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38882161"/>
        <w:docPartObj>
          <w:docPartGallery w:val="Cover Pages"/>
          <w:docPartUnique/>
        </w:docPartObj>
      </w:sdtPr>
      <w:sdtContent>
        <w:p w14:paraId="6516A21C" w14:textId="4E8EBD25" w:rsidR="00277739" w:rsidRDefault="00277739">
          <w:r>
            <w:rPr>
              <w:noProof/>
              <w:lang w:eastAsia="en-ZA"/>
            </w:rPr>
            <mc:AlternateContent>
              <mc:Choice Requires="wpg">
                <w:drawing>
                  <wp:anchor distT="0" distB="0" distL="114300" distR="114300" simplePos="0" relativeHeight="251662336" behindDoc="0" locked="0" layoutInCell="1" allowOverlap="1" wp14:anchorId="3055F8D2" wp14:editId="6D37524C">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BE8446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8" o:title="" recolor="t" rotate="t" type="frame"/>
                    </v:rect>
                    <w10:wrap anchorx="page" anchory="page"/>
                  </v:group>
                </w:pict>
              </mc:Fallback>
            </mc:AlternateContent>
          </w:r>
          <w:r>
            <w:rPr>
              <w:noProof/>
              <w:lang w:eastAsia="en-ZA"/>
            </w:rPr>
            <mc:AlternateContent>
              <mc:Choice Requires="wps">
                <w:drawing>
                  <wp:anchor distT="0" distB="0" distL="114300" distR="114300" simplePos="0" relativeHeight="251660288" behindDoc="0" locked="0" layoutInCell="1" allowOverlap="1" wp14:anchorId="7E5D2EC8" wp14:editId="57D8B48D">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FC3AFD" w14:textId="69588E1E" w:rsidR="007B1DC9" w:rsidRDefault="007B1DC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E5D2EC8"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66FC3AFD" w14:textId="69588E1E" w:rsidR="007B1DC9" w:rsidRDefault="007B1DC9">
                          <w:pPr>
                            <w:pStyle w:val="NoSpacing"/>
                            <w:jc w:val="right"/>
                            <w:rPr>
                              <w:color w:val="595959" w:themeColor="text1" w:themeTint="A6"/>
                              <w:sz w:val="18"/>
                              <w:szCs w:val="18"/>
                            </w:rPr>
                          </w:pPr>
                        </w:p>
                      </w:txbxContent>
                    </v:textbox>
                    <w10:wrap type="square" anchorx="page" anchory="page"/>
                  </v:shape>
                </w:pict>
              </mc:Fallback>
            </mc:AlternateContent>
          </w:r>
        </w:p>
        <w:p w14:paraId="48D99691" w14:textId="54FB1E3D" w:rsidR="00277739" w:rsidRDefault="00277739">
          <w:r>
            <w:rPr>
              <w:noProof/>
              <w:lang w:eastAsia="en-ZA"/>
            </w:rPr>
            <mc:AlternateContent>
              <mc:Choice Requires="wps">
                <w:drawing>
                  <wp:anchor distT="0" distB="0" distL="114300" distR="114300" simplePos="0" relativeHeight="251661312" behindDoc="0" locked="0" layoutInCell="1" allowOverlap="1" wp14:anchorId="2F9375D7" wp14:editId="70CC4144">
                    <wp:simplePos x="0" y="0"/>
                    <wp:positionH relativeFrom="page">
                      <wp:posOffset>223284</wp:posOffset>
                    </wp:positionH>
                    <wp:positionV relativeFrom="page">
                      <wp:posOffset>4827181</wp:posOffset>
                    </wp:positionV>
                    <wp:extent cx="7315200" cy="3030693"/>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30306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F8EB9" w14:textId="49FC68CC" w:rsidR="007B1DC9" w:rsidRDefault="007B1DC9" w:rsidP="00277739">
                                <w:pPr>
                                  <w:pStyle w:val="NoSpacing"/>
                                  <w:rPr>
                                    <w:color w:val="4472C4" w:themeColor="accent1"/>
                                    <w:sz w:val="28"/>
                                    <w:szCs w:val="28"/>
                                  </w:rPr>
                                </w:pPr>
                              </w:p>
                              <w:sdt>
                                <w:sdtPr>
                                  <w:rPr>
                                    <w:rFonts w:ascii="Times New Roman" w:hAnsi="Times New Roman" w:cs="Times New Roman"/>
                                    <w:color w:val="595959" w:themeColor="text1" w:themeTint="A6"/>
                                    <w:sz w:val="40"/>
                                    <w:szCs w:val="40"/>
                                  </w:rPr>
                                  <w:alias w:val="Abstract"/>
                                  <w:tag w:val=""/>
                                  <w:id w:val="1375273687"/>
                                  <w:dataBinding w:prefixMappings="xmlns:ns0='http://schemas.microsoft.com/office/2006/coverPageProps' " w:xpath="/ns0:CoverPageProperties[1]/ns0:Abstract[1]" w:storeItemID="{55AF091B-3C7A-41E3-B477-F2FDAA23CFDA}"/>
                                  <w:text w:multiLine="1"/>
                                </w:sdtPr>
                                <w:sdtContent>
                                  <w:p w14:paraId="24532680" w14:textId="6F196F44" w:rsidR="007B1DC9" w:rsidRPr="00463481" w:rsidRDefault="007B1DC9" w:rsidP="00463481">
                                    <w:pPr>
                                      <w:pStyle w:val="NoSpacing"/>
                                      <w:spacing w:line="276" w:lineRule="auto"/>
                                      <w:jc w:val="right"/>
                                      <w:rPr>
                                        <w:rFonts w:ascii="Times New Roman" w:hAnsi="Times New Roman" w:cs="Times New Roman"/>
                                        <w:color w:val="595959" w:themeColor="text1" w:themeTint="A6"/>
                                        <w:sz w:val="40"/>
                                        <w:szCs w:val="40"/>
                                      </w:rPr>
                                    </w:pPr>
                                    <w:r w:rsidRPr="00463481">
                                      <w:rPr>
                                        <w:rFonts w:ascii="Times New Roman" w:hAnsi="Times New Roman" w:cs="Times New Roman"/>
                                        <w:color w:val="595959" w:themeColor="text1" w:themeTint="A6"/>
                                        <w:sz w:val="40"/>
                                        <w:szCs w:val="40"/>
                                      </w:rPr>
                                      <w:t>TUMELO CYNTHIA LAMOLA</w:t>
                                    </w:r>
                                    <w:r w:rsidRPr="00463481">
                                      <w:rPr>
                                        <w:rFonts w:ascii="Times New Roman" w:hAnsi="Times New Roman" w:cs="Times New Roman"/>
                                        <w:color w:val="595959" w:themeColor="text1" w:themeTint="A6"/>
                                        <w:sz w:val="40"/>
                                        <w:szCs w:val="40"/>
                                      </w:rPr>
                                      <w:br/>
                                      <w:t>ST10147766</w:t>
                                    </w:r>
                                    <w:r w:rsidRPr="00463481">
                                      <w:rPr>
                                        <w:rFonts w:ascii="Times New Roman" w:hAnsi="Times New Roman" w:cs="Times New Roman"/>
                                        <w:color w:val="595959" w:themeColor="text1" w:themeTint="A6"/>
                                        <w:sz w:val="40"/>
                                        <w:szCs w:val="40"/>
                                      </w:rPr>
                                      <w:br/>
                                      <w:t>WEDE5020</w:t>
                                    </w:r>
                                    <w:r w:rsidRPr="00463481">
                                      <w:rPr>
                                        <w:rFonts w:ascii="Times New Roman" w:hAnsi="Times New Roman" w:cs="Times New Roman"/>
                                        <w:color w:val="595959" w:themeColor="text1" w:themeTint="A6"/>
                                        <w:sz w:val="40"/>
                                        <w:szCs w:val="40"/>
                                      </w:rPr>
                                      <w:br/>
                                      <w:t>DIS1 GROUP 2</w:t>
                                    </w:r>
                                    <w:r w:rsidRPr="00463481">
                                      <w:rPr>
                                        <w:rFonts w:ascii="Times New Roman" w:hAnsi="Times New Roman" w:cs="Times New Roman"/>
                                        <w:color w:val="595959" w:themeColor="text1" w:themeTint="A6"/>
                                        <w:sz w:val="40"/>
                                        <w:szCs w:val="40"/>
                                      </w:rPr>
                                      <w:br/>
                                      <w:t>POE PART 3</w:t>
                                    </w:r>
                                    <w:r w:rsidRPr="00463481">
                                      <w:rPr>
                                        <w:rFonts w:ascii="Times New Roman" w:hAnsi="Times New Roman" w:cs="Times New Roman"/>
                                        <w:color w:val="595959" w:themeColor="text1" w:themeTint="A6"/>
                                        <w:sz w:val="40"/>
                                        <w:szCs w:val="40"/>
                                      </w:rPr>
                                      <w:br/>
                                      <w:t>DUE DATE: 15 NOVEMBER 2023</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F9375D7" id="Text Box 153" o:spid="_x0000_s1027" type="#_x0000_t202" style="position:absolute;left:0;text-align:left;margin-left:17.6pt;margin-top:380.1pt;width:8in;height:238.65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" filled="f" stroked="f" strokeweight=".5pt">
                    <v:textbox inset="126pt,0,54pt,0">
                      <w:txbxContent>
                        <w:p w14:paraId="5F3F8EB9" w14:textId="49FC68CC" w:rsidR="007B1DC9" w:rsidRDefault="007B1DC9" w:rsidP="00277739">
                          <w:pPr>
                            <w:pStyle w:val="NoSpacing"/>
                            <w:rPr>
                              <w:color w:val="4472C4" w:themeColor="accent1"/>
                              <w:sz w:val="28"/>
                              <w:szCs w:val="28"/>
                            </w:rPr>
                          </w:pPr>
                        </w:p>
                        <w:sdt>
                          <w:sdtPr>
                            <w:rPr>
                              <w:rFonts w:ascii="Times New Roman" w:hAnsi="Times New Roman" w:cs="Times New Roman"/>
                              <w:color w:val="595959" w:themeColor="text1" w:themeTint="A6"/>
                              <w:sz w:val="40"/>
                              <w:szCs w:val="40"/>
                            </w:rPr>
                            <w:alias w:val="Abstract"/>
                            <w:tag w:val=""/>
                            <w:id w:val="1375273687"/>
                            <w:dataBinding w:prefixMappings="xmlns:ns0='http://schemas.microsoft.com/office/2006/coverPageProps' " w:xpath="/ns0:CoverPageProperties[1]/ns0:Abstract[1]" w:storeItemID="{55AF091B-3C7A-41E3-B477-F2FDAA23CFDA}"/>
                            <w:text w:multiLine="1"/>
                          </w:sdtPr>
                          <w:sdtContent>
                            <w:p w14:paraId="24532680" w14:textId="6F196F44" w:rsidR="007B1DC9" w:rsidRPr="00463481" w:rsidRDefault="007B1DC9" w:rsidP="00463481">
                              <w:pPr>
                                <w:pStyle w:val="NoSpacing"/>
                                <w:spacing w:line="276" w:lineRule="auto"/>
                                <w:jc w:val="right"/>
                                <w:rPr>
                                  <w:rFonts w:ascii="Times New Roman" w:hAnsi="Times New Roman" w:cs="Times New Roman"/>
                                  <w:color w:val="595959" w:themeColor="text1" w:themeTint="A6"/>
                                  <w:sz w:val="40"/>
                                  <w:szCs w:val="40"/>
                                </w:rPr>
                              </w:pPr>
                              <w:r w:rsidRPr="00463481">
                                <w:rPr>
                                  <w:rFonts w:ascii="Times New Roman" w:hAnsi="Times New Roman" w:cs="Times New Roman"/>
                                  <w:color w:val="595959" w:themeColor="text1" w:themeTint="A6"/>
                                  <w:sz w:val="40"/>
                                  <w:szCs w:val="40"/>
                                </w:rPr>
                                <w:t>TUMELO CYNTHIA LAMOLA</w:t>
                              </w:r>
                              <w:r w:rsidRPr="00463481">
                                <w:rPr>
                                  <w:rFonts w:ascii="Times New Roman" w:hAnsi="Times New Roman" w:cs="Times New Roman"/>
                                  <w:color w:val="595959" w:themeColor="text1" w:themeTint="A6"/>
                                  <w:sz w:val="40"/>
                                  <w:szCs w:val="40"/>
                                </w:rPr>
                                <w:br/>
                                <w:t>ST10147766</w:t>
                              </w:r>
                              <w:r w:rsidRPr="00463481">
                                <w:rPr>
                                  <w:rFonts w:ascii="Times New Roman" w:hAnsi="Times New Roman" w:cs="Times New Roman"/>
                                  <w:color w:val="595959" w:themeColor="text1" w:themeTint="A6"/>
                                  <w:sz w:val="40"/>
                                  <w:szCs w:val="40"/>
                                </w:rPr>
                                <w:br/>
                                <w:t>WEDE5020</w:t>
                              </w:r>
                              <w:r w:rsidRPr="00463481">
                                <w:rPr>
                                  <w:rFonts w:ascii="Times New Roman" w:hAnsi="Times New Roman" w:cs="Times New Roman"/>
                                  <w:color w:val="595959" w:themeColor="text1" w:themeTint="A6"/>
                                  <w:sz w:val="40"/>
                                  <w:szCs w:val="40"/>
                                </w:rPr>
                                <w:br/>
                                <w:t>DIS1 GROUP 2</w:t>
                              </w:r>
                              <w:r w:rsidRPr="00463481">
                                <w:rPr>
                                  <w:rFonts w:ascii="Times New Roman" w:hAnsi="Times New Roman" w:cs="Times New Roman"/>
                                  <w:color w:val="595959" w:themeColor="text1" w:themeTint="A6"/>
                                  <w:sz w:val="40"/>
                                  <w:szCs w:val="40"/>
                                </w:rPr>
                                <w:br/>
                                <w:t>POE PART 3</w:t>
                              </w:r>
                              <w:r w:rsidRPr="00463481">
                                <w:rPr>
                                  <w:rFonts w:ascii="Times New Roman" w:hAnsi="Times New Roman" w:cs="Times New Roman"/>
                                  <w:color w:val="595959" w:themeColor="text1" w:themeTint="A6"/>
                                  <w:sz w:val="40"/>
                                  <w:szCs w:val="40"/>
                                </w:rPr>
                                <w:br/>
                                <w:t>DUE DATE: 15 NOVEMBER 2023</w:t>
                              </w:r>
                            </w:p>
                          </w:sdtContent>
                        </w:sdt>
                      </w:txbxContent>
                    </v:textbox>
                    <w10:wrap type="square" anchorx="page" anchory="page"/>
                  </v:shape>
                </w:pict>
              </mc:Fallback>
            </mc:AlternateContent>
          </w:r>
          <w:r>
            <w:rPr>
              <w:noProof/>
              <w:lang w:eastAsia="en-ZA"/>
            </w:rPr>
            <mc:AlternateContent>
              <mc:Choice Requires="wps">
                <w:drawing>
                  <wp:anchor distT="0" distB="0" distL="114300" distR="114300" simplePos="0" relativeHeight="251659264" behindDoc="0" locked="0" layoutInCell="1" allowOverlap="1" wp14:anchorId="2E46BF33" wp14:editId="4CC60860">
                    <wp:simplePos x="0" y="0"/>
                    <wp:positionH relativeFrom="page">
                      <wp:posOffset>4490112</wp:posOffset>
                    </wp:positionH>
                    <wp:positionV relativeFrom="page">
                      <wp:posOffset>4128447</wp:posOffset>
                    </wp:positionV>
                    <wp:extent cx="2847975" cy="3957851"/>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flipH="1" flipV="1">
                              <a:off x="0" y="0"/>
                              <a:ext cx="2847975" cy="395785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9FC1F0" w14:textId="620AB11E" w:rsidR="007B1DC9" w:rsidRDefault="007B1DC9" w:rsidP="00277739">
                                <w:pPr>
                                  <w:ind w:firstLine="0"/>
                                  <w:jc w:val="left"/>
                                  <w:rPr>
                                    <w:smallCaps/>
                                    <w:color w:val="404040" w:themeColor="text1" w:themeTint="BF"/>
                                    <w:sz w:val="36"/>
                                    <w:szCs w:val="36"/>
                                  </w:rPr>
                                </w:pPr>
                                <w:r>
                                  <w:rPr>
                                    <w:caps/>
                                    <w:color w:val="auto"/>
                                    <w:sz w:val="64"/>
                                    <w:szCs w:val="64"/>
                                  </w:rPr>
                                  <w:t xml:space="preserve">                              </w:t>
                                </w:r>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46BF33" id="Text Box 154" o:spid="_x0000_s1028" type="#_x0000_t202" style="position:absolute;left:0;text-align:left;margin-left:353.55pt;margin-top:325.05pt;width:224.25pt;height:311.65pt;flip:x y;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" filled="f" stroked="f" strokeweight=".5pt">
                    <v:textbox inset="126pt,0,54pt,0">
                      <w:txbxContent>
                        <w:p w14:paraId="789FC1F0" w14:textId="620AB11E" w:rsidR="007B1DC9" w:rsidRDefault="007B1DC9" w:rsidP="00277739">
                          <w:pPr>
                            <w:ind w:firstLine="0"/>
                            <w:jc w:val="left"/>
                            <w:rPr>
                              <w:smallCaps/>
                              <w:color w:val="404040" w:themeColor="text1" w:themeTint="BF"/>
                              <w:sz w:val="36"/>
                              <w:szCs w:val="36"/>
                            </w:rPr>
                          </w:pPr>
                          <w:r>
                            <w:rPr>
                              <w:caps/>
                              <w:color w:val="auto"/>
                              <w:sz w:val="64"/>
                              <w:szCs w:val="64"/>
                            </w:rPr>
                            <w:t xml:space="preserve">                              </w:t>
                          </w:r>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 xml:space="preserve">     </w:t>
                              </w:r>
                            </w:sdtContent>
                          </w:sdt>
                        </w:p>
                      </w:txbxContent>
                    </v:textbox>
                    <w10:wrap type="square" anchorx="page" anchory="page"/>
                  </v:shape>
                </w:pict>
              </mc:Fallback>
            </mc:AlternateContent>
          </w:r>
          <w:r>
            <w:br w:type="page"/>
          </w:r>
        </w:p>
      </w:sdtContent>
    </w:sdt>
    <w:sdt>
      <w:sdtPr>
        <w:id w:val="-914469868"/>
        <w:docPartObj>
          <w:docPartGallery w:val="Table of Contents"/>
          <w:docPartUnique/>
        </w:docPartObj>
      </w:sdtPr>
      <w:sdtEndPr>
        <w:rPr>
          <w:rFonts w:ascii="Times New Roman" w:eastAsiaTheme="minorHAnsi" w:hAnsi="Times New Roman" w:cs="Times New Roman"/>
          <w:b/>
          <w:bCs/>
          <w:noProof/>
          <w:color w:val="000000"/>
          <w:sz w:val="24"/>
          <w:szCs w:val="24"/>
          <w:lang w:val="en-ZA"/>
        </w:rPr>
      </w:sdtEndPr>
      <w:sdtContent>
        <w:p w14:paraId="092E6C06" w14:textId="6391A04D" w:rsidR="001B6808" w:rsidRDefault="001B6808">
          <w:pPr>
            <w:pStyle w:val="TOCHeading"/>
          </w:pPr>
          <w:r>
            <w:t>Table of Contents</w:t>
          </w:r>
        </w:p>
        <w:p w14:paraId="11BA2541"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r w:rsidRPr="001B6808">
            <w:rPr>
              <w:b/>
              <w:bCs/>
              <w:noProof/>
            </w:rPr>
            <w:fldChar w:fldCharType="begin"/>
          </w:r>
          <w:r w:rsidRPr="001B6808">
            <w:rPr>
              <w:b/>
              <w:bCs/>
              <w:noProof/>
            </w:rPr>
            <w:instrText xml:space="preserve"> TOC \o "1-3" \h \z \u </w:instrText>
          </w:r>
          <w:r w:rsidRPr="001B6808">
            <w:rPr>
              <w:b/>
              <w:bCs/>
              <w:noProof/>
            </w:rPr>
            <w:fldChar w:fldCharType="separate"/>
          </w:r>
          <w:hyperlink w:anchor="_Toc150960195" w:history="1">
            <w:r w:rsidRPr="001B6808">
              <w:rPr>
                <w:rStyle w:val="Hyperlink"/>
                <w:b/>
                <w:noProof/>
              </w:rPr>
              <w:t>Part 1 with improvements</w:t>
            </w:r>
            <w:r w:rsidRPr="001B6808">
              <w:rPr>
                <w:noProof/>
                <w:webHidden/>
              </w:rPr>
              <w:tab/>
            </w:r>
            <w:r w:rsidRPr="001B6808">
              <w:rPr>
                <w:noProof/>
                <w:webHidden/>
              </w:rPr>
              <w:fldChar w:fldCharType="begin"/>
            </w:r>
            <w:r w:rsidRPr="001B6808">
              <w:rPr>
                <w:noProof/>
                <w:webHidden/>
              </w:rPr>
              <w:instrText xml:space="preserve"> PAGEREF _Toc150960195 \h </w:instrText>
            </w:r>
            <w:r w:rsidRPr="001B6808">
              <w:rPr>
                <w:noProof/>
                <w:webHidden/>
              </w:rPr>
            </w:r>
            <w:r w:rsidRPr="001B6808">
              <w:rPr>
                <w:noProof/>
                <w:webHidden/>
              </w:rPr>
              <w:fldChar w:fldCharType="separate"/>
            </w:r>
            <w:r w:rsidRPr="001B6808">
              <w:rPr>
                <w:noProof/>
                <w:webHidden/>
              </w:rPr>
              <w:t>5</w:t>
            </w:r>
            <w:r w:rsidRPr="001B6808">
              <w:rPr>
                <w:noProof/>
                <w:webHidden/>
              </w:rPr>
              <w:fldChar w:fldCharType="end"/>
            </w:r>
          </w:hyperlink>
        </w:p>
        <w:p w14:paraId="2D33EC95"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196" w:history="1">
            <w:r w:rsidRPr="001B6808">
              <w:rPr>
                <w:rStyle w:val="Hyperlink"/>
                <w:noProof/>
                <w:lang w:val="en-US"/>
              </w:rPr>
              <w:t>Website Choice: Include name, d</w:t>
            </w:r>
            <w:r w:rsidRPr="001B6808">
              <w:rPr>
                <w:rStyle w:val="Hyperlink"/>
                <w:noProof/>
                <w:lang w:val="en-US"/>
              </w:rPr>
              <w:t>e</w:t>
            </w:r>
            <w:r w:rsidRPr="001B6808">
              <w:rPr>
                <w:rStyle w:val="Hyperlink"/>
                <w:noProof/>
                <w:lang w:val="en-US"/>
              </w:rPr>
              <w:t>scription, and reason for choosing the organisation.  [Not less than 300 words]</w:t>
            </w:r>
            <w:r w:rsidRPr="001B6808">
              <w:rPr>
                <w:noProof/>
                <w:webHidden/>
              </w:rPr>
              <w:tab/>
            </w:r>
            <w:r w:rsidRPr="001B6808">
              <w:rPr>
                <w:noProof/>
                <w:webHidden/>
              </w:rPr>
              <w:fldChar w:fldCharType="begin"/>
            </w:r>
            <w:r w:rsidRPr="001B6808">
              <w:rPr>
                <w:noProof/>
                <w:webHidden/>
              </w:rPr>
              <w:instrText xml:space="preserve"> PAGEREF _Toc150960196 \h </w:instrText>
            </w:r>
            <w:r w:rsidRPr="001B6808">
              <w:rPr>
                <w:noProof/>
                <w:webHidden/>
              </w:rPr>
            </w:r>
            <w:r w:rsidRPr="001B6808">
              <w:rPr>
                <w:noProof/>
                <w:webHidden/>
              </w:rPr>
              <w:fldChar w:fldCharType="separate"/>
            </w:r>
            <w:r w:rsidRPr="001B6808">
              <w:rPr>
                <w:noProof/>
                <w:webHidden/>
              </w:rPr>
              <w:t>5</w:t>
            </w:r>
            <w:r w:rsidRPr="001B6808">
              <w:rPr>
                <w:noProof/>
                <w:webHidden/>
              </w:rPr>
              <w:fldChar w:fldCharType="end"/>
            </w:r>
          </w:hyperlink>
        </w:p>
        <w:p w14:paraId="3C07CBEC"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197" w:history="1">
            <w:r w:rsidRPr="001B6808">
              <w:rPr>
                <w:rStyle w:val="Hyperlink"/>
                <w:noProof/>
                <w:lang w:val="en-US"/>
              </w:rPr>
              <w:t>Website Assets: Include any sourced or created text, photos, or graphics that you intend to use/ Gallery</w:t>
            </w:r>
            <w:r w:rsidRPr="001B6808">
              <w:rPr>
                <w:noProof/>
                <w:webHidden/>
              </w:rPr>
              <w:tab/>
            </w:r>
            <w:r w:rsidRPr="001B6808">
              <w:rPr>
                <w:noProof/>
                <w:webHidden/>
              </w:rPr>
              <w:fldChar w:fldCharType="begin"/>
            </w:r>
            <w:r w:rsidRPr="001B6808">
              <w:rPr>
                <w:noProof/>
                <w:webHidden/>
              </w:rPr>
              <w:instrText xml:space="preserve"> PAGEREF _Toc150960197 \h </w:instrText>
            </w:r>
            <w:r w:rsidRPr="001B6808">
              <w:rPr>
                <w:noProof/>
                <w:webHidden/>
              </w:rPr>
            </w:r>
            <w:r w:rsidRPr="001B6808">
              <w:rPr>
                <w:noProof/>
                <w:webHidden/>
              </w:rPr>
              <w:fldChar w:fldCharType="separate"/>
            </w:r>
            <w:r w:rsidRPr="001B6808">
              <w:rPr>
                <w:noProof/>
                <w:webHidden/>
              </w:rPr>
              <w:t>6</w:t>
            </w:r>
            <w:r w:rsidRPr="001B6808">
              <w:rPr>
                <w:noProof/>
                <w:webHidden/>
              </w:rPr>
              <w:fldChar w:fldCharType="end"/>
            </w:r>
          </w:hyperlink>
        </w:p>
        <w:p w14:paraId="1226F4A1"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198" w:history="1">
            <w:r w:rsidRPr="001B6808">
              <w:rPr>
                <w:rStyle w:val="Hyperlink"/>
                <w:noProof/>
                <w:lang w:val="en-US"/>
              </w:rPr>
              <w:t>Chip-On-Board/Circuit</w:t>
            </w:r>
            <w:r w:rsidRPr="001B6808">
              <w:rPr>
                <w:noProof/>
                <w:webHidden/>
              </w:rPr>
              <w:tab/>
            </w:r>
            <w:r w:rsidRPr="001B6808">
              <w:rPr>
                <w:noProof/>
                <w:webHidden/>
              </w:rPr>
              <w:fldChar w:fldCharType="begin"/>
            </w:r>
            <w:r w:rsidRPr="001B6808">
              <w:rPr>
                <w:noProof/>
                <w:webHidden/>
              </w:rPr>
              <w:instrText xml:space="preserve"> PAGEREF _Toc150960198 \h </w:instrText>
            </w:r>
            <w:r w:rsidRPr="001B6808">
              <w:rPr>
                <w:noProof/>
                <w:webHidden/>
              </w:rPr>
            </w:r>
            <w:r w:rsidRPr="001B6808">
              <w:rPr>
                <w:noProof/>
                <w:webHidden/>
              </w:rPr>
              <w:fldChar w:fldCharType="separate"/>
            </w:r>
            <w:r w:rsidRPr="001B6808">
              <w:rPr>
                <w:noProof/>
                <w:webHidden/>
              </w:rPr>
              <w:t>6</w:t>
            </w:r>
            <w:r w:rsidRPr="001B6808">
              <w:rPr>
                <w:noProof/>
                <w:webHidden/>
              </w:rPr>
              <w:fldChar w:fldCharType="end"/>
            </w:r>
          </w:hyperlink>
        </w:p>
        <w:p w14:paraId="7B837A6F"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199" w:history="1">
            <w:r w:rsidRPr="001B6808">
              <w:rPr>
                <w:rStyle w:val="Hyperlink"/>
                <w:noProof/>
                <w:lang w:val="en-US"/>
              </w:rPr>
              <w:t>Multi-Chip-Module</w:t>
            </w:r>
            <w:r w:rsidRPr="001B6808">
              <w:rPr>
                <w:noProof/>
                <w:webHidden/>
              </w:rPr>
              <w:tab/>
            </w:r>
            <w:r w:rsidRPr="001B6808">
              <w:rPr>
                <w:noProof/>
                <w:webHidden/>
              </w:rPr>
              <w:fldChar w:fldCharType="begin"/>
            </w:r>
            <w:r w:rsidRPr="001B6808">
              <w:rPr>
                <w:noProof/>
                <w:webHidden/>
              </w:rPr>
              <w:instrText xml:space="preserve"> PAGEREF _Toc150960199 \h </w:instrText>
            </w:r>
            <w:r w:rsidRPr="001B6808">
              <w:rPr>
                <w:noProof/>
                <w:webHidden/>
              </w:rPr>
            </w:r>
            <w:r w:rsidRPr="001B6808">
              <w:rPr>
                <w:noProof/>
                <w:webHidden/>
              </w:rPr>
              <w:fldChar w:fldCharType="separate"/>
            </w:r>
            <w:r w:rsidRPr="001B6808">
              <w:rPr>
                <w:noProof/>
                <w:webHidden/>
              </w:rPr>
              <w:t>6</w:t>
            </w:r>
            <w:r w:rsidRPr="001B6808">
              <w:rPr>
                <w:noProof/>
                <w:webHidden/>
              </w:rPr>
              <w:fldChar w:fldCharType="end"/>
            </w:r>
          </w:hyperlink>
        </w:p>
        <w:p w14:paraId="7DFCEC22"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00" w:history="1">
            <w:r w:rsidRPr="001B6808">
              <w:rPr>
                <w:rStyle w:val="Hyperlink"/>
                <w:noProof/>
                <w:lang w:val="en-US"/>
              </w:rPr>
              <w:t>Multi-Chip-Module</w:t>
            </w:r>
            <w:r w:rsidRPr="001B6808">
              <w:rPr>
                <w:noProof/>
                <w:webHidden/>
              </w:rPr>
              <w:tab/>
            </w:r>
            <w:r w:rsidRPr="001B6808">
              <w:rPr>
                <w:noProof/>
                <w:webHidden/>
              </w:rPr>
              <w:fldChar w:fldCharType="begin"/>
            </w:r>
            <w:r w:rsidRPr="001B6808">
              <w:rPr>
                <w:noProof/>
                <w:webHidden/>
              </w:rPr>
              <w:instrText xml:space="preserve"> PAGEREF _Toc150960200 \h </w:instrText>
            </w:r>
            <w:r w:rsidRPr="001B6808">
              <w:rPr>
                <w:noProof/>
                <w:webHidden/>
              </w:rPr>
            </w:r>
            <w:r w:rsidRPr="001B6808">
              <w:rPr>
                <w:noProof/>
                <w:webHidden/>
              </w:rPr>
              <w:fldChar w:fldCharType="separate"/>
            </w:r>
            <w:r w:rsidRPr="001B6808">
              <w:rPr>
                <w:noProof/>
                <w:webHidden/>
              </w:rPr>
              <w:t>7</w:t>
            </w:r>
            <w:r w:rsidRPr="001B6808">
              <w:rPr>
                <w:noProof/>
                <w:webHidden/>
              </w:rPr>
              <w:fldChar w:fldCharType="end"/>
            </w:r>
          </w:hyperlink>
        </w:p>
        <w:p w14:paraId="6AFBBF46"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01" w:history="1">
            <w:r w:rsidRPr="001B6808">
              <w:rPr>
                <w:rStyle w:val="Hyperlink"/>
                <w:noProof/>
                <w:lang w:val="en-US"/>
              </w:rPr>
              <w:t>Chip-On-Module</w:t>
            </w:r>
            <w:r w:rsidRPr="001B6808">
              <w:rPr>
                <w:noProof/>
                <w:webHidden/>
              </w:rPr>
              <w:tab/>
            </w:r>
            <w:r w:rsidRPr="001B6808">
              <w:rPr>
                <w:noProof/>
                <w:webHidden/>
              </w:rPr>
              <w:fldChar w:fldCharType="begin"/>
            </w:r>
            <w:r w:rsidRPr="001B6808">
              <w:rPr>
                <w:noProof/>
                <w:webHidden/>
              </w:rPr>
              <w:instrText xml:space="preserve"> PAGEREF _Toc150960201 \h </w:instrText>
            </w:r>
            <w:r w:rsidRPr="001B6808">
              <w:rPr>
                <w:noProof/>
                <w:webHidden/>
              </w:rPr>
            </w:r>
            <w:r w:rsidRPr="001B6808">
              <w:rPr>
                <w:noProof/>
                <w:webHidden/>
              </w:rPr>
              <w:fldChar w:fldCharType="separate"/>
            </w:r>
            <w:r w:rsidRPr="001B6808">
              <w:rPr>
                <w:noProof/>
                <w:webHidden/>
              </w:rPr>
              <w:t>7</w:t>
            </w:r>
            <w:r w:rsidRPr="001B6808">
              <w:rPr>
                <w:noProof/>
                <w:webHidden/>
              </w:rPr>
              <w:fldChar w:fldCharType="end"/>
            </w:r>
          </w:hyperlink>
        </w:p>
        <w:p w14:paraId="56E5C20F"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02" w:history="1">
            <w:r w:rsidRPr="001B6808">
              <w:rPr>
                <w:rStyle w:val="Hyperlink"/>
                <w:noProof/>
                <w:lang w:val="en-US"/>
              </w:rPr>
              <w:t>Chip-On-Module</w:t>
            </w:r>
            <w:r w:rsidRPr="001B6808">
              <w:rPr>
                <w:noProof/>
                <w:webHidden/>
              </w:rPr>
              <w:tab/>
            </w:r>
            <w:r w:rsidRPr="001B6808">
              <w:rPr>
                <w:noProof/>
                <w:webHidden/>
              </w:rPr>
              <w:fldChar w:fldCharType="begin"/>
            </w:r>
            <w:r w:rsidRPr="001B6808">
              <w:rPr>
                <w:noProof/>
                <w:webHidden/>
              </w:rPr>
              <w:instrText xml:space="preserve"> PAGEREF _Toc150960202 \h </w:instrText>
            </w:r>
            <w:r w:rsidRPr="001B6808">
              <w:rPr>
                <w:noProof/>
                <w:webHidden/>
              </w:rPr>
            </w:r>
            <w:r w:rsidRPr="001B6808">
              <w:rPr>
                <w:noProof/>
                <w:webHidden/>
              </w:rPr>
              <w:fldChar w:fldCharType="separate"/>
            </w:r>
            <w:r w:rsidRPr="001B6808">
              <w:rPr>
                <w:noProof/>
                <w:webHidden/>
              </w:rPr>
              <w:t>7</w:t>
            </w:r>
            <w:r w:rsidRPr="001B6808">
              <w:rPr>
                <w:noProof/>
                <w:webHidden/>
              </w:rPr>
              <w:fldChar w:fldCharType="end"/>
            </w:r>
          </w:hyperlink>
        </w:p>
        <w:p w14:paraId="4752AD5D"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03" w:history="1">
            <w:r w:rsidRPr="001B6808">
              <w:rPr>
                <w:rStyle w:val="Hyperlink"/>
                <w:noProof/>
                <w:lang w:val="en-US"/>
              </w:rPr>
              <w:t>Website Pages and Content</w:t>
            </w:r>
            <w:r w:rsidRPr="001B6808">
              <w:rPr>
                <w:noProof/>
                <w:webHidden/>
              </w:rPr>
              <w:tab/>
            </w:r>
            <w:r w:rsidRPr="001B6808">
              <w:rPr>
                <w:noProof/>
                <w:webHidden/>
              </w:rPr>
              <w:fldChar w:fldCharType="begin"/>
            </w:r>
            <w:r w:rsidRPr="001B6808">
              <w:rPr>
                <w:noProof/>
                <w:webHidden/>
              </w:rPr>
              <w:instrText xml:space="preserve"> PAGEREF _Toc150960203 \h </w:instrText>
            </w:r>
            <w:r w:rsidRPr="001B6808">
              <w:rPr>
                <w:noProof/>
                <w:webHidden/>
              </w:rPr>
            </w:r>
            <w:r w:rsidRPr="001B6808">
              <w:rPr>
                <w:noProof/>
                <w:webHidden/>
              </w:rPr>
              <w:fldChar w:fldCharType="separate"/>
            </w:r>
            <w:r w:rsidRPr="001B6808">
              <w:rPr>
                <w:noProof/>
                <w:webHidden/>
              </w:rPr>
              <w:t>8</w:t>
            </w:r>
            <w:r w:rsidRPr="001B6808">
              <w:rPr>
                <w:noProof/>
                <w:webHidden/>
              </w:rPr>
              <w:fldChar w:fldCharType="end"/>
            </w:r>
          </w:hyperlink>
        </w:p>
        <w:p w14:paraId="49D1A28D"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04" w:history="1">
            <w:r w:rsidRPr="001B6808">
              <w:rPr>
                <w:rStyle w:val="Hyperlink"/>
                <w:noProof/>
                <w:lang w:val="en-US"/>
              </w:rPr>
              <w:t>Homepage</w:t>
            </w:r>
            <w:r w:rsidRPr="001B6808">
              <w:rPr>
                <w:noProof/>
                <w:webHidden/>
              </w:rPr>
              <w:tab/>
            </w:r>
            <w:r w:rsidRPr="001B6808">
              <w:rPr>
                <w:noProof/>
                <w:webHidden/>
              </w:rPr>
              <w:fldChar w:fldCharType="begin"/>
            </w:r>
            <w:r w:rsidRPr="001B6808">
              <w:rPr>
                <w:noProof/>
                <w:webHidden/>
              </w:rPr>
              <w:instrText xml:space="preserve"> PAGEREF _Toc150960204 \h </w:instrText>
            </w:r>
            <w:r w:rsidRPr="001B6808">
              <w:rPr>
                <w:noProof/>
                <w:webHidden/>
              </w:rPr>
            </w:r>
            <w:r w:rsidRPr="001B6808">
              <w:rPr>
                <w:noProof/>
                <w:webHidden/>
              </w:rPr>
              <w:fldChar w:fldCharType="separate"/>
            </w:r>
            <w:r w:rsidRPr="001B6808">
              <w:rPr>
                <w:noProof/>
                <w:webHidden/>
              </w:rPr>
              <w:t>8</w:t>
            </w:r>
            <w:r w:rsidRPr="001B6808">
              <w:rPr>
                <w:noProof/>
                <w:webHidden/>
              </w:rPr>
              <w:fldChar w:fldCharType="end"/>
            </w:r>
          </w:hyperlink>
        </w:p>
        <w:p w14:paraId="0A55C5EE"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05" w:history="1">
            <w:r w:rsidRPr="001B6808">
              <w:rPr>
                <w:rStyle w:val="Hyperlink"/>
                <w:noProof/>
                <w:lang w:val="en-US"/>
              </w:rPr>
              <w:t>Product and Services</w:t>
            </w:r>
            <w:r w:rsidRPr="001B6808">
              <w:rPr>
                <w:noProof/>
                <w:webHidden/>
              </w:rPr>
              <w:tab/>
            </w:r>
            <w:r w:rsidRPr="001B6808">
              <w:rPr>
                <w:noProof/>
                <w:webHidden/>
              </w:rPr>
              <w:fldChar w:fldCharType="begin"/>
            </w:r>
            <w:r w:rsidRPr="001B6808">
              <w:rPr>
                <w:noProof/>
                <w:webHidden/>
              </w:rPr>
              <w:instrText xml:space="preserve"> PAGEREF _Toc150960205 \h </w:instrText>
            </w:r>
            <w:r w:rsidRPr="001B6808">
              <w:rPr>
                <w:noProof/>
                <w:webHidden/>
              </w:rPr>
            </w:r>
            <w:r w:rsidRPr="001B6808">
              <w:rPr>
                <w:noProof/>
                <w:webHidden/>
              </w:rPr>
              <w:fldChar w:fldCharType="separate"/>
            </w:r>
            <w:r w:rsidRPr="001B6808">
              <w:rPr>
                <w:noProof/>
                <w:webHidden/>
              </w:rPr>
              <w:t>8</w:t>
            </w:r>
            <w:r w:rsidRPr="001B6808">
              <w:rPr>
                <w:noProof/>
                <w:webHidden/>
              </w:rPr>
              <w:fldChar w:fldCharType="end"/>
            </w:r>
          </w:hyperlink>
        </w:p>
        <w:p w14:paraId="1796F29C"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06" w:history="1">
            <w:r w:rsidRPr="001B6808">
              <w:rPr>
                <w:rStyle w:val="Hyperlink"/>
                <w:noProof/>
                <w:lang w:val="en-US"/>
              </w:rPr>
              <w:t>About Us</w:t>
            </w:r>
            <w:r w:rsidRPr="001B6808">
              <w:rPr>
                <w:noProof/>
                <w:webHidden/>
              </w:rPr>
              <w:tab/>
            </w:r>
            <w:r w:rsidRPr="001B6808">
              <w:rPr>
                <w:noProof/>
                <w:webHidden/>
              </w:rPr>
              <w:fldChar w:fldCharType="begin"/>
            </w:r>
            <w:r w:rsidRPr="001B6808">
              <w:rPr>
                <w:noProof/>
                <w:webHidden/>
              </w:rPr>
              <w:instrText xml:space="preserve"> PAGEREF _Toc150960206 \h </w:instrText>
            </w:r>
            <w:r w:rsidRPr="001B6808">
              <w:rPr>
                <w:noProof/>
                <w:webHidden/>
              </w:rPr>
            </w:r>
            <w:r w:rsidRPr="001B6808">
              <w:rPr>
                <w:noProof/>
                <w:webHidden/>
              </w:rPr>
              <w:fldChar w:fldCharType="separate"/>
            </w:r>
            <w:r w:rsidRPr="001B6808">
              <w:rPr>
                <w:noProof/>
                <w:webHidden/>
              </w:rPr>
              <w:t>10</w:t>
            </w:r>
            <w:r w:rsidRPr="001B6808">
              <w:rPr>
                <w:noProof/>
                <w:webHidden/>
              </w:rPr>
              <w:fldChar w:fldCharType="end"/>
            </w:r>
          </w:hyperlink>
        </w:p>
        <w:p w14:paraId="14E61886"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07" w:history="1">
            <w:r w:rsidRPr="001B6808">
              <w:rPr>
                <w:rStyle w:val="Hyperlink"/>
                <w:noProof/>
                <w:lang w:val="en-US"/>
              </w:rPr>
              <w:t>Contact Us</w:t>
            </w:r>
            <w:r w:rsidRPr="001B6808">
              <w:rPr>
                <w:noProof/>
                <w:webHidden/>
              </w:rPr>
              <w:tab/>
            </w:r>
            <w:r w:rsidRPr="001B6808">
              <w:rPr>
                <w:noProof/>
                <w:webHidden/>
              </w:rPr>
              <w:fldChar w:fldCharType="begin"/>
            </w:r>
            <w:r w:rsidRPr="001B6808">
              <w:rPr>
                <w:noProof/>
                <w:webHidden/>
              </w:rPr>
              <w:instrText xml:space="preserve"> PAGEREF _Toc150960207 \h </w:instrText>
            </w:r>
            <w:r w:rsidRPr="001B6808">
              <w:rPr>
                <w:noProof/>
                <w:webHidden/>
              </w:rPr>
            </w:r>
            <w:r w:rsidRPr="001B6808">
              <w:rPr>
                <w:noProof/>
                <w:webHidden/>
              </w:rPr>
              <w:fldChar w:fldCharType="separate"/>
            </w:r>
            <w:r w:rsidRPr="001B6808">
              <w:rPr>
                <w:noProof/>
                <w:webHidden/>
              </w:rPr>
              <w:t>11</w:t>
            </w:r>
            <w:r w:rsidRPr="001B6808">
              <w:rPr>
                <w:noProof/>
                <w:webHidden/>
              </w:rPr>
              <w:fldChar w:fldCharType="end"/>
            </w:r>
          </w:hyperlink>
        </w:p>
        <w:p w14:paraId="5A479BF4"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08" w:history="1">
            <w:r w:rsidRPr="001B6808">
              <w:rPr>
                <w:rStyle w:val="Hyperlink"/>
                <w:b/>
                <w:noProof/>
              </w:rPr>
              <w:t>Part 2 with improvements:</w:t>
            </w:r>
            <w:r w:rsidRPr="001B6808">
              <w:rPr>
                <w:noProof/>
                <w:webHidden/>
              </w:rPr>
              <w:tab/>
            </w:r>
            <w:r w:rsidRPr="001B6808">
              <w:rPr>
                <w:noProof/>
                <w:webHidden/>
              </w:rPr>
              <w:fldChar w:fldCharType="begin"/>
            </w:r>
            <w:r w:rsidRPr="001B6808">
              <w:rPr>
                <w:noProof/>
                <w:webHidden/>
              </w:rPr>
              <w:instrText xml:space="preserve"> PAGEREF _Toc150960208 \h </w:instrText>
            </w:r>
            <w:r w:rsidRPr="001B6808">
              <w:rPr>
                <w:noProof/>
                <w:webHidden/>
              </w:rPr>
            </w:r>
            <w:r w:rsidRPr="001B6808">
              <w:rPr>
                <w:noProof/>
                <w:webHidden/>
              </w:rPr>
              <w:fldChar w:fldCharType="separate"/>
            </w:r>
            <w:r w:rsidRPr="001B6808">
              <w:rPr>
                <w:noProof/>
                <w:webHidden/>
              </w:rPr>
              <w:t>11</w:t>
            </w:r>
            <w:r w:rsidRPr="001B6808">
              <w:rPr>
                <w:noProof/>
                <w:webHidden/>
              </w:rPr>
              <w:fldChar w:fldCharType="end"/>
            </w:r>
          </w:hyperlink>
        </w:p>
        <w:p w14:paraId="0836C03A"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09" w:history="1">
            <w:r w:rsidRPr="001B6808">
              <w:rPr>
                <w:rStyle w:val="Hyperlink"/>
                <w:b/>
                <w:noProof/>
              </w:rPr>
              <w:t>Improvements to Part 1 process document</w:t>
            </w:r>
            <w:r w:rsidRPr="001B6808">
              <w:rPr>
                <w:noProof/>
                <w:webHidden/>
              </w:rPr>
              <w:tab/>
            </w:r>
            <w:r w:rsidRPr="001B6808">
              <w:rPr>
                <w:noProof/>
                <w:webHidden/>
              </w:rPr>
              <w:fldChar w:fldCharType="begin"/>
            </w:r>
            <w:r w:rsidRPr="001B6808">
              <w:rPr>
                <w:noProof/>
                <w:webHidden/>
              </w:rPr>
              <w:instrText xml:space="preserve"> PAGEREF _Toc150960209 \h </w:instrText>
            </w:r>
            <w:r w:rsidRPr="001B6808">
              <w:rPr>
                <w:noProof/>
                <w:webHidden/>
              </w:rPr>
            </w:r>
            <w:r w:rsidRPr="001B6808">
              <w:rPr>
                <w:noProof/>
                <w:webHidden/>
              </w:rPr>
              <w:fldChar w:fldCharType="separate"/>
            </w:r>
            <w:r w:rsidRPr="001B6808">
              <w:rPr>
                <w:noProof/>
                <w:webHidden/>
              </w:rPr>
              <w:t>11</w:t>
            </w:r>
            <w:r w:rsidRPr="001B6808">
              <w:rPr>
                <w:noProof/>
                <w:webHidden/>
              </w:rPr>
              <w:fldChar w:fldCharType="end"/>
            </w:r>
          </w:hyperlink>
        </w:p>
        <w:p w14:paraId="377929B8"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10" w:history="1">
            <w:r w:rsidRPr="001B6808">
              <w:rPr>
                <w:rStyle w:val="Hyperlink"/>
                <w:noProof/>
                <w:lang w:val="en-US"/>
              </w:rPr>
              <w:t>Website Choice: Include name, description, and reason for choosing the organisation.</w:t>
            </w:r>
            <w:r w:rsidRPr="001B6808">
              <w:rPr>
                <w:noProof/>
                <w:webHidden/>
              </w:rPr>
              <w:tab/>
            </w:r>
            <w:r w:rsidRPr="001B6808">
              <w:rPr>
                <w:noProof/>
                <w:webHidden/>
              </w:rPr>
              <w:fldChar w:fldCharType="begin"/>
            </w:r>
            <w:r w:rsidRPr="001B6808">
              <w:rPr>
                <w:noProof/>
                <w:webHidden/>
              </w:rPr>
              <w:instrText xml:space="preserve"> PAGEREF _Toc150960210 \h </w:instrText>
            </w:r>
            <w:r w:rsidRPr="001B6808">
              <w:rPr>
                <w:noProof/>
                <w:webHidden/>
              </w:rPr>
            </w:r>
            <w:r w:rsidRPr="001B6808">
              <w:rPr>
                <w:noProof/>
                <w:webHidden/>
              </w:rPr>
              <w:fldChar w:fldCharType="separate"/>
            </w:r>
            <w:r w:rsidRPr="001B6808">
              <w:rPr>
                <w:noProof/>
                <w:webHidden/>
              </w:rPr>
              <w:t>12</w:t>
            </w:r>
            <w:r w:rsidRPr="001B6808">
              <w:rPr>
                <w:noProof/>
                <w:webHidden/>
              </w:rPr>
              <w:fldChar w:fldCharType="end"/>
            </w:r>
          </w:hyperlink>
        </w:p>
        <w:p w14:paraId="3E42379C"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11" w:history="1">
            <w:r w:rsidRPr="001B6808">
              <w:rPr>
                <w:rStyle w:val="Hyperlink"/>
                <w:noProof/>
                <w:lang w:val="en-US"/>
              </w:rPr>
              <w:t>[Not less than 300 words]</w:t>
            </w:r>
            <w:r w:rsidRPr="001B6808">
              <w:rPr>
                <w:noProof/>
                <w:webHidden/>
              </w:rPr>
              <w:tab/>
            </w:r>
            <w:r w:rsidRPr="001B6808">
              <w:rPr>
                <w:noProof/>
                <w:webHidden/>
              </w:rPr>
              <w:fldChar w:fldCharType="begin"/>
            </w:r>
            <w:r w:rsidRPr="001B6808">
              <w:rPr>
                <w:noProof/>
                <w:webHidden/>
              </w:rPr>
              <w:instrText xml:space="preserve"> PAGEREF _Toc150960211 \h </w:instrText>
            </w:r>
            <w:r w:rsidRPr="001B6808">
              <w:rPr>
                <w:noProof/>
                <w:webHidden/>
              </w:rPr>
            </w:r>
            <w:r w:rsidRPr="001B6808">
              <w:rPr>
                <w:noProof/>
                <w:webHidden/>
              </w:rPr>
              <w:fldChar w:fldCharType="separate"/>
            </w:r>
            <w:r w:rsidRPr="001B6808">
              <w:rPr>
                <w:noProof/>
                <w:webHidden/>
              </w:rPr>
              <w:t>12</w:t>
            </w:r>
            <w:r w:rsidRPr="001B6808">
              <w:rPr>
                <w:noProof/>
                <w:webHidden/>
              </w:rPr>
              <w:fldChar w:fldCharType="end"/>
            </w:r>
          </w:hyperlink>
        </w:p>
        <w:p w14:paraId="0D5C2541"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12" w:history="1">
            <w:r w:rsidRPr="001B6808">
              <w:rPr>
                <w:rStyle w:val="Hyperlink"/>
                <w:noProof/>
                <w:lang w:val="en-US"/>
              </w:rPr>
              <w:t>Website Assets: Include any sourced or created text, photos, or graphics that you intend to use/ Gallery</w:t>
            </w:r>
            <w:r w:rsidRPr="001B6808">
              <w:rPr>
                <w:noProof/>
                <w:webHidden/>
              </w:rPr>
              <w:tab/>
            </w:r>
            <w:r w:rsidRPr="001B6808">
              <w:rPr>
                <w:noProof/>
                <w:webHidden/>
              </w:rPr>
              <w:fldChar w:fldCharType="begin"/>
            </w:r>
            <w:r w:rsidRPr="001B6808">
              <w:rPr>
                <w:noProof/>
                <w:webHidden/>
              </w:rPr>
              <w:instrText xml:space="preserve"> PAGEREF _Toc150960212 \h </w:instrText>
            </w:r>
            <w:r w:rsidRPr="001B6808">
              <w:rPr>
                <w:noProof/>
                <w:webHidden/>
              </w:rPr>
            </w:r>
            <w:r w:rsidRPr="001B6808">
              <w:rPr>
                <w:noProof/>
                <w:webHidden/>
              </w:rPr>
              <w:fldChar w:fldCharType="separate"/>
            </w:r>
            <w:r w:rsidRPr="001B6808">
              <w:rPr>
                <w:noProof/>
                <w:webHidden/>
              </w:rPr>
              <w:t>13</w:t>
            </w:r>
            <w:r w:rsidRPr="001B6808">
              <w:rPr>
                <w:noProof/>
                <w:webHidden/>
              </w:rPr>
              <w:fldChar w:fldCharType="end"/>
            </w:r>
          </w:hyperlink>
        </w:p>
        <w:p w14:paraId="230DF054"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13" w:history="1">
            <w:r w:rsidRPr="001B6808">
              <w:rPr>
                <w:rStyle w:val="Hyperlink"/>
                <w:noProof/>
                <w:lang w:val="en-US"/>
              </w:rPr>
              <w:t>Chip-On-Board/Circuit</w:t>
            </w:r>
            <w:r w:rsidRPr="001B6808">
              <w:rPr>
                <w:noProof/>
                <w:webHidden/>
              </w:rPr>
              <w:tab/>
            </w:r>
            <w:r w:rsidRPr="001B6808">
              <w:rPr>
                <w:noProof/>
                <w:webHidden/>
              </w:rPr>
              <w:fldChar w:fldCharType="begin"/>
            </w:r>
            <w:r w:rsidRPr="001B6808">
              <w:rPr>
                <w:noProof/>
                <w:webHidden/>
              </w:rPr>
              <w:instrText xml:space="preserve"> PAGEREF _Toc150960213 \h </w:instrText>
            </w:r>
            <w:r w:rsidRPr="001B6808">
              <w:rPr>
                <w:noProof/>
                <w:webHidden/>
              </w:rPr>
            </w:r>
            <w:r w:rsidRPr="001B6808">
              <w:rPr>
                <w:noProof/>
                <w:webHidden/>
              </w:rPr>
              <w:fldChar w:fldCharType="separate"/>
            </w:r>
            <w:r w:rsidRPr="001B6808">
              <w:rPr>
                <w:noProof/>
                <w:webHidden/>
              </w:rPr>
              <w:t>13</w:t>
            </w:r>
            <w:r w:rsidRPr="001B6808">
              <w:rPr>
                <w:noProof/>
                <w:webHidden/>
              </w:rPr>
              <w:fldChar w:fldCharType="end"/>
            </w:r>
          </w:hyperlink>
        </w:p>
        <w:p w14:paraId="68C98574"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14" w:history="1">
            <w:r w:rsidRPr="001B6808">
              <w:rPr>
                <w:rStyle w:val="Hyperlink"/>
                <w:noProof/>
                <w:lang w:val="en-US"/>
              </w:rPr>
              <w:t>Multi-Chip-Module</w:t>
            </w:r>
            <w:r w:rsidRPr="001B6808">
              <w:rPr>
                <w:noProof/>
                <w:webHidden/>
              </w:rPr>
              <w:tab/>
            </w:r>
            <w:r w:rsidRPr="001B6808">
              <w:rPr>
                <w:noProof/>
                <w:webHidden/>
              </w:rPr>
              <w:fldChar w:fldCharType="begin"/>
            </w:r>
            <w:r w:rsidRPr="001B6808">
              <w:rPr>
                <w:noProof/>
                <w:webHidden/>
              </w:rPr>
              <w:instrText xml:space="preserve"> PAGEREF _Toc150960214 \h </w:instrText>
            </w:r>
            <w:r w:rsidRPr="001B6808">
              <w:rPr>
                <w:noProof/>
                <w:webHidden/>
              </w:rPr>
            </w:r>
            <w:r w:rsidRPr="001B6808">
              <w:rPr>
                <w:noProof/>
                <w:webHidden/>
              </w:rPr>
              <w:fldChar w:fldCharType="separate"/>
            </w:r>
            <w:r w:rsidRPr="001B6808">
              <w:rPr>
                <w:noProof/>
                <w:webHidden/>
              </w:rPr>
              <w:t>13</w:t>
            </w:r>
            <w:r w:rsidRPr="001B6808">
              <w:rPr>
                <w:noProof/>
                <w:webHidden/>
              </w:rPr>
              <w:fldChar w:fldCharType="end"/>
            </w:r>
          </w:hyperlink>
        </w:p>
        <w:p w14:paraId="1611A329"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15" w:history="1">
            <w:r w:rsidRPr="001B6808">
              <w:rPr>
                <w:rStyle w:val="Hyperlink"/>
                <w:noProof/>
                <w:lang w:val="en-US"/>
              </w:rPr>
              <w:t>Multi-Chip-Module</w:t>
            </w:r>
            <w:r w:rsidRPr="001B6808">
              <w:rPr>
                <w:noProof/>
                <w:webHidden/>
              </w:rPr>
              <w:tab/>
            </w:r>
            <w:r w:rsidRPr="001B6808">
              <w:rPr>
                <w:noProof/>
                <w:webHidden/>
              </w:rPr>
              <w:fldChar w:fldCharType="begin"/>
            </w:r>
            <w:r w:rsidRPr="001B6808">
              <w:rPr>
                <w:noProof/>
                <w:webHidden/>
              </w:rPr>
              <w:instrText xml:space="preserve"> PAGEREF _Toc150960215 \h </w:instrText>
            </w:r>
            <w:r w:rsidRPr="001B6808">
              <w:rPr>
                <w:noProof/>
                <w:webHidden/>
              </w:rPr>
            </w:r>
            <w:r w:rsidRPr="001B6808">
              <w:rPr>
                <w:noProof/>
                <w:webHidden/>
              </w:rPr>
              <w:fldChar w:fldCharType="separate"/>
            </w:r>
            <w:r w:rsidRPr="001B6808">
              <w:rPr>
                <w:noProof/>
                <w:webHidden/>
              </w:rPr>
              <w:t>14</w:t>
            </w:r>
            <w:r w:rsidRPr="001B6808">
              <w:rPr>
                <w:noProof/>
                <w:webHidden/>
              </w:rPr>
              <w:fldChar w:fldCharType="end"/>
            </w:r>
          </w:hyperlink>
        </w:p>
        <w:p w14:paraId="3DAD2493"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16" w:history="1">
            <w:r w:rsidRPr="001B6808">
              <w:rPr>
                <w:rStyle w:val="Hyperlink"/>
                <w:noProof/>
                <w:lang w:val="en-US"/>
              </w:rPr>
              <w:t>Chip-On-Module</w:t>
            </w:r>
            <w:r w:rsidRPr="001B6808">
              <w:rPr>
                <w:noProof/>
                <w:webHidden/>
              </w:rPr>
              <w:tab/>
            </w:r>
            <w:r w:rsidRPr="001B6808">
              <w:rPr>
                <w:noProof/>
                <w:webHidden/>
              </w:rPr>
              <w:fldChar w:fldCharType="begin"/>
            </w:r>
            <w:r w:rsidRPr="001B6808">
              <w:rPr>
                <w:noProof/>
                <w:webHidden/>
              </w:rPr>
              <w:instrText xml:space="preserve"> PAGEREF _Toc150960216 \h </w:instrText>
            </w:r>
            <w:r w:rsidRPr="001B6808">
              <w:rPr>
                <w:noProof/>
                <w:webHidden/>
              </w:rPr>
            </w:r>
            <w:r w:rsidRPr="001B6808">
              <w:rPr>
                <w:noProof/>
                <w:webHidden/>
              </w:rPr>
              <w:fldChar w:fldCharType="separate"/>
            </w:r>
            <w:r w:rsidRPr="001B6808">
              <w:rPr>
                <w:noProof/>
                <w:webHidden/>
              </w:rPr>
              <w:t>14</w:t>
            </w:r>
            <w:r w:rsidRPr="001B6808">
              <w:rPr>
                <w:noProof/>
                <w:webHidden/>
              </w:rPr>
              <w:fldChar w:fldCharType="end"/>
            </w:r>
          </w:hyperlink>
        </w:p>
        <w:p w14:paraId="3660FC96"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17" w:history="1">
            <w:r w:rsidRPr="001B6808">
              <w:rPr>
                <w:rStyle w:val="Hyperlink"/>
                <w:noProof/>
                <w:lang w:val="en-US"/>
              </w:rPr>
              <w:t>Chip-On-Module</w:t>
            </w:r>
            <w:r w:rsidRPr="001B6808">
              <w:rPr>
                <w:noProof/>
                <w:webHidden/>
              </w:rPr>
              <w:tab/>
            </w:r>
            <w:r w:rsidRPr="001B6808">
              <w:rPr>
                <w:noProof/>
                <w:webHidden/>
              </w:rPr>
              <w:fldChar w:fldCharType="begin"/>
            </w:r>
            <w:r w:rsidRPr="001B6808">
              <w:rPr>
                <w:noProof/>
                <w:webHidden/>
              </w:rPr>
              <w:instrText xml:space="preserve"> PAGEREF _Toc150960217 \h </w:instrText>
            </w:r>
            <w:r w:rsidRPr="001B6808">
              <w:rPr>
                <w:noProof/>
                <w:webHidden/>
              </w:rPr>
            </w:r>
            <w:r w:rsidRPr="001B6808">
              <w:rPr>
                <w:noProof/>
                <w:webHidden/>
              </w:rPr>
              <w:fldChar w:fldCharType="separate"/>
            </w:r>
            <w:r w:rsidRPr="001B6808">
              <w:rPr>
                <w:noProof/>
                <w:webHidden/>
              </w:rPr>
              <w:t>14</w:t>
            </w:r>
            <w:r w:rsidRPr="001B6808">
              <w:rPr>
                <w:noProof/>
                <w:webHidden/>
              </w:rPr>
              <w:fldChar w:fldCharType="end"/>
            </w:r>
          </w:hyperlink>
        </w:p>
        <w:p w14:paraId="41C6D086"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18" w:history="1">
            <w:r w:rsidRPr="001B6808">
              <w:rPr>
                <w:rStyle w:val="Hyperlink"/>
                <w:noProof/>
                <w:lang w:val="en-US"/>
              </w:rPr>
              <w:t>Website Pages and Content</w:t>
            </w:r>
            <w:r w:rsidRPr="001B6808">
              <w:rPr>
                <w:noProof/>
                <w:webHidden/>
              </w:rPr>
              <w:tab/>
            </w:r>
            <w:r w:rsidRPr="001B6808">
              <w:rPr>
                <w:noProof/>
                <w:webHidden/>
              </w:rPr>
              <w:fldChar w:fldCharType="begin"/>
            </w:r>
            <w:r w:rsidRPr="001B6808">
              <w:rPr>
                <w:noProof/>
                <w:webHidden/>
              </w:rPr>
              <w:instrText xml:space="preserve"> PAGEREF _Toc150960218 \h </w:instrText>
            </w:r>
            <w:r w:rsidRPr="001B6808">
              <w:rPr>
                <w:noProof/>
                <w:webHidden/>
              </w:rPr>
            </w:r>
            <w:r w:rsidRPr="001B6808">
              <w:rPr>
                <w:noProof/>
                <w:webHidden/>
              </w:rPr>
              <w:fldChar w:fldCharType="separate"/>
            </w:r>
            <w:r w:rsidRPr="001B6808">
              <w:rPr>
                <w:noProof/>
                <w:webHidden/>
              </w:rPr>
              <w:t>14</w:t>
            </w:r>
            <w:r w:rsidRPr="001B6808">
              <w:rPr>
                <w:noProof/>
                <w:webHidden/>
              </w:rPr>
              <w:fldChar w:fldCharType="end"/>
            </w:r>
          </w:hyperlink>
        </w:p>
        <w:p w14:paraId="033A69D8"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19" w:history="1">
            <w:r w:rsidRPr="001B6808">
              <w:rPr>
                <w:rStyle w:val="Hyperlink"/>
                <w:noProof/>
                <w:lang w:val="en-US"/>
              </w:rPr>
              <w:t>Homepage</w:t>
            </w:r>
            <w:r w:rsidRPr="001B6808">
              <w:rPr>
                <w:noProof/>
                <w:webHidden/>
              </w:rPr>
              <w:tab/>
            </w:r>
            <w:r w:rsidRPr="001B6808">
              <w:rPr>
                <w:noProof/>
                <w:webHidden/>
              </w:rPr>
              <w:fldChar w:fldCharType="begin"/>
            </w:r>
            <w:r w:rsidRPr="001B6808">
              <w:rPr>
                <w:noProof/>
                <w:webHidden/>
              </w:rPr>
              <w:instrText xml:space="preserve"> PAGEREF _Toc150960219 \h </w:instrText>
            </w:r>
            <w:r w:rsidRPr="001B6808">
              <w:rPr>
                <w:noProof/>
                <w:webHidden/>
              </w:rPr>
            </w:r>
            <w:r w:rsidRPr="001B6808">
              <w:rPr>
                <w:noProof/>
                <w:webHidden/>
              </w:rPr>
              <w:fldChar w:fldCharType="separate"/>
            </w:r>
            <w:r w:rsidRPr="001B6808">
              <w:rPr>
                <w:noProof/>
                <w:webHidden/>
              </w:rPr>
              <w:t>14</w:t>
            </w:r>
            <w:r w:rsidRPr="001B6808">
              <w:rPr>
                <w:noProof/>
                <w:webHidden/>
              </w:rPr>
              <w:fldChar w:fldCharType="end"/>
            </w:r>
          </w:hyperlink>
        </w:p>
        <w:p w14:paraId="72FB29AE"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20" w:history="1">
            <w:r w:rsidRPr="001B6808">
              <w:rPr>
                <w:rStyle w:val="Hyperlink"/>
                <w:noProof/>
                <w:lang w:val="en-US"/>
              </w:rPr>
              <w:t>Product and Services</w:t>
            </w:r>
            <w:r w:rsidRPr="001B6808">
              <w:rPr>
                <w:noProof/>
                <w:webHidden/>
              </w:rPr>
              <w:tab/>
            </w:r>
            <w:r w:rsidRPr="001B6808">
              <w:rPr>
                <w:noProof/>
                <w:webHidden/>
              </w:rPr>
              <w:fldChar w:fldCharType="begin"/>
            </w:r>
            <w:r w:rsidRPr="001B6808">
              <w:rPr>
                <w:noProof/>
                <w:webHidden/>
              </w:rPr>
              <w:instrText xml:space="preserve"> PAGEREF _Toc150960220 \h </w:instrText>
            </w:r>
            <w:r w:rsidRPr="001B6808">
              <w:rPr>
                <w:noProof/>
                <w:webHidden/>
              </w:rPr>
            </w:r>
            <w:r w:rsidRPr="001B6808">
              <w:rPr>
                <w:noProof/>
                <w:webHidden/>
              </w:rPr>
              <w:fldChar w:fldCharType="separate"/>
            </w:r>
            <w:r w:rsidRPr="001B6808">
              <w:rPr>
                <w:noProof/>
                <w:webHidden/>
              </w:rPr>
              <w:t>15</w:t>
            </w:r>
            <w:r w:rsidRPr="001B6808">
              <w:rPr>
                <w:noProof/>
                <w:webHidden/>
              </w:rPr>
              <w:fldChar w:fldCharType="end"/>
            </w:r>
          </w:hyperlink>
        </w:p>
        <w:p w14:paraId="287AEA7B"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21" w:history="1">
            <w:r w:rsidRPr="001B6808">
              <w:rPr>
                <w:rStyle w:val="Hyperlink"/>
                <w:noProof/>
                <w:lang w:val="en-US"/>
              </w:rPr>
              <w:t>About Us</w:t>
            </w:r>
            <w:r w:rsidRPr="001B6808">
              <w:rPr>
                <w:noProof/>
                <w:webHidden/>
              </w:rPr>
              <w:tab/>
            </w:r>
            <w:r w:rsidRPr="001B6808">
              <w:rPr>
                <w:noProof/>
                <w:webHidden/>
              </w:rPr>
              <w:fldChar w:fldCharType="begin"/>
            </w:r>
            <w:r w:rsidRPr="001B6808">
              <w:rPr>
                <w:noProof/>
                <w:webHidden/>
              </w:rPr>
              <w:instrText xml:space="preserve"> PAGEREF _Toc150960221 \h </w:instrText>
            </w:r>
            <w:r w:rsidRPr="001B6808">
              <w:rPr>
                <w:noProof/>
                <w:webHidden/>
              </w:rPr>
            </w:r>
            <w:r w:rsidRPr="001B6808">
              <w:rPr>
                <w:noProof/>
                <w:webHidden/>
              </w:rPr>
              <w:fldChar w:fldCharType="separate"/>
            </w:r>
            <w:r w:rsidRPr="001B6808">
              <w:rPr>
                <w:noProof/>
                <w:webHidden/>
              </w:rPr>
              <w:t>17</w:t>
            </w:r>
            <w:r w:rsidRPr="001B6808">
              <w:rPr>
                <w:noProof/>
                <w:webHidden/>
              </w:rPr>
              <w:fldChar w:fldCharType="end"/>
            </w:r>
          </w:hyperlink>
        </w:p>
        <w:p w14:paraId="0E823B3E"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22" w:history="1">
            <w:r w:rsidRPr="001B6808">
              <w:rPr>
                <w:rStyle w:val="Hyperlink"/>
                <w:noProof/>
                <w:lang w:val="en-US"/>
              </w:rPr>
              <w:t>Contact Us</w:t>
            </w:r>
            <w:r w:rsidRPr="001B6808">
              <w:rPr>
                <w:noProof/>
                <w:webHidden/>
              </w:rPr>
              <w:tab/>
            </w:r>
            <w:r w:rsidRPr="001B6808">
              <w:rPr>
                <w:noProof/>
                <w:webHidden/>
              </w:rPr>
              <w:fldChar w:fldCharType="begin"/>
            </w:r>
            <w:r w:rsidRPr="001B6808">
              <w:rPr>
                <w:noProof/>
                <w:webHidden/>
              </w:rPr>
              <w:instrText xml:space="preserve"> PAGEREF _Toc150960222 \h </w:instrText>
            </w:r>
            <w:r w:rsidRPr="001B6808">
              <w:rPr>
                <w:noProof/>
                <w:webHidden/>
              </w:rPr>
            </w:r>
            <w:r w:rsidRPr="001B6808">
              <w:rPr>
                <w:noProof/>
                <w:webHidden/>
              </w:rPr>
              <w:fldChar w:fldCharType="separate"/>
            </w:r>
            <w:r w:rsidRPr="001B6808">
              <w:rPr>
                <w:noProof/>
                <w:webHidden/>
              </w:rPr>
              <w:t>18</w:t>
            </w:r>
            <w:r w:rsidRPr="001B6808">
              <w:rPr>
                <w:noProof/>
                <w:webHidden/>
              </w:rPr>
              <w:fldChar w:fldCharType="end"/>
            </w:r>
          </w:hyperlink>
        </w:p>
        <w:p w14:paraId="352762BC"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23" w:history="1">
            <w:r w:rsidRPr="001B6808">
              <w:rPr>
                <w:rStyle w:val="Hyperlink"/>
                <w:b/>
                <w:noProof/>
              </w:rPr>
              <w:t>Improvements to Part 1 website</w:t>
            </w:r>
            <w:r w:rsidRPr="001B6808">
              <w:rPr>
                <w:noProof/>
                <w:webHidden/>
              </w:rPr>
              <w:tab/>
            </w:r>
            <w:r w:rsidRPr="001B6808">
              <w:rPr>
                <w:noProof/>
                <w:webHidden/>
              </w:rPr>
              <w:fldChar w:fldCharType="begin"/>
            </w:r>
            <w:r w:rsidRPr="001B6808">
              <w:rPr>
                <w:noProof/>
                <w:webHidden/>
              </w:rPr>
              <w:instrText xml:space="preserve"> PAGEREF _Toc150960223 \h </w:instrText>
            </w:r>
            <w:r w:rsidRPr="001B6808">
              <w:rPr>
                <w:noProof/>
                <w:webHidden/>
              </w:rPr>
            </w:r>
            <w:r w:rsidRPr="001B6808">
              <w:rPr>
                <w:noProof/>
                <w:webHidden/>
              </w:rPr>
              <w:fldChar w:fldCharType="separate"/>
            </w:r>
            <w:r w:rsidRPr="001B6808">
              <w:rPr>
                <w:noProof/>
                <w:webHidden/>
              </w:rPr>
              <w:t>18</w:t>
            </w:r>
            <w:r w:rsidRPr="001B6808">
              <w:rPr>
                <w:noProof/>
                <w:webHidden/>
              </w:rPr>
              <w:fldChar w:fldCharType="end"/>
            </w:r>
          </w:hyperlink>
        </w:p>
        <w:p w14:paraId="43039C64"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24" w:history="1">
            <w:r w:rsidRPr="001B6808">
              <w:rPr>
                <w:rStyle w:val="Hyperlink"/>
                <w:noProof/>
                <w:lang w:val="en-US"/>
              </w:rPr>
              <w:t>Homepage</w:t>
            </w:r>
            <w:r w:rsidRPr="001B6808">
              <w:rPr>
                <w:noProof/>
                <w:webHidden/>
              </w:rPr>
              <w:tab/>
            </w:r>
            <w:r w:rsidRPr="001B6808">
              <w:rPr>
                <w:noProof/>
                <w:webHidden/>
              </w:rPr>
              <w:fldChar w:fldCharType="begin"/>
            </w:r>
            <w:r w:rsidRPr="001B6808">
              <w:rPr>
                <w:noProof/>
                <w:webHidden/>
              </w:rPr>
              <w:instrText xml:space="preserve"> PAGEREF _Toc150960224 \h </w:instrText>
            </w:r>
            <w:r w:rsidRPr="001B6808">
              <w:rPr>
                <w:noProof/>
                <w:webHidden/>
              </w:rPr>
            </w:r>
            <w:r w:rsidRPr="001B6808">
              <w:rPr>
                <w:noProof/>
                <w:webHidden/>
              </w:rPr>
              <w:fldChar w:fldCharType="separate"/>
            </w:r>
            <w:r w:rsidRPr="001B6808">
              <w:rPr>
                <w:noProof/>
                <w:webHidden/>
              </w:rPr>
              <w:t>18</w:t>
            </w:r>
            <w:r w:rsidRPr="001B6808">
              <w:rPr>
                <w:noProof/>
                <w:webHidden/>
              </w:rPr>
              <w:fldChar w:fldCharType="end"/>
            </w:r>
          </w:hyperlink>
        </w:p>
        <w:p w14:paraId="7C9376D9"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25" w:history="1">
            <w:r w:rsidRPr="001B6808">
              <w:rPr>
                <w:rStyle w:val="Hyperlink"/>
                <w:rFonts w:eastAsia="Times New Roman"/>
                <w:noProof/>
                <w:lang w:eastAsia="en-ZA"/>
              </w:rPr>
              <w:t>Products and Services</w:t>
            </w:r>
            <w:r w:rsidRPr="001B6808">
              <w:rPr>
                <w:noProof/>
                <w:webHidden/>
              </w:rPr>
              <w:tab/>
            </w:r>
            <w:r w:rsidRPr="001B6808">
              <w:rPr>
                <w:noProof/>
                <w:webHidden/>
              </w:rPr>
              <w:fldChar w:fldCharType="begin"/>
            </w:r>
            <w:r w:rsidRPr="001B6808">
              <w:rPr>
                <w:noProof/>
                <w:webHidden/>
              </w:rPr>
              <w:instrText xml:space="preserve"> PAGEREF _Toc150960225 \h </w:instrText>
            </w:r>
            <w:r w:rsidRPr="001B6808">
              <w:rPr>
                <w:noProof/>
                <w:webHidden/>
              </w:rPr>
            </w:r>
            <w:r w:rsidRPr="001B6808">
              <w:rPr>
                <w:noProof/>
                <w:webHidden/>
              </w:rPr>
              <w:fldChar w:fldCharType="separate"/>
            </w:r>
            <w:r w:rsidRPr="001B6808">
              <w:rPr>
                <w:noProof/>
                <w:webHidden/>
              </w:rPr>
              <w:t>19</w:t>
            </w:r>
            <w:r w:rsidRPr="001B6808">
              <w:rPr>
                <w:noProof/>
                <w:webHidden/>
              </w:rPr>
              <w:fldChar w:fldCharType="end"/>
            </w:r>
          </w:hyperlink>
        </w:p>
        <w:p w14:paraId="404370D2"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26" w:history="1">
            <w:r w:rsidRPr="001B6808">
              <w:rPr>
                <w:rStyle w:val="Hyperlink"/>
                <w:noProof/>
                <w:lang w:eastAsia="en-ZA"/>
              </w:rPr>
              <w:t>About Us</w:t>
            </w:r>
            <w:r w:rsidRPr="001B6808">
              <w:rPr>
                <w:noProof/>
                <w:webHidden/>
              </w:rPr>
              <w:tab/>
            </w:r>
            <w:r w:rsidRPr="001B6808">
              <w:rPr>
                <w:noProof/>
                <w:webHidden/>
              </w:rPr>
              <w:fldChar w:fldCharType="begin"/>
            </w:r>
            <w:r w:rsidRPr="001B6808">
              <w:rPr>
                <w:noProof/>
                <w:webHidden/>
              </w:rPr>
              <w:instrText xml:space="preserve"> PAGEREF _Toc150960226 \h </w:instrText>
            </w:r>
            <w:r w:rsidRPr="001B6808">
              <w:rPr>
                <w:noProof/>
                <w:webHidden/>
              </w:rPr>
            </w:r>
            <w:r w:rsidRPr="001B6808">
              <w:rPr>
                <w:noProof/>
                <w:webHidden/>
              </w:rPr>
              <w:fldChar w:fldCharType="separate"/>
            </w:r>
            <w:r w:rsidRPr="001B6808">
              <w:rPr>
                <w:noProof/>
                <w:webHidden/>
              </w:rPr>
              <w:t>19</w:t>
            </w:r>
            <w:r w:rsidRPr="001B6808">
              <w:rPr>
                <w:noProof/>
                <w:webHidden/>
              </w:rPr>
              <w:fldChar w:fldCharType="end"/>
            </w:r>
          </w:hyperlink>
        </w:p>
        <w:p w14:paraId="764C0A38"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27" w:history="1">
            <w:r w:rsidRPr="001B6808">
              <w:rPr>
                <w:rStyle w:val="Hyperlink"/>
                <w:noProof/>
                <w:lang w:eastAsia="en-ZA"/>
              </w:rPr>
              <w:t>Contact Us</w:t>
            </w:r>
            <w:r w:rsidRPr="001B6808">
              <w:rPr>
                <w:noProof/>
                <w:webHidden/>
              </w:rPr>
              <w:tab/>
            </w:r>
            <w:r w:rsidRPr="001B6808">
              <w:rPr>
                <w:noProof/>
                <w:webHidden/>
              </w:rPr>
              <w:fldChar w:fldCharType="begin"/>
            </w:r>
            <w:r w:rsidRPr="001B6808">
              <w:rPr>
                <w:noProof/>
                <w:webHidden/>
              </w:rPr>
              <w:instrText xml:space="preserve"> PAGEREF _Toc150960227 \h </w:instrText>
            </w:r>
            <w:r w:rsidRPr="001B6808">
              <w:rPr>
                <w:noProof/>
                <w:webHidden/>
              </w:rPr>
            </w:r>
            <w:r w:rsidRPr="001B6808">
              <w:rPr>
                <w:noProof/>
                <w:webHidden/>
              </w:rPr>
              <w:fldChar w:fldCharType="separate"/>
            </w:r>
            <w:r w:rsidRPr="001B6808">
              <w:rPr>
                <w:noProof/>
                <w:webHidden/>
              </w:rPr>
              <w:t>20</w:t>
            </w:r>
            <w:r w:rsidRPr="001B6808">
              <w:rPr>
                <w:noProof/>
                <w:webHidden/>
              </w:rPr>
              <w:fldChar w:fldCharType="end"/>
            </w:r>
          </w:hyperlink>
        </w:p>
        <w:p w14:paraId="5E30EFB1"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28" w:history="1">
            <w:r w:rsidRPr="001B6808">
              <w:rPr>
                <w:rStyle w:val="Hyperlink"/>
                <w:b/>
                <w:noProof/>
              </w:rPr>
              <w:t>Part 3 with improvements</w:t>
            </w:r>
            <w:r w:rsidRPr="001B6808">
              <w:rPr>
                <w:noProof/>
                <w:webHidden/>
              </w:rPr>
              <w:tab/>
            </w:r>
            <w:r w:rsidRPr="001B6808">
              <w:rPr>
                <w:noProof/>
                <w:webHidden/>
              </w:rPr>
              <w:fldChar w:fldCharType="begin"/>
            </w:r>
            <w:r w:rsidRPr="001B6808">
              <w:rPr>
                <w:noProof/>
                <w:webHidden/>
              </w:rPr>
              <w:instrText xml:space="preserve"> PAGEREF _Toc150960228 \h </w:instrText>
            </w:r>
            <w:r w:rsidRPr="001B6808">
              <w:rPr>
                <w:noProof/>
                <w:webHidden/>
              </w:rPr>
            </w:r>
            <w:r w:rsidRPr="001B6808">
              <w:rPr>
                <w:noProof/>
                <w:webHidden/>
              </w:rPr>
              <w:fldChar w:fldCharType="separate"/>
            </w:r>
            <w:r w:rsidRPr="001B6808">
              <w:rPr>
                <w:noProof/>
                <w:webHidden/>
              </w:rPr>
              <w:t>21</w:t>
            </w:r>
            <w:r w:rsidRPr="001B6808">
              <w:rPr>
                <w:noProof/>
                <w:webHidden/>
              </w:rPr>
              <w:fldChar w:fldCharType="end"/>
            </w:r>
          </w:hyperlink>
        </w:p>
        <w:p w14:paraId="16684221"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29" w:history="1">
            <w:r w:rsidRPr="001B6808">
              <w:rPr>
                <w:rStyle w:val="Hyperlink"/>
                <w:b/>
                <w:noProof/>
              </w:rPr>
              <w:t>Improvements to Part 2 process document.</w:t>
            </w:r>
            <w:r w:rsidRPr="001B6808">
              <w:rPr>
                <w:noProof/>
                <w:webHidden/>
              </w:rPr>
              <w:tab/>
            </w:r>
            <w:r w:rsidRPr="001B6808">
              <w:rPr>
                <w:noProof/>
                <w:webHidden/>
              </w:rPr>
              <w:fldChar w:fldCharType="begin"/>
            </w:r>
            <w:r w:rsidRPr="001B6808">
              <w:rPr>
                <w:noProof/>
                <w:webHidden/>
              </w:rPr>
              <w:instrText xml:space="preserve"> PAGEREF _Toc150960229 \h </w:instrText>
            </w:r>
            <w:r w:rsidRPr="001B6808">
              <w:rPr>
                <w:noProof/>
                <w:webHidden/>
              </w:rPr>
            </w:r>
            <w:r w:rsidRPr="001B6808">
              <w:rPr>
                <w:noProof/>
                <w:webHidden/>
              </w:rPr>
              <w:fldChar w:fldCharType="separate"/>
            </w:r>
            <w:r w:rsidRPr="001B6808">
              <w:rPr>
                <w:noProof/>
                <w:webHidden/>
              </w:rPr>
              <w:t>21</w:t>
            </w:r>
            <w:r w:rsidRPr="001B6808">
              <w:rPr>
                <w:noProof/>
                <w:webHidden/>
              </w:rPr>
              <w:fldChar w:fldCharType="end"/>
            </w:r>
          </w:hyperlink>
        </w:p>
        <w:p w14:paraId="38BDA3E3"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30" w:history="1">
            <w:r w:rsidRPr="001B6808">
              <w:rPr>
                <w:rStyle w:val="Hyperlink"/>
                <w:noProof/>
              </w:rPr>
              <w:t>Website Assets: Include any sourced or created text, photos, or graphics that you intend to use/ Gallery.</w:t>
            </w:r>
            <w:r w:rsidRPr="001B6808">
              <w:rPr>
                <w:noProof/>
                <w:webHidden/>
              </w:rPr>
              <w:tab/>
            </w:r>
            <w:r w:rsidRPr="001B6808">
              <w:rPr>
                <w:noProof/>
                <w:webHidden/>
              </w:rPr>
              <w:fldChar w:fldCharType="begin"/>
            </w:r>
            <w:r w:rsidRPr="001B6808">
              <w:rPr>
                <w:noProof/>
                <w:webHidden/>
              </w:rPr>
              <w:instrText xml:space="preserve"> PAGEREF _Toc150960230 \h </w:instrText>
            </w:r>
            <w:r w:rsidRPr="001B6808">
              <w:rPr>
                <w:noProof/>
                <w:webHidden/>
              </w:rPr>
            </w:r>
            <w:r w:rsidRPr="001B6808">
              <w:rPr>
                <w:noProof/>
                <w:webHidden/>
              </w:rPr>
              <w:fldChar w:fldCharType="separate"/>
            </w:r>
            <w:r w:rsidRPr="001B6808">
              <w:rPr>
                <w:noProof/>
                <w:webHidden/>
              </w:rPr>
              <w:t>22</w:t>
            </w:r>
            <w:r w:rsidRPr="001B6808">
              <w:rPr>
                <w:noProof/>
                <w:webHidden/>
              </w:rPr>
              <w:fldChar w:fldCharType="end"/>
            </w:r>
          </w:hyperlink>
        </w:p>
        <w:p w14:paraId="5E450245"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1" w:history="1">
            <w:r w:rsidRPr="001B6808">
              <w:rPr>
                <w:rStyle w:val="Hyperlink"/>
                <w:noProof/>
              </w:rPr>
              <w:t>Chip-On-Board/Circuit</w:t>
            </w:r>
            <w:r w:rsidRPr="001B6808">
              <w:rPr>
                <w:noProof/>
                <w:webHidden/>
              </w:rPr>
              <w:tab/>
            </w:r>
            <w:r w:rsidRPr="001B6808">
              <w:rPr>
                <w:noProof/>
                <w:webHidden/>
              </w:rPr>
              <w:fldChar w:fldCharType="begin"/>
            </w:r>
            <w:r w:rsidRPr="001B6808">
              <w:rPr>
                <w:noProof/>
                <w:webHidden/>
              </w:rPr>
              <w:instrText xml:space="preserve"> PAGEREF _Toc150960231 \h </w:instrText>
            </w:r>
            <w:r w:rsidRPr="001B6808">
              <w:rPr>
                <w:noProof/>
                <w:webHidden/>
              </w:rPr>
            </w:r>
            <w:r w:rsidRPr="001B6808">
              <w:rPr>
                <w:noProof/>
                <w:webHidden/>
              </w:rPr>
              <w:fldChar w:fldCharType="separate"/>
            </w:r>
            <w:r w:rsidRPr="001B6808">
              <w:rPr>
                <w:noProof/>
                <w:webHidden/>
              </w:rPr>
              <w:t>22</w:t>
            </w:r>
            <w:r w:rsidRPr="001B6808">
              <w:rPr>
                <w:noProof/>
                <w:webHidden/>
              </w:rPr>
              <w:fldChar w:fldCharType="end"/>
            </w:r>
          </w:hyperlink>
        </w:p>
        <w:p w14:paraId="187503DC"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2" w:history="1">
            <w:r w:rsidRPr="001B6808">
              <w:rPr>
                <w:rStyle w:val="Hyperlink"/>
                <w:noProof/>
              </w:rPr>
              <w:t>Multi-Chip-Module</w:t>
            </w:r>
            <w:r w:rsidRPr="001B6808">
              <w:rPr>
                <w:noProof/>
                <w:webHidden/>
              </w:rPr>
              <w:tab/>
            </w:r>
            <w:r w:rsidRPr="001B6808">
              <w:rPr>
                <w:noProof/>
                <w:webHidden/>
              </w:rPr>
              <w:fldChar w:fldCharType="begin"/>
            </w:r>
            <w:r w:rsidRPr="001B6808">
              <w:rPr>
                <w:noProof/>
                <w:webHidden/>
              </w:rPr>
              <w:instrText xml:space="preserve"> PAGEREF _Toc150960232 \h </w:instrText>
            </w:r>
            <w:r w:rsidRPr="001B6808">
              <w:rPr>
                <w:noProof/>
                <w:webHidden/>
              </w:rPr>
            </w:r>
            <w:r w:rsidRPr="001B6808">
              <w:rPr>
                <w:noProof/>
                <w:webHidden/>
              </w:rPr>
              <w:fldChar w:fldCharType="separate"/>
            </w:r>
            <w:r w:rsidRPr="001B6808">
              <w:rPr>
                <w:noProof/>
                <w:webHidden/>
              </w:rPr>
              <w:t>23</w:t>
            </w:r>
            <w:r w:rsidRPr="001B6808">
              <w:rPr>
                <w:noProof/>
                <w:webHidden/>
              </w:rPr>
              <w:fldChar w:fldCharType="end"/>
            </w:r>
          </w:hyperlink>
        </w:p>
        <w:p w14:paraId="5C21CCE3"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3" w:history="1">
            <w:r w:rsidRPr="001B6808">
              <w:rPr>
                <w:rStyle w:val="Hyperlink"/>
                <w:noProof/>
              </w:rPr>
              <w:t>Multi-Chip-Module</w:t>
            </w:r>
            <w:r w:rsidRPr="001B6808">
              <w:rPr>
                <w:noProof/>
                <w:webHidden/>
              </w:rPr>
              <w:tab/>
            </w:r>
            <w:r w:rsidRPr="001B6808">
              <w:rPr>
                <w:noProof/>
                <w:webHidden/>
              </w:rPr>
              <w:fldChar w:fldCharType="begin"/>
            </w:r>
            <w:r w:rsidRPr="001B6808">
              <w:rPr>
                <w:noProof/>
                <w:webHidden/>
              </w:rPr>
              <w:instrText xml:space="preserve"> PAGEREF _Toc150960233 \h </w:instrText>
            </w:r>
            <w:r w:rsidRPr="001B6808">
              <w:rPr>
                <w:noProof/>
                <w:webHidden/>
              </w:rPr>
            </w:r>
            <w:r w:rsidRPr="001B6808">
              <w:rPr>
                <w:noProof/>
                <w:webHidden/>
              </w:rPr>
              <w:fldChar w:fldCharType="separate"/>
            </w:r>
            <w:r w:rsidRPr="001B6808">
              <w:rPr>
                <w:noProof/>
                <w:webHidden/>
              </w:rPr>
              <w:t>23</w:t>
            </w:r>
            <w:r w:rsidRPr="001B6808">
              <w:rPr>
                <w:noProof/>
                <w:webHidden/>
              </w:rPr>
              <w:fldChar w:fldCharType="end"/>
            </w:r>
          </w:hyperlink>
        </w:p>
        <w:p w14:paraId="17BE02A0"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4" w:history="1">
            <w:r w:rsidRPr="001B6808">
              <w:rPr>
                <w:rStyle w:val="Hyperlink"/>
                <w:noProof/>
              </w:rPr>
              <w:t>Chip-On-Module</w:t>
            </w:r>
            <w:r w:rsidRPr="001B6808">
              <w:rPr>
                <w:noProof/>
                <w:webHidden/>
              </w:rPr>
              <w:tab/>
            </w:r>
            <w:r w:rsidRPr="001B6808">
              <w:rPr>
                <w:noProof/>
                <w:webHidden/>
              </w:rPr>
              <w:fldChar w:fldCharType="begin"/>
            </w:r>
            <w:r w:rsidRPr="001B6808">
              <w:rPr>
                <w:noProof/>
                <w:webHidden/>
              </w:rPr>
              <w:instrText xml:space="preserve"> PAGEREF _Toc150960234 \h </w:instrText>
            </w:r>
            <w:r w:rsidRPr="001B6808">
              <w:rPr>
                <w:noProof/>
                <w:webHidden/>
              </w:rPr>
            </w:r>
            <w:r w:rsidRPr="001B6808">
              <w:rPr>
                <w:noProof/>
                <w:webHidden/>
              </w:rPr>
              <w:fldChar w:fldCharType="separate"/>
            </w:r>
            <w:r w:rsidRPr="001B6808">
              <w:rPr>
                <w:noProof/>
                <w:webHidden/>
              </w:rPr>
              <w:t>23</w:t>
            </w:r>
            <w:r w:rsidRPr="001B6808">
              <w:rPr>
                <w:noProof/>
                <w:webHidden/>
              </w:rPr>
              <w:fldChar w:fldCharType="end"/>
            </w:r>
          </w:hyperlink>
        </w:p>
        <w:p w14:paraId="6F7765A6"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5" w:history="1">
            <w:r w:rsidRPr="001B6808">
              <w:rPr>
                <w:rStyle w:val="Hyperlink"/>
                <w:noProof/>
              </w:rPr>
              <w:t>Chip-On-Module</w:t>
            </w:r>
            <w:r w:rsidRPr="001B6808">
              <w:rPr>
                <w:noProof/>
                <w:webHidden/>
              </w:rPr>
              <w:tab/>
            </w:r>
            <w:r w:rsidRPr="001B6808">
              <w:rPr>
                <w:noProof/>
                <w:webHidden/>
              </w:rPr>
              <w:fldChar w:fldCharType="begin"/>
            </w:r>
            <w:r w:rsidRPr="001B6808">
              <w:rPr>
                <w:noProof/>
                <w:webHidden/>
              </w:rPr>
              <w:instrText xml:space="preserve"> PAGEREF _Toc150960235 \h </w:instrText>
            </w:r>
            <w:r w:rsidRPr="001B6808">
              <w:rPr>
                <w:noProof/>
                <w:webHidden/>
              </w:rPr>
            </w:r>
            <w:r w:rsidRPr="001B6808">
              <w:rPr>
                <w:noProof/>
                <w:webHidden/>
              </w:rPr>
              <w:fldChar w:fldCharType="separate"/>
            </w:r>
            <w:r w:rsidRPr="001B6808">
              <w:rPr>
                <w:noProof/>
                <w:webHidden/>
              </w:rPr>
              <w:t>23</w:t>
            </w:r>
            <w:r w:rsidRPr="001B6808">
              <w:rPr>
                <w:noProof/>
                <w:webHidden/>
              </w:rPr>
              <w:fldChar w:fldCharType="end"/>
            </w:r>
          </w:hyperlink>
        </w:p>
        <w:p w14:paraId="528393FB"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36" w:history="1">
            <w:r w:rsidRPr="001B6808">
              <w:rPr>
                <w:rStyle w:val="Hyperlink"/>
                <w:noProof/>
              </w:rPr>
              <w:t>Website Pages and Content</w:t>
            </w:r>
            <w:r w:rsidRPr="001B6808">
              <w:rPr>
                <w:noProof/>
                <w:webHidden/>
              </w:rPr>
              <w:tab/>
            </w:r>
            <w:r w:rsidRPr="001B6808">
              <w:rPr>
                <w:noProof/>
                <w:webHidden/>
              </w:rPr>
              <w:fldChar w:fldCharType="begin"/>
            </w:r>
            <w:r w:rsidRPr="001B6808">
              <w:rPr>
                <w:noProof/>
                <w:webHidden/>
              </w:rPr>
              <w:instrText xml:space="preserve"> PAGEREF _Toc150960236 \h </w:instrText>
            </w:r>
            <w:r w:rsidRPr="001B6808">
              <w:rPr>
                <w:noProof/>
                <w:webHidden/>
              </w:rPr>
            </w:r>
            <w:r w:rsidRPr="001B6808">
              <w:rPr>
                <w:noProof/>
                <w:webHidden/>
              </w:rPr>
              <w:fldChar w:fldCharType="separate"/>
            </w:r>
            <w:r w:rsidRPr="001B6808">
              <w:rPr>
                <w:noProof/>
                <w:webHidden/>
              </w:rPr>
              <w:t>24</w:t>
            </w:r>
            <w:r w:rsidRPr="001B6808">
              <w:rPr>
                <w:noProof/>
                <w:webHidden/>
              </w:rPr>
              <w:fldChar w:fldCharType="end"/>
            </w:r>
          </w:hyperlink>
        </w:p>
        <w:p w14:paraId="1CD0D5A2"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7" w:history="1">
            <w:r w:rsidRPr="001B6808">
              <w:rPr>
                <w:rStyle w:val="Hyperlink"/>
                <w:noProof/>
              </w:rPr>
              <w:t>Homepage</w:t>
            </w:r>
            <w:r w:rsidRPr="001B6808">
              <w:rPr>
                <w:noProof/>
                <w:webHidden/>
              </w:rPr>
              <w:tab/>
            </w:r>
            <w:r w:rsidRPr="001B6808">
              <w:rPr>
                <w:noProof/>
                <w:webHidden/>
              </w:rPr>
              <w:fldChar w:fldCharType="begin"/>
            </w:r>
            <w:r w:rsidRPr="001B6808">
              <w:rPr>
                <w:noProof/>
                <w:webHidden/>
              </w:rPr>
              <w:instrText xml:space="preserve"> PAGEREF _Toc150960237 \h </w:instrText>
            </w:r>
            <w:r w:rsidRPr="001B6808">
              <w:rPr>
                <w:noProof/>
                <w:webHidden/>
              </w:rPr>
            </w:r>
            <w:r w:rsidRPr="001B6808">
              <w:rPr>
                <w:noProof/>
                <w:webHidden/>
              </w:rPr>
              <w:fldChar w:fldCharType="separate"/>
            </w:r>
            <w:r w:rsidRPr="001B6808">
              <w:rPr>
                <w:noProof/>
                <w:webHidden/>
              </w:rPr>
              <w:t>24</w:t>
            </w:r>
            <w:r w:rsidRPr="001B6808">
              <w:rPr>
                <w:noProof/>
                <w:webHidden/>
              </w:rPr>
              <w:fldChar w:fldCharType="end"/>
            </w:r>
          </w:hyperlink>
        </w:p>
        <w:p w14:paraId="12A06C57"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8" w:history="1">
            <w:r w:rsidRPr="001B6808">
              <w:rPr>
                <w:rStyle w:val="Hyperlink"/>
                <w:noProof/>
              </w:rPr>
              <w:t>Product and Services</w:t>
            </w:r>
            <w:r w:rsidRPr="001B6808">
              <w:rPr>
                <w:noProof/>
                <w:webHidden/>
              </w:rPr>
              <w:tab/>
            </w:r>
            <w:r w:rsidRPr="001B6808">
              <w:rPr>
                <w:noProof/>
                <w:webHidden/>
              </w:rPr>
              <w:fldChar w:fldCharType="begin"/>
            </w:r>
            <w:r w:rsidRPr="001B6808">
              <w:rPr>
                <w:noProof/>
                <w:webHidden/>
              </w:rPr>
              <w:instrText xml:space="preserve"> PAGEREF _Toc150960238 \h </w:instrText>
            </w:r>
            <w:r w:rsidRPr="001B6808">
              <w:rPr>
                <w:noProof/>
                <w:webHidden/>
              </w:rPr>
            </w:r>
            <w:r w:rsidRPr="001B6808">
              <w:rPr>
                <w:noProof/>
                <w:webHidden/>
              </w:rPr>
              <w:fldChar w:fldCharType="separate"/>
            </w:r>
            <w:r w:rsidRPr="001B6808">
              <w:rPr>
                <w:noProof/>
                <w:webHidden/>
              </w:rPr>
              <w:t>24</w:t>
            </w:r>
            <w:r w:rsidRPr="001B6808">
              <w:rPr>
                <w:noProof/>
                <w:webHidden/>
              </w:rPr>
              <w:fldChar w:fldCharType="end"/>
            </w:r>
          </w:hyperlink>
        </w:p>
        <w:p w14:paraId="2F68F9D5"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39" w:history="1">
            <w:r w:rsidRPr="001B6808">
              <w:rPr>
                <w:rStyle w:val="Hyperlink"/>
                <w:noProof/>
              </w:rPr>
              <w:t>About Us</w:t>
            </w:r>
            <w:r w:rsidRPr="001B6808">
              <w:rPr>
                <w:noProof/>
                <w:webHidden/>
              </w:rPr>
              <w:tab/>
            </w:r>
            <w:r w:rsidRPr="001B6808">
              <w:rPr>
                <w:noProof/>
                <w:webHidden/>
              </w:rPr>
              <w:fldChar w:fldCharType="begin"/>
            </w:r>
            <w:r w:rsidRPr="001B6808">
              <w:rPr>
                <w:noProof/>
                <w:webHidden/>
              </w:rPr>
              <w:instrText xml:space="preserve"> PAGEREF _Toc150960239 \h </w:instrText>
            </w:r>
            <w:r w:rsidRPr="001B6808">
              <w:rPr>
                <w:noProof/>
                <w:webHidden/>
              </w:rPr>
            </w:r>
            <w:r w:rsidRPr="001B6808">
              <w:rPr>
                <w:noProof/>
                <w:webHidden/>
              </w:rPr>
              <w:fldChar w:fldCharType="separate"/>
            </w:r>
            <w:r w:rsidRPr="001B6808">
              <w:rPr>
                <w:noProof/>
                <w:webHidden/>
              </w:rPr>
              <w:t>26</w:t>
            </w:r>
            <w:r w:rsidRPr="001B6808">
              <w:rPr>
                <w:noProof/>
                <w:webHidden/>
              </w:rPr>
              <w:fldChar w:fldCharType="end"/>
            </w:r>
          </w:hyperlink>
        </w:p>
        <w:p w14:paraId="69452B01"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40" w:history="1">
            <w:r w:rsidRPr="001B6808">
              <w:rPr>
                <w:rStyle w:val="Hyperlink"/>
                <w:noProof/>
              </w:rPr>
              <w:t>Contact Us</w:t>
            </w:r>
            <w:r w:rsidRPr="001B6808">
              <w:rPr>
                <w:noProof/>
                <w:webHidden/>
              </w:rPr>
              <w:tab/>
            </w:r>
            <w:r w:rsidRPr="001B6808">
              <w:rPr>
                <w:noProof/>
                <w:webHidden/>
              </w:rPr>
              <w:fldChar w:fldCharType="begin"/>
            </w:r>
            <w:r w:rsidRPr="001B6808">
              <w:rPr>
                <w:noProof/>
                <w:webHidden/>
              </w:rPr>
              <w:instrText xml:space="preserve"> PAGEREF _Toc150960240 \h </w:instrText>
            </w:r>
            <w:r w:rsidRPr="001B6808">
              <w:rPr>
                <w:noProof/>
                <w:webHidden/>
              </w:rPr>
            </w:r>
            <w:r w:rsidRPr="001B6808">
              <w:rPr>
                <w:noProof/>
                <w:webHidden/>
              </w:rPr>
              <w:fldChar w:fldCharType="separate"/>
            </w:r>
            <w:r w:rsidRPr="001B6808">
              <w:rPr>
                <w:noProof/>
                <w:webHidden/>
              </w:rPr>
              <w:t>27</w:t>
            </w:r>
            <w:r w:rsidRPr="001B6808">
              <w:rPr>
                <w:noProof/>
                <w:webHidden/>
              </w:rPr>
              <w:fldChar w:fldCharType="end"/>
            </w:r>
          </w:hyperlink>
        </w:p>
        <w:p w14:paraId="1D8FC245"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41" w:history="1">
            <w:r w:rsidRPr="001B6808">
              <w:rPr>
                <w:rStyle w:val="Hyperlink"/>
                <w:b/>
                <w:noProof/>
              </w:rPr>
              <w:t>Improvements to Part 2 website</w:t>
            </w:r>
            <w:r w:rsidRPr="001B6808">
              <w:rPr>
                <w:noProof/>
                <w:webHidden/>
              </w:rPr>
              <w:tab/>
            </w:r>
            <w:r w:rsidRPr="001B6808">
              <w:rPr>
                <w:noProof/>
                <w:webHidden/>
              </w:rPr>
              <w:fldChar w:fldCharType="begin"/>
            </w:r>
            <w:r w:rsidRPr="001B6808">
              <w:rPr>
                <w:noProof/>
                <w:webHidden/>
              </w:rPr>
              <w:instrText xml:space="preserve"> PAGEREF _Toc150960241 \h </w:instrText>
            </w:r>
            <w:r w:rsidRPr="001B6808">
              <w:rPr>
                <w:noProof/>
                <w:webHidden/>
              </w:rPr>
            </w:r>
            <w:r w:rsidRPr="001B6808">
              <w:rPr>
                <w:noProof/>
                <w:webHidden/>
              </w:rPr>
              <w:fldChar w:fldCharType="separate"/>
            </w:r>
            <w:r w:rsidRPr="001B6808">
              <w:rPr>
                <w:noProof/>
                <w:webHidden/>
              </w:rPr>
              <w:t>27</w:t>
            </w:r>
            <w:r w:rsidRPr="001B6808">
              <w:rPr>
                <w:noProof/>
                <w:webHidden/>
              </w:rPr>
              <w:fldChar w:fldCharType="end"/>
            </w:r>
          </w:hyperlink>
        </w:p>
        <w:p w14:paraId="2F1CA30A"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42" w:history="1">
            <w:r w:rsidRPr="001B6808">
              <w:rPr>
                <w:rStyle w:val="Hyperlink"/>
                <w:noProof/>
              </w:rPr>
              <w:t>Homepage</w:t>
            </w:r>
            <w:r w:rsidRPr="001B6808">
              <w:rPr>
                <w:noProof/>
                <w:webHidden/>
              </w:rPr>
              <w:tab/>
            </w:r>
            <w:r w:rsidRPr="001B6808">
              <w:rPr>
                <w:noProof/>
                <w:webHidden/>
              </w:rPr>
              <w:fldChar w:fldCharType="begin"/>
            </w:r>
            <w:r w:rsidRPr="001B6808">
              <w:rPr>
                <w:noProof/>
                <w:webHidden/>
              </w:rPr>
              <w:instrText xml:space="preserve"> PAGEREF _Toc150960242 \h </w:instrText>
            </w:r>
            <w:r w:rsidRPr="001B6808">
              <w:rPr>
                <w:noProof/>
                <w:webHidden/>
              </w:rPr>
            </w:r>
            <w:r w:rsidRPr="001B6808">
              <w:rPr>
                <w:noProof/>
                <w:webHidden/>
              </w:rPr>
              <w:fldChar w:fldCharType="separate"/>
            </w:r>
            <w:r w:rsidRPr="001B6808">
              <w:rPr>
                <w:noProof/>
                <w:webHidden/>
              </w:rPr>
              <w:t>27</w:t>
            </w:r>
            <w:r w:rsidRPr="001B6808">
              <w:rPr>
                <w:noProof/>
                <w:webHidden/>
              </w:rPr>
              <w:fldChar w:fldCharType="end"/>
            </w:r>
          </w:hyperlink>
        </w:p>
        <w:p w14:paraId="78A78587"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43" w:history="1">
            <w:r w:rsidRPr="001B6808">
              <w:rPr>
                <w:rStyle w:val="Hyperlink"/>
                <w:noProof/>
              </w:rPr>
              <w:t>Products and services</w:t>
            </w:r>
            <w:r w:rsidRPr="001B6808">
              <w:rPr>
                <w:noProof/>
                <w:webHidden/>
              </w:rPr>
              <w:tab/>
            </w:r>
            <w:r w:rsidRPr="001B6808">
              <w:rPr>
                <w:noProof/>
                <w:webHidden/>
              </w:rPr>
              <w:fldChar w:fldCharType="begin"/>
            </w:r>
            <w:r w:rsidRPr="001B6808">
              <w:rPr>
                <w:noProof/>
                <w:webHidden/>
              </w:rPr>
              <w:instrText xml:space="preserve"> PAGEREF _Toc150960243 \h </w:instrText>
            </w:r>
            <w:r w:rsidRPr="001B6808">
              <w:rPr>
                <w:noProof/>
                <w:webHidden/>
              </w:rPr>
            </w:r>
            <w:r w:rsidRPr="001B6808">
              <w:rPr>
                <w:noProof/>
                <w:webHidden/>
              </w:rPr>
              <w:fldChar w:fldCharType="separate"/>
            </w:r>
            <w:r w:rsidRPr="001B6808">
              <w:rPr>
                <w:noProof/>
                <w:webHidden/>
              </w:rPr>
              <w:t>27</w:t>
            </w:r>
            <w:r w:rsidRPr="001B6808">
              <w:rPr>
                <w:noProof/>
                <w:webHidden/>
              </w:rPr>
              <w:fldChar w:fldCharType="end"/>
            </w:r>
          </w:hyperlink>
        </w:p>
        <w:p w14:paraId="4DBA9683"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44" w:history="1">
            <w:r w:rsidRPr="001B6808">
              <w:rPr>
                <w:rStyle w:val="Hyperlink"/>
                <w:noProof/>
              </w:rPr>
              <w:t>Gallery</w:t>
            </w:r>
            <w:r w:rsidRPr="001B6808">
              <w:rPr>
                <w:noProof/>
                <w:webHidden/>
              </w:rPr>
              <w:tab/>
            </w:r>
            <w:r w:rsidRPr="001B6808">
              <w:rPr>
                <w:noProof/>
                <w:webHidden/>
              </w:rPr>
              <w:fldChar w:fldCharType="begin"/>
            </w:r>
            <w:r w:rsidRPr="001B6808">
              <w:rPr>
                <w:noProof/>
                <w:webHidden/>
              </w:rPr>
              <w:instrText xml:space="preserve"> PAGEREF _Toc150960244 \h </w:instrText>
            </w:r>
            <w:r w:rsidRPr="001B6808">
              <w:rPr>
                <w:noProof/>
                <w:webHidden/>
              </w:rPr>
            </w:r>
            <w:r w:rsidRPr="001B6808">
              <w:rPr>
                <w:noProof/>
                <w:webHidden/>
              </w:rPr>
              <w:fldChar w:fldCharType="separate"/>
            </w:r>
            <w:r w:rsidRPr="001B6808">
              <w:rPr>
                <w:noProof/>
                <w:webHidden/>
              </w:rPr>
              <w:t>28</w:t>
            </w:r>
            <w:r w:rsidRPr="001B6808">
              <w:rPr>
                <w:noProof/>
                <w:webHidden/>
              </w:rPr>
              <w:fldChar w:fldCharType="end"/>
            </w:r>
          </w:hyperlink>
        </w:p>
        <w:p w14:paraId="0A2CECD8"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45" w:history="1">
            <w:r w:rsidRPr="001B6808">
              <w:rPr>
                <w:rStyle w:val="Hyperlink"/>
                <w:noProof/>
              </w:rPr>
              <w:t>Contact Us</w:t>
            </w:r>
            <w:r w:rsidRPr="001B6808">
              <w:rPr>
                <w:noProof/>
                <w:webHidden/>
              </w:rPr>
              <w:tab/>
            </w:r>
            <w:r w:rsidRPr="001B6808">
              <w:rPr>
                <w:noProof/>
                <w:webHidden/>
              </w:rPr>
              <w:fldChar w:fldCharType="begin"/>
            </w:r>
            <w:r w:rsidRPr="001B6808">
              <w:rPr>
                <w:noProof/>
                <w:webHidden/>
              </w:rPr>
              <w:instrText xml:space="preserve"> PAGEREF _Toc150960245 \h </w:instrText>
            </w:r>
            <w:r w:rsidRPr="001B6808">
              <w:rPr>
                <w:noProof/>
                <w:webHidden/>
              </w:rPr>
            </w:r>
            <w:r w:rsidRPr="001B6808">
              <w:rPr>
                <w:noProof/>
                <w:webHidden/>
              </w:rPr>
              <w:fldChar w:fldCharType="separate"/>
            </w:r>
            <w:r w:rsidRPr="001B6808">
              <w:rPr>
                <w:noProof/>
                <w:webHidden/>
              </w:rPr>
              <w:t>28</w:t>
            </w:r>
            <w:r w:rsidRPr="001B6808">
              <w:rPr>
                <w:noProof/>
                <w:webHidden/>
              </w:rPr>
              <w:fldChar w:fldCharType="end"/>
            </w:r>
          </w:hyperlink>
        </w:p>
        <w:p w14:paraId="7886D85B" w14:textId="77777777" w:rsidR="001B6808" w:rsidRPr="001B6808" w:rsidRDefault="001B6808" w:rsidP="001B6808">
          <w:pPr>
            <w:pStyle w:val="TOC2"/>
            <w:tabs>
              <w:tab w:val="right" w:leader="dot" w:pos="9016"/>
            </w:tabs>
            <w:spacing w:line="276" w:lineRule="auto"/>
            <w:jc w:val="left"/>
            <w:rPr>
              <w:rFonts w:eastAsiaTheme="minorEastAsia"/>
              <w:noProof/>
              <w:color w:val="auto"/>
              <w:lang w:eastAsia="en-ZA"/>
            </w:rPr>
          </w:pPr>
          <w:hyperlink w:anchor="_Toc150960246" w:history="1">
            <w:r w:rsidRPr="001B6808">
              <w:rPr>
                <w:rStyle w:val="Hyperlink"/>
                <w:noProof/>
              </w:rPr>
              <w:t>About Us</w:t>
            </w:r>
            <w:r w:rsidRPr="001B6808">
              <w:rPr>
                <w:noProof/>
                <w:webHidden/>
              </w:rPr>
              <w:tab/>
            </w:r>
            <w:r w:rsidRPr="001B6808">
              <w:rPr>
                <w:noProof/>
                <w:webHidden/>
              </w:rPr>
              <w:fldChar w:fldCharType="begin"/>
            </w:r>
            <w:r w:rsidRPr="001B6808">
              <w:rPr>
                <w:noProof/>
                <w:webHidden/>
              </w:rPr>
              <w:instrText xml:space="preserve"> PAGEREF _Toc150960246 \h </w:instrText>
            </w:r>
            <w:r w:rsidRPr="001B6808">
              <w:rPr>
                <w:noProof/>
                <w:webHidden/>
              </w:rPr>
            </w:r>
            <w:r w:rsidRPr="001B6808">
              <w:rPr>
                <w:noProof/>
                <w:webHidden/>
              </w:rPr>
              <w:fldChar w:fldCharType="separate"/>
            </w:r>
            <w:r w:rsidRPr="001B6808">
              <w:rPr>
                <w:noProof/>
                <w:webHidden/>
              </w:rPr>
              <w:t>28</w:t>
            </w:r>
            <w:r w:rsidRPr="001B6808">
              <w:rPr>
                <w:noProof/>
                <w:webHidden/>
              </w:rPr>
              <w:fldChar w:fldCharType="end"/>
            </w:r>
          </w:hyperlink>
        </w:p>
        <w:p w14:paraId="68271C9C"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47" w:history="1">
            <w:r w:rsidRPr="001B6808">
              <w:rPr>
                <w:rStyle w:val="Hyperlink"/>
                <w:noProof/>
              </w:rPr>
              <w:t>Functionality</w:t>
            </w:r>
            <w:r w:rsidRPr="001B6808">
              <w:rPr>
                <w:noProof/>
                <w:webHidden/>
              </w:rPr>
              <w:tab/>
            </w:r>
            <w:r w:rsidRPr="001B6808">
              <w:rPr>
                <w:noProof/>
                <w:webHidden/>
              </w:rPr>
              <w:fldChar w:fldCharType="begin"/>
            </w:r>
            <w:r w:rsidRPr="001B6808">
              <w:rPr>
                <w:noProof/>
                <w:webHidden/>
              </w:rPr>
              <w:instrText xml:space="preserve"> PAGEREF _Toc150960247 \h </w:instrText>
            </w:r>
            <w:r w:rsidRPr="001B6808">
              <w:rPr>
                <w:noProof/>
                <w:webHidden/>
              </w:rPr>
            </w:r>
            <w:r w:rsidRPr="001B6808">
              <w:rPr>
                <w:noProof/>
                <w:webHidden/>
              </w:rPr>
              <w:fldChar w:fldCharType="separate"/>
            </w:r>
            <w:r w:rsidRPr="001B6808">
              <w:rPr>
                <w:noProof/>
                <w:webHidden/>
              </w:rPr>
              <w:t>28</w:t>
            </w:r>
            <w:r w:rsidRPr="001B6808">
              <w:rPr>
                <w:noProof/>
                <w:webHidden/>
              </w:rPr>
              <w:fldChar w:fldCharType="end"/>
            </w:r>
          </w:hyperlink>
        </w:p>
        <w:p w14:paraId="3F8168C2"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48" w:history="1">
            <w:r w:rsidRPr="001B6808">
              <w:rPr>
                <w:rStyle w:val="Hyperlink"/>
                <w:noProof/>
              </w:rPr>
              <w:t>SEO</w:t>
            </w:r>
            <w:r w:rsidRPr="001B6808">
              <w:rPr>
                <w:noProof/>
                <w:webHidden/>
              </w:rPr>
              <w:tab/>
            </w:r>
            <w:r w:rsidRPr="001B6808">
              <w:rPr>
                <w:noProof/>
                <w:webHidden/>
              </w:rPr>
              <w:fldChar w:fldCharType="begin"/>
            </w:r>
            <w:r w:rsidRPr="001B6808">
              <w:rPr>
                <w:noProof/>
                <w:webHidden/>
              </w:rPr>
              <w:instrText xml:space="preserve"> PAGEREF _Toc150960248 \h </w:instrText>
            </w:r>
            <w:r w:rsidRPr="001B6808">
              <w:rPr>
                <w:noProof/>
                <w:webHidden/>
              </w:rPr>
            </w:r>
            <w:r w:rsidRPr="001B6808">
              <w:rPr>
                <w:noProof/>
                <w:webHidden/>
              </w:rPr>
              <w:fldChar w:fldCharType="separate"/>
            </w:r>
            <w:r w:rsidRPr="001B6808">
              <w:rPr>
                <w:noProof/>
                <w:webHidden/>
              </w:rPr>
              <w:t>30</w:t>
            </w:r>
            <w:r w:rsidRPr="001B6808">
              <w:rPr>
                <w:noProof/>
                <w:webHidden/>
              </w:rPr>
              <w:fldChar w:fldCharType="end"/>
            </w:r>
          </w:hyperlink>
        </w:p>
        <w:p w14:paraId="629CBD61" w14:textId="77777777" w:rsidR="001B6808" w:rsidRPr="001B6808" w:rsidRDefault="001B6808" w:rsidP="001B6808">
          <w:pPr>
            <w:pStyle w:val="TOC1"/>
            <w:tabs>
              <w:tab w:val="right" w:leader="dot" w:pos="9016"/>
            </w:tabs>
            <w:spacing w:line="276" w:lineRule="auto"/>
            <w:jc w:val="left"/>
            <w:rPr>
              <w:rFonts w:eastAsiaTheme="minorEastAsia"/>
              <w:noProof/>
              <w:color w:val="auto"/>
              <w:lang w:eastAsia="en-ZA"/>
            </w:rPr>
          </w:pPr>
          <w:hyperlink w:anchor="_Toc150960249" w:history="1">
            <w:r w:rsidRPr="001B6808">
              <w:rPr>
                <w:rStyle w:val="Hyperlink"/>
                <w:noProof/>
              </w:rPr>
              <w:t>References</w:t>
            </w:r>
            <w:r w:rsidRPr="001B6808">
              <w:rPr>
                <w:noProof/>
                <w:webHidden/>
              </w:rPr>
              <w:tab/>
            </w:r>
            <w:r w:rsidRPr="001B6808">
              <w:rPr>
                <w:noProof/>
                <w:webHidden/>
              </w:rPr>
              <w:fldChar w:fldCharType="begin"/>
            </w:r>
            <w:r w:rsidRPr="001B6808">
              <w:rPr>
                <w:noProof/>
                <w:webHidden/>
              </w:rPr>
              <w:instrText xml:space="preserve"> PAGEREF _Toc150960249 \h </w:instrText>
            </w:r>
            <w:r w:rsidRPr="001B6808">
              <w:rPr>
                <w:noProof/>
                <w:webHidden/>
              </w:rPr>
            </w:r>
            <w:r w:rsidRPr="001B6808">
              <w:rPr>
                <w:noProof/>
                <w:webHidden/>
              </w:rPr>
              <w:fldChar w:fldCharType="separate"/>
            </w:r>
            <w:r w:rsidRPr="001B6808">
              <w:rPr>
                <w:noProof/>
                <w:webHidden/>
              </w:rPr>
              <w:t>32</w:t>
            </w:r>
            <w:r w:rsidRPr="001B6808">
              <w:rPr>
                <w:noProof/>
                <w:webHidden/>
              </w:rPr>
              <w:fldChar w:fldCharType="end"/>
            </w:r>
          </w:hyperlink>
        </w:p>
        <w:p w14:paraId="54F2CF96" w14:textId="4C2932E0" w:rsidR="001B6808" w:rsidRPr="001B6808" w:rsidRDefault="001B6808" w:rsidP="001B6808">
          <w:pPr>
            <w:spacing w:line="276" w:lineRule="auto"/>
            <w:jc w:val="left"/>
          </w:pPr>
          <w:r w:rsidRPr="001B6808">
            <w:rPr>
              <w:b/>
              <w:bCs/>
              <w:noProof/>
            </w:rPr>
            <w:fldChar w:fldCharType="end"/>
          </w:r>
        </w:p>
      </w:sdtContent>
    </w:sdt>
    <w:p w14:paraId="3D1116DE" w14:textId="5DEB0FBE" w:rsidR="00FC4B18" w:rsidRPr="001B6808" w:rsidRDefault="00FC4B18" w:rsidP="001B6808">
      <w:pPr>
        <w:spacing w:line="276" w:lineRule="auto"/>
        <w:jc w:val="left"/>
      </w:pPr>
    </w:p>
    <w:p w14:paraId="0B1BD990" w14:textId="77777777" w:rsidR="00142D24" w:rsidRPr="001B6808" w:rsidRDefault="00142D24" w:rsidP="001B6808">
      <w:pPr>
        <w:spacing w:line="276" w:lineRule="auto"/>
        <w:jc w:val="left"/>
      </w:pPr>
    </w:p>
    <w:p w14:paraId="3E210D33" w14:textId="77777777" w:rsidR="00142D24" w:rsidRPr="001B6808" w:rsidRDefault="00142D24" w:rsidP="001B6808">
      <w:pPr>
        <w:spacing w:line="276" w:lineRule="auto"/>
        <w:jc w:val="left"/>
      </w:pPr>
    </w:p>
    <w:p w14:paraId="5CD88DD0" w14:textId="77777777" w:rsidR="00142D24" w:rsidRDefault="00142D24"/>
    <w:p w14:paraId="7CA71F33" w14:textId="77777777" w:rsidR="00142D24" w:rsidRDefault="00142D24"/>
    <w:p w14:paraId="195FD1EE" w14:textId="77777777" w:rsidR="009055B9" w:rsidRDefault="009055B9" w:rsidP="002D1532">
      <w:pPr>
        <w:ind w:firstLine="0"/>
      </w:pPr>
    </w:p>
    <w:p w14:paraId="60B83CFF" w14:textId="77777777" w:rsidR="002D1532" w:rsidRPr="009055B9" w:rsidRDefault="002D1532" w:rsidP="002D1532">
      <w:pPr>
        <w:ind w:firstLine="0"/>
      </w:pPr>
    </w:p>
    <w:p w14:paraId="62A188C6" w14:textId="69A46341" w:rsidR="007D6723" w:rsidRPr="001B6808" w:rsidRDefault="006119B5" w:rsidP="006119B5">
      <w:pPr>
        <w:pStyle w:val="Heading1"/>
        <w:rPr>
          <w:b/>
        </w:rPr>
      </w:pPr>
      <w:bookmarkStart w:id="0" w:name="_Toc150960195"/>
      <w:r w:rsidRPr="001B6808">
        <w:rPr>
          <w:b/>
        </w:rPr>
        <w:t>Part 1 with improvement</w:t>
      </w:r>
      <w:r w:rsidR="006E2F40" w:rsidRPr="001B6808">
        <w:rPr>
          <w:b/>
        </w:rPr>
        <w:t>s</w:t>
      </w:r>
      <w:bookmarkEnd w:id="0"/>
    </w:p>
    <w:p w14:paraId="5CC726BF" w14:textId="1E429D0B" w:rsidR="005C1744" w:rsidRDefault="005C1744" w:rsidP="009055B9">
      <w:pPr>
        <w:pStyle w:val="Heading1"/>
        <w:spacing w:line="360" w:lineRule="auto"/>
        <w:rPr>
          <w:rFonts w:ascii="Arial" w:hAnsi="Arial" w:cs="Arial"/>
          <w:sz w:val="24"/>
          <w:szCs w:val="24"/>
          <w:lang w:val="en-US"/>
        </w:rPr>
      </w:pPr>
      <w:bookmarkStart w:id="1" w:name="_Toc145483597"/>
      <w:bookmarkStart w:id="2" w:name="_Toc150960196"/>
      <w:r w:rsidRPr="006B4B25">
        <w:rPr>
          <w:rFonts w:ascii="Arial" w:hAnsi="Arial" w:cs="Arial"/>
          <w:sz w:val="24"/>
          <w:szCs w:val="24"/>
          <w:lang w:val="en-US"/>
        </w:rPr>
        <w:t>Website Choice: Include name, description, and reason for choosing the organisation.</w:t>
      </w:r>
      <w:bookmarkEnd w:id="1"/>
      <w:r w:rsidRPr="006B4B25">
        <w:rPr>
          <w:rFonts w:ascii="Arial" w:hAnsi="Arial" w:cs="Arial"/>
          <w:sz w:val="24"/>
          <w:szCs w:val="24"/>
          <w:lang w:val="en-US"/>
        </w:rPr>
        <w:t>  </w:t>
      </w:r>
      <w:bookmarkStart w:id="3" w:name="_Toc145483598"/>
      <w:r w:rsidRPr="006B4B25">
        <w:rPr>
          <w:rFonts w:ascii="Arial" w:hAnsi="Arial" w:cs="Arial"/>
          <w:sz w:val="24"/>
          <w:szCs w:val="24"/>
          <w:lang w:val="en-US"/>
        </w:rPr>
        <w:t>[Not less than 300 words]</w:t>
      </w:r>
      <w:bookmarkEnd w:id="3"/>
      <w:bookmarkEnd w:id="2"/>
    </w:p>
    <w:p w14:paraId="5F264D85" w14:textId="77777777" w:rsidR="005C1744" w:rsidRDefault="005C1744" w:rsidP="005C1744">
      <w:pPr>
        <w:rPr>
          <w:lang w:val="en-US"/>
        </w:rPr>
      </w:pPr>
    </w:p>
    <w:p w14:paraId="5B78C2E1" w14:textId="77777777" w:rsidR="005C1744" w:rsidRPr="006E4FE7" w:rsidRDefault="005C1744" w:rsidP="00B6186B">
      <w:pPr>
        <w:spacing w:line="276" w:lineRule="auto"/>
        <w:jc w:val="left"/>
      </w:pPr>
      <w:r w:rsidRPr="007656C9">
        <w:t>3D-PRINT</w:t>
      </w:r>
      <w:r>
        <w:t>ING &amp;</w:t>
      </w:r>
      <w:r w:rsidRPr="007656C9">
        <w:t xml:space="preserve"> TECH</w:t>
      </w:r>
      <w:r>
        <w:t>.SUPP</w:t>
      </w:r>
      <w:r w:rsidRPr="007656C9">
        <w:t xml:space="preserve"> is known</w:t>
      </w:r>
      <w:r>
        <w:t xml:space="preserve"> </w:t>
      </w:r>
      <w:r w:rsidRPr="006E4FE7">
        <w:t>well known for offering their customers with the 3D printing business that is within technology and innovation. We utilize a wide range of technologies for electronic assemblies. Electronic assembly involves gathering, soldering, or integrating electronic components and circuits to perform one or more distinct functions. It manufactures electronic components and computer parts. In our company we ensure the practicality of a printed circuit board (PCB) which is part of the electronic gadgets.</w:t>
      </w:r>
    </w:p>
    <w:p w14:paraId="42D90A3B" w14:textId="77777777" w:rsidR="005C1744" w:rsidRDefault="005C1744" w:rsidP="00B6186B">
      <w:pPr>
        <w:spacing w:line="276" w:lineRule="auto"/>
        <w:jc w:val="left"/>
      </w:pPr>
      <w:r>
        <w:t>We also</w:t>
      </w:r>
      <w:r w:rsidRPr="006E4FE7">
        <w:t xml:space="preserve"> aim to</w:t>
      </w:r>
      <w:r w:rsidRPr="006E4FE7">
        <w:rPr>
          <w:rFonts w:eastAsia="Times New Roman"/>
        </w:rPr>
        <w:t xml:space="preserve"> Serve </w:t>
      </w:r>
      <w:r w:rsidRPr="007656C9">
        <w:rPr>
          <w:rFonts w:eastAsia="Times New Roman"/>
        </w:rPr>
        <w:t xml:space="preserve">the current and </w:t>
      </w:r>
      <w:r>
        <w:rPr>
          <w:rFonts w:eastAsia="Times New Roman"/>
        </w:rPr>
        <w:t xml:space="preserve">future generations within the 3D printing organizations and </w:t>
      </w:r>
      <w:r w:rsidRPr="00A57938">
        <w:rPr>
          <w:rFonts w:eastAsia="Times New Roman"/>
        </w:rPr>
        <w:t>empower learners and educators through the integration of 3D printing technology into education</w:t>
      </w:r>
      <w:r>
        <w:rPr>
          <w:rFonts w:eastAsia="Times New Roman"/>
        </w:rPr>
        <w:t>. Our work entails providing 3D printing services to companies and organizations and providing</w:t>
      </w:r>
      <w:r w:rsidRPr="005326B4">
        <w:rPr>
          <w:rFonts w:eastAsia="Times New Roman"/>
        </w:rPr>
        <w:t xml:space="preserve"> training, and fostering hands-on learning experiences</w:t>
      </w:r>
      <w:r w:rsidRPr="00586BDE">
        <w:t>,</w:t>
      </w:r>
      <w:r w:rsidRPr="00586BDE">
        <w:rPr>
          <w:rFonts w:eastAsia="Times New Roman"/>
        </w:rPr>
        <w:t xml:space="preserve"> we aim to equip the next generation with critical skills required for the future job market. Our focus on underprivileged communities ensures that every learner, regardless of their background, has an equal opportunity to explore and benefit from 3D printing technology. We envision a future where every school has access to 3D printing resources, fostering a culture of innovation, and preparing learners for success in a rapidly evolving world.</w:t>
      </w:r>
      <w:r>
        <w:rPr>
          <w:rFonts w:eastAsia="Times New Roman"/>
        </w:rPr>
        <w:t xml:space="preserve"> </w:t>
      </w:r>
      <w:r w:rsidRPr="004D2352">
        <w:t>We utilize a wide range of technologies for electronic assemblies. A typical electronic assembly normally consists of the 3D printing machines that helps create multi-chip module and chip-on-board assembly. While the It Setup normally consists of computers, servers, network infrastructure consisting of a router and Wi-Fi backup package and telephony system. Basically, on the Tech side we upgrade the PCs old software to the fastest and most reliable ones.</w:t>
      </w:r>
    </w:p>
    <w:p w14:paraId="1B6A40C5" w14:textId="77777777" w:rsidR="005C1744" w:rsidRDefault="005C1744" w:rsidP="00B6186B">
      <w:pPr>
        <w:spacing w:line="276" w:lineRule="auto"/>
        <w:jc w:val="left"/>
      </w:pPr>
      <w:r>
        <w:t>I chose this organisation because it is unique, and it offers a wide range of technologies for electronic assemblies that consist of Chip-On-Board and Multi-Chip Module. It also focuses on empowering learners and educators and offer customizable learning solutions that include, educational packages or bundles that include 3D printers, software, and materials tailored for educational settings.</w:t>
      </w:r>
    </w:p>
    <w:p w14:paraId="5643760B" w14:textId="77777777" w:rsidR="005C1744" w:rsidRDefault="005C1744" w:rsidP="00B6186B">
      <w:pPr>
        <w:spacing w:line="276" w:lineRule="auto"/>
        <w:jc w:val="left"/>
      </w:pPr>
    </w:p>
    <w:p w14:paraId="751471D7" w14:textId="77777777" w:rsidR="005C1744" w:rsidRDefault="005C1744" w:rsidP="00B6186B">
      <w:pPr>
        <w:spacing w:line="276" w:lineRule="auto"/>
        <w:jc w:val="left"/>
      </w:pPr>
    </w:p>
    <w:p w14:paraId="2C6029E3" w14:textId="77777777" w:rsidR="005C1744" w:rsidRPr="00DC0789" w:rsidRDefault="005C1744" w:rsidP="00B6186B">
      <w:pPr>
        <w:spacing w:line="276" w:lineRule="auto"/>
        <w:jc w:val="left"/>
        <w:rPr>
          <w:lang w:val="en-US"/>
        </w:rPr>
      </w:pPr>
    </w:p>
    <w:p w14:paraId="0033A8C9" w14:textId="77777777" w:rsidR="005C1744" w:rsidRPr="00D3150B" w:rsidRDefault="005C1744" w:rsidP="00B6186B">
      <w:pPr>
        <w:spacing w:line="276" w:lineRule="auto"/>
        <w:jc w:val="left"/>
        <w:rPr>
          <w:lang w:val="en-US"/>
        </w:rPr>
      </w:pPr>
      <w:r w:rsidRPr="00D3150B">
        <w:rPr>
          <w:lang w:val="en-US"/>
        </w:rPr>
        <w:t xml:space="preserve"> </w:t>
      </w:r>
    </w:p>
    <w:p w14:paraId="58DEC6CA" w14:textId="77777777" w:rsidR="005C1744" w:rsidRDefault="005C1744" w:rsidP="00B6186B">
      <w:pPr>
        <w:spacing w:line="276" w:lineRule="auto"/>
        <w:jc w:val="left"/>
        <w:rPr>
          <w:lang w:val="en-US"/>
        </w:rPr>
      </w:pPr>
    </w:p>
    <w:p w14:paraId="757D0DD2" w14:textId="77777777" w:rsidR="005C1744" w:rsidRDefault="005C1744" w:rsidP="00B6186B">
      <w:pPr>
        <w:spacing w:line="276" w:lineRule="auto"/>
        <w:jc w:val="left"/>
        <w:rPr>
          <w:lang w:val="en-US"/>
        </w:rPr>
      </w:pPr>
    </w:p>
    <w:p w14:paraId="598822BB" w14:textId="77777777" w:rsidR="005C1744" w:rsidRDefault="005C1744" w:rsidP="005C1744">
      <w:pPr>
        <w:rPr>
          <w:lang w:val="en-US"/>
        </w:rPr>
      </w:pPr>
    </w:p>
    <w:p w14:paraId="56A93A12" w14:textId="77777777" w:rsidR="005C1744" w:rsidRDefault="005C1744" w:rsidP="005C1744">
      <w:pPr>
        <w:rPr>
          <w:lang w:val="en-US"/>
        </w:rPr>
      </w:pPr>
    </w:p>
    <w:p w14:paraId="3525B216" w14:textId="77777777" w:rsidR="005C1744" w:rsidRDefault="005C1744" w:rsidP="005C1744">
      <w:pPr>
        <w:pStyle w:val="Heading1"/>
        <w:spacing w:line="360" w:lineRule="auto"/>
        <w:rPr>
          <w:rFonts w:ascii="Arial" w:hAnsi="Arial" w:cs="Arial"/>
          <w:sz w:val="24"/>
          <w:szCs w:val="24"/>
          <w:lang w:val="en-US"/>
        </w:rPr>
      </w:pPr>
      <w:bookmarkStart w:id="4" w:name="_Toc145483599"/>
      <w:bookmarkStart w:id="5" w:name="_Toc150960197"/>
      <w:r w:rsidRPr="000D43D2">
        <w:rPr>
          <w:rFonts w:ascii="Arial" w:hAnsi="Arial" w:cs="Arial"/>
          <w:sz w:val="24"/>
          <w:szCs w:val="24"/>
          <w:lang w:val="en-US"/>
        </w:rPr>
        <w:t>Website Assets: Include any sourced or created text, photos, or graphics that you intend to use</w:t>
      </w:r>
      <w:r>
        <w:rPr>
          <w:rFonts w:ascii="Arial" w:hAnsi="Arial" w:cs="Arial"/>
          <w:sz w:val="24"/>
          <w:szCs w:val="24"/>
          <w:lang w:val="en-US"/>
        </w:rPr>
        <w:t>/ Gallery</w:t>
      </w:r>
      <w:bookmarkEnd w:id="4"/>
      <w:bookmarkEnd w:id="5"/>
    </w:p>
    <w:p w14:paraId="022DBEE7" w14:textId="77777777" w:rsidR="005C1744" w:rsidRDefault="005C1744" w:rsidP="005C1744">
      <w:pPr>
        <w:rPr>
          <w:lang w:val="en-US"/>
        </w:rPr>
      </w:pPr>
      <w:r>
        <w:rPr>
          <w:noProof/>
          <w:lang w:eastAsia="en-ZA"/>
        </w:rPr>
        <w:drawing>
          <wp:inline distT="0" distB="0" distL="0" distR="0" wp14:anchorId="147759FD" wp14:editId="41C4081E">
            <wp:extent cx="3305175" cy="2381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5175" cy="2381250"/>
                    </a:xfrm>
                    <a:prstGeom prst="rect">
                      <a:avLst/>
                    </a:prstGeom>
                  </pic:spPr>
                </pic:pic>
              </a:graphicData>
            </a:graphic>
          </wp:inline>
        </w:drawing>
      </w:r>
    </w:p>
    <w:p w14:paraId="30014D48" w14:textId="77777777" w:rsidR="005C1744" w:rsidRDefault="005C1744" w:rsidP="005C1744">
      <w:pPr>
        <w:rPr>
          <w:lang w:val="en-US"/>
        </w:rPr>
      </w:pPr>
    </w:p>
    <w:p w14:paraId="3CFE80D3" w14:textId="77777777" w:rsidR="005C1744" w:rsidRPr="00796776" w:rsidRDefault="005C1744" w:rsidP="00157B1C">
      <w:pPr>
        <w:pStyle w:val="Heading2"/>
        <w:rPr>
          <w:lang w:val="en-US"/>
        </w:rPr>
      </w:pPr>
      <w:bookmarkStart w:id="6" w:name="_Toc150960198"/>
      <w:r w:rsidRPr="00796776">
        <w:rPr>
          <w:lang w:val="en-US"/>
        </w:rPr>
        <w:t>Chip-On-Board/Circuit</w:t>
      </w:r>
      <w:bookmarkEnd w:id="6"/>
    </w:p>
    <w:p w14:paraId="0AA0FBF1" w14:textId="77777777" w:rsidR="005C1744" w:rsidRDefault="005C1744" w:rsidP="005C1744">
      <w:pPr>
        <w:rPr>
          <w:lang w:val="en-US"/>
        </w:rPr>
      </w:pPr>
      <w:r>
        <w:rPr>
          <w:noProof/>
          <w:lang w:eastAsia="en-ZA"/>
        </w:rPr>
        <w:drawing>
          <wp:inline distT="0" distB="0" distL="0" distR="0" wp14:anchorId="18782C23" wp14:editId="5541E7E5">
            <wp:extent cx="2371725" cy="1933575"/>
            <wp:effectExtent l="0" t="0" r="9525" b="9525"/>
            <wp:docPr id="3" name="Picture 3"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ircuit boa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71725" cy="1933575"/>
                    </a:xfrm>
                    <a:prstGeom prst="rect">
                      <a:avLst/>
                    </a:prstGeom>
                  </pic:spPr>
                </pic:pic>
              </a:graphicData>
            </a:graphic>
          </wp:inline>
        </w:drawing>
      </w:r>
    </w:p>
    <w:p w14:paraId="5CEE057F" w14:textId="77777777" w:rsidR="005C1744" w:rsidRDefault="005C1744" w:rsidP="005C1744">
      <w:pPr>
        <w:rPr>
          <w:lang w:val="en-US"/>
        </w:rPr>
      </w:pPr>
    </w:p>
    <w:p w14:paraId="3255B4C6" w14:textId="77777777" w:rsidR="005C1744" w:rsidRPr="00796776" w:rsidRDefault="005C1744" w:rsidP="00157B1C">
      <w:pPr>
        <w:pStyle w:val="Heading2"/>
        <w:rPr>
          <w:lang w:val="en-US"/>
        </w:rPr>
      </w:pPr>
      <w:bookmarkStart w:id="7" w:name="_Toc150960199"/>
      <w:r w:rsidRPr="00796776">
        <w:rPr>
          <w:lang w:val="en-US"/>
        </w:rPr>
        <w:t>Multi-Chip-Module</w:t>
      </w:r>
      <w:bookmarkEnd w:id="7"/>
    </w:p>
    <w:p w14:paraId="1D04EF64" w14:textId="77777777" w:rsidR="005C1744" w:rsidRDefault="005C1744" w:rsidP="005C1744">
      <w:pPr>
        <w:rPr>
          <w:lang w:val="en-US"/>
        </w:rPr>
      </w:pPr>
      <w:r>
        <w:rPr>
          <w:noProof/>
          <w:lang w:eastAsia="en-ZA"/>
        </w:rPr>
        <w:drawing>
          <wp:inline distT="0" distB="0" distL="0" distR="0" wp14:anchorId="5C6A2A56" wp14:editId="6FE6FF87">
            <wp:extent cx="2695575" cy="1695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695575" cy="1695450"/>
                    </a:xfrm>
                    <a:prstGeom prst="rect">
                      <a:avLst/>
                    </a:prstGeom>
                  </pic:spPr>
                </pic:pic>
              </a:graphicData>
            </a:graphic>
          </wp:inline>
        </w:drawing>
      </w:r>
    </w:p>
    <w:p w14:paraId="61609289" w14:textId="77777777" w:rsidR="005C1744" w:rsidRDefault="005C1744" w:rsidP="005C1744">
      <w:pPr>
        <w:rPr>
          <w:lang w:val="en-US"/>
        </w:rPr>
      </w:pPr>
    </w:p>
    <w:p w14:paraId="50E28F59" w14:textId="77777777" w:rsidR="005C1744" w:rsidRPr="00617BE2" w:rsidRDefault="005C1744" w:rsidP="005C1744">
      <w:pPr>
        <w:rPr>
          <w:lang w:val="en-US"/>
        </w:rPr>
      </w:pPr>
    </w:p>
    <w:p w14:paraId="1EA233A8" w14:textId="77777777" w:rsidR="005C1744" w:rsidRPr="00796776" w:rsidRDefault="005C1744" w:rsidP="00157B1C">
      <w:pPr>
        <w:pStyle w:val="Heading2"/>
        <w:rPr>
          <w:lang w:val="en-US"/>
        </w:rPr>
      </w:pPr>
      <w:bookmarkStart w:id="8" w:name="_Toc150960200"/>
      <w:r w:rsidRPr="00796776">
        <w:rPr>
          <w:lang w:val="en-US"/>
        </w:rPr>
        <w:t>Multi-Chip-Module</w:t>
      </w:r>
      <w:bookmarkEnd w:id="8"/>
    </w:p>
    <w:p w14:paraId="4FA48434" w14:textId="77777777" w:rsidR="005C1744" w:rsidRDefault="005C1744" w:rsidP="005C1744">
      <w:pPr>
        <w:rPr>
          <w:lang w:val="en-US"/>
        </w:rPr>
      </w:pPr>
      <w:r>
        <w:rPr>
          <w:noProof/>
          <w:lang w:eastAsia="en-ZA"/>
        </w:rPr>
        <w:drawing>
          <wp:inline distT="0" distB="0" distL="0" distR="0" wp14:anchorId="0BE5D987" wp14:editId="0BD6D0B6">
            <wp:extent cx="2819400" cy="1619250"/>
            <wp:effectExtent l="0" t="0" r="0" b="0"/>
            <wp:docPr id="5" name="Picture 5"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omputer chi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819400" cy="1619250"/>
                    </a:xfrm>
                    <a:prstGeom prst="rect">
                      <a:avLst/>
                    </a:prstGeom>
                  </pic:spPr>
                </pic:pic>
              </a:graphicData>
            </a:graphic>
          </wp:inline>
        </w:drawing>
      </w:r>
    </w:p>
    <w:p w14:paraId="7570A65D" w14:textId="77777777" w:rsidR="005C1744" w:rsidRDefault="005C1744" w:rsidP="005C1744">
      <w:pPr>
        <w:rPr>
          <w:lang w:val="en-US"/>
        </w:rPr>
      </w:pPr>
    </w:p>
    <w:p w14:paraId="7DAB3811" w14:textId="77777777" w:rsidR="005C1744" w:rsidRPr="00796776" w:rsidRDefault="005C1744" w:rsidP="00157B1C">
      <w:pPr>
        <w:pStyle w:val="Heading2"/>
        <w:rPr>
          <w:lang w:val="en-US"/>
        </w:rPr>
      </w:pPr>
      <w:bookmarkStart w:id="9" w:name="_Toc150960201"/>
      <w:r w:rsidRPr="00796776">
        <w:rPr>
          <w:lang w:val="en-US"/>
        </w:rPr>
        <w:t>Chip-On-Module</w:t>
      </w:r>
      <w:bookmarkEnd w:id="9"/>
    </w:p>
    <w:p w14:paraId="2C92CECD" w14:textId="77777777" w:rsidR="005C1744" w:rsidRDefault="005C1744" w:rsidP="005C1744">
      <w:pPr>
        <w:rPr>
          <w:lang w:val="en-US"/>
        </w:rPr>
      </w:pPr>
      <w:r>
        <w:rPr>
          <w:noProof/>
          <w:lang w:eastAsia="en-ZA"/>
        </w:rPr>
        <w:drawing>
          <wp:inline distT="0" distB="0" distL="0" distR="0" wp14:anchorId="4B11803A" wp14:editId="79710E0E">
            <wp:extent cx="2619375" cy="1743075"/>
            <wp:effectExtent l="0" t="0" r="9525" b="9525"/>
            <wp:docPr id="6" name="Picture 6"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circuit boar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p>
    <w:p w14:paraId="1714543C" w14:textId="77777777" w:rsidR="005C1744" w:rsidRDefault="005C1744" w:rsidP="005C1744">
      <w:pPr>
        <w:rPr>
          <w:lang w:val="en-US"/>
        </w:rPr>
      </w:pPr>
    </w:p>
    <w:p w14:paraId="01F03966" w14:textId="77777777" w:rsidR="005C1744" w:rsidRPr="00796776" w:rsidRDefault="005C1744" w:rsidP="00157B1C">
      <w:pPr>
        <w:pStyle w:val="Heading2"/>
        <w:rPr>
          <w:lang w:val="en-US"/>
        </w:rPr>
      </w:pPr>
      <w:bookmarkStart w:id="10" w:name="_Toc150960202"/>
      <w:r w:rsidRPr="00796776">
        <w:rPr>
          <w:lang w:val="en-US"/>
        </w:rPr>
        <w:t>Chip-On-Module</w:t>
      </w:r>
      <w:bookmarkEnd w:id="10"/>
    </w:p>
    <w:p w14:paraId="77D6A8FC" w14:textId="77777777" w:rsidR="005C1744" w:rsidRDefault="005C1744" w:rsidP="005C1744">
      <w:pPr>
        <w:rPr>
          <w:lang w:val="en-US"/>
        </w:rPr>
      </w:pPr>
      <w:r>
        <w:rPr>
          <w:noProof/>
          <w:lang w:eastAsia="en-ZA"/>
        </w:rPr>
        <w:drawing>
          <wp:inline distT="0" distB="0" distL="0" distR="0" wp14:anchorId="013518E4" wp14:editId="6D088238">
            <wp:extent cx="3314700" cy="1381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3314700" cy="1381125"/>
                    </a:xfrm>
                    <a:prstGeom prst="rect">
                      <a:avLst/>
                    </a:prstGeom>
                  </pic:spPr>
                </pic:pic>
              </a:graphicData>
            </a:graphic>
          </wp:inline>
        </w:drawing>
      </w:r>
    </w:p>
    <w:p w14:paraId="011DCED4" w14:textId="77777777" w:rsidR="005C1744" w:rsidRDefault="005C1744" w:rsidP="005C1744">
      <w:pPr>
        <w:rPr>
          <w:lang w:val="en-US"/>
        </w:rPr>
      </w:pPr>
    </w:p>
    <w:p w14:paraId="6F944832" w14:textId="77777777" w:rsidR="005C1744" w:rsidRDefault="005C1744" w:rsidP="005C1744">
      <w:pPr>
        <w:rPr>
          <w:lang w:val="en-US"/>
        </w:rPr>
      </w:pPr>
    </w:p>
    <w:p w14:paraId="26A29450" w14:textId="77777777" w:rsidR="005C1744" w:rsidRDefault="005C1744" w:rsidP="005C1744">
      <w:pPr>
        <w:rPr>
          <w:lang w:val="en-US"/>
        </w:rPr>
      </w:pPr>
    </w:p>
    <w:p w14:paraId="46208087" w14:textId="77777777" w:rsidR="005C1744" w:rsidRDefault="005C1744" w:rsidP="005C1744">
      <w:pPr>
        <w:rPr>
          <w:lang w:val="en-US"/>
        </w:rPr>
      </w:pPr>
    </w:p>
    <w:p w14:paraId="67EF8F1C" w14:textId="77777777" w:rsidR="005C1744" w:rsidRDefault="005C1744" w:rsidP="005C1744">
      <w:pPr>
        <w:rPr>
          <w:lang w:val="en-US"/>
        </w:rPr>
      </w:pPr>
    </w:p>
    <w:p w14:paraId="6C521DBB" w14:textId="77777777" w:rsidR="005C1744" w:rsidRDefault="005C1744" w:rsidP="005C1744">
      <w:pPr>
        <w:rPr>
          <w:lang w:val="en-US"/>
        </w:rPr>
      </w:pPr>
    </w:p>
    <w:p w14:paraId="1EB301CC" w14:textId="77777777" w:rsidR="005C1744" w:rsidRDefault="005C1744" w:rsidP="00157B1C">
      <w:pPr>
        <w:ind w:firstLine="0"/>
        <w:rPr>
          <w:lang w:val="en-US"/>
        </w:rPr>
      </w:pPr>
    </w:p>
    <w:p w14:paraId="5458A26F" w14:textId="77777777" w:rsidR="005C1744" w:rsidRPr="001B6808" w:rsidRDefault="005C1744" w:rsidP="005C1744">
      <w:pPr>
        <w:pStyle w:val="Heading1"/>
        <w:spacing w:line="360" w:lineRule="auto"/>
        <w:rPr>
          <w:rFonts w:ascii="Arial" w:hAnsi="Arial" w:cs="Arial"/>
          <w:sz w:val="24"/>
          <w:szCs w:val="24"/>
          <w:lang w:val="en-US"/>
        </w:rPr>
      </w:pPr>
      <w:bookmarkStart w:id="11" w:name="_Toc145483600"/>
      <w:bookmarkStart w:id="12" w:name="_Toc150960203"/>
      <w:r w:rsidRPr="001B6808">
        <w:rPr>
          <w:rFonts w:ascii="Arial" w:hAnsi="Arial" w:cs="Arial"/>
          <w:sz w:val="24"/>
          <w:szCs w:val="24"/>
          <w:lang w:val="en-US"/>
        </w:rPr>
        <w:t>Website Pages and Content</w:t>
      </w:r>
      <w:bookmarkEnd w:id="11"/>
      <w:bookmarkEnd w:id="12"/>
    </w:p>
    <w:p w14:paraId="675C666C" w14:textId="77777777" w:rsidR="005C1744" w:rsidRDefault="005C1744" w:rsidP="005C1744">
      <w:pPr>
        <w:pStyle w:val="Heading2"/>
        <w:rPr>
          <w:lang w:val="en-US"/>
        </w:rPr>
      </w:pPr>
      <w:bookmarkStart w:id="13" w:name="_Toc145483601"/>
      <w:bookmarkStart w:id="14" w:name="_Toc150960204"/>
      <w:r>
        <w:rPr>
          <w:lang w:val="en-US"/>
        </w:rPr>
        <w:t>Homepage</w:t>
      </w:r>
      <w:bookmarkEnd w:id="13"/>
      <w:bookmarkEnd w:id="14"/>
    </w:p>
    <w:p w14:paraId="4699B66C" w14:textId="2F4BF74A" w:rsidR="005C1744" w:rsidRDefault="005C1744" w:rsidP="00141E83">
      <w:pPr>
        <w:shd w:val="clear" w:color="auto" w:fill="FFFFFF" w:themeFill="background1"/>
        <w:spacing w:line="276" w:lineRule="auto"/>
        <w:jc w:val="left"/>
        <w:rPr>
          <w:rFonts w:eastAsia="Times New Roman"/>
          <w:lang w:eastAsia="en-ZA"/>
        </w:rPr>
      </w:pPr>
      <w:r w:rsidRPr="001670E2">
        <w:rPr>
          <w:rFonts w:eastAsia="Times New Roman"/>
          <w:lang w:eastAsia="en-ZA"/>
        </w:rPr>
        <w:t>3D-PRINTING &amp; TECH.SUPP is known well known for offering their customers with the 3D printing business that is within technology and innovation. We utilize a wide range of technologies for electronic assemblies. Electronic assembly involves gathering, soldering, or integrating electronic components and circuits to perform one or more distinct functions. It manufactures electronic components and computer parts. In our company we ensure the practicality of a printed circuit board (PCB) which is part of the electronic gadgets.</w:t>
      </w:r>
    </w:p>
    <w:p w14:paraId="00DF70DE" w14:textId="77777777" w:rsidR="00141E83" w:rsidRPr="00141E83" w:rsidRDefault="00141E83" w:rsidP="00141E83">
      <w:pPr>
        <w:shd w:val="clear" w:color="auto" w:fill="FFFFFF" w:themeFill="background1"/>
        <w:spacing w:line="276" w:lineRule="auto"/>
        <w:jc w:val="left"/>
        <w:rPr>
          <w:rFonts w:eastAsia="Times New Roman"/>
          <w:lang w:eastAsia="en-ZA"/>
        </w:rPr>
      </w:pPr>
    </w:p>
    <w:p w14:paraId="11F81C10" w14:textId="77777777" w:rsidR="005C1744" w:rsidRDefault="005C1744" w:rsidP="005C1744">
      <w:pPr>
        <w:pStyle w:val="Heading2"/>
        <w:rPr>
          <w:rFonts w:ascii="Times New Roman" w:hAnsi="Times New Roman" w:cs="Times New Roman"/>
          <w:sz w:val="24"/>
          <w:szCs w:val="24"/>
          <w:lang w:val="en-US"/>
        </w:rPr>
      </w:pPr>
      <w:bookmarkStart w:id="15" w:name="_Toc145483602"/>
      <w:bookmarkStart w:id="16" w:name="_Toc150960205"/>
      <w:r w:rsidRPr="00E37CA5">
        <w:rPr>
          <w:rFonts w:ascii="Times New Roman" w:hAnsi="Times New Roman" w:cs="Times New Roman"/>
          <w:sz w:val="24"/>
          <w:szCs w:val="24"/>
          <w:lang w:val="en-US"/>
        </w:rPr>
        <w:t>Product and Services</w:t>
      </w:r>
      <w:bookmarkEnd w:id="15"/>
      <w:bookmarkEnd w:id="16"/>
    </w:p>
    <w:p w14:paraId="76594895" w14:textId="77777777" w:rsidR="005C1744" w:rsidRPr="00FB615B" w:rsidRDefault="005C1744" w:rsidP="005C1744">
      <w:pPr>
        <w:rPr>
          <w:lang w:val="en-US"/>
        </w:rPr>
      </w:pPr>
    </w:p>
    <w:p w14:paraId="5A4273DD" w14:textId="39C189C2" w:rsidR="005C1744" w:rsidRDefault="005C1744" w:rsidP="00141E83">
      <w:pPr>
        <w:spacing w:line="276" w:lineRule="auto"/>
        <w:jc w:val="left"/>
      </w:pPr>
      <w:bookmarkStart w:id="17" w:name="_Toc112342079"/>
      <w:bookmarkStart w:id="18" w:name="_Toc119324478"/>
      <w:bookmarkStart w:id="19" w:name="_Toc119325048"/>
      <w:r w:rsidRPr="00FB615B">
        <w:t>P</w:t>
      </w:r>
      <w:bookmarkEnd w:id="17"/>
      <w:bookmarkEnd w:id="18"/>
      <w:bookmarkEnd w:id="19"/>
      <w:r w:rsidR="00141E83">
        <w:t>roduct description</w:t>
      </w:r>
    </w:p>
    <w:p w14:paraId="4263C951" w14:textId="77777777" w:rsidR="005C1744" w:rsidRPr="00F37D4A" w:rsidRDefault="005C1744" w:rsidP="00141E83">
      <w:pPr>
        <w:spacing w:line="276" w:lineRule="auto"/>
        <w:jc w:val="left"/>
      </w:pPr>
      <w:r>
        <w:rPr>
          <w:rFonts w:eastAsia="Times New Roman"/>
        </w:rPr>
        <w:t>Our services consist of two types of effective assemblies which is CHIP-ON-BOARD and MULTI-CHIP MODULE</w:t>
      </w:r>
    </w:p>
    <w:p w14:paraId="092EEEB6" w14:textId="77777777" w:rsidR="005C1744" w:rsidRPr="00C13173" w:rsidRDefault="005C1744" w:rsidP="00141E83">
      <w:pPr>
        <w:spacing w:line="276" w:lineRule="auto"/>
        <w:jc w:val="left"/>
      </w:pPr>
      <w:bookmarkStart w:id="20" w:name="_Toc112342080"/>
      <w:bookmarkStart w:id="21" w:name="_Toc119324479"/>
      <w:bookmarkStart w:id="22" w:name="_Toc119325049"/>
      <w:r w:rsidRPr="00C13173">
        <w:t>CHIP-ON-BOARD ASSEMBLY</w:t>
      </w:r>
      <w:bookmarkEnd w:id="20"/>
      <w:bookmarkEnd w:id="21"/>
      <w:bookmarkEnd w:id="22"/>
      <w:r w:rsidRPr="00C13173">
        <w:tab/>
      </w:r>
    </w:p>
    <w:p w14:paraId="68887E20" w14:textId="77777777" w:rsidR="005C1744" w:rsidRDefault="005C1744" w:rsidP="00141E83">
      <w:pPr>
        <w:spacing w:line="276" w:lineRule="auto"/>
        <w:jc w:val="left"/>
        <w:rPr>
          <w:rFonts w:eastAsia="Times New Roman"/>
        </w:rPr>
      </w:pPr>
      <w:r>
        <w:rPr>
          <w:rFonts w:eastAsia="Times New Roman"/>
        </w:rPr>
        <w:t>This is a new packaging method far different from the surface mount device (SMD) package technology. The chip on board (COB) assembly offers more advantages and this package can be found in the smallest of all electronic devices. A chip on board is a bare chip mounted directly on the printed circuit board (PCB). A ball of plastic covers the chip to create a connection, only after the wires have connected. In addition, the technician wires the bare chip to the board and uses epoxy resin to pour it into it. The chip on board follows three steps to make a chip which include, die mount, wire bonding, and encapsulation of the wires and dies.</w:t>
      </w:r>
    </w:p>
    <w:p w14:paraId="575B92CD" w14:textId="77777777" w:rsidR="005C1744" w:rsidRDefault="005C1744" w:rsidP="00141E83">
      <w:pPr>
        <w:spacing w:line="276" w:lineRule="auto"/>
        <w:jc w:val="left"/>
        <w:rPr>
          <w:rFonts w:eastAsia="Times New Roman"/>
        </w:rPr>
      </w:pPr>
      <w:r>
        <w:rPr>
          <w:rFonts w:eastAsia="Times New Roman"/>
        </w:rPr>
        <w:t>THE BENEFITS OF CHIP ON BOARD</w:t>
      </w:r>
    </w:p>
    <w:p w14:paraId="6F1BA201"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Enhanced protection against reverse-engineering</w:t>
      </w:r>
    </w:p>
    <w:p w14:paraId="1222F0E9"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Fewer costs</w:t>
      </w:r>
    </w:p>
    <w:p w14:paraId="6180C786"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Minimized interconnection resistance and lengths.</w:t>
      </w:r>
    </w:p>
    <w:p w14:paraId="24735851"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 xml:space="preserve">Improved performance </w:t>
      </w:r>
    </w:p>
    <w:p w14:paraId="780FDFD5"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Reliability because of heat distribution</w:t>
      </w:r>
    </w:p>
    <w:p w14:paraId="140AE85D"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Minimized space requirements.</w:t>
      </w:r>
    </w:p>
    <w:p w14:paraId="0181068A"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 xml:space="preserve">Shorter time to market </w:t>
      </w:r>
    </w:p>
    <w:p w14:paraId="4DE48BF0" w14:textId="77777777" w:rsidR="005C1744" w:rsidRDefault="005C1744" w:rsidP="00141E83">
      <w:pPr>
        <w:numPr>
          <w:ilvl w:val="0"/>
          <w:numId w:val="1"/>
        </w:numPr>
        <w:pBdr>
          <w:top w:val="nil"/>
          <w:left w:val="nil"/>
          <w:bottom w:val="nil"/>
          <w:right w:val="nil"/>
          <w:between w:val="nil"/>
        </w:pBdr>
        <w:spacing w:line="276" w:lineRule="auto"/>
        <w:jc w:val="left"/>
      </w:pPr>
      <w:r>
        <w:rPr>
          <w:rFonts w:eastAsia="Times New Roman"/>
        </w:rPr>
        <w:t>Small number of solder joint</w:t>
      </w:r>
    </w:p>
    <w:p w14:paraId="53D94BAE" w14:textId="77777777" w:rsidR="005C1744" w:rsidRDefault="005C1744" w:rsidP="00141E83">
      <w:pPr>
        <w:numPr>
          <w:ilvl w:val="0"/>
          <w:numId w:val="1"/>
        </w:numPr>
        <w:pBdr>
          <w:top w:val="nil"/>
          <w:left w:val="nil"/>
          <w:bottom w:val="nil"/>
          <w:right w:val="nil"/>
          <w:between w:val="nil"/>
        </w:pBdr>
        <w:spacing w:after="160" w:line="276" w:lineRule="auto"/>
        <w:jc w:val="left"/>
      </w:pPr>
      <w:r>
        <w:rPr>
          <w:rFonts w:eastAsia="Times New Roman"/>
        </w:rPr>
        <w:t>Less weight on the circuit</w:t>
      </w:r>
    </w:p>
    <w:p w14:paraId="5239412E" w14:textId="77777777" w:rsidR="005C1744" w:rsidRPr="00E37CA5" w:rsidRDefault="005C1744" w:rsidP="00141E83">
      <w:pPr>
        <w:spacing w:line="276" w:lineRule="auto"/>
        <w:jc w:val="left"/>
      </w:pPr>
      <w:bookmarkStart w:id="23" w:name="_Toc112342081"/>
      <w:bookmarkStart w:id="24" w:name="_Toc119324480"/>
      <w:bookmarkStart w:id="25" w:name="_Toc119325050"/>
      <w:r w:rsidRPr="00E37CA5">
        <w:t>MULTI-CHIP MODULE</w:t>
      </w:r>
      <w:bookmarkEnd w:id="23"/>
      <w:bookmarkEnd w:id="24"/>
      <w:bookmarkEnd w:id="25"/>
    </w:p>
    <w:p w14:paraId="79865BEC" w14:textId="77777777" w:rsidR="005C1744" w:rsidRDefault="005C1744" w:rsidP="00141E83">
      <w:pPr>
        <w:spacing w:line="276" w:lineRule="auto"/>
        <w:jc w:val="left"/>
        <w:rPr>
          <w:rFonts w:eastAsia="Times New Roman"/>
        </w:rPr>
      </w:pPr>
      <w:r>
        <w:rPr>
          <w:rFonts w:eastAsia="Times New Roman"/>
        </w:rPr>
        <w:t xml:space="preserve">This is an electronic package consisting of multiple integrated circuits assembled into a single device that allows one multi-chip module to host more combined circuits. Components of multi-chip-module (MCM) are mounted on a substrate, and wire bonding, tape bonding, or flip-chip bonding are used to connect the bare dies of the substrate. The MCM is mounted on the printed circuit board, and it can be encapsulated by a plastic moulding. </w:t>
      </w:r>
    </w:p>
    <w:p w14:paraId="32816140" w14:textId="77777777" w:rsidR="005C1744" w:rsidRDefault="005C1744" w:rsidP="00141E83">
      <w:pPr>
        <w:spacing w:line="276" w:lineRule="auto"/>
        <w:jc w:val="left"/>
        <w:rPr>
          <w:rFonts w:eastAsia="Times New Roman"/>
        </w:rPr>
      </w:pPr>
      <w:r>
        <w:rPr>
          <w:rFonts w:eastAsia="Times New Roman"/>
        </w:rPr>
        <w:t>THE BENEFITS OF MULTI-CHIP MODULE</w:t>
      </w:r>
    </w:p>
    <w:p w14:paraId="287C991C"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Offers better performance.</w:t>
      </w:r>
    </w:p>
    <w:p w14:paraId="4F0A9E3D"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Lower power supply inductance</w:t>
      </w:r>
    </w:p>
    <w:p w14:paraId="6565668B"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Lower off-chip driver power</w:t>
      </w:r>
    </w:p>
    <w:p w14:paraId="7E1BE145"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Reduced size</w:t>
      </w:r>
    </w:p>
    <w:p w14:paraId="0E9E2129"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Low-cost silicon sweep</w:t>
      </w:r>
    </w:p>
    <w:p w14:paraId="636AD691"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Helps in the integration of different semiconductor technologies.</w:t>
      </w:r>
    </w:p>
    <w:p w14:paraId="14B66D1E"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Reduced complexity</w:t>
      </w:r>
    </w:p>
    <w:p w14:paraId="3584D5B7" w14:textId="77777777" w:rsidR="005C1744" w:rsidRDefault="005C1744" w:rsidP="00141E83">
      <w:pPr>
        <w:numPr>
          <w:ilvl w:val="0"/>
          <w:numId w:val="2"/>
        </w:numPr>
        <w:pBdr>
          <w:top w:val="nil"/>
          <w:left w:val="nil"/>
          <w:bottom w:val="nil"/>
          <w:right w:val="nil"/>
          <w:between w:val="nil"/>
        </w:pBdr>
        <w:spacing w:line="276" w:lineRule="auto"/>
        <w:jc w:val="left"/>
      </w:pPr>
      <w:r>
        <w:rPr>
          <w:rFonts w:eastAsia="Times New Roman"/>
        </w:rPr>
        <w:t>Simplified design</w:t>
      </w:r>
    </w:p>
    <w:p w14:paraId="4407A1B3" w14:textId="77777777" w:rsidR="005C1744" w:rsidRDefault="005C1744" w:rsidP="00141E83">
      <w:pPr>
        <w:numPr>
          <w:ilvl w:val="0"/>
          <w:numId w:val="2"/>
        </w:numPr>
        <w:pBdr>
          <w:top w:val="nil"/>
          <w:left w:val="nil"/>
          <w:bottom w:val="nil"/>
          <w:right w:val="nil"/>
          <w:between w:val="nil"/>
        </w:pBdr>
        <w:spacing w:after="160" w:line="276" w:lineRule="auto"/>
        <w:jc w:val="left"/>
      </w:pPr>
      <w:r>
        <w:rPr>
          <w:rFonts w:eastAsia="Times New Roman"/>
        </w:rPr>
        <w:t>reliable</w:t>
      </w:r>
    </w:p>
    <w:p w14:paraId="73D33028" w14:textId="77777777" w:rsidR="005C1744" w:rsidRPr="00BF1E7C" w:rsidRDefault="005C1744" w:rsidP="00141E83">
      <w:pPr>
        <w:spacing w:line="276" w:lineRule="auto"/>
        <w:jc w:val="left"/>
        <w:rPr>
          <w:rFonts w:eastAsia="Times New Roman"/>
        </w:rPr>
      </w:pPr>
      <w:r w:rsidRPr="00BF1E7C">
        <w:rPr>
          <w:rFonts w:eastAsia="Times New Roman"/>
        </w:rPr>
        <w:t>The following are the areas in which 3D-PRINTED TECH will specialize in serving the customers and schools. Companies and their technicians will no longer have to assemble pc boards by painstaking means of soldering each component by hand. Our company offers to print assembled pc boards because they save time, labor costs, and space is taken up by the circuits. We will also do the following:</w:t>
      </w:r>
    </w:p>
    <w:p w14:paraId="07EB7076" w14:textId="77777777" w:rsidR="005C1744" w:rsidRPr="00BF5E27" w:rsidRDefault="005C1744" w:rsidP="00141E83">
      <w:pPr>
        <w:spacing w:line="276" w:lineRule="auto"/>
        <w:jc w:val="left"/>
        <w:rPr>
          <w:rFonts w:eastAsia="Times New Roman"/>
          <w:b/>
          <w:bCs/>
        </w:rPr>
      </w:pPr>
      <w:r>
        <w:rPr>
          <w:rFonts w:eastAsia="Times New Roman"/>
          <w:b/>
          <w:bCs/>
        </w:rPr>
        <w:t xml:space="preserve">   </w:t>
      </w:r>
      <w:r w:rsidRPr="00BF5E27">
        <w:rPr>
          <w:rFonts w:eastAsia="Times New Roman"/>
          <w:b/>
          <w:bCs/>
        </w:rPr>
        <w:t xml:space="preserve"> 1. Identifying Partner Schools:</w:t>
      </w:r>
    </w:p>
    <w:p w14:paraId="6E461124" w14:textId="77777777" w:rsidR="005C1744" w:rsidRPr="00BF1E7C" w:rsidRDefault="005C1744" w:rsidP="00141E83">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The first step for 3D-PRINTING TECH.SUPP is to identify partner schools and educational institutions in South Africa that would benefit from integrating 3D printing technology into their curriculum. We collaborate with schools in underprivileged communities or those lacking access to advanced resources.</w:t>
      </w:r>
    </w:p>
    <w:p w14:paraId="110C8DB7" w14:textId="77777777" w:rsidR="005C1744" w:rsidRPr="00BF5E27" w:rsidRDefault="005C1744" w:rsidP="00141E83">
      <w:pPr>
        <w:spacing w:line="276" w:lineRule="auto"/>
        <w:ind w:left="360"/>
        <w:jc w:val="left"/>
        <w:rPr>
          <w:rFonts w:eastAsia="Times New Roman"/>
          <w:b/>
          <w:bCs/>
        </w:rPr>
      </w:pPr>
      <w:r w:rsidRPr="00BF5E27">
        <w:rPr>
          <w:rFonts w:eastAsia="Times New Roman"/>
          <w:b/>
          <w:bCs/>
        </w:rPr>
        <w:t>2. Needs Assessment and Training:</w:t>
      </w:r>
    </w:p>
    <w:p w14:paraId="29A54DDE" w14:textId="77777777" w:rsidR="005C1744" w:rsidRPr="00BF1E7C" w:rsidRDefault="005C1744" w:rsidP="00141E83">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Once the partner schools are identified, our team conducts a needs assessment to understand their specific requirements, resources, and existing capabilities. We offer training programs for teachers and staff to familiarize them with the fundamentals of 3D printing technology, including design software, hardware operation, and safety protocols.</w:t>
      </w:r>
    </w:p>
    <w:p w14:paraId="45A913D1" w14:textId="77777777" w:rsidR="005C1744" w:rsidRPr="00BF5E27" w:rsidRDefault="005C1744" w:rsidP="00141E83">
      <w:pPr>
        <w:spacing w:line="276" w:lineRule="auto"/>
        <w:ind w:left="360"/>
        <w:jc w:val="left"/>
        <w:rPr>
          <w:rFonts w:eastAsia="Times New Roman"/>
          <w:b/>
          <w:bCs/>
        </w:rPr>
      </w:pPr>
      <w:r w:rsidRPr="00BF5E27">
        <w:rPr>
          <w:rFonts w:eastAsia="Times New Roman"/>
          <w:b/>
          <w:bCs/>
        </w:rPr>
        <w:t>3. Curriculum Integration:</w:t>
      </w:r>
    </w:p>
    <w:p w14:paraId="026A0E6C" w14:textId="77777777" w:rsidR="005C1744" w:rsidRPr="00BF1E7C" w:rsidRDefault="005C1744" w:rsidP="00141E83">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To ensure effective integration of 3D printing technology into the education system, we work closely with partner schools to develop curriculum modules that incorporate hands-on learning experiences using 3D printers. This includes designing age-appropriate projects and activities that align with the national curriculum standards and encourage critical thinking, problem-solving, and creativity.</w:t>
      </w:r>
    </w:p>
    <w:p w14:paraId="39B80260" w14:textId="77777777" w:rsidR="005C1744" w:rsidRPr="00BF5E27" w:rsidRDefault="005C1744" w:rsidP="00141E83">
      <w:pPr>
        <w:spacing w:line="276" w:lineRule="auto"/>
        <w:ind w:left="360"/>
        <w:jc w:val="left"/>
        <w:rPr>
          <w:rFonts w:eastAsia="Times New Roman"/>
          <w:b/>
          <w:bCs/>
        </w:rPr>
      </w:pPr>
      <w:r w:rsidRPr="00BF5E27">
        <w:rPr>
          <w:rFonts w:eastAsia="Times New Roman"/>
          <w:b/>
          <w:bCs/>
        </w:rPr>
        <w:t>4. Access to 3D Printing Technology and Resources:</w:t>
      </w:r>
    </w:p>
    <w:p w14:paraId="633FFF1B" w14:textId="77777777" w:rsidR="005C1744" w:rsidRPr="00BF1E7C" w:rsidRDefault="005C1744" w:rsidP="00141E83">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3D-PRINTING TECH.SUPP provides partner schools with 3D printers, filaments, and other necessary equipment to establish dedicated 3D printing labs or makerspaces within their premises. We guide schools in the selection and setup of equipment, ensuring they receive ongoing technical support and maintenance assistance.</w:t>
      </w:r>
    </w:p>
    <w:p w14:paraId="292AA4AC" w14:textId="77777777" w:rsidR="005C1744" w:rsidRPr="00BF5E27" w:rsidRDefault="005C1744" w:rsidP="00141E83">
      <w:pPr>
        <w:spacing w:line="276" w:lineRule="auto"/>
        <w:ind w:left="360"/>
        <w:jc w:val="left"/>
        <w:rPr>
          <w:rFonts w:eastAsia="Times New Roman"/>
          <w:b/>
          <w:bCs/>
        </w:rPr>
      </w:pPr>
      <w:r w:rsidRPr="00BF5E27">
        <w:rPr>
          <w:rFonts w:eastAsia="Times New Roman"/>
          <w:b/>
          <w:bCs/>
        </w:rPr>
        <w:t>5. Workshop and Outreach Programs:</w:t>
      </w:r>
    </w:p>
    <w:p w14:paraId="63FC299B" w14:textId="77777777" w:rsidR="005C1744" w:rsidRPr="00BF5E27" w:rsidRDefault="005C1744" w:rsidP="00141E83">
      <w:pPr>
        <w:spacing w:line="276" w:lineRule="auto"/>
        <w:ind w:left="360"/>
        <w:jc w:val="left"/>
        <w:rPr>
          <w:rFonts w:eastAsia="Times New Roman"/>
        </w:rPr>
      </w:pPr>
      <w:r w:rsidRPr="00BF5E27">
        <w:rPr>
          <w:rFonts w:eastAsia="Times New Roman"/>
        </w:rPr>
        <w:t>In addition to supporting partner schools, 3D-PRINTING TECH.SUPP also conducts workshops and outreach programs for students from a wider range of schools. These programs offer students hands-on experiences with 3D printing technology, fostering creativity, and igniting interest in advanced manufacturing. We also collaborate with other NGOs or educational organizations to reach a greater number of learners.</w:t>
      </w:r>
    </w:p>
    <w:p w14:paraId="5BD51851" w14:textId="77777777" w:rsidR="005C1744" w:rsidRPr="00BF5E27" w:rsidRDefault="005C1744" w:rsidP="00141E83">
      <w:pPr>
        <w:spacing w:line="276" w:lineRule="auto"/>
        <w:ind w:left="360"/>
        <w:jc w:val="left"/>
        <w:rPr>
          <w:rFonts w:eastAsia="Times New Roman"/>
          <w:b/>
          <w:bCs/>
        </w:rPr>
      </w:pPr>
      <w:r w:rsidRPr="00BF5E27">
        <w:rPr>
          <w:rFonts w:eastAsia="Times New Roman"/>
          <w:b/>
          <w:bCs/>
        </w:rPr>
        <w:t>6. Mentorship and Project Collaborations:</w:t>
      </w:r>
    </w:p>
    <w:p w14:paraId="1912C2AE" w14:textId="77777777" w:rsidR="005C1744" w:rsidRPr="00DE6A8B" w:rsidRDefault="005C1744" w:rsidP="00141E83">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To further enhance the impact of 3D printing technology, 3D-PRINTING TECH.SUPP facilitates mentorship programs and project collaborations between partner schools and industry professionals. This exposes learners to real-world applications of 3D printing, expands their horizons, and helps them build valuable skills and networks.</w:t>
      </w:r>
    </w:p>
    <w:p w14:paraId="7FC34C39" w14:textId="77777777" w:rsidR="005C1744" w:rsidRDefault="005C1744" w:rsidP="00141E83">
      <w:pPr>
        <w:spacing w:line="276" w:lineRule="auto"/>
        <w:jc w:val="left"/>
        <w:rPr>
          <w:lang w:val="en-US"/>
        </w:rPr>
      </w:pPr>
    </w:p>
    <w:p w14:paraId="02501DB2" w14:textId="77777777" w:rsidR="005C1744" w:rsidRDefault="005C1744" w:rsidP="005C1744">
      <w:pPr>
        <w:pStyle w:val="Heading2"/>
        <w:rPr>
          <w:lang w:val="en-US"/>
        </w:rPr>
      </w:pPr>
      <w:bookmarkStart w:id="26" w:name="_Toc145483603"/>
      <w:bookmarkStart w:id="27" w:name="_Toc150960206"/>
      <w:r>
        <w:rPr>
          <w:lang w:val="en-US"/>
        </w:rPr>
        <w:t>About Us</w:t>
      </w:r>
      <w:bookmarkEnd w:id="26"/>
      <w:bookmarkEnd w:id="27"/>
    </w:p>
    <w:p w14:paraId="568FFA39" w14:textId="77777777" w:rsidR="005C1744" w:rsidRPr="00DB0A84" w:rsidRDefault="005C1744" w:rsidP="00B0113F">
      <w:pPr>
        <w:spacing w:line="276" w:lineRule="auto"/>
        <w:jc w:val="left"/>
        <w:rPr>
          <w:b/>
          <w:bCs/>
          <w:color w:val="2F2F2F"/>
        </w:rPr>
      </w:pPr>
      <w:bookmarkStart w:id="28" w:name="_Toc112342083"/>
      <w:bookmarkStart w:id="29" w:name="_Toc119324482"/>
      <w:bookmarkStart w:id="30" w:name="_Toc119325052"/>
      <w:r w:rsidRPr="00DB0A84">
        <w:rPr>
          <w:b/>
          <w:bCs/>
        </w:rPr>
        <w:t>SWOT ANALYSIS</w:t>
      </w:r>
      <w:bookmarkEnd w:id="28"/>
      <w:bookmarkEnd w:id="29"/>
      <w:bookmarkEnd w:id="30"/>
      <w:r w:rsidRPr="00DB0A84">
        <w:rPr>
          <w:b/>
          <w:bCs/>
        </w:rPr>
        <w:t xml:space="preserve"> </w:t>
      </w:r>
    </w:p>
    <w:p w14:paraId="6C7F3E43" w14:textId="77777777" w:rsidR="005C1744" w:rsidRPr="00690933" w:rsidRDefault="005C1744" w:rsidP="00B0113F">
      <w:pPr>
        <w:spacing w:line="276" w:lineRule="auto"/>
        <w:jc w:val="left"/>
        <w:rPr>
          <w:rFonts w:eastAsia="Times New Roman"/>
          <w:b/>
        </w:rPr>
      </w:pPr>
      <w:r w:rsidRPr="00690933">
        <w:rPr>
          <w:rFonts w:eastAsia="Times New Roman"/>
          <w:b/>
        </w:rPr>
        <w:t>STRENGTHS</w:t>
      </w:r>
    </w:p>
    <w:p w14:paraId="68849436" w14:textId="77777777" w:rsidR="005C1744" w:rsidRPr="00690933" w:rsidRDefault="005C1744" w:rsidP="00B0113F">
      <w:pPr>
        <w:spacing w:line="276" w:lineRule="auto"/>
        <w:jc w:val="left"/>
        <w:rPr>
          <w:rFonts w:eastAsia="Times New Roman"/>
        </w:rPr>
      </w:pPr>
      <w:r w:rsidRPr="00690933">
        <w:rPr>
          <w:rFonts w:eastAsia="Times New Roman"/>
        </w:rPr>
        <w:t>We are motivated by innovative activity and dedication in an environment where we learn and share with our team members. We have established and maintained a strong financial status.</w:t>
      </w:r>
    </w:p>
    <w:p w14:paraId="4136CFD5" w14:textId="77777777" w:rsidR="005C1744" w:rsidRPr="00690933" w:rsidRDefault="005C1744" w:rsidP="00B0113F">
      <w:pPr>
        <w:numPr>
          <w:ilvl w:val="0"/>
          <w:numId w:val="3"/>
        </w:numPr>
        <w:pBdr>
          <w:top w:val="nil"/>
          <w:left w:val="nil"/>
          <w:bottom w:val="nil"/>
          <w:right w:val="nil"/>
          <w:between w:val="nil"/>
        </w:pBdr>
        <w:spacing w:line="276" w:lineRule="auto"/>
        <w:jc w:val="left"/>
      </w:pPr>
      <w:r w:rsidRPr="00690933">
        <w:rPr>
          <w:rFonts w:eastAsia="Times New Roman"/>
        </w:rPr>
        <w:t>Low-cost manufacturing</w:t>
      </w:r>
    </w:p>
    <w:p w14:paraId="6ECFEDA7" w14:textId="77777777" w:rsidR="005C1744" w:rsidRPr="00690933" w:rsidRDefault="005C1744" w:rsidP="00B0113F">
      <w:pPr>
        <w:numPr>
          <w:ilvl w:val="0"/>
          <w:numId w:val="3"/>
        </w:numPr>
        <w:pBdr>
          <w:top w:val="nil"/>
          <w:left w:val="nil"/>
          <w:bottom w:val="nil"/>
          <w:right w:val="nil"/>
          <w:between w:val="nil"/>
        </w:pBdr>
        <w:spacing w:line="276" w:lineRule="auto"/>
        <w:jc w:val="left"/>
      </w:pPr>
      <w:r w:rsidRPr="00690933">
        <w:rPr>
          <w:rFonts w:eastAsia="Times New Roman"/>
        </w:rPr>
        <w:t>Leadership in product innovation</w:t>
      </w:r>
    </w:p>
    <w:p w14:paraId="39DD0040" w14:textId="77777777" w:rsidR="005C1744" w:rsidRPr="00690933" w:rsidRDefault="005C1744" w:rsidP="00B0113F">
      <w:pPr>
        <w:numPr>
          <w:ilvl w:val="0"/>
          <w:numId w:val="3"/>
        </w:numPr>
        <w:pBdr>
          <w:top w:val="nil"/>
          <w:left w:val="nil"/>
          <w:bottom w:val="nil"/>
          <w:right w:val="nil"/>
          <w:between w:val="nil"/>
        </w:pBdr>
        <w:spacing w:line="276" w:lineRule="auto"/>
        <w:jc w:val="left"/>
      </w:pPr>
      <w:r w:rsidRPr="00690933">
        <w:rPr>
          <w:rFonts w:eastAsia="Times New Roman"/>
        </w:rPr>
        <w:t>Teamwork</w:t>
      </w:r>
    </w:p>
    <w:p w14:paraId="6E5F7655" w14:textId="77777777" w:rsidR="005C1744" w:rsidRPr="00690933" w:rsidRDefault="005C1744" w:rsidP="00B0113F">
      <w:pPr>
        <w:numPr>
          <w:ilvl w:val="0"/>
          <w:numId w:val="3"/>
        </w:numPr>
        <w:pBdr>
          <w:top w:val="nil"/>
          <w:left w:val="nil"/>
          <w:bottom w:val="nil"/>
          <w:right w:val="nil"/>
          <w:between w:val="nil"/>
        </w:pBdr>
        <w:spacing w:line="276" w:lineRule="auto"/>
        <w:jc w:val="left"/>
      </w:pPr>
      <w:r w:rsidRPr="00690933">
        <w:rPr>
          <w:rFonts w:eastAsia="Times New Roman"/>
        </w:rPr>
        <w:t>Strong employees</w:t>
      </w:r>
    </w:p>
    <w:p w14:paraId="5F4B87F9" w14:textId="77777777" w:rsidR="005C1744" w:rsidRPr="00690933" w:rsidRDefault="005C1744" w:rsidP="00B0113F">
      <w:pPr>
        <w:numPr>
          <w:ilvl w:val="0"/>
          <w:numId w:val="3"/>
        </w:numPr>
        <w:pBdr>
          <w:top w:val="nil"/>
          <w:left w:val="nil"/>
          <w:bottom w:val="nil"/>
          <w:right w:val="nil"/>
          <w:between w:val="nil"/>
        </w:pBdr>
        <w:spacing w:after="160" w:line="276" w:lineRule="auto"/>
        <w:jc w:val="left"/>
      </w:pPr>
      <w:r w:rsidRPr="00690933">
        <w:rPr>
          <w:rFonts w:eastAsia="Times New Roman"/>
        </w:rPr>
        <w:t>Good customer service</w:t>
      </w:r>
    </w:p>
    <w:p w14:paraId="6FAC4747" w14:textId="77777777" w:rsidR="005C1744" w:rsidRPr="00690933" w:rsidRDefault="005C1744" w:rsidP="00B0113F">
      <w:pPr>
        <w:spacing w:line="276" w:lineRule="auto"/>
        <w:jc w:val="left"/>
        <w:rPr>
          <w:rFonts w:eastAsia="Times New Roman"/>
          <w:b/>
        </w:rPr>
      </w:pPr>
      <w:r w:rsidRPr="00690933">
        <w:rPr>
          <w:rFonts w:eastAsia="Times New Roman"/>
          <w:b/>
        </w:rPr>
        <w:t>WEAKNESSES</w:t>
      </w:r>
    </w:p>
    <w:p w14:paraId="3F37573E" w14:textId="77777777" w:rsidR="005C1744" w:rsidRPr="00690933" w:rsidRDefault="005C1744" w:rsidP="00B0113F">
      <w:pPr>
        <w:spacing w:line="276" w:lineRule="auto"/>
        <w:jc w:val="left"/>
        <w:rPr>
          <w:rFonts w:eastAsia="Times New Roman"/>
        </w:rPr>
      </w:pPr>
      <w:r w:rsidRPr="00690933">
        <w:rPr>
          <w:rFonts w:eastAsia="Times New Roman"/>
        </w:rPr>
        <w:t>There are lots of new stuff to train and structures to learn. We sometimes feel like we don’t give our customers our best. This often led us to overwork ourselves and do what was best for our customers. We also deal with too many projects at once and that makes us forget to do other work-related things.</w:t>
      </w:r>
    </w:p>
    <w:p w14:paraId="491AC774" w14:textId="77777777" w:rsidR="005C1744" w:rsidRPr="00690933" w:rsidRDefault="005C1744" w:rsidP="00B0113F">
      <w:pPr>
        <w:numPr>
          <w:ilvl w:val="0"/>
          <w:numId w:val="4"/>
        </w:numPr>
        <w:pBdr>
          <w:top w:val="nil"/>
          <w:left w:val="nil"/>
          <w:bottom w:val="nil"/>
          <w:right w:val="nil"/>
          <w:between w:val="nil"/>
        </w:pBdr>
        <w:spacing w:line="276" w:lineRule="auto"/>
        <w:jc w:val="left"/>
      </w:pPr>
      <w:r w:rsidRPr="00690933">
        <w:rPr>
          <w:rFonts w:eastAsia="Times New Roman"/>
        </w:rPr>
        <w:t>Creativity</w:t>
      </w:r>
    </w:p>
    <w:p w14:paraId="2362967E" w14:textId="77777777" w:rsidR="005C1744" w:rsidRPr="00690933" w:rsidRDefault="005C1744" w:rsidP="00B0113F">
      <w:pPr>
        <w:numPr>
          <w:ilvl w:val="0"/>
          <w:numId w:val="4"/>
        </w:numPr>
        <w:pBdr>
          <w:top w:val="nil"/>
          <w:left w:val="nil"/>
          <w:bottom w:val="nil"/>
          <w:right w:val="nil"/>
          <w:between w:val="nil"/>
        </w:pBdr>
        <w:spacing w:line="276" w:lineRule="auto"/>
        <w:jc w:val="left"/>
      </w:pPr>
      <w:r w:rsidRPr="00690933">
        <w:rPr>
          <w:rFonts w:eastAsia="Times New Roman"/>
        </w:rPr>
        <w:t>Taking on risks</w:t>
      </w:r>
    </w:p>
    <w:p w14:paraId="18342216" w14:textId="77777777" w:rsidR="005C1744" w:rsidRPr="00690933" w:rsidRDefault="005C1744" w:rsidP="00B0113F">
      <w:pPr>
        <w:numPr>
          <w:ilvl w:val="0"/>
          <w:numId w:val="4"/>
        </w:numPr>
        <w:pBdr>
          <w:top w:val="nil"/>
          <w:left w:val="nil"/>
          <w:bottom w:val="nil"/>
          <w:right w:val="nil"/>
          <w:between w:val="nil"/>
        </w:pBdr>
        <w:spacing w:line="276" w:lineRule="auto"/>
        <w:jc w:val="left"/>
      </w:pPr>
      <w:r w:rsidRPr="00690933">
        <w:rPr>
          <w:rFonts w:eastAsia="Times New Roman"/>
        </w:rPr>
        <w:t>Sharing responsibility</w:t>
      </w:r>
    </w:p>
    <w:p w14:paraId="230C7651" w14:textId="77777777" w:rsidR="005C1744" w:rsidRPr="00690933" w:rsidRDefault="005C1744" w:rsidP="00B0113F">
      <w:pPr>
        <w:numPr>
          <w:ilvl w:val="0"/>
          <w:numId w:val="4"/>
        </w:numPr>
        <w:pBdr>
          <w:top w:val="nil"/>
          <w:left w:val="nil"/>
          <w:bottom w:val="nil"/>
          <w:right w:val="nil"/>
          <w:between w:val="nil"/>
        </w:pBdr>
        <w:spacing w:after="160" w:line="276" w:lineRule="auto"/>
        <w:jc w:val="left"/>
      </w:pPr>
      <w:r w:rsidRPr="00690933">
        <w:rPr>
          <w:rFonts w:eastAsia="Times New Roman"/>
        </w:rPr>
        <w:t>Dealing with too many projects at once</w:t>
      </w:r>
    </w:p>
    <w:p w14:paraId="3023D07A" w14:textId="77777777" w:rsidR="005C1744" w:rsidRPr="00690933" w:rsidRDefault="005C1744" w:rsidP="00B0113F">
      <w:pPr>
        <w:spacing w:line="276" w:lineRule="auto"/>
        <w:jc w:val="left"/>
        <w:rPr>
          <w:rFonts w:eastAsia="Times New Roman"/>
          <w:b/>
        </w:rPr>
      </w:pPr>
      <w:r w:rsidRPr="00690933">
        <w:rPr>
          <w:rFonts w:eastAsia="Times New Roman"/>
          <w:b/>
        </w:rPr>
        <w:t>OPPORTUNITIES</w:t>
      </w:r>
    </w:p>
    <w:p w14:paraId="6901A3FF" w14:textId="77777777" w:rsidR="005C1744" w:rsidRPr="00690933" w:rsidRDefault="005C1744" w:rsidP="00B0113F">
      <w:pPr>
        <w:numPr>
          <w:ilvl w:val="0"/>
          <w:numId w:val="5"/>
        </w:numPr>
        <w:pBdr>
          <w:top w:val="nil"/>
          <w:left w:val="nil"/>
          <w:bottom w:val="nil"/>
          <w:right w:val="nil"/>
          <w:between w:val="nil"/>
        </w:pBdr>
        <w:spacing w:line="276" w:lineRule="auto"/>
        <w:jc w:val="left"/>
      </w:pPr>
      <w:r w:rsidRPr="00690933">
        <w:rPr>
          <w:rFonts w:eastAsia="Times New Roman"/>
        </w:rPr>
        <w:t>New innovation</w:t>
      </w:r>
    </w:p>
    <w:p w14:paraId="7EFD5901" w14:textId="77777777" w:rsidR="005C1744" w:rsidRPr="00690933" w:rsidRDefault="005C1744" w:rsidP="00B0113F">
      <w:pPr>
        <w:numPr>
          <w:ilvl w:val="0"/>
          <w:numId w:val="5"/>
        </w:numPr>
        <w:pBdr>
          <w:top w:val="nil"/>
          <w:left w:val="nil"/>
          <w:bottom w:val="nil"/>
          <w:right w:val="nil"/>
          <w:between w:val="nil"/>
        </w:pBdr>
        <w:spacing w:line="276" w:lineRule="auto"/>
        <w:jc w:val="left"/>
      </w:pPr>
      <w:r w:rsidRPr="00690933">
        <w:rPr>
          <w:rFonts w:eastAsia="Times New Roman"/>
        </w:rPr>
        <w:t>Weaknesses of our competitors</w:t>
      </w:r>
    </w:p>
    <w:p w14:paraId="584C86BB" w14:textId="77777777" w:rsidR="005C1744" w:rsidRPr="00690933" w:rsidRDefault="005C1744" w:rsidP="00B0113F">
      <w:pPr>
        <w:numPr>
          <w:ilvl w:val="0"/>
          <w:numId w:val="5"/>
        </w:numPr>
        <w:pBdr>
          <w:top w:val="nil"/>
          <w:left w:val="nil"/>
          <w:bottom w:val="nil"/>
          <w:right w:val="nil"/>
          <w:between w:val="nil"/>
        </w:pBdr>
        <w:spacing w:line="276" w:lineRule="auto"/>
        <w:jc w:val="left"/>
      </w:pPr>
      <w:r w:rsidRPr="00690933">
        <w:rPr>
          <w:rFonts w:eastAsia="Times New Roman"/>
        </w:rPr>
        <w:t>New packaging</w:t>
      </w:r>
    </w:p>
    <w:p w14:paraId="0AD98815" w14:textId="77777777" w:rsidR="005C1744" w:rsidRPr="00690933" w:rsidRDefault="005C1744" w:rsidP="00B0113F">
      <w:pPr>
        <w:numPr>
          <w:ilvl w:val="0"/>
          <w:numId w:val="5"/>
        </w:numPr>
        <w:pBdr>
          <w:top w:val="nil"/>
          <w:left w:val="nil"/>
          <w:bottom w:val="nil"/>
          <w:right w:val="nil"/>
          <w:between w:val="nil"/>
        </w:pBdr>
        <w:spacing w:after="160" w:line="276" w:lineRule="auto"/>
        <w:jc w:val="left"/>
      </w:pPr>
      <w:r w:rsidRPr="00690933">
        <w:rPr>
          <w:rFonts w:eastAsia="Times New Roman"/>
        </w:rPr>
        <w:t>Internships for students</w:t>
      </w:r>
    </w:p>
    <w:p w14:paraId="5646406E" w14:textId="77777777" w:rsidR="005C1744" w:rsidRPr="00690933" w:rsidRDefault="005C1744" w:rsidP="00B0113F">
      <w:pPr>
        <w:spacing w:line="276" w:lineRule="auto"/>
        <w:jc w:val="left"/>
        <w:rPr>
          <w:rFonts w:eastAsia="Times New Roman"/>
          <w:b/>
        </w:rPr>
      </w:pPr>
      <w:r w:rsidRPr="00690933">
        <w:rPr>
          <w:rFonts w:eastAsia="Times New Roman"/>
          <w:b/>
        </w:rPr>
        <w:t>THREATS</w:t>
      </w:r>
    </w:p>
    <w:p w14:paraId="60229BA5" w14:textId="77777777" w:rsidR="005C1744" w:rsidRPr="00690933" w:rsidRDefault="005C1744" w:rsidP="00B0113F">
      <w:pPr>
        <w:numPr>
          <w:ilvl w:val="0"/>
          <w:numId w:val="6"/>
        </w:numPr>
        <w:pBdr>
          <w:top w:val="nil"/>
          <w:left w:val="nil"/>
          <w:bottom w:val="nil"/>
          <w:right w:val="nil"/>
          <w:between w:val="nil"/>
        </w:pBdr>
        <w:spacing w:line="276" w:lineRule="auto"/>
        <w:jc w:val="left"/>
      </w:pPr>
      <w:r w:rsidRPr="00690933">
        <w:rPr>
          <w:rFonts w:eastAsia="Times New Roman"/>
        </w:rPr>
        <w:t>Decreased income</w:t>
      </w:r>
    </w:p>
    <w:p w14:paraId="2AB9E10F" w14:textId="77777777" w:rsidR="005C1744" w:rsidRPr="00690933" w:rsidRDefault="005C1744" w:rsidP="00B0113F">
      <w:pPr>
        <w:numPr>
          <w:ilvl w:val="0"/>
          <w:numId w:val="6"/>
        </w:numPr>
        <w:pBdr>
          <w:top w:val="nil"/>
          <w:left w:val="nil"/>
          <w:bottom w:val="nil"/>
          <w:right w:val="nil"/>
          <w:between w:val="nil"/>
        </w:pBdr>
        <w:spacing w:line="276" w:lineRule="auto"/>
        <w:jc w:val="left"/>
      </w:pPr>
      <w:r w:rsidRPr="00690933">
        <w:rPr>
          <w:rFonts w:eastAsia="Times New Roman"/>
        </w:rPr>
        <w:t>Competitors actions</w:t>
      </w:r>
    </w:p>
    <w:p w14:paraId="37FBC74E" w14:textId="77777777" w:rsidR="005C1744" w:rsidRPr="00690933" w:rsidRDefault="005C1744" w:rsidP="00B0113F">
      <w:pPr>
        <w:numPr>
          <w:ilvl w:val="0"/>
          <w:numId w:val="6"/>
        </w:numPr>
        <w:pBdr>
          <w:top w:val="nil"/>
          <w:left w:val="nil"/>
          <w:bottom w:val="nil"/>
          <w:right w:val="nil"/>
          <w:between w:val="nil"/>
        </w:pBdr>
        <w:spacing w:after="160" w:line="276" w:lineRule="auto"/>
        <w:jc w:val="left"/>
      </w:pPr>
      <w:r w:rsidRPr="00690933">
        <w:rPr>
          <w:rFonts w:eastAsia="Times New Roman"/>
        </w:rPr>
        <w:t>New competitors</w:t>
      </w:r>
    </w:p>
    <w:p w14:paraId="5119C06B" w14:textId="77777777" w:rsidR="005C1744" w:rsidRDefault="005C1744" w:rsidP="00B0113F">
      <w:pPr>
        <w:spacing w:line="276" w:lineRule="auto"/>
        <w:jc w:val="left"/>
      </w:pPr>
    </w:p>
    <w:p w14:paraId="63F7B4D7" w14:textId="77777777" w:rsidR="005C1744" w:rsidRDefault="005C1744" w:rsidP="00B0113F">
      <w:pPr>
        <w:spacing w:line="276" w:lineRule="auto"/>
        <w:jc w:val="left"/>
        <w:rPr>
          <w:rFonts w:eastAsia="Times New Roman"/>
          <w:b/>
          <w:color w:val="40619D"/>
        </w:rPr>
      </w:pPr>
      <w:r w:rsidRPr="001F33D0">
        <w:rPr>
          <w:rFonts w:eastAsia="Times New Roman"/>
          <w:b/>
          <w:color w:val="000000" w:themeColor="text1"/>
        </w:rPr>
        <w:t>OPERATING PLAN</w:t>
      </w:r>
    </w:p>
    <w:p w14:paraId="30E1927E" w14:textId="77777777" w:rsidR="005C1744" w:rsidRDefault="005C1744" w:rsidP="00B0113F">
      <w:pPr>
        <w:spacing w:line="276" w:lineRule="auto"/>
        <w:jc w:val="left"/>
        <w:rPr>
          <w:rFonts w:eastAsia="Times New Roman"/>
        </w:rPr>
      </w:pPr>
      <w:r>
        <w:rPr>
          <w:rFonts w:eastAsia="Times New Roman"/>
        </w:rPr>
        <w:t>3D-PRINTING TECH.SUPP offer small and big organizations different plans to sustain them. We offer small companies a contract of 6 months with limited credit to pay back for the products they purchased from us like our electronic assembly products. We offer large organizations a long duration of time so that they could be able to come and do their second purchase. We offer them a long duration of time to pay all the amount because they usually do large purchases, and we are their supplier. Our customers that require IT services need to pay the full amount. We offer different services, so our clients will need to contact our offices for full quotation.</w:t>
      </w:r>
    </w:p>
    <w:p w14:paraId="58BDC550" w14:textId="77777777" w:rsidR="005C1744" w:rsidRDefault="005C1744" w:rsidP="00B0113F">
      <w:pPr>
        <w:spacing w:line="276" w:lineRule="auto"/>
        <w:jc w:val="left"/>
        <w:rPr>
          <w:rFonts w:eastAsia="Times New Roman"/>
        </w:rPr>
      </w:pPr>
    </w:p>
    <w:p w14:paraId="03476A3A" w14:textId="77777777" w:rsidR="005C1744" w:rsidRPr="006D63B2" w:rsidRDefault="005C1744" w:rsidP="00B0113F">
      <w:pPr>
        <w:spacing w:line="276" w:lineRule="auto"/>
        <w:jc w:val="left"/>
        <w:rPr>
          <w:b/>
          <w:bCs/>
        </w:rPr>
      </w:pPr>
      <w:bookmarkStart w:id="31" w:name="_Toc112342075"/>
      <w:bookmarkStart w:id="32" w:name="_Toc119324474"/>
      <w:bookmarkStart w:id="33" w:name="_Toc119325044"/>
      <w:r w:rsidRPr="006D63B2">
        <w:rPr>
          <w:b/>
          <w:bCs/>
        </w:rPr>
        <w:t>Mission and Vision:</w:t>
      </w:r>
      <w:bookmarkEnd w:id="31"/>
      <w:bookmarkEnd w:id="32"/>
      <w:bookmarkEnd w:id="33"/>
      <w:r w:rsidRPr="006D63B2">
        <w:rPr>
          <w:b/>
          <w:bCs/>
        </w:rPr>
        <w:t xml:space="preserve"> </w:t>
      </w:r>
    </w:p>
    <w:p w14:paraId="65C2F694" w14:textId="77777777" w:rsidR="005C1744" w:rsidRPr="00C16649" w:rsidRDefault="005C1744" w:rsidP="00B0113F">
      <w:pPr>
        <w:spacing w:line="276" w:lineRule="auto"/>
        <w:jc w:val="left"/>
      </w:pPr>
      <w:r w:rsidRPr="00C16649">
        <w:t>Our mission is Empower and Serve the current and future generations within 3D printings organizations. Also, to bridge the gap between traditional education and advanced manufacturing by providing access to cutting-edge 3D printing technology and resources. By fostering innovation and hands-on learning experiences, we strive to equip individuals with the skills and knowledge needed for the industries of the future.</w:t>
      </w:r>
    </w:p>
    <w:p w14:paraId="037A7EDD" w14:textId="77777777" w:rsidR="005C1744" w:rsidRPr="00796776" w:rsidRDefault="005C1744" w:rsidP="00B0113F">
      <w:pPr>
        <w:spacing w:line="276" w:lineRule="auto"/>
        <w:jc w:val="left"/>
        <w:rPr>
          <w:rFonts w:eastAsia="Times New Roman"/>
        </w:rPr>
      </w:pPr>
      <w:r>
        <w:rPr>
          <w:rFonts w:eastAsia="Times New Roman"/>
        </w:rPr>
        <w:t>Our vision as 3D-PRINTED Technical Support is to assume our primary goal, which is to provide our customers with the most comprehensive and flexible wide range of technologies for effective assembly. We do not only serve large organizations and businesses, but also schools; our prime objective is to provide exceptional service in all elements, and our staff will be fully trained and knowledgeable about this goal.</w:t>
      </w:r>
    </w:p>
    <w:p w14:paraId="0D618867" w14:textId="77777777" w:rsidR="005C1744" w:rsidRDefault="005C1744" w:rsidP="00B0113F">
      <w:pPr>
        <w:pStyle w:val="Heading2"/>
        <w:spacing w:line="276" w:lineRule="auto"/>
        <w:rPr>
          <w:lang w:val="en-US"/>
        </w:rPr>
      </w:pPr>
    </w:p>
    <w:p w14:paraId="71BAA005" w14:textId="77777777" w:rsidR="005C1744" w:rsidRDefault="005C1744" w:rsidP="005C1744">
      <w:pPr>
        <w:pStyle w:val="Heading2"/>
        <w:rPr>
          <w:lang w:val="en-US"/>
        </w:rPr>
      </w:pPr>
      <w:bookmarkStart w:id="34" w:name="_Toc145483604"/>
      <w:bookmarkStart w:id="35" w:name="_Toc150960207"/>
      <w:r>
        <w:rPr>
          <w:lang w:val="en-US"/>
        </w:rPr>
        <w:t>Contact Us</w:t>
      </w:r>
      <w:bookmarkEnd w:id="34"/>
      <w:bookmarkEnd w:id="35"/>
    </w:p>
    <w:p w14:paraId="50F1DE1B" w14:textId="77777777" w:rsidR="00B0113F" w:rsidRPr="00B0113F" w:rsidRDefault="00B0113F" w:rsidP="00B0113F">
      <w:pPr>
        <w:rPr>
          <w:lang w:val="en-US"/>
        </w:rPr>
      </w:pPr>
    </w:p>
    <w:p w14:paraId="1F99E065" w14:textId="77777777" w:rsidR="005C1744" w:rsidRDefault="005C1744" w:rsidP="00B0113F">
      <w:pPr>
        <w:spacing w:line="276" w:lineRule="auto"/>
        <w:jc w:val="left"/>
        <w:rPr>
          <w:lang w:val="en-US"/>
        </w:rPr>
      </w:pPr>
      <w:r>
        <w:rPr>
          <w:lang w:val="en-US"/>
        </w:rPr>
        <w:t xml:space="preserve">Get in touch using the form, or send us an email, and we’ll get back to you as soon as we can. For any urgent issues, please give us call. </w:t>
      </w:r>
    </w:p>
    <w:p w14:paraId="34CEDD10" w14:textId="77777777" w:rsidR="00B0113F" w:rsidRDefault="00B0113F" w:rsidP="00B0113F">
      <w:pPr>
        <w:spacing w:line="276" w:lineRule="auto"/>
        <w:jc w:val="left"/>
        <w:rPr>
          <w:lang w:val="en-US"/>
        </w:rPr>
      </w:pPr>
    </w:p>
    <w:p w14:paraId="6D4250D7" w14:textId="77777777" w:rsidR="005C1744" w:rsidRPr="000E4CDB" w:rsidRDefault="005C1744" w:rsidP="00B0113F">
      <w:pPr>
        <w:spacing w:line="276" w:lineRule="auto"/>
        <w:jc w:val="left"/>
        <w:rPr>
          <w:b/>
          <w:bCs/>
          <w:lang w:val="en-US"/>
        </w:rPr>
      </w:pPr>
      <w:r w:rsidRPr="000E4CDB">
        <w:rPr>
          <w:b/>
          <w:bCs/>
          <w:lang w:val="en-US"/>
        </w:rPr>
        <w:t>Email</w:t>
      </w:r>
    </w:p>
    <w:p w14:paraId="24243341" w14:textId="77777777" w:rsidR="005C1744" w:rsidRDefault="007B1DC9" w:rsidP="00B0113F">
      <w:pPr>
        <w:spacing w:line="276" w:lineRule="auto"/>
        <w:jc w:val="left"/>
        <w:rPr>
          <w:lang w:val="en-US"/>
        </w:rPr>
      </w:pPr>
      <w:hyperlink r:id="rId15" w:history="1">
        <w:r w:rsidR="005C1744" w:rsidRPr="001B3200">
          <w:rPr>
            <w:rStyle w:val="Hyperlink"/>
            <w:lang w:val="en-US"/>
          </w:rPr>
          <w:t>ST10147766@rcconnect.edu.za</w:t>
        </w:r>
      </w:hyperlink>
    </w:p>
    <w:p w14:paraId="1BCF14DD" w14:textId="77777777" w:rsidR="005C1744" w:rsidRPr="009A4870" w:rsidRDefault="005C1744" w:rsidP="00B0113F">
      <w:pPr>
        <w:spacing w:line="276" w:lineRule="auto"/>
        <w:jc w:val="left"/>
        <w:rPr>
          <w:b/>
          <w:bCs/>
          <w:lang w:val="en-US"/>
        </w:rPr>
      </w:pPr>
      <w:r w:rsidRPr="009A4870">
        <w:rPr>
          <w:b/>
          <w:bCs/>
          <w:lang w:val="en-US"/>
        </w:rPr>
        <w:t xml:space="preserve">Call </w:t>
      </w:r>
    </w:p>
    <w:p w14:paraId="7BE26769" w14:textId="017C2FD8" w:rsidR="006E2F40" w:rsidRDefault="005C1744" w:rsidP="0047705D">
      <w:pPr>
        <w:spacing w:line="276" w:lineRule="auto"/>
        <w:jc w:val="left"/>
        <w:rPr>
          <w:lang w:val="en-US"/>
        </w:rPr>
      </w:pPr>
      <w:r>
        <w:rPr>
          <w:lang w:val="en-US"/>
        </w:rPr>
        <w:t>078 542 3124</w:t>
      </w:r>
    </w:p>
    <w:p w14:paraId="03BB9C20" w14:textId="77777777" w:rsidR="0047705D" w:rsidRPr="0047705D" w:rsidRDefault="0047705D" w:rsidP="0047705D">
      <w:pPr>
        <w:spacing w:line="276" w:lineRule="auto"/>
        <w:jc w:val="left"/>
        <w:rPr>
          <w:lang w:val="en-US"/>
        </w:rPr>
      </w:pPr>
    </w:p>
    <w:p w14:paraId="53ED2F10" w14:textId="02141C3A" w:rsidR="00197C95" w:rsidRPr="001B6808" w:rsidRDefault="00197C95" w:rsidP="00197C95">
      <w:pPr>
        <w:pStyle w:val="Heading1"/>
        <w:rPr>
          <w:b/>
        </w:rPr>
      </w:pPr>
      <w:bookmarkStart w:id="36" w:name="_Toc150960208"/>
      <w:r w:rsidRPr="001B6808">
        <w:rPr>
          <w:b/>
        </w:rPr>
        <w:t xml:space="preserve">Part 2 </w:t>
      </w:r>
      <w:r w:rsidR="00E42900" w:rsidRPr="001B6808">
        <w:rPr>
          <w:b/>
        </w:rPr>
        <w:t>with improvements:</w:t>
      </w:r>
      <w:bookmarkEnd w:id="36"/>
    </w:p>
    <w:p w14:paraId="7E96AC9F" w14:textId="6730F2F4" w:rsidR="00E42900" w:rsidRPr="001B6808" w:rsidRDefault="00E42900" w:rsidP="0047705D">
      <w:pPr>
        <w:pStyle w:val="Heading1"/>
        <w:rPr>
          <w:b/>
        </w:rPr>
      </w:pPr>
      <w:bookmarkStart w:id="37" w:name="_Toc150960209"/>
      <w:r w:rsidRPr="001B6808">
        <w:rPr>
          <w:b/>
        </w:rPr>
        <w:t>Improvements to Part 1 process document</w:t>
      </w:r>
      <w:bookmarkEnd w:id="37"/>
    </w:p>
    <w:p w14:paraId="096AD2E6" w14:textId="77777777" w:rsidR="00E42900" w:rsidRDefault="00E42900" w:rsidP="00E42900"/>
    <w:p w14:paraId="7B67BA65" w14:textId="77777777" w:rsidR="00414EFD" w:rsidRPr="006B4B25" w:rsidRDefault="00414EFD" w:rsidP="00414EFD">
      <w:pPr>
        <w:pStyle w:val="Heading1"/>
        <w:spacing w:line="360" w:lineRule="auto"/>
        <w:rPr>
          <w:rFonts w:ascii="Arial" w:hAnsi="Arial" w:cs="Arial"/>
          <w:sz w:val="24"/>
          <w:szCs w:val="24"/>
          <w:lang w:val="en-US"/>
        </w:rPr>
      </w:pPr>
      <w:bookmarkStart w:id="38" w:name="_Toc148121149"/>
      <w:bookmarkStart w:id="39" w:name="_Toc150960210"/>
      <w:r w:rsidRPr="006B4B25">
        <w:rPr>
          <w:rFonts w:ascii="Arial" w:hAnsi="Arial" w:cs="Arial"/>
          <w:sz w:val="24"/>
          <w:szCs w:val="24"/>
          <w:lang w:val="en-US"/>
        </w:rPr>
        <w:t>Website Choice: Include name, description, and reason for choosing the organisation.</w:t>
      </w:r>
      <w:bookmarkEnd w:id="38"/>
      <w:bookmarkEnd w:id="39"/>
      <w:r w:rsidRPr="006B4B25">
        <w:rPr>
          <w:rFonts w:ascii="Arial" w:hAnsi="Arial" w:cs="Arial"/>
          <w:sz w:val="24"/>
          <w:szCs w:val="24"/>
          <w:lang w:val="en-US"/>
        </w:rPr>
        <w:t>  </w:t>
      </w:r>
    </w:p>
    <w:p w14:paraId="55669F77" w14:textId="77777777" w:rsidR="00414EFD" w:rsidRDefault="00414EFD" w:rsidP="00414EFD">
      <w:pPr>
        <w:pStyle w:val="Heading1"/>
        <w:spacing w:line="360" w:lineRule="auto"/>
        <w:rPr>
          <w:rFonts w:ascii="Arial" w:hAnsi="Arial" w:cs="Arial"/>
          <w:sz w:val="24"/>
          <w:szCs w:val="24"/>
          <w:lang w:val="en-US"/>
        </w:rPr>
      </w:pPr>
      <w:bookmarkStart w:id="40" w:name="_Toc148121150"/>
      <w:bookmarkStart w:id="41" w:name="_Toc150960211"/>
      <w:r w:rsidRPr="006B4B25">
        <w:rPr>
          <w:rFonts w:ascii="Arial" w:hAnsi="Arial" w:cs="Arial"/>
          <w:sz w:val="24"/>
          <w:szCs w:val="24"/>
          <w:lang w:val="en-US"/>
        </w:rPr>
        <w:t>[Not less than 300 words]</w:t>
      </w:r>
      <w:bookmarkEnd w:id="40"/>
      <w:bookmarkEnd w:id="41"/>
    </w:p>
    <w:p w14:paraId="5D006BED" w14:textId="77777777" w:rsidR="00414EFD" w:rsidRDefault="00414EFD" w:rsidP="00414EFD">
      <w:pPr>
        <w:rPr>
          <w:lang w:val="en-US"/>
        </w:rPr>
      </w:pPr>
    </w:p>
    <w:p w14:paraId="743938D0" w14:textId="77777777" w:rsidR="00414EFD" w:rsidRPr="006E4FE7" w:rsidRDefault="00414EFD" w:rsidP="009A6D72">
      <w:pPr>
        <w:spacing w:line="276" w:lineRule="auto"/>
        <w:jc w:val="left"/>
      </w:pPr>
      <w:r w:rsidRPr="007656C9">
        <w:t>3D-PRINT</w:t>
      </w:r>
      <w:r>
        <w:t>ING &amp;</w:t>
      </w:r>
      <w:r w:rsidRPr="007656C9">
        <w:t xml:space="preserve"> TECH</w:t>
      </w:r>
      <w:r>
        <w:t>.SUPP</w:t>
      </w:r>
      <w:r w:rsidRPr="007656C9">
        <w:t xml:space="preserve"> is known</w:t>
      </w:r>
      <w:r>
        <w:t xml:space="preserve"> </w:t>
      </w:r>
      <w:r w:rsidRPr="006E4FE7">
        <w:t>well known for offering their customers with the 3D printing business that is within technology and innovation. We utilize a wide range of technologies for electronic assemblies. Electronic assembly involves gathering, soldering, or integrating electronic components and circuits to perform one or more distinct functions. It manufactures electronic components and computer parts. In our company we ensure the practicality of a printed circuit board (PCB) which is part of the electronic gadgets.</w:t>
      </w:r>
    </w:p>
    <w:p w14:paraId="02ED3E2F" w14:textId="77777777" w:rsidR="009A6D72" w:rsidRDefault="00414EFD" w:rsidP="009A6D72">
      <w:pPr>
        <w:spacing w:line="276" w:lineRule="auto"/>
        <w:jc w:val="left"/>
        <w:rPr>
          <w:rFonts w:eastAsia="Times New Roman"/>
        </w:rPr>
      </w:pPr>
      <w:r>
        <w:t>We also</w:t>
      </w:r>
      <w:r w:rsidRPr="006E4FE7">
        <w:t xml:space="preserve"> aim to</w:t>
      </w:r>
      <w:r w:rsidRPr="006E4FE7">
        <w:rPr>
          <w:rFonts w:eastAsia="Times New Roman"/>
        </w:rPr>
        <w:t xml:space="preserve"> Serve </w:t>
      </w:r>
      <w:r w:rsidRPr="007656C9">
        <w:rPr>
          <w:rFonts w:eastAsia="Times New Roman"/>
        </w:rPr>
        <w:t xml:space="preserve">the current and </w:t>
      </w:r>
      <w:r>
        <w:rPr>
          <w:rFonts w:eastAsia="Times New Roman"/>
        </w:rPr>
        <w:t xml:space="preserve">future generations within the 3D printing organizations and </w:t>
      </w:r>
      <w:r w:rsidRPr="00A57938">
        <w:rPr>
          <w:rFonts w:eastAsia="Times New Roman"/>
        </w:rPr>
        <w:t>empower learners and educators through the integration of 3D printing technology into education</w:t>
      </w:r>
      <w:r>
        <w:rPr>
          <w:rFonts w:eastAsia="Times New Roman"/>
        </w:rPr>
        <w:t>.</w:t>
      </w:r>
    </w:p>
    <w:p w14:paraId="1473C810" w14:textId="77777777" w:rsidR="009A6D72" w:rsidRDefault="009A6D72" w:rsidP="009A6D72">
      <w:pPr>
        <w:spacing w:line="276" w:lineRule="auto"/>
        <w:jc w:val="left"/>
        <w:rPr>
          <w:rFonts w:eastAsia="Times New Roman"/>
        </w:rPr>
      </w:pPr>
    </w:p>
    <w:p w14:paraId="52457BF9" w14:textId="627743E0" w:rsidR="00414EFD" w:rsidRDefault="00414EFD" w:rsidP="009A6D72">
      <w:pPr>
        <w:spacing w:line="276" w:lineRule="auto"/>
        <w:jc w:val="left"/>
      </w:pPr>
      <w:r>
        <w:rPr>
          <w:rFonts w:eastAsia="Times New Roman"/>
        </w:rPr>
        <w:t xml:space="preserve"> Our work entails providing 3D printing services to companies and organizations and providing</w:t>
      </w:r>
      <w:r w:rsidRPr="005326B4">
        <w:rPr>
          <w:rFonts w:eastAsia="Times New Roman"/>
        </w:rPr>
        <w:t xml:space="preserve"> training, and fostering hands-on learning experiences</w:t>
      </w:r>
      <w:r w:rsidRPr="00586BDE">
        <w:t>,</w:t>
      </w:r>
      <w:r w:rsidRPr="00586BDE">
        <w:rPr>
          <w:rFonts w:eastAsia="Times New Roman"/>
        </w:rPr>
        <w:t xml:space="preserve"> we aim to equip the next generation with critical skills required for the future job market. Our focus on underprivileged communities ensures that every learner, regardless of their background, has an equal opportunity to explore and benefit from 3D printing technology. We envision a future where every school has access to 3D printing resources, fostering a culture of innovation, and preparing learners for success in a rapidly evolving world.</w:t>
      </w:r>
      <w:r>
        <w:rPr>
          <w:rFonts w:eastAsia="Times New Roman"/>
        </w:rPr>
        <w:t xml:space="preserve"> </w:t>
      </w:r>
      <w:r w:rsidRPr="004D2352">
        <w:t>We utilize a wide range of technologies for electronic assemblies. A typical electronic assembly normally consists of the 3D printing machines that helps create multi-chip module and chip-on-board assembly. While the It Setup normally consists of computers, servers, network infrastructure consisting of a router and Wi-Fi backup package and telephony system. Basically, on the Tech side we upgrade the PCs old software to the fastest and most reliable ones.</w:t>
      </w:r>
    </w:p>
    <w:p w14:paraId="4EB1D566" w14:textId="77777777" w:rsidR="00414EFD" w:rsidRDefault="00414EFD" w:rsidP="009A6D72">
      <w:pPr>
        <w:spacing w:line="276" w:lineRule="auto"/>
        <w:jc w:val="left"/>
      </w:pPr>
      <w:r>
        <w:t>I chose this organisation because it is unique, and it offers a wide range of technologies for electronic assemblies that consist of Chip-On-Board and Multi-Chip Module. It also focuses on empowering learners and educators and offer customizable learning solutions that include, educational packages or bundles that include 3D printers, software, and materials tailored for educational settings.</w:t>
      </w:r>
    </w:p>
    <w:p w14:paraId="17549102" w14:textId="77777777" w:rsidR="00414EFD" w:rsidRDefault="00414EFD" w:rsidP="00414EFD">
      <w:pPr>
        <w:spacing w:line="276" w:lineRule="auto"/>
      </w:pPr>
    </w:p>
    <w:p w14:paraId="224BC33C" w14:textId="77777777" w:rsidR="00414EFD" w:rsidRDefault="00414EFD" w:rsidP="00414EFD">
      <w:pPr>
        <w:spacing w:line="276" w:lineRule="auto"/>
      </w:pPr>
    </w:p>
    <w:p w14:paraId="4F8D8F8A" w14:textId="77777777" w:rsidR="00414EFD" w:rsidRPr="00DC0789" w:rsidRDefault="00414EFD" w:rsidP="00414EFD">
      <w:pPr>
        <w:rPr>
          <w:lang w:val="en-US"/>
        </w:rPr>
      </w:pPr>
    </w:p>
    <w:p w14:paraId="04C88A90" w14:textId="77777777" w:rsidR="00414EFD" w:rsidRPr="00D3150B" w:rsidRDefault="00414EFD" w:rsidP="00414EFD">
      <w:pPr>
        <w:rPr>
          <w:lang w:val="en-US"/>
        </w:rPr>
      </w:pPr>
      <w:r w:rsidRPr="00D3150B">
        <w:rPr>
          <w:lang w:val="en-US"/>
        </w:rPr>
        <w:t xml:space="preserve"> </w:t>
      </w:r>
    </w:p>
    <w:p w14:paraId="1C78593B" w14:textId="77777777" w:rsidR="00414EFD" w:rsidRDefault="00414EFD" w:rsidP="00414EFD">
      <w:pPr>
        <w:rPr>
          <w:lang w:val="en-US"/>
        </w:rPr>
      </w:pPr>
    </w:p>
    <w:p w14:paraId="5003F8A3" w14:textId="77777777" w:rsidR="00414EFD" w:rsidRDefault="00414EFD" w:rsidP="00414EFD">
      <w:pPr>
        <w:rPr>
          <w:lang w:val="en-US"/>
        </w:rPr>
      </w:pPr>
    </w:p>
    <w:p w14:paraId="436654A4" w14:textId="77777777" w:rsidR="00414EFD" w:rsidRDefault="00414EFD" w:rsidP="00414EFD">
      <w:pPr>
        <w:rPr>
          <w:lang w:val="en-US"/>
        </w:rPr>
      </w:pPr>
    </w:p>
    <w:p w14:paraId="47C9DFBC" w14:textId="77777777" w:rsidR="00414EFD" w:rsidRDefault="00414EFD" w:rsidP="00414EFD">
      <w:pPr>
        <w:rPr>
          <w:lang w:val="en-US"/>
        </w:rPr>
      </w:pPr>
    </w:p>
    <w:p w14:paraId="26990611" w14:textId="77777777" w:rsidR="00414EFD" w:rsidRDefault="00414EFD" w:rsidP="00414EFD">
      <w:pPr>
        <w:pStyle w:val="Heading1"/>
        <w:spacing w:line="360" w:lineRule="auto"/>
        <w:rPr>
          <w:rFonts w:ascii="Arial" w:hAnsi="Arial" w:cs="Arial"/>
          <w:sz w:val="24"/>
          <w:szCs w:val="24"/>
          <w:lang w:val="en-US"/>
        </w:rPr>
      </w:pPr>
      <w:bookmarkStart w:id="42" w:name="_Toc148121151"/>
      <w:bookmarkStart w:id="43" w:name="_Toc150960212"/>
      <w:r w:rsidRPr="000D43D2">
        <w:rPr>
          <w:rFonts w:ascii="Arial" w:hAnsi="Arial" w:cs="Arial"/>
          <w:sz w:val="24"/>
          <w:szCs w:val="24"/>
          <w:lang w:val="en-US"/>
        </w:rPr>
        <w:t>Website Assets: Include any sourced or created text, photos, or graphics that you intend to use</w:t>
      </w:r>
      <w:r>
        <w:rPr>
          <w:rFonts w:ascii="Arial" w:hAnsi="Arial" w:cs="Arial"/>
          <w:sz w:val="24"/>
          <w:szCs w:val="24"/>
          <w:lang w:val="en-US"/>
        </w:rPr>
        <w:t>/ Gallery</w:t>
      </w:r>
      <w:bookmarkEnd w:id="42"/>
      <w:bookmarkEnd w:id="43"/>
    </w:p>
    <w:p w14:paraId="578A7AB0" w14:textId="77777777" w:rsidR="00414EFD" w:rsidRDefault="00414EFD" w:rsidP="00414EFD">
      <w:pPr>
        <w:rPr>
          <w:lang w:val="en-US"/>
        </w:rPr>
      </w:pPr>
      <w:r>
        <w:rPr>
          <w:noProof/>
          <w:lang w:eastAsia="en-ZA"/>
        </w:rPr>
        <w:drawing>
          <wp:inline distT="0" distB="0" distL="0" distR="0" wp14:anchorId="0AC1DE9D" wp14:editId="4A85D62C">
            <wp:extent cx="3305175" cy="2381250"/>
            <wp:effectExtent l="0" t="0" r="9525" b="0"/>
            <wp:docPr id="413886042" name="Picture 413886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5175" cy="2381250"/>
                    </a:xfrm>
                    <a:prstGeom prst="rect">
                      <a:avLst/>
                    </a:prstGeom>
                  </pic:spPr>
                </pic:pic>
              </a:graphicData>
            </a:graphic>
          </wp:inline>
        </w:drawing>
      </w:r>
    </w:p>
    <w:p w14:paraId="76919AD6" w14:textId="77777777" w:rsidR="00414EFD" w:rsidRDefault="00414EFD" w:rsidP="00414EFD">
      <w:pPr>
        <w:rPr>
          <w:lang w:val="en-US"/>
        </w:rPr>
      </w:pPr>
    </w:p>
    <w:p w14:paraId="4AEDE8F8" w14:textId="77777777" w:rsidR="00414EFD" w:rsidRPr="00796776" w:rsidRDefault="00414EFD" w:rsidP="009A6D72">
      <w:pPr>
        <w:pStyle w:val="Heading2"/>
        <w:rPr>
          <w:lang w:val="en-US"/>
        </w:rPr>
      </w:pPr>
      <w:bookmarkStart w:id="44" w:name="_Toc150960213"/>
      <w:r w:rsidRPr="00796776">
        <w:rPr>
          <w:lang w:val="en-US"/>
        </w:rPr>
        <w:t>Chip-On-Board/Circuit</w:t>
      </w:r>
      <w:bookmarkEnd w:id="44"/>
    </w:p>
    <w:p w14:paraId="240F5B38" w14:textId="77777777" w:rsidR="00414EFD" w:rsidRDefault="00414EFD" w:rsidP="00414EFD">
      <w:pPr>
        <w:rPr>
          <w:lang w:val="en-US"/>
        </w:rPr>
      </w:pPr>
      <w:r>
        <w:rPr>
          <w:noProof/>
          <w:lang w:eastAsia="en-ZA"/>
        </w:rPr>
        <w:drawing>
          <wp:inline distT="0" distB="0" distL="0" distR="0" wp14:anchorId="0B76251D" wp14:editId="4E7A75D1">
            <wp:extent cx="2371725" cy="1933575"/>
            <wp:effectExtent l="0" t="0" r="9525" b="9525"/>
            <wp:docPr id="676863381" name="Picture 676863381"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ircuit boa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71725" cy="1933575"/>
                    </a:xfrm>
                    <a:prstGeom prst="rect">
                      <a:avLst/>
                    </a:prstGeom>
                  </pic:spPr>
                </pic:pic>
              </a:graphicData>
            </a:graphic>
          </wp:inline>
        </w:drawing>
      </w:r>
    </w:p>
    <w:p w14:paraId="7C2B471C" w14:textId="77777777" w:rsidR="00414EFD" w:rsidRDefault="00414EFD" w:rsidP="00414EFD">
      <w:pPr>
        <w:rPr>
          <w:lang w:val="en-US"/>
        </w:rPr>
      </w:pPr>
    </w:p>
    <w:p w14:paraId="23540039" w14:textId="77777777" w:rsidR="00414EFD" w:rsidRPr="00796776" w:rsidRDefault="00414EFD" w:rsidP="009A6D72">
      <w:pPr>
        <w:pStyle w:val="Heading2"/>
        <w:rPr>
          <w:lang w:val="en-US"/>
        </w:rPr>
      </w:pPr>
      <w:bookmarkStart w:id="45" w:name="_Toc150960214"/>
      <w:r w:rsidRPr="00796776">
        <w:rPr>
          <w:lang w:val="en-US"/>
        </w:rPr>
        <w:t>Multi-Chip-Module</w:t>
      </w:r>
      <w:bookmarkEnd w:id="45"/>
    </w:p>
    <w:p w14:paraId="689958B5" w14:textId="77777777" w:rsidR="00414EFD" w:rsidRDefault="00414EFD" w:rsidP="00414EFD">
      <w:pPr>
        <w:rPr>
          <w:lang w:val="en-US"/>
        </w:rPr>
      </w:pPr>
      <w:r>
        <w:rPr>
          <w:noProof/>
          <w:lang w:eastAsia="en-ZA"/>
        </w:rPr>
        <w:drawing>
          <wp:inline distT="0" distB="0" distL="0" distR="0" wp14:anchorId="4B06BA2D" wp14:editId="5C2135B9">
            <wp:extent cx="2695575" cy="1695450"/>
            <wp:effectExtent l="0" t="0" r="9525" b="0"/>
            <wp:docPr id="958266396" name="Picture 958266396"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66396" name="Picture 958266396" descr="A close-up of a circuit boar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95575" cy="1695450"/>
                    </a:xfrm>
                    <a:prstGeom prst="rect">
                      <a:avLst/>
                    </a:prstGeom>
                  </pic:spPr>
                </pic:pic>
              </a:graphicData>
            </a:graphic>
          </wp:inline>
        </w:drawing>
      </w:r>
    </w:p>
    <w:p w14:paraId="5DECF4F7" w14:textId="77777777" w:rsidR="00414EFD" w:rsidRDefault="00414EFD" w:rsidP="00414EFD">
      <w:pPr>
        <w:rPr>
          <w:lang w:val="en-US"/>
        </w:rPr>
      </w:pPr>
    </w:p>
    <w:p w14:paraId="667E8012" w14:textId="77777777" w:rsidR="00414EFD" w:rsidRPr="00617BE2" w:rsidRDefault="00414EFD" w:rsidP="00414EFD">
      <w:pPr>
        <w:rPr>
          <w:lang w:val="en-US"/>
        </w:rPr>
      </w:pPr>
    </w:p>
    <w:p w14:paraId="1E04124D" w14:textId="77777777" w:rsidR="00414EFD" w:rsidRPr="00796776" w:rsidRDefault="00414EFD" w:rsidP="009A6D72">
      <w:pPr>
        <w:pStyle w:val="Heading2"/>
        <w:rPr>
          <w:lang w:val="en-US"/>
        </w:rPr>
      </w:pPr>
      <w:bookmarkStart w:id="46" w:name="_Toc150960215"/>
      <w:r w:rsidRPr="00796776">
        <w:rPr>
          <w:lang w:val="en-US"/>
        </w:rPr>
        <w:t>Multi-Chip-Module</w:t>
      </w:r>
      <w:bookmarkEnd w:id="46"/>
    </w:p>
    <w:p w14:paraId="1D3ECCB2" w14:textId="77777777" w:rsidR="00414EFD" w:rsidRDefault="00414EFD" w:rsidP="00414EFD">
      <w:pPr>
        <w:rPr>
          <w:lang w:val="en-US"/>
        </w:rPr>
      </w:pPr>
      <w:r>
        <w:rPr>
          <w:noProof/>
          <w:lang w:eastAsia="en-ZA"/>
        </w:rPr>
        <w:drawing>
          <wp:inline distT="0" distB="0" distL="0" distR="0" wp14:anchorId="0116F133" wp14:editId="682FCFB9">
            <wp:extent cx="2819400" cy="1619250"/>
            <wp:effectExtent l="0" t="0" r="0" b="0"/>
            <wp:docPr id="1360805980" name="Picture 1360805980"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omputer chi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819400" cy="1619250"/>
                    </a:xfrm>
                    <a:prstGeom prst="rect">
                      <a:avLst/>
                    </a:prstGeom>
                  </pic:spPr>
                </pic:pic>
              </a:graphicData>
            </a:graphic>
          </wp:inline>
        </w:drawing>
      </w:r>
    </w:p>
    <w:p w14:paraId="0D3F8F66" w14:textId="77777777" w:rsidR="00414EFD" w:rsidRDefault="00414EFD" w:rsidP="00414EFD">
      <w:pPr>
        <w:rPr>
          <w:lang w:val="en-US"/>
        </w:rPr>
      </w:pPr>
    </w:p>
    <w:p w14:paraId="5A6D0183" w14:textId="77777777" w:rsidR="00414EFD" w:rsidRPr="00796776" w:rsidRDefault="00414EFD" w:rsidP="009A6D72">
      <w:pPr>
        <w:pStyle w:val="Heading2"/>
        <w:rPr>
          <w:lang w:val="en-US"/>
        </w:rPr>
      </w:pPr>
      <w:bookmarkStart w:id="47" w:name="_Toc150960216"/>
      <w:r w:rsidRPr="00796776">
        <w:rPr>
          <w:lang w:val="en-US"/>
        </w:rPr>
        <w:t>Chip-On-Module</w:t>
      </w:r>
      <w:bookmarkEnd w:id="47"/>
    </w:p>
    <w:p w14:paraId="22DFE70B" w14:textId="77777777" w:rsidR="00414EFD" w:rsidRDefault="00414EFD" w:rsidP="00414EFD">
      <w:pPr>
        <w:rPr>
          <w:lang w:val="en-US"/>
        </w:rPr>
      </w:pPr>
      <w:r>
        <w:rPr>
          <w:noProof/>
          <w:lang w:eastAsia="en-ZA"/>
        </w:rPr>
        <w:drawing>
          <wp:inline distT="0" distB="0" distL="0" distR="0" wp14:anchorId="0D40CDC5" wp14:editId="0A22AA2E">
            <wp:extent cx="2619375" cy="1743075"/>
            <wp:effectExtent l="0" t="0" r="9525" b="9525"/>
            <wp:docPr id="1802968946" name="Picture 1802968946"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circuit boar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p>
    <w:p w14:paraId="02AF4C6B" w14:textId="77777777" w:rsidR="00414EFD" w:rsidRDefault="00414EFD" w:rsidP="00414EFD">
      <w:pPr>
        <w:rPr>
          <w:lang w:val="en-US"/>
        </w:rPr>
      </w:pPr>
    </w:p>
    <w:p w14:paraId="1A1359EC" w14:textId="77777777" w:rsidR="00414EFD" w:rsidRPr="00796776" w:rsidRDefault="00414EFD" w:rsidP="009A6D72">
      <w:pPr>
        <w:pStyle w:val="Heading2"/>
        <w:rPr>
          <w:lang w:val="en-US"/>
        </w:rPr>
      </w:pPr>
      <w:bookmarkStart w:id="48" w:name="_Toc150960217"/>
      <w:r w:rsidRPr="00796776">
        <w:rPr>
          <w:lang w:val="en-US"/>
        </w:rPr>
        <w:t>Chip-On-Module</w:t>
      </w:r>
      <w:bookmarkEnd w:id="48"/>
    </w:p>
    <w:p w14:paraId="358135AA" w14:textId="7F9FFBA6" w:rsidR="00414EFD" w:rsidRDefault="00414EFD" w:rsidP="009A6D72">
      <w:pPr>
        <w:rPr>
          <w:lang w:val="en-US"/>
        </w:rPr>
      </w:pPr>
      <w:r>
        <w:rPr>
          <w:noProof/>
          <w:lang w:eastAsia="en-ZA"/>
        </w:rPr>
        <w:drawing>
          <wp:inline distT="0" distB="0" distL="0" distR="0" wp14:anchorId="6EE74F3F" wp14:editId="3AD807FE">
            <wp:extent cx="3314700" cy="1381125"/>
            <wp:effectExtent l="0" t="0" r="0" b="9525"/>
            <wp:docPr id="240203782" name="Picture 240203782"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03782" name="Picture 240203782" descr="A close-up of a computer chi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14700" cy="1381125"/>
                    </a:xfrm>
                    <a:prstGeom prst="rect">
                      <a:avLst/>
                    </a:prstGeom>
                  </pic:spPr>
                </pic:pic>
              </a:graphicData>
            </a:graphic>
          </wp:inline>
        </w:drawing>
      </w:r>
    </w:p>
    <w:p w14:paraId="38F49054" w14:textId="77777777" w:rsidR="00414EFD" w:rsidRDefault="00414EFD" w:rsidP="00414EFD">
      <w:pPr>
        <w:rPr>
          <w:lang w:val="en-US"/>
        </w:rPr>
      </w:pPr>
    </w:p>
    <w:p w14:paraId="1951AAA1" w14:textId="77777777" w:rsidR="00414EFD" w:rsidRDefault="00414EFD" w:rsidP="00414EFD">
      <w:pPr>
        <w:pStyle w:val="Heading1"/>
        <w:spacing w:line="360" w:lineRule="auto"/>
        <w:rPr>
          <w:rFonts w:ascii="Arial" w:hAnsi="Arial" w:cs="Arial"/>
          <w:sz w:val="24"/>
          <w:szCs w:val="24"/>
          <w:lang w:val="en-US"/>
        </w:rPr>
      </w:pPr>
      <w:bookmarkStart w:id="49" w:name="_Toc148121152"/>
      <w:bookmarkStart w:id="50" w:name="_Toc150960218"/>
      <w:r w:rsidRPr="000D43D2">
        <w:rPr>
          <w:rFonts w:ascii="Arial" w:hAnsi="Arial" w:cs="Arial"/>
          <w:sz w:val="24"/>
          <w:szCs w:val="24"/>
          <w:lang w:val="en-US"/>
        </w:rPr>
        <w:t>Website Pages and Content</w:t>
      </w:r>
      <w:bookmarkEnd w:id="49"/>
      <w:bookmarkEnd w:id="50"/>
    </w:p>
    <w:p w14:paraId="6D0B9A3C" w14:textId="77777777" w:rsidR="00414EFD" w:rsidRDefault="00414EFD" w:rsidP="00414EFD">
      <w:pPr>
        <w:pStyle w:val="Heading2"/>
        <w:rPr>
          <w:lang w:val="en-US"/>
        </w:rPr>
      </w:pPr>
      <w:bookmarkStart w:id="51" w:name="_Toc148121153"/>
      <w:bookmarkStart w:id="52" w:name="_Toc150960219"/>
      <w:r>
        <w:rPr>
          <w:lang w:val="en-US"/>
        </w:rPr>
        <w:t>Homepage</w:t>
      </w:r>
      <w:bookmarkEnd w:id="51"/>
      <w:bookmarkEnd w:id="52"/>
    </w:p>
    <w:p w14:paraId="7128CF07" w14:textId="77777777" w:rsidR="00414EFD" w:rsidRPr="001670E2" w:rsidRDefault="00414EFD" w:rsidP="009A6D72">
      <w:pPr>
        <w:shd w:val="clear" w:color="auto" w:fill="FFFFFF" w:themeFill="background1"/>
        <w:spacing w:line="276" w:lineRule="auto"/>
        <w:jc w:val="left"/>
        <w:rPr>
          <w:rFonts w:eastAsia="Times New Roman"/>
          <w:lang w:eastAsia="en-ZA"/>
        </w:rPr>
      </w:pPr>
      <w:r w:rsidRPr="001670E2">
        <w:rPr>
          <w:rFonts w:eastAsia="Times New Roman"/>
          <w:lang w:eastAsia="en-ZA"/>
        </w:rPr>
        <w:t>3D-PRINTING &amp; TECH.SUPP is known well known for offering their customers with the 3D printing business that is within technology and innovation. We utilize a wide range of technologies for electronic assemblies. Electronic assembly involves gathering, soldering, or integrating electronic components and circuits to perform one or more distinct functions. It manufactures electronic components and computer parts. In our company we ensure the practicality of a printed circuit board (PCB) which is part of the electronic gadgets.</w:t>
      </w:r>
    </w:p>
    <w:p w14:paraId="6F25DCED" w14:textId="77777777" w:rsidR="00414EFD" w:rsidRDefault="00414EFD" w:rsidP="009A6D72">
      <w:pPr>
        <w:ind w:firstLine="0"/>
        <w:rPr>
          <w:lang w:val="en-US"/>
        </w:rPr>
      </w:pPr>
    </w:p>
    <w:p w14:paraId="1A995C26" w14:textId="77777777" w:rsidR="00414EFD" w:rsidRDefault="00414EFD" w:rsidP="00414EFD">
      <w:pPr>
        <w:pStyle w:val="Heading2"/>
        <w:rPr>
          <w:rFonts w:ascii="Times New Roman" w:hAnsi="Times New Roman" w:cs="Times New Roman"/>
          <w:sz w:val="24"/>
          <w:szCs w:val="24"/>
          <w:lang w:val="en-US"/>
        </w:rPr>
      </w:pPr>
      <w:bookmarkStart w:id="53" w:name="_Toc148121154"/>
      <w:bookmarkStart w:id="54" w:name="_Toc150960220"/>
      <w:r w:rsidRPr="00E37CA5">
        <w:rPr>
          <w:rFonts w:ascii="Times New Roman" w:hAnsi="Times New Roman" w:cs="Times New Roman"/>
          <w:sz w:val="24"/>
          <w:szCs w:val="24"/>
          <w:lang w:val="en-US"/>
        </w:rPr>
        <w:t>Product and Services</w:t>
      </w:r>
      <w:bookmarkEnd w:id="53"/>
      <w:bookmarkEnd w:id="54"/>
    </w:p>
    <w:p w14:paraId="0870CE96" w14:textId="77777777" w:rsidR="00414EFD" w:rsidRPr="00FB615B" w:rsidRDefault="00414EFD" w:rsidP="00414EFD">
      <w:pPr>
        <w:rPr>
          <w:lang w:val="en-US"/>
        </w:rPr>
      </w:pPr>
    </w:p>
    <w:p w14:paraId="6AB20D7B" w14:textId="77777777" w:rsidR="00414EFD" w:rsidRDefault="00414EFD" w:rsidP="009A6D72">
      <w:pPr>
        <w:spacing w:line="276" w:lineRule="auto"/>
        <w:jc w:val="left"/>
      </w:pPr>
      <w:r w:rsidRPr="00FB615B">
        <w:t>PRODUCT DESCRIPTION</w:t>
      </w:r>
    </w:p>
    <w:p w14:paraId="4BBC2257" w14:textId="77777777" w:rsidR="00414EFD" w:rsidRPr="00F37D4A" w:rsidRDefault="00414EFD" w:rsidP="009A6D72">
      <w:pPr>
        <w:spacing w:line="276" w:lineRule="auto"/>
        <w:jc w:val="left"/>
      </w:pPr>
      <w:r>
        <w:rPr>
          <w:rFonts w:eastAsia="Times New Roman"/>
        </w:rPr>
        <w:t>Our services consist of two types of effective assemblies which is CHIP-ON-BOARD and MULTI-CHIP MODULE</w:t>
      </w:r>
    </w:p>
    <w:p w14:paraId="0B7E4AB6" w14:textId="77777777" w:rsidR="00414EFD" w:rsidRPr="00C13173" w:rsidRDefault="00414EFD" w:rsidP="009A6D72">
      <w:pPr>
        <w:spacing w:line="276" w:lineRule="auto"/>
        <w:jc w:val="left"/>
      </w:pPr>
      <w:r w:rsidRPr="00C13173">
        <w:t>CHIP-ON-BOARD ASSEMBLY</w:t>
      </w:r>
      <w:r w:rsidRPr="00C13173">
        <w:tab/>
      </w:r>
    </w:p>
    <w:p w14:paraId="0704D933" w14:textId="77777777" w:rsidR="00414EFD" w:rsidRDefault="00414EFD" w:rsidP="009A6D72">
      <w:pPr>
        <w:spacing w:line="276" w:lineRule="auto"/>
        <w:jc w:val="left"/>
        <w:rPr>
          <w:rFonts w:eastAsia="Times New Roman"/>
        </w:rPr>
      </w:pPr>
      <w:r>
        <w:rPr>
          <w:rFonts w:eastAsia="Times New Roman"/>
        </w:rPr>
        <w:t>This is a new packaging method far different from the surface mount device (SMD) package technology. The chip on board (COB) assembly offers more advantages and this package can be found in the smallest of all electronic devices. A chip on board is a bare chip mounted directly on the printed circuit board (PCB). A ball of plastic covers the chip to create a connection, only after the wires have connected. In addition, the technician wires the bare chip to the board and uses epoxy resin to pour it into it. The chip on board follows three steps to make a chip which include, die mount, wire bonding, and encapsulation of the wires and dies.</w:t>
      </w:r>
    </w:p>
    <w:p w14:paraId="600D2C07" w14:textId="77777777" w:rsidR="00414EFD" w:rsidRDefault="00414EFD" w:rsidP="009A6D72">
      <w:pPr>
        <w:spacing w:line="276" w:lineRule="auto"/>
        <w:jc w:val="left"/>
        <w:rPr>
          <w:rFonts w:eastAsia="Times New Roman"/>
        </w:rPr>
      </w:pPr>
      <w:r>
        <w:rPr>
          <w:rFonts w:eastAsia="Times New Roman"/>
        </w:rPr>
        <w:t>THE BENEFITS OF CHIP ON BOARD</w:t>
      </w:r>
    </w:p>
    <w:p w14:paraId="745EF2B7"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Enhanced protection against reverse-engineering</w:t>
      </w:r>
    </w:p>
    <w:p w14:paraId="79923F14"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Fewer costs</w:t>
      </w:r>
    </w:p>
    <w:p w14:paraId="7A8AD1FB"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Minimized interconnection resistance and lengths.</w:t>
      </w:r>
    </w:p>
    <w:p w14:paraId="3AA683CB"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 xml:space="preserve">Improved performance </w:t>
      </w:r>
    </w:p>
    <w:p w14:paraId="211AD518"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Reliability because of heat distribution</w:t>
      </w:r>
    </w:p>
    <w:p w14:paraId="1D6DC519"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Minimized space requirements.</w:t>
      </w:r>
    </w:p>
    <w:p w14:paraId="172F1F95"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 xml:space="preserve">Shorter time to market </w:t>
      </w:r>
    </w:p>
    <w:p w14:paraId="05DB6642" w14:textId="77777777" w:rsidR="00414EFD" w:rsidRDefault="00414EFD" w:rsidP="009A6D72">
      <w:pPr>
        <w:numPr>
          <w:ilvl w:val="0"/>
          <w:numId w:val="1"/>
        </w:numPr>
        <w:pBdr>
          <w:top w:val="nil"/>
          <w:left w:val="nil"/>
          <w:bottom w:val="nil"/>
          <w:right w:val="nil"/>
          <w:between w:val="nil"/>
        </w:pBdr>
        <w:spacing w:line="276" w:lineRule="auto"/>
        <w:jc w:val="left"/>
      </w:pPr>
      <w:r>
        <w:rPr>
          <w:rFonts w:eastAsia="Times New Roman"/>
        </w:rPr>
        <w:t>Small number of solder joint</w:t>
      </w:r>
    </w:p>
    <w:p w14:paraId="4CEE9E42" w14:textId="77777777" w:rsidR="00414EFD" w:rsidRDefault="00414EFD" w:rsidP="009A6D72">
      <w:pPr>
        <w:numPr>
          <w:ilvl w:val="0"/>
          <w:numId w:val="1"/>
        </w:numPr>
        <w:pBdr>
          <w:top w:val="nil"/>
          <w:left w:val="nil"/>
          <w:bottom w:val="nil"/>
          <w:right w:val="nil"/>
          <w:between w:val="nil"/>
        </w:pBdr>
        <w:spacing w:after="160" w:line="276" w:lineRule="auto"/>
        <w:jc w:val="left"/>
      </w:pPr>
      <w:r>
        <w:rPr>
          <w:rFonts w:eastAsia="Times New Roman"/>
        </w:rPr>
        <w:t>Less weight on the circuit</w:t>
      </w:r>
    </w:p>
    <w:p w14:paraId="793A3139" w14:textId="77777777" w:rsidR="00414EFD" w:rsidRPr="00E37CA5" w:rsidRDefault="00414EFD" w:rsidP="009A6D72">
      <w:pPr>
        <w:spacing w:line="276" w:lineRule="auto"/>
        <w:jc w:val="left"/>
      </w:pPr>
      <w:r w:rsidRPr="00E37CA5">
        <w:t>MULTI-CHIP MODULE</w:t>
      </w:r>
    </w:p>
    <w:p w14:paraId="487F6373" w14:textId="77777777" w:rsidR="00414EFD" w:rsidRDefault="00414EFD" w:rsidP="009A6D72">
      <w:pPr>
        <w:spacing w:line="276" w:lineRule="auto"/>
        <w:jc w:val="left"/>
        <w:rPr>
          <w:rFonts w:eastAsia="Times New Roman"/>
        </w:rPr>
      </w:pPr>
      <w:r>
        <w:rPr>
          <w:rFonts w:eastAsia="Times New Roman"/>
        </w:rPr>
        <w:t xml:space="preserve">This is an electronic package consisting of multiple integrated circuits assembled into a single device that allows one multi-chip module to host more combined circuits. Components of multi-chip-module (MCM) are mounted on a substrate, and wire bonding, tape bonding, or flip-chip bonding are used to connect the bare dies of the substrate. The MCM is mounted on the printed circuit board, and it can be encapsulated by a plastic moulding. </w:t>
      </w:r>
    </w:p>
    <w:p w14:paraId="5A170379" w14:textId="77777777" w:rsidR="00414EFD" w:rsidRDefault="00414EFD" w:rsidP="009A6D72">
      <w:pPr>
        <w:spacing w:line="276" w:lineRule="auto"/>
        <w:jc w:val="left"/>
        <w:rPr>
          <w:rFonts w:eastAsia="Times New Roman"/>
        </w:rPr>
      </w:pPr>
      <w:r>
        <w:rPr>
          <w:rFonts w:eastAsia="Times New Roman"/>
        </w:rPr>
        <w:t>THE BENEFITS OF MULTI-CHIP MODULE</w:t>
      </w:r>
    </w:p>
    <w:p w14:paraId="3FED2AD9"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Offers better performance.</w:t>
      </w:r>
    </w:p>
    <w:p w14:paraId="0891A445"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Lower power supply inductance</w:t>
      </w:r>
    </w:p>
    <w:p w14:paraId="5657B1F3"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Lower off-chip driver power</w:t>
      </w:r>
    </w:p>
    <w:p w14:paraId="7D528AAB"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Reduced size</w:t>
      </w:r>
    </w:p>
    <w:p w14:paraId="629EC8B1"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Low-cost silicon sweep</w:t>
      </w:r>
    </w:p>
    <w:p w14:paraId="008610D6"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Helps in the integration of different semiconductor technologies.</w:t>
      </w:r>
    </w:p>
    <w:p w14:paraId="32408FC0"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Reduced complexity</w:t>
      </w:r>
    </w:p>
    <w:p w14:paraId="71D78074" w14:textId="77777777" w:rsidR="00414EFD" w:rsidRDefault="00414EFD" w:rsidP="009A6D72">
      <w:pPr>
        <w:numPr>
          <w:ilvl w:val="0"/>
          <w:numId w:val="2"/>
        </w:numPr>
        <w:pBdr>
          <w:top w:val="nil"/>
          <w:left w:val="nil"/>
          <w:bottom w:val="nil"/>
          <w:right w:val="nil"/>
          <w:between w:val="nil"/>
        </w:pBdr>
        <w:spacing w:line="276" w:lineRule="auto"/>
        <w:jc w:val="left"/>
      </w:pPr>
      <w:r>
        <w:rPr>
          <w:rFonts w:eastAsia="Times New Roman"/>
        </w:rPr>
        <w:t>Simplified design</w:t>
      </w:r>
    </w:p>
    <w:p w14:paraId="7367E753" w14:textId="77777777" w:rsidR="00414EFD" w:rsidRDefault="00414EFD" w:rsidP="009A6D72">
      <w:pPr>
        <w:numPr>
          <w:ilvl w:val="0"/>
          <w:numId w:val="2"/>
        </w:numPr>
        <w:pBdr>
          <w:top w:val="nil"/>
          <w:left w:val="nil"/>
          <w:bottom w:val="nil"/>
          <w:right w:val="nil"/>
          <w:between w:val="nil"/>
        </w:pBdr>
        <w:spacing w:after="160" w:line="276" w:lineRule="auto"/>
        <w:jc w:val="left"/>
      </w:pPr>
      <w:r>
        <w:rPr>
          <w:rFonts w:eastAsia="Times New Roman"/>
        </w:rPr>
        <w:t>reliable</w:t>
      </w:r>
    </w:p>
    <w:p w14:paraId="74224313" w14:textId="77777777" w:rsidR="00414EFD" w:rsidRPr="00BF1E7C" w:rsidRDefault="00414EFD" w:rsidP="009A6D72">
      <w:pPr>
        <w:spacing w:line="276" w:lineRule="auto"/>
        <w:jc w:val="left"/>
        <w:rPr>
          <w:rFonts w:eastAsia="Times New Roman"/>
        </w:rPr>
      </w:pPr>
      <w:r w:rsidRPr="00BF1E7C">
        <w:rPr>
          <w:rFonts w:eastAsia="Times New Roman"/>
        </w:rPr>
        <w:t>The following are the areas in which 3D-PRINTED TECH will specialize in serving the customers and schools. Companies and their technicians will no longer have to assemble pc boards by painstaking means of soldering each component by hand. Our company offers to print assembled pc boards because they save time, labor</w:t>
      </w:r>
      <w:bookmarkStart w:id="55" w:name="_GoBack"/>
      <w:bookmarkEnd w:id="55"/>
      <w:r w:rsidRPr="00BF1E7C">
        <w:rPr>
          <w:rFonts w:eastAsia="Times New Roman"/>
        </w:rPr>
        <w:t xml:space="preserve"> costs, and space is taken up by the circuits. We will also do the following:</w:t>
      </w:r>
    </w:p>
    <w:p w14:paraId="61742DB5" w14:textId="77777777" w:rsidR="00414EFD" w:rsidRPr="00BF5E27" w:rsidRDefault="00414EFD" w:rsidP="009A6D72">
      <w:pPr>
        <w:spacing w:line="276" w:lineRule="auto"/>
        <w:jc w:val="left"/>
        <w:rPr>
          <w:rFonts w:eastAsia="Times New Roman"/>
          <w:b/>
          <w:bCs/>
        </w:rPr>
      </w:pPr>
      <w:r>
        <w:rPr>
          <w:rFonts w:eastAsia="Times New Roman"/>
          <w:b/>
          <w:bCs/>
        </w:rPr>
        <w:t xml:space="preserve">   </w:t>
      </w:r>
      <w:r w:rsidRPr="00BF5E27">
        <w:rPr>
          <w:rFonts w:eastAsia="Times New Roman"/>
          <w:b/>
          <w:bCs/>
        </w:rPr>
        <w:t xml:space="preserve"> 1. Identifying Partner Schools:</w:t>
      </w:r>
    </w:p>
    <w:p w14:paraId="410A51B2" w14:textId="77777777" w:rsidR="00414EFD" w:rsidRPr="00BF1E7C" w:rsidRDefault="00414EFD" w:rsidP="009A6D72">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The first step for 3D-PRINTING TECH.SUPP is to identify partner schools and educational institutions in South Africa that would benefit from integrating 3D printing technology into their curriculum. We collaborate with schools in underprivileged communities or those lacking access to advanced resources.</w:t>
      </w:r>
    </w:p>
    <w:p w14:paraId="43ECE471" w14:textId="77777777" w:rsidR="00414EFD" w:rsidRPr="00BF5E27" w:rsidRDefault="00414EFD" w:rsidP="009A6D72">
      <w:pPr>
        <w:spacing w:line="276" w:lineRule="auto"/>
        <w:ind w:left="360"/>
        <w:jc w:val="left"/>
        <w:rPr>
          <w:rFonts w:eastAsia="Times New Roman"/>
          <w:b/>
          <w:bCs/>
        </w:rPr>
      </w:pPr>
      <w:r w:rsidRPr="00BF5E27">
        <w:rPr>
          <w:rFonts w:eastAsia="Times New Roman"/>
          <w:b/>
          <w:bCs/>
        </w:rPr>
        <w:t>2. Needs Assessment and Training:</w:t>
      </w:r>
    </w:p>
    <w:p w14:paraId="7204A787" w14:textId="77777777" w:rsidR="00414EFD" w:rsidRPr="00BF1E7C" w:rsidRDefault="00414EFD" w:rsidP="009A6D72">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Once the partner schools are identified, our team conducts a needs assessment to understand their specific requirements, resources, and existing capabilities. We offer training programs for teachers and staff to familiarize them with the fundamentals of 3D printing technology, including design software, hardware operation, and safety protocols.</w:t>
      </w:r>
    </w:p>
    <w:p w14:paraId="379BD623" w14:textId="77777777" w:rsidR="00414EFD" w:rsidRPr="00BF5E27" w:rsidRDefault="00414EFD" w:rsidP="009A6D72">
      <w:pPr>
        <w:spacing w:line="276" w:lineRule="auto"/>
        <w:ind w:left="360"/>
        <w:jc w:val="left"/>
        <w:rPr>
          <w:rFonts w:eastAsia="Times New Roman"/>
          <w:b/>
          <w:bCs/>
        </w:rPr>
      </w:pPr>
      <w:r w:rsidRPr="00BF5E27">
        <w:rPr>
          <w:rFonts w:eastAsia="Times New Roman"/>
          <w:b/>
          <w:bCs/>
        </w:rPr>
        <w:t>3. Curriculum Integration:</w:t>
      </w:r>
    </w:p>
    <w:p w14:paraId="7072CC5C" w14:textId="77777777" w:rsidR="00414EFD" w:rsidRPr="00BF1E7C" w:rsidRDefault="00414EFD" w:rsidP="009A6D72">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To ensure effective integration of 3D printing technology into the education system, we work closely with partner schools to develop curriculum modules that incorporate hands-on learning experiences using 3D printers. This includes designing age-appropriate projects and activities that align with the national curriculum standards and encourage critical thinking, problem-solving, and creativity.</w:t>
      </w:r>
    </w:p>
    <w:p w14:paraId="7F16E8D8" w14:textId="77777777" w:rsidR="00414EFD" w:rsidRPr="00BF5E27" w:rsidRDefault="00414EFD" w:rsidP="009A6D72">
      <w:pPr>
        <w:spacing w:line="276" w:lineRule="auto"/>
        <w:ind w:left="360"/>
        <w:jc w:val="left"/>
        <w:rPr>
          <w:rFonts w:eastAsia="Times New Roman"/>
          <w:b/>
          <w:bCs/>
        </w:rPr>
      </w:pPr>
      <w:r w:rsidRPr="00BF5E27">
        <w:rPr>
          <w:rFonts w:eastAsia="Times New Roman"/>
          <w:b/>
          <w:bCs/>
        </w:rPr>
        <w:t>4. Access to 3D Printing Technology and Resources:</w:t>
      </w:r>
    </w:p>
    <w:p w14:paraId="2CEF9763" w14:textId="77777777" w:rsidR="00414EFD" w:rsidRPr="00BF1E7C" w:rsidRDefault="00414EFD" w:rsidP="009A6D72">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3D-PRINTING TECH.SUPP provides partner schools with 3D printers, filaments, and other necessary equipment to establish dedicated 3D printing labs or makerspaces within their premises. We guide schools in the selection and setup of equipment, ensuring they receive ongoing technical support and maintenance assistance.</w:t>
      </w:r>
    </w:p>
    <w:p w14:paraId="7E8F809C" w14:textId="77777777" w:rsidR="00414EFD" w:rsidRPr="00BF5E27" w:rsidRDefault="00414EFD" w:rsidP="009A6D72">
      <w:pPr>
        <w:spacing w:line="276" w:lineRule="auto"/>
        <w:ind w:left="360"/>
        <w:jc w:val="left"/>
        <w:rPr>
          <w:rFonts w:eastAsia="Times New Roman"/>
          <w:b/>
          <w:bCs/>
        </w:rPr>
      </w:pPr>
      <w:r w:rsidRPr="00BF5E27">
        <w:rPr>
          <w:rFonts w:eastAsia="Times New Roman"/>
          <w:b/>
          <w:bCs/>
        </w:rPr>
        <w:t>5. Workshop and Outreach Programs:</w:t>
      </w:r>
    </w:p>
    <w:p w14:paraId="6245E418" w14:textId="77777777" w:rsidR="00414EFD" w:rsidRPr="00BF5E27" w:rsidRDefault="00414EFD" w:rsidP="009A6D72">
      <w:pPr>
        <w:spacing w:line="276" w:lineRule="auto"/>
        <w:ind w:left="360"/>
        <w:jc w:val="left"/>
        <w:rPr>
          <w:rFonts w:eastAsia="Times New Roman"/>
        </w:rPr>
      </w:pPr>
      <w:r w:rsidRPr="00BF5E27">
        <w:rPr>
          <w:rFonts w:eastAsia="Times New Roman"/>
        </w:rPr>
        <w:t>In addition to supporting partner schools, 3D-PRINTING TECH.SUPP also conducts workshops and outreach programs for students from a wider range of schools. These programs offer students hands-on experiences with 3D printing technology, fostering creativity, and igniting interest in advanced manufacturing. We also collaborate with other NGOs or educational organizations to reach a greater number of learners.</w:t>
      </w:r>
    </w:p>
    <w:p w14:paraId="2E4C5DA3" w14:textId="77777777" w:rsidR="00414EFD" w:rsidRPr="00BF5E27" w:rsidRDefault="00414EFD" w:rsidP="009A6D72">
      <w:pPr>
        <w:spacing w:line="276" w:lineRule="auto"/>
        <w:ind w:left="360"/>
        <w:jc w:val="left"/>
        <w:rPr>
          <w:rFonts w:eastAsia="Times New Roman"/>
          <w:b/>
          <w:bCs/>
        </w:rPr>
      </w:pPr>
      <w:r w:rsidRPr="00BF5E27">
        <w:rPr>
          <w:rFonts w:eastAsia="Times New Roman"/>
          <w:b/>
          <w:bCs/>
        </w:rPr>
        <w:t>6. Mentorship and Project Collaborations:</w:t>
      </w:r>
    </w:p>
    <w:p w14:paraId="42B105CA" w14:textId="77777777" w:rsidR="00414EFD" w:rsidRPr="00DE6A8B" w:rsidRDefault="00414EFD" w:rsidP="009A6D72">
      <w:pPr>
        <w:pStyle w:val="ListParagraph"/>
        <w:spacing w:line="276" w:lineRule="auto"/>
        <w:rPr>
          <w:rFonts w:ascii="Times New Roman" w:eastAsia="Times New Roman" w:hAnsi="Times New Roman" w:cs="Times New Roman"/>
          <w:sz w:val="24"/>
          <w:szCs w:val="24"/>
        </w:rPr>
      </w:pPr>
      <w:r w:rsidRPr="00BF1E7C">
        <w:rPr>
          <w:rFonts w:ascii="Times New Roman" w:eastAsia="Times New Roman" w:hAnsi="Times New Roman" w:cs="Times New Roman"/>
          <w:sz w:val="24"/>
          <w:szCs w:val="24"/>
        </w:rPr>
        <w:t>To further enhance the impact of 3D printing technology, 3D-PRINTING TECH.SUPP facilitates mentorship programs and project collaborations between partner schools and industry professionals. This exposes learners to real-world applications of 3D printing, expands their horizons, and helps them build valuable skills and networks.</w:t>
      </w:r>
    </w:p>
    <w:p w14:paraId="1C37EC7A" w14:textId="77777777" w:rsidR="00414EFD" w:rsidRDefault="00414EFD" w:rsidP="00414EFD">
      <w:pPr>
        <w:rPr>
          <w:lang w:val="en-US"/>
        </w:rPr>
      </w:pPr>
    </w:p>
    <w:p w14:paraId="2877D2D9" w14:textId="77777777" w:rsidR="00414EFD" w:rsidRDefault="00414EFD" w:rsidP="00414EFD">
      <w:pPr>
        <w:pStyle w:val="Heading2"/>
        <w:rPr>
          <w:lang w:val="en-US"/>
        </w:rPr>
      </w:pPr>
      <w:bookmarkStart w:id="56" w:name="_Toc148121155"/>
      <w:bookmarkStart w:id="57" w:name="_Toc150960221"/>
      <w:r>
        <w:rPr>
          <w:lang w:val="en-US"/>
        </w:rPr>
        <w:t>About Us</w:t>
      </w:r>
      <w:bookmarkEnd w:id="56"/>
      <w:bookmarkEnd w:id="57"/>
    </w:p>
    <w:p w14:paraId="17E09019" w14:textId="77777777" w:rsidR="00414EFD" w:rsidRPr="00DB0A84" w:rsidRDefault="00414EFD" w:rsidP="00414EFD">
      <w:pPr>
        <w:spacing w:line="276" w:lineRule="auto"/>
        <w:jc w:val="left"/>
        <w:rPr>
          <w:b/>
          <w:bCs/>
          <w:color w:val="2F2F2F"/>
        </w:rPr>
      </w:pPr>
      <w:r w:rsidRPr="00DB0A84">
        <w:rPr>
          <w:b/>
          <w:bCs/>
        </w:rPr>
        <w:t xml:space="preserve">SWOT ANALYSIS </w:t>
      </w:r>
    </w:p>
    <w:p w14:paraId="1D04CA94" w14:textId="77777777" w:rsidR="00414EFD" w:rsidRPr="00690933" w:rsidRDefault="00414EFD" w:rsidP="00414EFD">
      <w:pPr>
        <w:spacing w:line="276" w:lineRule="auto"/>
        <w:jc w:val="left"/>
        <w:rPr>
          <w:rFonts w:eastAsia="Times New Roman"/>
          <w:b/>
        </w:rPr>
      </w:pPr>
      <w:r w:rsidRPr="00690933">
        <w:rPr>
          <w:rFonts w:eastAsia="Times New Roman"/>
          <w:b/>
        </w:rPr>
        <w:t>STRENGTHS</w:t>
      </w:r>
    </w:p>
    <w:p w14:paraId="5BDC4BC8" w14:textId="77777777" w:rsidR="00414EFD" w:rsidRPr="00690933" w:rsidRDefault="00414EFD" w:rsidP="00414EFD">
      <w:pPr>
        <w:spacing w:line="276" w:lineRule="auto"/>
        <w:jc w:val="left"/>
        <w:rPr>
          <w:rFonts w:eastAsia="Times New Roman"/>
        </w:rPr>
      </w:pPr>
      <w:r w:rsidRPr="00690933">
        <w:rPr>
          <w:rFonts w:eastAsia="Times New Roman"/>
        </w:rPr>
        <w:t>We are motivated by innovative activity and dedication in an environment where we learn and share with our team members. We have established and maintained a strong financial status.</w:t>
      </w:r>
    </w:p>
    <w:p w14:paraId="2D542474" w14:textId="77777777" w:rsidR="00414EFD" w:rsidRPr="00690933" w:rsidRDefault="00414EFD" w:rsidP="00414EFD">
      <w:pPr>
        <w:numPr>
          <w:ilvl w:val="0"/>
          <w:numId w:val="3"/>
        </w:numPr>
        <w:pBdr>
          <w:top w:val="nil"/>
          <w:left w:val="nil"/>
          <w:bottom w:val="nil"/>
          <w:right w:val="nil"/>
          <w:between w:val="nil"/>
        </w:pBdr>
        <w:spacing w:line="276" w:lineRule="auto"/>
        <w:jc w:val="left"/>
      </w:pPr>
      <w:r w:rsidRPr="00690933">
        <w:rPr>
          <w:rFonts w:eastAsia="Times New Roman"/>
        </w:rPr>
        <w:t>Low-cost manufacturing</w:t>
      </w:r>
    </w:p>
    <w:p w14:paraId="10074618" w14:textId="77777777" w:rsidR="00414EFD" w:rsidRPr="00690933" w:rsidRDefault="00414EFD" w:rsidP="00414EFD">
      <w:pPr>
        <w:numPr>
          <w:ilvl w:val="0"/>
          <w:numId w:val="3"/>
        </w:numPr>
        <w:pBdr>
          <w:top w:val="nil"/>
          <w:left w:val="nil"/>
          <w:bottom w:val="nil"/>
          <w:right w:val="nil"/>
          <w:between w:val="nil"/>
        </w:pBdr>
        <w:spacing w:line="276" w:lineRule="auto"/>
        <w:jc w:val="left"/>
      </w:pPr>
      <w:r w:rsidRPr="00690933">
        <w:rPr>
          <w:rFonts w:eastAsia="Times New Roman"/>
        </w:rPr>
        <w:t>Leadership in product innovation</w:t>
      </w:r>
    </w:p>
    <w:p w14:paraId="0218B2EE" w14:textId="77777777" w:rsidR="00414EFD" w:rsidRPr="00690933" w:rsidRDefault="00414EFD" w:rsidP="00414EFD">
      <w:pPr>
        <w:numPr>
          <w:ilvl w:val="0"/>
          <w:numId w:val="3"/>
        </w:numPr>
        <w:pBdr>
          <w:top w:val="nil"/>
          <w:left w:val="nil"/>
          <w:bottom w:val="nil"/>
          <w:right w:val="nil"/>
          <w:between w:val="nil"/>
        </w:pBdr>
        <w:spacing w:line="276" w:lineRule="auto"/>
        <w:jc w:val="left"/>
      </w:pPr>
      <w:r w:rsidRPr="00690933">
        <w:rPr>
          <w:rFonts w:eastAsia="Times New Roman"/>
        </w:rPr>
        <w:t>Teamwork</w:t>
      </w:r>
    </w:p>
    <w:p w14:paraId="08950E62" w14:textId="77777777" w:rsidR="00414EFD" w:rsidRPr="00690933" w:rsidRDefault="00414EFD" w:rsidP="00414EFD">
      <w:pPr>
        <w:numPr>
          <w:ilvl w:val="0"/>
          <w:numId w:val="3"/>
        </w:numPr>
        <w:pBdr>
          <w:top w:val="nil"/>
          <w:left w:val="nil"/>
          <w:bottom w:val="nil"/>
          <w:right w:val="nil"/>
          <w:between w:val="nil"/>
        </w:pBdr>
        <w:spacing w:line="276" w:lineRule="auto"/>
        <w:jc w:val="left"/>
      </w:pPr>
      <w:r w:rsidRPr="00690933">
        <w:rPr>
          <w:rFonts w:eastAsia="Times New Roman"/>
        </w:rPr>
        <w:t>Strong employees</w:t>
      </w:r>
    </w:p>
    <w:p w14:paraId="595588BD" w14:textId="77777777" w:rsidR="00414EFD" w:rsidRPr="00690933" w:rsidRDefault="00414EFD" w:rsidP="00414EFD">
      <w:pPr>
        <w:numPr>
          <w:ilvl w:val="0"/>
          <w:numId w:val="3"/>
        </w:numPr>
        <w:pBdr>
          <w:top w:val="nil"/>
          <w:left w:val="nil"/>
          <w:bottom w:val="nil"/>
          <w:right w:val="nil"/>
          <w:between w:val="nil"/>
        </w:pBdr>
        <w:spacing w:after="160" w:line="276" w:lineRule="auto"/>
        <w:jc w:val="left"/>
      </w:pPr>
      <w:r w:rsidRPr="00690933">
        <w:rPr>
          <w:rFonts w:eastAsia="Times New Roman"/>
        </w:rPr>
        <w:t>Good customer service</w:t>
      </w:r>
    </w:p>
    <w:p w14:paraId="416BA1E7" w14:textId="77777777" w:rsidR="00414EFD" w:rsidRPr="00690933" w:rsidRDefault="00414EFD" w:rsidP="00414EFD">
      <w:pPr>
        <w:spacing w:line="276" w:lineRule="auto"/>
        <w:jc w:val="left"/>
        <w:rPr>
          <w:rFonts w:eastAsia="Times New Roman"/>
          <w:b/>
        </w:rPr>
      </w:pPr>
      <w:r w:rsidRPr="00690933">
        <w:rPr>
          <w:rFonts w:eastAsia="Times New Roman"/>
          <w:b/>
        </w:rPr>
        <w:t>WEAKNESSES</w:t>
      </w:r>
    </w:p>
    <w:p w14:paraId="592EF102" w14:textId="77777777" w:rsidR="00414EFD" w:rsidRPr="00690933" w:rsidRDefault="00414EFD" w:rsidP="00414EFD">
      <w:pPr>
        <w:spacing w:line="276" w:lineRule="auto"/>
        <w:jc w:val="left"/>
        <w:rPr>
          <w:rFonts w:eastAsia="Times New Roman"/>
        </w:rPr>
      </w:pPr>
      <w:r w:rsidRPr="00690933">
        <w:rPr>
          <w:rFonts w:eastAsia="Times New Roman"/>
        </w:rPr>
        <w:t>There are lots of new stuff to train and structures to learn. We sometimes feel like we don’t give our customers our best. This often led us to overwork ourselves and do what was best for our customers. We also deal with too many projects at once and that makes us forget to do other work-related things.</w:t>
      </w:r>
    </w:p>
    <w:p w14:paraId="78E0CE9D" w14:textId="77777777" w:rsidR="00414EFD" w:rsidRPr="00690933" w:rsidRDefault="00414EFD" w:rsidP="00414EFD">
      <w:pPr>
        <w:numPr>
          <w:ilvl w:val="0"/>
          <w:numId w:val="4"/>
        </w:numPr>
        <w:pBdr>
          <w:top w:val="nil"/>
          <w:left w:val="nil"/>
          <w:bottom w:val="nil"/>
          <w:right w:val="nil"/>
          <w:between w:val="nil"/>
        </w:pBdr>
        <w:spacing w:line="276" w:lineRule="auto"/>
        <w:jc w:val="left"/>
      </w:pPr>
      <w:r w:rsidRPr="00690933">
        <w:rPr>
          <w:rFonts w:eastAsia="Times New Roman"/>
        </w:rPr>
        <w:t>Creativity</w:t>
      </w:r>
    </w:p>
    <w:p w14:paraId="636344A9" w14:textId="77777777" w:rsidR="00414EFD" w:rsidRPr="00690933" w:rsidRDefault="00414EFD" w:rsidP="00414EFD">
      <w:pPr>
        <w:numPr>
          <w:ilvl w:val="0"/>
          <w:numId w:val="4"/>
        </w:numPr>
        <w:pBdr>
          <w:top w:val="nil"/>
          <w:left w:val="nil"/>
          <w:bottom w:val="nil"/>
          <w:right w:val="nil"/>
          <w:between w:val="nil"/>
        </w:pBdr>
        <w:spacing w:line="276" w:lineRule="auto"/>
        <w:jc w:val="left"/>
      </w:pPr>
      <w:r w:rsidRPr="00690933">
        <w:rPr>
          <w:rFonts w:eastAsia="Times New Roman"/>
        </w:rPr>
        <w:t>Taking on risks</w:t>
      </w:r>
    </w:p>
    <w:p w14:paraId="724DE953" w14:textId="77777777" w:rsidR="00414EFD" w:rsidRPr="00690933" w:rsidRDefault="00414EFD" w:rsidP="00414EFD">
      <w:pPr>
        <w:numPr>
          <w:ilvl w:val="0"/>
          <w:numId w:val="4"/>
        </w:numPr>
        <w:pBdr>
          <w:top w:val="nil"/>
          <w:left w:val="nil"/>
          <w:bottom w:val="nil"/>
          <w:right w:val="nil"/>
          <w:between w:val="nil"/>
        </w:pBdr>
        <w:spacing w:line="276" w:lineRule="auto"/>
        <w:jc w:val="left"/>
      </w:pPr>
      <w:r w:rsidRPr="00690933">
        <w:rPr>
          <w:rFonts w:eastAsia="Times New Roman"/>
        </w:rPr>
        <w:t>Sharing responsibility</w:t>
      </w:r>
    </w:p>
    <w:p w14:paraId="31FCFE81" w14:textId="77777777" w:rsidR="00414EFD" w:rsidRPr="00690933" w:rsidRDefault="00414EFD" w:rsidP="00414EFD">
      <w:pPr>
        <w:numPr>
          <w:ilvl w:val="0"/>
          <w:numId w:val="4"/>
        </w:numPr>
        <w:pBdr>
          <w:top w:val="nil"/>
          <w:left w:val="nil"/>
          <w:bottom w:val="nil"/>
          <w:right w:val="nil"/>
          <w:between w:val="nil"/>
        </w:pBdr>
        <w:spacing w:after="160" w:line="276" w:lineRule="auto"/>
        <w:jc w:val="left"/>
      </w:pPr>
      <w:r w:rsidRPr="00690933">
        <w:rPr>
          <w:rFonts w:eastAsia="Times New Roman"/>
        </w:rPr>
        <w:t>Dealing with too many projects at once</w:t>
      </w:r>
    </w:p>
    <w:p w14:paraId="51BC5D53" w14:textId="77777777" w:rsidR="00414EFD" w:rsidRPr="00690933" w:rsidRDefault="00414EFD" w:rsidP="00414EFD">
      <w:pPr>
        <w:spacing w:line="276" w:lineRule="auto"/>
        <w:jc w:val="left"/>
        <w:rPr>
          <w:rFonts w:eastAsia="Times New Roman"/>
          <w:b/>
        </w:rPr>
      </w:pPr>
      <w:r w:rsidRPr="00690933">
        <w:rPr>
          <w:rFonts w:eastAsia="Times New Roman"/>
          <w:b/>
        </w:rPr>
        <w:t>OPPORTUNITIES</w:t>
      </w:r>
    </w:p>
    <w:p w14:paraId="4255176A" w14:textId="0A627D62" w:rsidR="00414EFD" w:rsidRPr="00690933" w:rsidRDefault="00414EFD" w:rsidP="00414EFD">
      <w:pPr>
        <w:numPr>
          <w:ilvl w:val="0"/>
          <w:numId w:val="5"/>
        </w:numPr>
        <w:pBdr>
          <w:top w:val="nil"/>
          <w:left w:val="nil"/>
          <w:bottom w:val="nil"/>
          <w:right w:val="nil"/>
          <w:between w:val="nil"/>
        </w:pBdr>
        <w:spacing w:line="276" w:lineRule="auto"/>
        <w:jc w:val="left"/>
      </w:pPr>
      <w:r w:rsidRPr="00690933">
        <w:rPr>
          <w:rFonts w:eastAsia="Times New Roman"/>
        </w:rPr>
        <w:t>Innovation</w:t>
      </w:r>
    </w:p>
    <w:p w14:paraId="55700450" w14:textId="77777777" w:rsidR="00414EFD" w:rsidRPr="00690933" w:rsidRDefault="00414EFD" w:rsidP="00414EFD">
      <w:pPr>
        <w:numPr>
          <w:ilvl w:val="0"/>
          <w:numId w:val="5"/>
        </w:numPr>
        <w:pBdr>
          <w:top w:val="nil"/>
          <w:left w:val="nil"/>
          <w:bottom w:val="nil"/>
          <w:right w:val="nil"/>
          <w:between w:val="nil"/>
        </w:pBdr>
        <w:spacing w:line="276" w:lineRule="auto"/>
        <w:jc w:val="left"/>
      </w:pPr>
      <w:r w:rsidRPr="00690933">
        <w:rPr>
          <w:rFonts w:eastAsia="Times New Roman"/>
        </w:rPr>
        <w:t>Weaknesses of our competitors</w:t>
      </w:r>
    </w:p>
    <w:p w14:paraId="456263DA" w14:textId="77777777" w:rsidR="00414EFD" w:rsidRPr="00690933" w:rsidRDefault="00414EFD" w:rsidP="00414EFD">
      <w:pPr>
        <w:numPr>
          <w:ilvl w:val="0"/>
          <w:numId w:val="5"/>
        </w:numPr>
        <w:pBdr>
          <w:top w:val="nil"/>
          <w:left w:val="nil"/>
          <w:bottom w:val="nil"/>
          <w:right w:val="nil"/>
          <w:between w:val="nil"/>
        </w:pBdr>
        <w:spacing w:line="276" w:lineRule="auto"/>
        <w:jc w:val="left"/>
      </w:pPr>
      <w:r w:rsidRPr="00690933">
        <w:rPr>
          <w:rFonts w:eastAsia="Times New Roman"/>
        </w:rPr>
        <w:t>New packaging</w:t>
      </w:r>
    </w:p>
    <w:p w14:paraId="6A9D8686" w14:textId="77777777" w:rsidR="00414EFD" w:rsidRPr="00690933" w:rsidRDefault="00414EFD" w:rsidP="00414EFD">
      <w:pPr>
        <w:numPr>
          <w:ilvl w:val="0"/>
          <w:numId w:val="5"/>
        </w:numPr>
        <w:pBdr>
          <w:top w:val="nil"/>
          <w:left w:val="nil"/>
          <w:bottom w:val="nil"/>
          <w:right w:val="nil"/>
          <w:between w:val="nil"/>
        </w:pBdr>
        <w:spacing w:after="160" w:line="276" w:lineRule="auto"/>
        <w:jc w:val="left"/>
      </w:pPr>
      <w:r w:rsidRPr="00690933">
        <w:rPr>
          <w:rFonts w:eastAsia="Times New Roman"/>
        </w:rPr>
        <w:t>Internships for students</w:t>
      </w:r>
    </w:p>
    <w:p w14:paraId="383EA4D6" w14:textId="77777777" w:rsidR="00414EFD" w:rsidRPr="00690933" w:rsidRDefault="00414EFD" w:rsidP="00414EFD">
      <w:pPr>
        <w:spacing w:line="276" w:lineRule="auto"/>
        <w:jc w:val="left"/>
        <w:rPr>
          <w:rFonts w:eastAsia="Times New Roman"/>
          <w:b/>
        </w:rPr>
      </w:pPr>
      <w:r w:rsidRPr="00690933">
        <w:rPr>
          <w:rFonts w:eastAsia="Times New Roman"/>
          <w:b/>
        </w:rPr>
        <w:t>THREATS</w:t>
      </w:r>
    </w:p>
    <w:p w14:paraId="56467DA2" w14:textId="77777777" w:rsidR="00414EFD" w:rsidRPr="00690933" w:rsidRDefault="00414EFD" w:rsidP="00414EFD">
      <w:pPr>
        <w:numPr>
          <w:ilvl w:val="0"/>
          <w:numId w:val="6"/>
        </w:numPr>
        <w:pBdr>
          <w:top w:val="nil"/>
          <w:left w:val="nil"/>
          <w:bottom w:val="nil"/>
          <w:right w:val="nil"/>
          <w:between w:val="nil"/>
        </w:pBdr>
        <w:spacing w:line="276" w:lineRule="auto"/>
        <w:jc w:val="left"/>
      </w:pPr>
      <w:r w:rsidRPr="00690933">
        <w:rPr>
          <w:rFonts w:eastAsia="Times New Roman"/>
        </w:rPr>
        <w:t>Decreased income</w:t>
      </w:r>
    </w:p>
    <w:p w14:paraId="694E8C29" w14:textId="77777777" w:rsidR="00414EFD" w:rsidRPr="00690933" w:rsidRDefault="00414EFD" w:rsidP="00414EFD">
      <w:pPr>
        <w:numPr>
          <w:ilvl w:val="0"/>
          <w:numId w:val="6"/>
        </w:numPr>
        <w:pBdr>
          <w:top w:val="nil"/>
          <w:left w:val="nil"/>
          <w:bottom w:val="nil"/>
          <w:right w:val="nil"/>
          <w:between w:val="nil"/>
        </w:pBdr>
        <w:spacing w:line="276" w:lineRule="auto"/>
        <w:jc w:val="left"/>
      </w:pPr>
      <w:r w:rsidRPr="00690933">
        <w:rPr>
          <w:rFonts w:eastAsia="Times New Roman"/>
        </w:rPr>
        <w:t>Competitors actions</w:t>
      </w:r>
    </w:p>
    <w:p w14:paraId="0563F8B5" w14:textId="77777777" w:rsidR="00414EFD" w:rsidRPr="00690933" w:rsidRDefault="00414EFD" w:rsidP="00414EFD">
      <w:pPr>
        <w:numPr>
          <w:ilvl w:val="0"/>
          <w:numId w:val="6"/>
        </w:numPr>
        <w:pBdr>
          <w:top w:val="nil"/>
          <w:left w:val="nil"/>
          <w:bottom w:val="nil"/>
          <w:right w:val="nil"/>
          <w:between w:val="nil"/>
        </w:pBdr>
        <w:spacing w:after="160" w:line="276" w:lineRule="auto"/>
        <w:jc w:val="left"/>
      </w:pPr>
      <w:r w:rsidRPr="00690933">
        <w:rPr>
          <w:rFonts w:eastAsia="Times New Roman"/>
        </w:rPr>
        <w:t>New competitors</w:t>
      </w:r>
    </w:p>
    <w:p w14:paraId="6748FC3C" w14:textId="77777777" w:rsidR="00414EFD" w:rsidRDefault="00414EFD" w:rsidP="00414EFD">
      <w:pPr>
        <w:spacing w:line="276" w:lineRule="auto"/>
        <w:jc w:val="left"/>
      </w:pPr>
    </w:p>
    <w:p w14:paraId="76018ABF" w14:textId="77777777" w:rsidR="00414EFD" w:rsidRDefault="00414EFD" w:rsidP="00414EFD">
      <w:pPr>
        <w:spacing w:line="276" w:lineRule="auto"/>
        <w:jc w:val="left"/>
        <w:rPr>
          <w:rFonts w:eastAsia="Times New Roman"/>
          <w:b/>
          <w:color w:val="40619D"/>
        </w:rPr>
      </w:pPr>
      <w:r w:rsidRPr="001F33D0">
        <w:rPr>
          <w:rFonts w:eastAsia="Times New Roman"/>
          <w:b/>
          <w:color w:val="000000" w:themeColor="text1"/>
        </w:rPr>
        <w:t>OPERATING PLAN</w:t>
      </w:r>
    </w:p>
    <w:p w14:paraId="3434B261" w14:textId="77777777" w:rsidR="00414EFD" w:rsidRDefault="00414EFD" w:rsidP="00414EFD">
      <w:pPr>
        <w:spacing w:line="276" w:lineRule="auto"/>
        <w:jc w:val="left"/>
        <w:rPr>
          <w:rFonts w:eastAsia="Times New Roman"/>
        </w:rPr>
      </w:pPr>
      <w:r>
        <w:rPr>
          <w:rFonts w:eastAsia="Times New Roman"/>
        </w:rPr>
        <w:t>3D-PRINTING TECH.SUPP offer small and big organizations different plans to sustain them. We offer small companies a contract of 6 months with limited credit to pay back for the products they purchased from us like our electronic assembly products. We offer large organizations a long duration of time so that they could be able to come and do their second purchase. We offer them a long duration of time to pay all the amount because they usually do large purchases, and we are their supplier. Our customers that require IT services need to pay the full amount. We offer different services, so our clients will need to contact our offices for full quotation.</w:t>
      </w:r>
    </w:p>
    <w:p w14:paraId="64AC09C7" w14:textId="77777777" w:rsidR="00414EFD" w:rsidRDefault="00414EFD" w:rsidP="00414EFD">
      <w:pPr>
        <w:spacing w:line="276" w:lineRule="auto"/>
        <w:jc w:val="left"/>
        <w:rPr>
          <w:rFonts w:eastAsia="Times New Roman"/>
        </w:rPr>
      </w:pPr>
    </w:p>
    <w:p w14:paraId="37000FA1" w14:textId="77777777" w:rsidR="00414EFD" w:rsidRPr="006D63B2" w:rsidRDefault="00414EFD" w:rsidP="00414EFD">
      <w:pPr>
        <w:spacing w:line="276" w:lineRule="auto"/>
        <w:jc w:val="left"/>
        <w:rPr>
          <w:b/>
          <w:bCs/>
        </w:rPr>
      </w:pPr>
      <w:r w:rsidRPr="006D63B2">
        <w:rPr>
          <w:b/>
          <w:bCs/>
        </w:rPr>
        <w:t xml:space="preserve">Mission and Vision: </w:t>
      </w:r>
    </w:p>
    <w:p w14:paraId="18646264" w14:textId="77777777" w:rsidR="00414EFD" w:rsidRPr="00C16649" w:rsidRDefault="00414EFD" w:rsidP="00414EFD">
      <w:pPr>
        <w:spacing w:line="276" w:lineRule="auto"/>
        <w:jc w:val="left"/>
      </w:pPr>
      <w:r w:rsidRPr="00C16649">
        <w:t>Our mission is Empower and Serve the current and future generations within 3D printings organizations. Also, to bridge the gap between traditional education and advanced manufacturing by providing access to cutting-edge 3D printing technology and resources. By fostering innovation and hands-on learning experiences, we strive to equip individuals with the skills and knowledge needed for the industries of the future.</w:t>
      </w:r>
    </w:p>
    <w:p w14:paraId="5E1F5411" w14:textId="77777777" w:rsidR="00414EFD" w:rsidRPr="00796776" w:rsidRDefault="00414EFD" w:rsidP="00414EFD">
      <w:pPr>
        <w:spacing w:line="276" w:lineRule="auto"/>
        <w:jc w:val="left"/>
        <w:rPr>
          <w:rFonts w:eastAsia="Times New Roman"/>
        </w:rPr>
      </w:pPr>
      <w:r>
        <w:rPr>
          <w:rFonts w:eastAsia="Times New Roman"/>
        </w:rPr>
        <w:t>Our vision as 3D-PRINTED Technical Support is to assume our primary goal, which is to provide our customers with the most comprehensive and flexible wide range of technologies for effective assembly. We do not only serve large organizations and businesses, but also schools; our prime objective is to provide exceptional service in all elements, and our staff will be fully trained and knowledgeable about this goal.</w:t>
      </w:r>
    </w:p>
    <w:p w14:paraId="72E903CA" w14:textId="77777777" w:rsidR="00414EFD" w:rsidRDefault="00414EFD" w:rsidP="00414EFD">
      <w:pPr>
        <w:pStyle w:val="Heading2"/>
        <w:rPr>
          <w:lang w:val="en-US"/>
        </w:rPr>
      </w:pPr>
    </w:p>
    <w:p w14:paraId="704340A2" w14:textId="77777777" w:rsidR="00414EFD" w:rsidRDefault="00414EFD" w:rsidP="00414EFD">
      <w:pPr>
        <w:pStyle w:val="Heading2"/>
        <w:rPr>
          <w:lang w:val="en-US"/>
        </w:rPr>
      </w:pPr>
      <w:bookmarkStart w:id="58" w:name="_Toc148121156"/>
      <w:bookmarkStart w:id="59" w:name="_Toc150960222"/>
      <w:r>
        <w:rPr>
          <w:lang w:val="en-US"/>
        </w:rPr>
        <w:t>Contact Us</w:t>
      </w:r>
      <w:bookmarkEnd w:id="58"/>
      <w:bookmarkEnd w:id="59"/>
    </w:p>
    <w:p w14:paraId="5F13888D" w14:textId="77777777" w:rsidR="00414EFD" w:rsidRDefault="00414EFD" w:rsidP="00414EFD">
      <w:pPr>
        <w:spacing w:line="276" w:lineRule="auto"/>
        <w:jc w:val="left"/>
        <w:rPr>
          <w:lang w:val="en-US"/>
        </w:rPr>
      </w:pPr>
      <w:r>
        <w:rPr>
          <w:lang w:val="en-US"/>
        </w:rPr>
        <w:t xml:space="preserve">Get in touch using the form, or send us an email, and we’ll get back to you as soon as we can. For any urgent issues, please give us call. </w:t>
      </w:r>
    </w:p>
    <w:p w14:paraId="0B6A7340" w14:textId="77777777" w:rsidR="00414EFD" w:rsidRPr="000E4CDB" w:rsidRDefault="00414EFD" w:rsidP="00414EFD">
      <w:pPr>
        <w:spacing w:line="276" w:lineRule="auto"/>
        <w:jc w:val="left"/>
        <w:rPr>
          <w:b/>
          <w:bCs/>
          <w:lang w:val="en-US"/>
        </w:rPr>
      </w:pPr>
      <w:r w:rsidRPr="000E4CDB">
        <w:rPr>
          <w:b/>
          <w:bCs/>
          <w:lang w:val="en-US"/>
        </w:rPr>
        <w:t>Email</w:t>
      </w:r>
    </w:p>
    <w:p w14:paraId="0DD4128E" w14:textId="77777777" w:rsidR="00414EFD" w:rsidRDefault="007B1DC9" w:rsidP="00414EFD">
      <w:pPr>
        <w:spacing w:line="276" w:lineRule="auto"/>
        <w:jc w:val="left"/>
        <w:rPr>
          <w:lang w:val="en-US"/>
        </w:rPr>
      </w:pPr>
      <w:hyperlink r:id="rId16" w:history="1">
        <w:r w:rsidR="00414EFD" w:rsidRPr="001B3200">
          <w:rPr>
            <w:rStyle w:val="Hyperlink"/>
            <w:lang w:val="en-US"/>
          </w:rPr>
          <w:t>ST10147766@rcconnect.edu.za</w:t>
        </w:r>
      </w:hyperlink>
    </w:p>
    <w:p w14:paraId="1BD87CD2" w14:textId="77777777" w:rsidR="00414EFD" w:rsidRPr="009A4870" w:rsidRDefault="00414EFD" w:rsidP="00414EFD">
      <w:pPr>
        <w:spacing w:line="276" w:lineRule="auto"/>
        <w:jc w:val="left"/>
        <w:rPr>
          <w:b/>
          <w:bCs/>
          <w:lang w:val="en-US"/>
        </w:rPr>
      </w:pPr>
      <w:r w:rsidRPr="009A4870">
        <w:rPr>
          <w:b/>
          <w:bCs/>
          <w:lang w:val="en-US"/>
        </w:rPr>
        <w:t xml:space="preserve">Call </w:t>
      </w:r>
    </w:p>
    <w:p w14:paraId="5B3956B5" w14:textId="7F73776E" w:rsidR="00414EFD" w:rsidRDefault="00414EFD" w:rsidP="00414EFD">
      <w:pPr>
        <w:spacing w:line="276" w:lineRule="auto"/>
        <w:jc w:val="left"/>
        <w:rPr>
          <w:lang w:val="en-US"/>
        </w:rPr>
      </w:pPr>
      <w:r>
        <w:rPr>
          <w:lang w:val="en-US"/>
        </w:rPr>
        <w:t>078 542 3124</w:t>
      </w:r>
    </w:p>
    <w:p w14:paraId="41C05677" w14:textId="77777777" w:rsidR="00414EFD" w:rsidRDefault="00414EFD" w:rsidP="00414EFD">
      <w:pPr>
        <w:rPr>
          <w:lang w:val="en-US"/>
        </w:rPr>
      </w:pPr>
    </w:p>
    <w:p w14:paraId="5A6CC305" w14:textId="77777777" w:rsidR="00142D24" w:rsidRDefault="00142D24"/>
    <w:p w14:paraId="709E5D7C" w14:textId="5E3B230C" w:rsidR="00BE14BF" w:rsidRPr="001B6808" w:rsidRDefault="00BE14BF" w:rsidP="000F2D58">
      <w:pPr>
        <w:pStyle w:val="Heading1"/>
        <w:rPr>
          <w:b/>
        </w:rPr>
      </w:pPr>
      <w:bookmarkStart w:id="60" w:name="_Toc150960223"/>
      <w:r w:rsidRPr="001B6808">
        <w:rPr>
          <w:b/>
        </w:rPr>
        <w:t>Improvements to Part 1 website</w:t>
      </w:r>
      <w:bookmarkEnd w:id="60"/>
    </w:p>
    <w:p w14:paraId="052323F8" w14:textId="35270B04" w:rsidR="008C206F" w:rsidRPr="008C206F" w:rsidRDefault="001B6808" w:rsidP="000F2D58">
      <w:pPr>
        <w:pStyle w:val="Heading2"/>
        <w:rPr>
          <w:lang w:val="en-US"/>
        </w:rPr>
      </w:pPr>
      <w:bookmarkStart w:id="61" w:name="_Toc150960224"/>
      <w:r>
        <w:rPr>
          <w:lang w:val="en-US"/>
        </w:rPr>
        <w:t>Homepage</w:t>
      </w:r>
      <w:bookmarkEnd w:id="61"/>
    </w:p>
    <w:p w14:paraId="3027A3B5" w14:textId="77777777" w:rsidR="008C206F" w:rsidRPr="002F247D" w:rsidRDefault="008C206F" w:rsidP="008C206F">
      <w:pPr>
        <w:spacing w:line="276" w:lineRule="auto"/>
        <w:jc w:val="left"/>
        <w:rPr>
          <w:lang w:val="en-US"/>
        </w:rPr>
      </w:pPr>
      <w:r w:rsidRPr="002F247D">
        <w:rPr>
          <w:lang w:val="en-US"/>
        </w:rPr>
        <w:t>I fixed line 12 &lt;section class=” header”&gt;</w:t>
      </w:r>
    </w:p>
    <w:p w14:paraId="7BC01C95" w14:textId="77777777" w:rsidR="008C206F" w:rsidRPr="002F247D" w:rsidRDefault="008C206F" w:rsidP="008C206F">
      <w:pPr>
        <w:spacing w:line="276" w:lineRule="auto"/>
        <w:jc w:val="left"/>
        <w:rPr>
          <w:lang w:val="en-US"/>
        </w:rPr>
      </w:pPr>
      <w:r w:rsidRPr="002F247D">
        <w:rPr>
          <w:lang w:val="en-US"/>
        </w:rPr>
        <w:t xml:space="preserve">I added &lt;div class=”container,&gt; and &lt; div id=” branding&gt; on line 14 and 15. </w:t>
      </w:r>
    </w:p>
    <w:p w14:paraId="14158B6C" w14:textId="77777777" w:rsidR="008C206F" w:rsidRPr="002F247D" w:rsidRDefault="008C206F" w:rsidP="008C206F">
      <w:pPr>
        <w:shd w:val="clear" w:color="auto" w:fill="FFFFFF" w:themeFill="background1"/>
        <w:spacing w:line="276" w:lineRule="auto"/>
        <w:jc w:val="left"/>
        <w:rPr>
          <w:lang w:val="en-US"/>
        </w:rPr>
      </w:pPr>
      <w:r w:rsidRPr="002F247D">
        <w:rPr>
          <w:lang w:val="en-US"/>
        </w:rPr>
        <w:t>Moved the following to line 20 until line 24 and also added &lt;</w:t>
      </w:r>
      <w:proofErr w:type="spellStart"/>
      <w:r w:rsidRPr="002F247D">
        <w:rPr>
          <w:lang w:val="en-US"/>
        </w:rPr>
        <w:t>ul</w:t>
      </w:r>
      <w:proofErr w:type="spellEnd"/>
      <w:r w:rsidRPr="002F247D">
        <w:rPr>
          <w:lang w:val="en-US"/>
        </w:rPr>
        <w:t>&gt; on line 19 and &lt;/</w:t>
      </w:r>
      <w:proofErr w:type="spellStart"/>
      <w:r w:rsidRPr="002F247D">
        <w:rPr>
          <w:lang w:val="en-US"/>
        </w:rPr>
        <w:t>ul</w:t>
      </w:r>
      <w:proofErr w:type="spellEnd"/>
      <w:r w:rsidRPr="002F247D">
        <w:rPr>
          <w:lang w:val="en-US"/>
        </w:rPr>
        <w:t>&gt; on line 25 &lt;</w:t>
      </w:r>
      <w:r w:rsidRPr="002F247D">
        <w:rPr>
          <w:rFonts w:eastAsia="Times New Roman"/>
          <w:lang w:eastAsia="en-ZA"/>
        </w:rPr>
        <w:t xml:space="preserve">li&gt;&lt;a href="Homepage.html"&gt;Homepage&lt;/a&gt;&lt;/li&gt; </w:t>
      </w:r>
    </w:p>
    <w:p w14:paraId="19927B7D" w14:textId="77777777" w:rsidR="008C206F" w:rsidRPr="00A863EC" w:rsidRDefault="008C206F" w:rsidP="008C206F">
      <w:pPr>
        <w:shd w:val="clear" w:color="auto" w:fill="FFFFFF" w:themeFill="background1"/>
        <w:spacing w:line="276" w:lineRule="auto"/>
        <w:jc w:val="left"/>
        <w:rPr>
          <w:rFonts w:eastAsia="Times New Roman"/>
          <w:lang w:eastAsia="en-ZA"/>
        </w:rPr>
      </w:pPr>
      <w:r w:rsidRPr="00A863EC">
        <w:rPr>
          <w:rFonts w:eastAsia="Times New Roman"/>
          <w:lang w:eastAsia="en-ZA"/>
        </w:rPr>
        <w:t>        &lt;</w:t>
      </w:r>
      <w:proofErr w:type="gramStart"/>
      <w:r w:rsidRPr="00A863EC">
        <w:rPr>
          <w:rFonts w:eastAsia="Times New Roman"/>
          <w:lang w:eastAsia="en-ZA"/>
        </w:rPr>
        <w:t>li</w:t>
      </w:r>
      <w:proofErr w:type="gramEnd"/>
      <w:r w:rsidRPr="00A863EC">
        <w:rPr>
          <w:rFonts w:eastAsia="Times New Roman"/>
          <w:lang w:eastAsia="en-ZA"/>
        </w:rPr>
        <w:t>&gt;&lt;a href="About Us.html"&gt;About Us&lt;/a&gt;&lt;/li&gt;</w:t>
      </w:r>
    </w:p>
    <w:p w14:paraId="2398284E" w14:textId="77777777" w:rsidR="008C206F" w:rsidRPr="00A863EC" w:rsidRDefault="008C206F" w:rsidP="008C206F">
      <w:pPr>
        <w:shd w:val="clear" w:color="auto" w:fill="FFFFFF" w:themeFill="background1"/>
        <w:spacing w:line="276" w:lineRule="auto"/>
        <w:jc w:val="left"/>
        <w:rPr>
          <w:rFonts w:eastAsia="Times New Roman"/>
          <w:lang w:eastAsia="en-ZA"/>
        </w:rPr>
      </w:pPr>
      <w:r w:rsidRPr="00A863EC">
        <w:rPr>
          <w:rFonts w:eastAsia="Times New Roman"/>
          <w:lang w:eastAsia="en-ZA"/>
        </w:rPr>
        <w:t>        &lt;</w:t>
      </w:r>
      <w:proofErr w:type="gramStart"/>
      <w:r w:rsidRPr="00A863EC">
        <w:rPr>
          <w:rFonts w:eastAsia="Times New Roman"/>
          <w:lang w:eastAsia="en-ZA"/>
        </w:rPr>
        <w:t>li</w:t>
      </w:r>
      <w:proofErr w:type="gramEnd"/>
      <w:r w:rsidRPr="00A863EC">
        <w:rPr>
          <w:rFonts w:eastAsia="Times New Roman"/>
          <w:lang w:eastAsia="en-ZA"/>
        </w:rPr>
        <w:t>&gt;&lt;a href="Products and Services.html"&gt;Products and Services&lt;/a&gt;&lt;/li&gt;</w:t>
      </w:r>
    </w:p>
    <w:p w14:paraId="1F4EED2A" w14:textId="77777777" w:rsidR="008C206F" w:rsidRPr="00A863EC" w:rsidRDefault="008C206F" w:rsidP="008C206F">
      <w:pPr>
        <w:shd w:val="clear" w:color="auto" w:fill="FFFFFF" w:themeFill="background1"/>
        <w:spacing w:line="276" w:lineRule="auto"/>
        <w:jc w:val="left"/>
        <w:rPr>
          <w:rFonts w:eastAsia="Times New Roman"/>
          <w:lang w:eastAsia="en-ZA"/>
        </w:rPr>
      </w:pPr>
      <w:r w:rsidRPr="00A863EC">
        <w:rPr>
          <w:rFonts w:eastAsia="Times New Roman"/>
          <w:lang w:eastAsia="en-ZA"/>
        </w:rPr>
        <w:t>        &lt;</w:t>
      </w:r>
      <w:proofErr w:type="gramStart"/>
      <w:r w:rsidRPr="00A863EC">
        <w:rPr>
          <w:rFonts w:eastAsia="Times New Roman"/>
          <w:lang w:eastAsia="en-ZA"/>
        </w:rPr>
        <w:t>li</w:t>
      </w:r>
      <w:proofErr w:type="gramEnd"/>
      <w:r w:rsidRPr="00A863EC">
        <w:rPr>
          <w:rFonts w:eastAsia="Times New Roman"/>
          <w:lang w:eastAsia="en-ZA"/>
        </w:rPr>
        <w:t>&gt;&lt;a href="Gallery.html"&gt;Vision and Mission&lt;/a&gt;&lt;/li&gt;</w:t>
      </w:r>
    </w:p>
    <w:p w14:paraId="31ED19E8" w14:textId="77777777" w:rsidR="008C206F" w:rsidRPr="002F247D" w:rsidRDefault="008C206F" w:rsidP="008C206F">
      <w:pPr>
        <w:shd w:val="clear" w:color="auto" w:fill="FFFFFF" w:themeFill="background1"/>
        <w:spacing w:line="276" w:lineRule="auto"/>
        <w:jc w:val="left"/>
        <w:rPr>
          <w:rFonts w:eastAsia="Times New Roman"/>
          <w:lang w:eastAsia="en-ZA"/>
        </w:rPr>
      </w:pPr>
      <w:r w:rsidRPr="00A863EC">
        <w:rPr>
          <w:rFonts w:eastAsia="Times New Roman"/>
          <w:lang w:eastAsia="en-ZA"/>
        </w:rPr>
        <w:t>        &lt;</w:t>
      </w:r>
      <w:proofErr w:type="gramStart"/>
      <w:r w:rsidRPr="00A863EC">
        <w:rPr>
          <w:rFonts w:eastAsia="Times New Roman"/>
          <w:lang w:eastAsia="en-ZA"/>
        </w:rPr>
        <w:t>li</w:t>
      </w:r>
      <w:proofErr w:type="gramEnd"/>
      <w:r w:rsidRPr="00A863EC">
        <w:rPr>
          <w:rFonts w:eastAsia="Times New Roman"/>
          <w:lang w:eastAsia="en-ZA"/>
        </w:rPr>
        <w:t>&gt;&lt;a href="Contact Us.html"&gt;Contact Us&lt;/a&gt;&lt;/li&gt;</w:t>
      </w:r>
    </w:p>
    <w:p w14:paraId="7007B537" w14:textId="77777777" w:rsidR="008C206F" w:rsidRPr="002F247D" w:rsidRDefault="008C206F" w:rsidP="008C206F">
      <w:pPr>
        <w:shd w:val="clear" w:color="auto" w:fill="FFFFFF" w:themeFill="background1"/>
        <w:spacing w:line="276" w:lineRule="auto"/>
        <w:jc w:val="left"/>
        <w:rPr>
          <w:rFonts w:eastAsia="Times New Roman"/>
          <w:lang w:eastAsia="en-ZA"/>
        </w:rPr>
      </w:pPr>
    </w:p>
    <w:p w14:paraId="72BFFA4F" w14:textId="77777777" w:rsidR="008C206F" w:rsidRPr="002F247D" w:rsidRDefault="008C206F" w:rsidP="008C206F">
      <w:pPr>
        <w:shd w:val="clear" w:color="auto" w:fill="FFFFFF" w:themeFill="background1"/>
        <w:spacing w:line="276" w:lineRule="auto"/>
        <w:jc w:val="left"/>
        <w:rPr>
          <w:rFonts w:eastAsia="Times New Roman"/>
          <w:lang w:eastAsia="en-ZA"/>
        </w:rPr>
      </w:pPr>
      <w:r w:rsidRPr="002F247D">
        <w:rPr>
          <w:rFonts w:eastAsia="Times New Roman"/>
          <w:lang w:eastAsia="en-ZA"/>
        </w:rPr>
        <w:t>Added &lt;nav&gt; on line 27, &lt;img src. On line 28 and &lt;div class&gt; on line 29.</w:t>
      </w:r>
    </w:p>
    <w:p w14:paraId="49F2A84D" w14:textId="77777777" w:rsidR="008C206F" w:rsidRPr="002F247D" w:rsidRDefault="008C206F" w:rsidP="008C206F">
      <w:pPr>
        <w:shd w:val="clear" w:color="auto" w:fill="FFFFFF" w:themeFill="background1"/>
        <w:spacing w:line="276" w:lineRule="auto"/>
        <w:jc w:val="left"/>
        <w:rPr>
          <w:rFonts w:eastAsia="Times New Roman"/>
          <w:lang w:eastAsia="en-ZA"/>
        </w:rPr>
      </w:pPr>
      <w:r w:rsidRPr="002F247D">
        <w:rPr>
          <w:rFonts w:eastAsia="Times New Roman"/>
          <w:lang w:eastAsia="en-ZA"/>
        </w:rPr>
        <w:t>Added &lt;section id&gt; on line 35 and the closing one on line 44. Also added, div class=”container” on line 36 and 41.</w:t>
      </w:r>
    </w:p>
    <w:p w14:paraId="7D2F78B2" w14:textId="77777777" w:rsidR="008C206F" w:rsidRPr="002F247D" w:rsidRDefault="008C206F" w:rsidP="008C206F">
      <w:pPr>
        <w:shd w:val="clear" w:color="auto" w:fill="FFFFFF" w:themeFill="background1"/>
        <w:spacing w:line="276" w:lineRule="auto"/>
        <w:jc w:val="left"/>
        <w:rPr>
          <w:rFonts w:eastAsia="Times New Roman"/>
          <w:lang w:eastAsia="en-ZA"/>
        </w:rPr>
      </w:pPr>
    </w:p>
    <w:p w14:paraId="213645FE" w14:textId="77777777" w:rsidR="008C206F" w:rsidRPr="002F247D" w:rsidRDefault="008C206F" w:rsidP="008C206F">
      <w:pPr>
        <w:shd w:val="clear" w:color="auto" w:fill="FFFFFF" w:themeFill="background1"/>
        <w:spacing w:line="276" w:lineRule="auto"/>
        <w:jc w:val="left"/>
        <w:rPr>
          <w:rFonts w:eastAsia="Times New Roman"/>
          <w:lang w:eastAsia="en-ZA"/>
        </w:rPr>
      </w:pPr>
      <w:r w:rsidRPr="002F247D">
        <w:rPr>
          <w:rFonts w:eastAsia="Times New Roman"/>
          <w:lang w:eastAsia="en-ZA"/>
        </w:rPr>
        <w:t>I added “About our company” on line 45 and made changes from line 51 till 59. Moved footer to line 68 and added new sections from line 69 till 75. Lastly, I made changes on my footer.</w:t>
      </w:r>
    </w:p>
    <w:p w14:paraId="3A27E888" w14:textId="77777777" w:rsidR="008C206F" w:rsidRDefault="008C206F" w:rsidP="008C206F">
      <w:pPr>
        <w:shd w:val="clear" w:color="auto" w:fill="FFFFFF" w:themeFill="background1"/>
        <w:spacing w:line="285" w:lineRule="atLeast"/>
        <w:rPr>
          <w:rFonts w:ascii="Consolas" w:eastAsia="Times New Roman" w:hAnsi="Consolas"/>
          <w:sz w:val="21"/>
          <w:szCs w:val="21"/>
          <w:lang w:eastAsia="en-ZA"/>
        </w:rPr>
      </w:pPr>
    </w:p>
    <w:p w14:paraId="28107948" w14:textId="77777777" w:rsidR="008C206F" w:rsidRDefault="008C206F" w:rsidP="000F2D58">
      <w:pPr>
        <w:pStyle w:val="Heading2"/>
        <w:rPr>
          <w:rFonts w:eastAsia="Times New Roman"/>
          <w:lang w:eastAsia="en-ZA"/>
        </w:rPr>
      </w:pPr>
      <w:bookmarkStart w:id="62" w:name="_Toc148121159"/>
      <w:bookmarkStart w:id="63" w:name="_Toc150960225"/>
      <w:r>
        <w:rPr>
          <w:rFonts w:eastAsia="Times New Roman"/>
          <w:lang w:eastAsia="en-ZA"/>
        </w:rPr>
        <w:t>Products and Services</w:t>
      </w:r>
      <w:bookmarkEnd w:id="62"/>
      <w:bookmarkEnd w:id="63"/>
    </w:p>
    <w:p w14:paraId="1B098AC3" w14:textId="77777777" w:rsidR="008C206F" w:rsidRDefault="008C206F" w:rsidP="008C206F">
      <w:pPr>
        <w:spacing w:line="276" w:lineRule="auto"/>
        <w:jc w:val="left"/>
        <w:rPr>
          <w:lang w:eastAsia="en-ZA"/>
        </w:rPr>
      </w:pPr>
      <w:r w:rsidRPr="00B24CD9">
        <w:rPr>
          <w:lang w:eastAsia="en-ZA"/>
        </w:rPr>
        <w:t>I added &lt;div class=”container,&gt; and &lt; div id=” branding&gt; on line 14 and 15.</w:t>
      </w:r>
    </w:p>
    <w:p w14:paraId="581D18E1" w14:textId="77777777" w:rsidR="008C206F" w:rsidRPr="00B24CD9" w:rsidRDefault="008C206F" w:rsidP="008C206F">
      <w:pPr>
        <w:spacing w:line="276" w:lineRule="auto"/>
        <w:jc w:val="left"/>
        <w:rPr>
          <w:lang w:eastAsia="en-ZA"/>
        </w:rPr>
      </w:pPr>
      <w:r>
        <w:rPr>
          <w:lang w:eastAsia="en-ZA"/>
        </w:rPr>
        <w:t>I added &lt;nav&gt; on line 18, added &lt;img src= on line 19, added &lt;div class= on line</w:t>
      </w:r>
      <w:r w:rsidRPr="00B24CD9">
        <w:rPr>
          <w:lang w:eastAsia="en-ZA"/>
        </w:rPr>
        <w:t xml:space="preserve"> </w:t>
      </w:r>
      <w:r>
        <w:rPr>
          <w:lang w:eastAsia="en-ZA"/>
        </w:rPr>
        <w:t>20, and added &lt;</w:t>
      </w:r>
      <w:proofErr w:type="spellStart"/>
      <w:r>
        <w:rPr>
          <w:lang w:eastAsia="en-ZA"/>
        </w:rPr>
        <w:t>ul</w:t>
      </w:r>
      <w:proofErr w:type="spellEnd"/>
      <w:r>
        <w:rPr>
          <w:lang w:eastAsia="en-ZA"/>
        </w:rPr>
        <w:t>&gt; on line 21 and &lt;</w:t>
      </w:r>
      <w:proofErr w:type="spellStart"/>
      <w:r>
        <w:rPr>
          <w:lang w:eastAsia="en-ZA"/>
        </w:rPr>
        <w:t>ul</w:t>
      </w:r>
      <w:proofErr w:type="spellEnd"/>
      <w:r>
        <w:rPr>
          <w:lang w:eastAsia="en-ZA"/>
        </w:rPr>
        <w:t>/&gt; on line 27</w:t>
      </w:r>
    </w:p>
    <w:p w14:paraId="6F5058DC" w14:textId="77777777" w:rsidR="008C206F" w:rsidRPr="00B24CD9" w:rsidRDefault="008C206F" w:rsidP="008C206F">
      <w:pPr>
        <w:spacing w:line="276" w:lineRule="auto"/>
        <w:jc w:val="left"/>
        <w:rPr>
          <w:lang w:eastAsia="en-ZA"/>
        </w:rPr>
      </w:pPr>
      <w:r w:rsidRPr="00B24CD9">
        <w:rPr>
          <w:lang w:eastAsia="en-ZA"/>
        </w:rPr>
        <w:t>Moved the following to line 2</w:t>
      </w:r>
      <w:r>
        <w:rPr>
          <w:lang w:eastAsia="en-ZA"/>
        </w:rPr>
        <w:t xml:space="preserve">2 </w:t>
      </w:r>
      <w:r w:rsidRPr="00B24CD9">
        <w:rPr>
          <w:lang w:eastAsia="en-ZA"/>
        </w:rPr>
        <w:t>until line 2</w:t>
      </w:r>
      <w:r>
        <w:rPr>
          <w:lang w:eastAsia="en-ZA"/>
        </w:rPr>
        <w:t>6</w:t>
      </w:r>
      <w:r w:rsidRPr="00B24CD9">
        <w:rPr>
          <w:lang w:eastAsia="en-ZA"/>
        </w:rPr>
        <w:t xml:space="preserve"> and also added &lt;</w:t>
      </w:r>
      <w:proofErr w:type="spellStart"/>
      <w:r w:rsidRPr="00B24CD9">
        <w:rPr>
          <w:lang w:eastAsia="en-ZA"/>
        </w:rPr>
        <w:t>ul</w:t>
      </w:r>
      <w:proofErr w:type="spellEnd"/>
      <w:r w:rsidRPr="00B24CD9">
        <w:rPr>
          <w:lang w:eastAsia="en-ZA"/>
        </w:rPr>
        <w:t>&gt; on line 19 and &lt;/</w:t>
      </w:r>
      <w:proofErr w:type="spellStart"/>
      <w:r w:rsidRPr="00B24CD9">
        <w:rPr>
          <w:lang w:eastAsia="en-ZA"/>
        </w:rPr>
        <w:t>ul</w:t>
      </w:r>
      <w:proofErr w:type="spellEnd"/>
      <w:r w:rsidRPr="00B24CD9">
        <w:rPr>
          <w:lang w:eastAsia="en-ZA"/>
        </w:rPr>
        <w:t xml:space="preserve">&gt; on line 25 &lt;li&gt;&lt;a href="Homepage.html"&gt;Homepage&lt;/a&gt;&lt;/li&gt; </w:t>
      </w:r>
    </w:p>
    <w:p w14:paraId="786DEA0D" w14:textId="77777777" w:rsidR="008C206F" w:rsidRPr="00B24CD9" w:rsidRDefault="008C206F" w:rsidP="008C206F">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About Us.html"&gt;About Us&lt;/a&gt;&lt;/li&gt;</w:t>
      </w:r>
    </w:p>
    <w:p w14:paraId="2BB8F7EC" w14:textId="77777777" w:rsidR="008C206F" w:rsidRPr="00B24CD9" w:rsidRDefault="008C206F" w:rsidP="008C206F">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Products and Services.html"&gt;Products and Services&lt;/a&gt;&lt;/li&gt;</w:t>
      </w:r>
    </w:p>
    <w:p w14:paraId="720BF4AB" w14:textId="77777777" w:rsidR="008C206F" w:rsidRPr="00B24CD9" w:rsidRDefault="008C206F" w:rsidP="008C206F">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Gallery.html"&gt;Vision and Mission&lt;/a&gt;&lt;/li&gt;</w:t>
      </w:r>
    </w:p>
    <w:p w14:paraId="4FB63F74" w14:textId="77777777" w:rsidR="008C206F" w:rsidRDefault="008C206F" w:rsidP="008C206F">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Contact Us.html"&gt;Contact Us&lt;/a&gt;&lt;/li&gt;</w:t>
      </w:r>
    </w:p>
    <w:p w14:paraId="1DAD1E62" w14:textId="77777777" w:rsidR="008C206F" w:rsidRDefault="008C206F" w:rsidP="008C206F">
      <w:pPr>
        <w:spacing w:line="276" w:lineRule="auto"/>
        <w:jc w:val="left"/>
        <w:rPr>
          <w:lang w:eastAsia="en-ZA"/>
        </w:rPr>
      </w:pPr>
      <w:r>
        <w:rPr>
          <w:lang w:eastAsia="en-ZA"/>
        </w:rPr>
        <w:t>I made added and made changed from line 32 until line 80.</w:t>
      </w:r>
    </w:p>
    <w:p w14:paraId="157355E5" w14:textId="477611B7" w:rsidR="008C206F" w:rsidRPr="000A50D2" w:rsidRDefault="008C206F" w:rsidP="008C206F">
      <w:pPr>
        <w:shd w:val="clear" w:color="auto" w:fill="FFFFFF" w:themeFill="background1"/>
        <w:spacing w:line="276" w:lineRule="auto"/>
        <w:jc w:val="left"/>
        <w:rPr>
          <w:rFonts w:eastAsia="Times New Roman"/>
          <w:lang w:eastAsia="en-ZA"/>
        </w:rPr>
      </w:pPr>
      <w:r w:rsidRPr="000A50D2">
        <w:rPr>
          <w:rFonts w:ascii="Consolas" w:eastAsia="Times New Roman" w:hAnsi="Consolas"/>
          <w:color w:val="D4D4D4"/>
          <w:sz w:val="21"/>
          <w:szCs w:val="21"/>
          <w:lang w:eastAsia="en-ZA"/>
        </w:rPr>
        <w:t> </w:t>
      </w:r>
      <w:r w:rsidR="00B249B0" w:rsidRPr="000A50D2">
        <w:rPr>
          <w:rFonts w:eastAsia="Times New Roman"/>
          <w:lang w:eastAsia="en-ZA"/>
        </w:rPr>
        <w:t>&lt;! ------------------------</w:t>
      </w:r>
      <w:r w:rsidRPr="000A50D2">
        <w:rPr>
          <w:rFonts w:eastAsia="Times New Roman"/>
          <w:lang w:eastAsia="en-ZA"/>
        </w:rPr>
        <w:t>Footer-----------------&gt;</w:t>
      </w:r>
    </w:p>
    <w:p w14:paraId="04B2DFD4" w14:textId="77777777" w:rsidR="008C206F" w:rsidRPr="000A50D2" w:rsidRDefault="008C206F" w:rsidP="008C206F">
      <w:pPr>
        <w:shd w:val="clear" w:color="auto" w:fill="FFFFFF" w:themeFill="background1"/>
        <w:spacing w:line="276" w:lineRule="auto"/>
        <w:jc w:val="left"/>
        <w:rPr>
          <w:rFonts w:eastAsia="Times New Roman"/>
          <w:lang w:eastAsia="en-ZA"/>
        </w:rPr>
      </w:pPr>
      <w:r w:rsidRPr="000A50D2">
        <w:rPr>
          <w:rFonts w:eastAsia="Times New Roman"/>
          <w:lang w:eastAsia="en-ZA"/>
        </w:rPr>
        <w:t>&lt;section class="footer"&gt;</w:t>
      </w:r>
    </w:p>
    <w:p w14:paraId="5D416CE1" w14:textId="77777777" w:rsidR="008C206F" w:rsidRPr="000A50D2" w:rsidRDefault="008C206F" w:rsidP="008C206F">
      <w:pPr>
        <w:shd w:val="clear" w:color="auto" w:fill="FFFFFF" w:themeFill="background1"/>
        <w:spacing w:line="276" w:lineRule="auto"/>
        <w:jc w:val="left"/>
        <w:rPr>
          <w:rFonts w:eastAsia="Times New Roman"/>
          <w:lang w:eastAsia="en-ZA"/>
        </w:rPr>
      </w:pPr>
      <w:r w:rsidRPr="000A50D2">
        <w:rPr>
          <w:rFonts w:eastAsia="Times New Roman"/>
          <w:lang w:eastAsia="en-ZA"/>
        </w:rPr>
        <w:t>    &lt;div class="icons"&gt;</w:t>
      </w:r>
    </w:p>
    <w:p w14:paraId="31FADBAA" w14:textId="77777777" w:rsidR="008C206F" w:rsidRPr="000A50D2" w:rsidRDefault="008C206F" w:rsidP="008C206F">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w:t>
      </w:r>
      <w:proofErr w:type="spellStart"/>
      <w:r w:rsidRPr="000A50D2">
        <w:rPr>
          <w:rFonts w:eastAsia="Times New Roman"/>
          <w:lang w:eastAsia="en-ZA"/>
        </w:rPr>
        <w:t>facebook</w:t>
      </w:r>
      <w:proofErr w:type="spellEnd"/>
      <w:r w:rsidRPr="000A50D2">
        <w:rPr>
          <w:rFonts w:eastAsia="Times New Roman"/>
          <w:lang w:eastAsia="en-ZA"/>
        </w:rPr>
        <w:t>"&gt;&lt;/</w:t>
      </w:r>
      <w:proofErr w:type="spellStart"/>
      <w:r w:rsidRPr="000A50D2">
        <w:rPr>
          <w:rFonts w:eastAsia="Times New Roman"/>
          <w:lang w:eastAsia="en-ZA"/>
        </w:rPr>
        <w:t>i</w:t>
      </w:r>
      <w:proofErr w:type="spellEnd"/>
      <w:r w:rsidRPr="000A50D2">
        <w:rPr>
          <w:rFonts w:eastAsia="Times New Roman"/>
          <w:lang w:eastAsia="en-ZA"/>
        </w:rPr>
        <w:t>&gt;</w:t>
      </w:r>
    </w:p>
    <w:p w14:paraId="7FC9E01F" w14:textId="77777777" w:rsidR="008C206F" w:rsidRPr="000A50D2" w:rsidRDefault="008C206F" w:rsidP="008C206F">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w:t>
      </w:r>
      <w:proofErr w:type="spellStart"/>
      <w:r w:rsidRPr="000A50D2">
        <w:rPr>
          <w:rFonts w:eastAsia="Times New Roman"/>
          <w:lang w:eastAsia="en-ZA"/>
        </w:rPr>
        <w:t>instagram</w:t>
      </w:r>
      <w:proofErr w:type="spellEnd"/>
      <w:r w:rsidRPr="000A50D2">
        <w:rPr>
          <w:rFonts w:eastAsia="Times New Roman"/>
          <w:lang w:eastAsia="en-ZA"/>
        </w:rPr>
        <w:t>"&gt;&lt;/</w:t>
      </w:r>
      <w:proofErr w:type="spellStart"/>
      <w:r w:rsidRPr="000A50D2">
        <w:rPr>
          <w:rFonts w:eastAsia="Times New Roman"/>
          <w:lang w:eastAsia="en-ZA"/>
        </w:rPr>
        <w:t>i</w:t>
      </w:r>
      <w:proofErr w:type="spellEnd"/>
      <w:r w:rsidRPr="000A50D2">
        <w:rPr>
          <w:rFonts w:eastAsia="Times New Roman"/>
          <w:lang w:eastAsia="en-ZA"/>
        </w:rPr>
        <w:t>&gt;</w:t>
      </w:r>
    </w:p>
    <w:p w14:paraId="7EA7FD85" w14:textId="77777777" w:rsidR="008C206F" w:rsidRPr="000A50D2" w:rsidRDefault="008C206F" w:rsidP="008C206F">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twitter"&gt;&lt;/</w:t>
      </w:r>
      <w:proofErr w:type="spellStart"/>
      <w:r w:rsidRPr="000A50D2">
        <w:rPr>
          <w:rFonts w:eastAsia="Times New Roman"/>
          <w:lang w:eastAsia="en-ZA"/>
        </w:rPr>
        <w:t>i</w:t>
      </w:r>
      <w:proofErr w:type="spellEnd"/>
      <w:r w:rsidRPr="000A50D2">
        <w:rPr>
          <w:rFonts w:eastAsia="Times New Roman"/>
          <w:lang w:eastAsia="en-ZA"/>
        </w:rPr>
        <w:t>&gt;</w:t>
      </w:r>
    </w:p>
    <w:p w14:paraId="0DB5C5B0" w14:textId="77777777" w:rsidR="008C206F" w:rsidRPr="000A50D2" w:rsidRDefault="008C206F" w:rsidP="008C206F">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LinkedIn-square"&gt;&lt;/</w:t>
      </w:r>
      <w:proofErr w:type="spellStart"/>
      <w:r w:rsidRPr="000A50D2">
        <w:rPr>
          <w:rFonts w:eastAsia="Times New Roman"/>
          <w:lang w:eastAsia="en-ZA"/>
        </w:rPr>
        <w:t>i</w:t>
      </w:r>
      <w:proofErr w:type="spellEnd"/>
      <w:r w:rsidRPr="000A50D2">
        <w:rPr>
          <w:rFonts w:eastAsia="Times New Roman"/>
          <w:lang w:eastAsia="en-ZA"/>
        </w:rPr>
        <w:t>&gt;</w:t>
      </w:r>
    </w:p>
    <w:p w14:paraId="397F6331" w14:textId="77777777" w:rsidR="008C206F" w:rsidRDefault="008C206F" w:rsidP="00B249B0">
      <w:pPr>
        <w:ind w:firstLine="0"/>
        <w:rPr>
          <w:lang w:eastAsia="en-ZA"/>
        </w:rPr>
      </w:pPr>
    </w:p>
    <w:p w14:paraId="670D32D4" w14:textId="77777777" w:rsidR="008C206F" w:rsidRDefault="008C206F" w:rsidP="000F2D58">
      <w:pPr>
        <w:pStyle w:val="Heading2"/>
        <w:rPr>
          <w:lang w:eastAsia="en-ZA"/>
        </w:rPr>
      </w:pPr>
      <w:bookmarkStart w:id="64" w:name="_Toc148121160"/>
      <w:bookmarkStart w:id="65" w:name="_Toc150960226"/>
      <w:r>
        <w:rPr>
          <w:lang w:eastAsia="en-ZA"/>
        </w:rPr>
        <w:t>About Us</w:t>
      </w:r>
      <w:bookmarkEnd w:id="64"/>
      <w:bookmarkEnd w:id="65"/>
    </w:p>
    <w:p w14:paraId="0063DBAA" w14:textId="77777777" w:rsidR="008C206F" w:rsidRDefault="008C206F" w:rsidP="00B249B0">
      <w:pPr>
        <w:spacing w:line="276" w:lineRule="auto"/>
        <w:jc w:val="left"/>
        <w:rPr>
          <w:lang w:eastAsia="en-ZA"/>
        </w:rPr>
      </w:pPr>
      <w:r w:rsidRPr="00B24CD9">
        <w:rPr>
          <w:lang w:eastAsia="en-ZA"/>
        </w:rPr>
        <w:t xml:space="preserve">I added &lt;div class=”container,&gt; and &lt; div id=” branding&gt; on line 14 and 15. </w:t>
      </w:r>
    </w:p>
    <w:p w14:paraId="11EECAC6" w14:textId="77777777" w:rsidR="008C206F" w:rsidRPr="00B24CD9" w:rsidRDefault="008C206F" w:rsidP="00B249B0">
      <w:pPr>
        <w:spacing w:line="276" w:lineRule="auto"/>
        <w:jc w:val="left"/>
        <w:rPr>
          <w:lang w:eastAsia="en-ZA"/>
        </w:rPr>
      </w:pPr>
      <w:r>
        <w:rPr>
          <w:lang w:eastAsia="en-ZA"/>
        </w:rPr>
        <w:t>I added a logo image on line 21 and made changed on line 22.</w:t>
      </w:r>
    </w:p>
    <w:p w14:paraId="10E5C262" w14:textId="77777777" w:rsidR="008C206F" w:rsidRPr="00B24CD9" w:rsidRDefault="008C206F" w:rsidP="00B249B0">
      <w:pPr>
        <w:spacing w:line="276" w:lineRule="auto"/>
        <w:jc w:val="left"/>
        <w:rPr>
          <w:lang w:eastAsia="en-ZA"/>
        </w:rPr>
      </w:pPr>
      <w:r w:rsidRPr="00B24CD9">
        <w:rPr>
          <w:lang w:eastAsia="en-ZA"/>
        </w:rPr>
        <w:t>Moved the following to line 2</w:t>
      </w:r>
      <w:r>
        <w:rPr>
          <w:lang w:eastAsia="en-ZA"/>
        </w:rPr>
        <w:t>3</w:t>
      </w:r>
      <w:r w:rsidRPr="00B24CD9">
        <w:rPr>
          <w:lang w:eastAsia="en-ZA"/>
        </w:rPr>
        <w:t xml:space="preserve"> until line 2</w:t>
      </w:r>
      <w:r>
        <w:rPr>
          <w:lang w:eastAsia="en-ZA"/>
        </w:rPr>
        <w:t>7</w:t>
      </w:r>
      <w:r w:rsidRPr="00B24CD9">
        <w:rPr>
          <w:lang w:eastAsia="en-ZA"/>
        </w:rPr>
        <w:t xml:space="preserve"> and added &lt;</w:t>
      </w:r>
      <w:proofErr w:type="spellStart"/>
      <w:r w:rsidRPr="00B24CD9">
        <w:rPr>
          <w:lang w:eastAsia="en-ZA"/>
        </w:rPr>
        <w:t>ul</w:t>
      </w:r>
      <w:proofErr w:type="spellEnd"/>
      <w:r w:rsidRPr="00B24CD9">
        <w:rPr>
          <w:lang w:eastAsia="en-ZA"/>
        </w:rPr>
        <w:t xml:space="preserve">&gt; on line </w:t>
      </w:r>
      <w:r>
        <w:rPr>
          <w:lang w:eastAsia="en-ZA"/>
        </w:rPr>
        <w:t xml:space="preserve">22 </w:t>
      </w:r>
      <w:r w:rsidRPr="00B24CD9">
        <w:rPr>
          <w:lang w:eastAsia="en-ZA"/>
        </w:rPr>
        <w:t>and &lt;/</w:t>
      </w:r>
      <w:proofErr w:type="spellStart"/>
      <w:r w:rsidRPr="00B24CD9">
        <w:rPr>
          <w:lang w:eastAsia="en-ZA"/>
        </w:rPr>
        <w:t>ul</w:t>
      </w:r>
      <w:proofErr w:type="spellEnd"/>
      <w:r w:rsidRPr="00B24CD9">
        <w:rPr>
          <w:lang w:eastAsia="en-ZA"/>
        </w:rPr>
        <w:t xml:space="preserve">&gt; on line </w:t>
      </w:r>
      <w:r>
        <w:rPr>
          <w:lang w:eastAsia="en-ZA"/>
        </w:rPr>
        <w:t>28</w:t>
      </w:r>
      <w:r w:rsidRPr="00B24CD9">
        <w:rPr>
          <w:lang w:eastAsia="en-ZA"/>
        </w:rPr>
        <w:t xml:space="preserve"> &lt;li&gt;&lt;a href="Homepage.html"&gt;Homepage&lt;/a&gt;&lt;/li&gt; </w:t>
      </w:r>
    </w:p>
    <w:p w14:paraId="595EF123" w14:textId="77777777" w:rsidR="008C206F" w:rsidRPr="00B24CD9" w:rsidRDefault="008C206F" w:rsidP="00B249B0">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About Us.html"&gt;About Us&lt;/a&gt;&lt;/li&gt;</w:t>
      </w:r>
    </w:p>
    <w:p w14:paraId="2A55BF50" w14:textId="77777777" w:rsidR="008C206F" w:rsidRPr="00B24CD9" w:rsidRDefault="008C206F" w:rsidP="00B249B0">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Products and Services.html"&gt;Products and Services&lt;/a&gt;&lt;/li&gt;</w:t>
      </w:r>
    </w:p>
    <w:p w14:paraId="369925D2" w14:textId="77777777" w:rsidR="008C206F" w:rsidRPr="00B24CD9" w:rsidRDefault="008C206F" w:rsidP="00B249B0">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Gallery.html"&gt;Vision and Mission&lt;/a&gt;&lt;/li&gt;</w:t>
      </w:r>
    </w:p>
    <w:p w14:paraId="2C4CC740" w14:textId="77777777" w:rsidR="008C206F" w:rsidRDefault="008C206F" w:rsidP="00B249B0">
      <w:pPr>
        <w:spacing w:line="276" w:lineRule="auto"/>
        <w:jc w:val="left"/>
        <w:rPr>
          <w:lang w:eastAsia="en-ZA"/>
        </w:rPr>
      </w:pPr>
      <w:r w:rsidRPr="00B24CD9">
        <w:rPr>
          <w:lang w:eastAsia="en-ZA"/>
        </w:rPr>
        <w:t xml:space="preserve">        &lt;</w:t>
      </w:r>
      <w:proofErr w:type="gramStart"/>
      <w:r w:rsidRPr="00B24CD9">
        <w:rPr>
          <w:lang w:eastAsia="en-ZA"/>
        </w:rPr>
        <w:t>li</w:t>
      </w:r>
      <w:proofErr w:type="gramEnd"/>
      <w:r w:rsidRPr="00B24CD9">
        <w:rPr>
          <w:lang w:eastAsia="en-ZA"/>
        </w:rPr>
        <w:t>&gt;&lt;a href="Contact Us.html"&gt;Contact Us&lt;/a&gt;&lt;/li&gt;</w:t>
      </w:r>
    </w:p>
    <w:p w14:paraId="1884B38D" w14:textId="77777777" w:rsidR="008C206F" w:rsidRDefault="008C206F" w:rsidP="00B249B0">
      <w:pPr>
        <w:spacing w:line="276" w:lineRule="auto"/>
        <w:jc w:val="left"/>
        <w:rPr>
          <w:lang w:eastAsia="en-ZA"/>
        </w:rPr>
      </w:pPr>
      <w:r>
        <w:rPr>
          <w:lang w:eastAsia="en-ZA"/>
        </w:rPr>
        <w:t>I made added and made changes from line 33 until line 39.</w:t>
      </w:r>
    </w:p>
    <w:p w14:paraId="35E8DEC5" w14:textId="77777777" w:rsidR="008C206F" w:rsidRPr="000A50D2" w:rsidRDefault="008C206F" w:rsidP="00B249B0">
      <w:pPr>
        <w:shd w:val="clear" w:color="auto" w:fill="FFFFFF" w:themeFill="background1"/>
        <w:spacing w:line="276" w:lineRule="auto"/>
        <w:jc w:val="left"/>
        <w:rPr>
          <w:rFonts w:eastAsia="Times New Roman"/>
          <w:lang w:eastAsia="en-ZA"/>
        </w:rPr>
      </w:pPr>
      <w:r>
        <w:rPr>
          <w:rFonts w:eastAsia="Times New Roman"/>
          <w:lang w:eastAsia="en-ZA"/>
        </w:rPr>
        <w:t xml:space="preserve"> I added this footer navigation on line 97</w:t>
      </w:r>
      <w:r w:rsidRPr="000A50D2">
        <w:rPr>
          <w:rFonts w:eastAsia="Times New Roman"/>
          <w:lang w:eastAsia="en-ZA"/>
        </w:rPr>
        <w:t> &lt;! ------------------------Footer-----------------&gt;</w:t>
      </w:r>
    </w:p>
    <w:p w14:paraId="41B70E66" w14:textId="77777777" w:rsidR="008C206F" w:rsidRDefault="008C206F" w:rsidP="00B249B0">
      <w:pPr>
        <w:shd w:val="clear" w:color="auto" w:fill="FFFFFF" w:themeFill="background1"/>
        <w:spacing w:line="276" w:lineRule="auto"/>
        <w:jc w:val="left"/>
        <w:rPr>
          <w:rFonts w:eastAsia="Times New Roman"/>
          <w:lang w:eastAsia="en-ZA"/>
        </w:rPr>
      </w:pPr>
      <w:r>
        <w:rPr>
          <w:rFonts w:eastAsia="Times New Roman"/>
          <w:lang w:eastAsia="en-ZA"/>
        </w:rPr>
        <w:t xml:space="preserve">I added the following on line 98 until line 104 </w:t>
      </w:r>
    </w:p>
    <w:p w14:paraId="26B028F0"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lt;section class="footer"&gt;</w:t>
      </w:r>
    </w:p>
    <w:p w14:paraId="4F1F3669"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div class="icons"&gt;</w:t>
      </w:r>
    </w:p>
    <w:p w14:paraId="7B772EF6"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w:t>
      </w:r>
      <w:proofErr w:type="spellStart"/>
      <w:r w:rsidRPr="000A50D2">
        <w:rPr>
          <w:rFonts w:eastAsia="Times New Roman"/>
          <w:lang w:eastAsia="en-ZA"/>
        </w:rPr>
        <w:t>facebook</w:t>
      </w:r>
      <w:proofErr w:type="spellEnd"/>
      <w:r w:rsidRPr="000A50D2">
        <w:rPr>
          <w:rFonts w:eastAsia="Times New Roman"/>
          <w:lang w:eastAsia="en-ZA"/>
        </w:rPr>
        <w:t>"&gt;&lt;/</w:t>
      </w:r>
      <w:proofErr w:type="spellStart"/>
      <w:r w:rsidRPr="000A50D2">
        <w:rPr>
          <w:rFonts w:eastAsia="Times New Roman"/>
          <w:lang w:eastAsia="en-ZA"/>
        </w:rPr>
        <w:t>i</w:t>
      </w:r>
      <w:proofErr w:type="spellEnd"/>
      <w:r w:rsidRPr="000A50D2">
        <w:rPr>
          <w:rFonts w:eastAsia="Times New Roman"/>
          <w:lang w:eastAsia="en-ZA"/>
        </w:rPr>
        <w:t>&gt;</w:t>
      </w:r>
    </w:p>
    <w:p w14:paraId="265184E3"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w:t>
      </w:r>
      <w:proofErr w:type="spellStart"/>
      <w:r w:rsidRPr="000A50D2">
        <w:rPr>
          <w:rFonts w:eastAsia="Times New Roman"/>
          <w:lang w:eastAsia="en-ZA"/>
        </w:rPr>
        <w:t>instagram</w:t>
      </w:r>
      <w:proofErr w:type="spellEnd"/>
      <w:r w:rsidRPr="000A50D2">
        <w:rPr>
          <w:rFonts w:eastAsia="Times New Roman"/>
          <w:lang w:eastAsia="en-ZA"/>
        </w:rPr>
        <w:t>"&gt;&lt;/</w:t>
      </w:r>
      <w:proofErr w:type="spellStart"/>
      <w:r w:rsidRPr="000A50D2">
        <w:rPr>
          <w:rFonts w:eastAsia="Times New Roman"/>
          <w:lang w:eastAsia="en-ZA"/>
        </w:rPr>
        <w:t>i</w:t>
      </w:r>
      <w:proofErr w:type="spellEnd"/>
      <w:r w:rsidRPr="000A50D2">
        <w:rPr>
          <w:rFonts w:eastAsia="Times New Roman"/>
          <w:lang w:eastAsia="en-ZA"/>
        </w:rPr>
        <w:t>&gt;</w:t>
      </w:r>
    </w:p>
    <w:p w14:paraId="2063B323"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twitter"&gt;&lt;/</w:t>
      </w:r>
      <w:proofErr w:type="spellStart"/>
      <w:r w:rsidRPr="000A50D2">
        <w:rPr>
          <w:rFonts w:eastAsia="Times New Roman"/>
          <w:lang w:eastAsia="en-ZA"/>
        </w:rPr>
        <w:t>i</w:t>
      </w:r>
      <w:proofErr w:type="spellEnd"/>
      <w:r w:rsidRPr="000A50D2">
        <w:rPr>
          <w:rFonts w:eastAsia="Times New Roman"/>
          <w:lang w:eastAsia="en-ZA"/>
        </w:rPr>
        <w:t>&gt;</w:t>
      </w:r>
    </w:p>
    <w:p w14:paraId="2BDC01CF"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LinkedIn-square"&gt;&lt;/</w:t>
      </w:r>
      <w:proofErr w:type="spellStart"/>
      <w:r w:rsidRPr="000A50D2">
        <w:rPr>
          <w:rFonts w:eastAsia="Times New Roman"/>
          <w:lang w:eastAsia="en-ZA"/>
        </w:rPr>
        <w:t>i</w:t>
      </w:r>
      <w:proofErr w:type="spellEnd"/>
      <w:r w:rsidRPr="000A50D2">
        <w:rPr>
          <w:rFonts w:eastAsia="Times New Roman"/>
          <w:lang w:eastAsia="en-ZA"/>
        </w:rPr>
        <w:t>&gt;</w:t>
      </w:r>
    </w:p>
    <w:p w14:paraId="323E2F9A" w14:textId="77777777" w:rsidR="008C206F" w:rsidRPr="000A50D2" w:rsidRDefault="008C206F" w:rsidP="008C206F">
      <w:pPr>
        <w:shd w:val="clear" w:color="auto" w:fill="FFFFFF" w:themeFill="background1"/>
        <w:rPr>
          <w:lang w:eastAsia="en-ZA"/>
        </w:rPr>
      </w:pPr>
    </w:p>
    <w:p w14:paraId="36D268E0" w14:textId="0EF0EC2B" w:rsidR="008C206F" w:rsidRPr="002F247D" w:rsidRDefault="008C206F" w:rsidP="000F2D58">
      <w:pPr>
        <w:pStyle w:val="Heading2"/>
        <w:rPr>
          <w:lang w:eastAsia="en-ZA"/>
        </w:rPr>
      </w:pPr>
      <w:bookmarkStart w:id="66" w:name="_Toc148121161"/>
      <w:bookmarkStart w:id="67" w:name="_Toc150960227"/>
      <w:r>
        <w:rPr>
          <w:lang w:eastAsia="en-ZA"/>
        </w:rPr>
        <w:t>Contact Us</w:t>
      </w:r>
      <w:bookmarkEnd w:id="66"/>
      <w:bookmarkEnd w:id="67"/>
    </w:p>
    <w:p w14:paraId="410E3623" w14:textId="77777777" w:rsidR="008C206F" w:rsidRDefault="008C206F" w:rsidP="00B249B0">
      <w:pPr>
        <w:spacing w:line="276" w:lineRule="auto"/>
        <w:jc w:val="left"/>
        <w:rPr>
          <w:lang w:val="en-US"/>
        </w:rPr>
      </w:pPr>
      <w:r w:rsidRPr="00B24CD9">
        <w:rPr>
          <w:lang w:val="en-US"/>
        </w:rPr>
        <w:t xml:space="preserve">I added &lt;div class=”container,&gt; and &lt; div id=” branding&gt; on line 14 and 15. </w:t>
      </w:r>
    </w:p>
    <w:p w14:paraId="593FB19B" w14:textId="77777777" w:rsidR="008C206F" w:rsidRPr="00B24CD9" w:rsidRDefault="008C206F" w:rsidP="00B249B0">
      <w:pPr>
        <w:spacing w:line="276" w:lineRule="auto"/>
        <w:jc w:val="left"/>
        <w:rPr>
          <w:lang w:val="en-US"/>
        </w:rPr>
      </w:pPr>
      <w:r w:rsidRPr="00D9130A">
        <w:rPr>
          <w:lang w:val="en-US"/>
        </w:rPr>
        <w:t xml:space="preserve">I added a logo image on line </w:t>
      </w:r>
      <w:r>
        <w:rPr>
          <w:lang w:val="en-US"/>
        </w:rPr>
        <w:t xml:space="preserve">19 </w:t>
      </w:r>
      <w:r w:rsidRPr="00D9130A">
        <w:rPr>
          <w:lang w:val="en-US"/>
        </w:rPr>
        <w:t xml:space="preserve">and made changed on line </w:t>
      </w:r>
      <w:r>
        <w:rPr>
          <w:lang w:val="en-US"/>
        </w:rPr>
        <w:t>20</w:t>
      </w:r>
      <w:r w:rsidRPr="00D9130A">
        <w:rPr>
          <w:lang w:val="en-US"/>
        </w:rPr>
        <w:t>.</w:t>
      </w:r>
      <w:r>
        <w:rPr>
          <w:lang w:val="en-US"/>
        </w:rPr>
        <w:t xml:space="preserve"> Also.</w:t>
      </w:r>
    </w:p>
    <w:p w14:paraId="7B8D7FCA" w14:textId="77777777" w:rsidR="008C206F" w:rsidRDefault="008C206F" w:rsidP="00B249B0">
      <w:pPr>
        <w:spacing w:line="276" w:lineRule="auto"/>
        <w:jc w:val="left"/>
        <w:rPr>
          <w:lang w:val="en-US"/>
        </w:rPr>
      </w:pPr>
      <w:r w:rsidRPr="00B24CD9">
        <w:rPr>
          <w:lang w:val="en-US"/>
        </w:rPr>
        <w:t>Moved the following to line 2</w:t>
      </w:r>
      <w:r>
        <w:rPr>
          <w:lang w:val="en-US"/>
        </w:rPr>
        <w:t>2</w:t>
      </w:r>
      <w:r w:rsidRPr="00B24CD9">
        <w:rPr>
          <w:lang w:val="en-US"/>
        </w:rPr>
        <w:t xml:space="preserve"> until line 24 and also added &lt;</w:t>
      </w:r>
      <w:proofErr w:type="spellStart"/>
      <w:r w:rsidRPr="00B24CD9">
        <w:rPr>
          <w:lang w:val="en-US"/>
        </w:rPr>
        <w:t>ul</w:t>
      </w:r>
      <w:proofErr w:type="spellEnd"/>
      <w:r w:rsidRPr="00B24CD9">
        <w:rPr>
          <w:lang w:val="en-US"/>
        </w:rPr>
        <w:t xml:space="preserve">&gt; on line </w:t>
      </w:r>
      <w:r>
        <w:rPr>
          <w:lang w:val="en-US"/>
        </w:rPr>
        <w:t xml:space="preserve">26 </w:t>
      </w:r>
      <w:r w:rsidRPr="00B24CD9">
        <w:rPr>
          <w:lang w:val="en-US"/>
        </w:rPr>
        <w:t>and &lt;/</w:t>
      </w:r>
      <w:proofErr w:type="spellStart"/>
      <w:r w:rsidRPr="00B24CD9">
        <w:rPr>
          <w:lang w:val="en-US"/>
        </w:rPr>
        <w:t>ul</w:t>
      </w:r>
      <w:proofErr w:type="spellEnd"/>
      <w:r w:rsidRPr="00B24CD9">
        <w:rPr>
          <w:lang w:val="en-US"/>
        </w:rPr>
        <w:t>&gt; on line 2</w:t>
      </w:r>
      <w:r>
        <w:rPr>
          <w:lang w:val="en-US"/>
        </w:rPr>
        <w:t>1 and 27.</w:t>
      </w:r>
    </w:p>
    <w:p w14:paraId="7E6C6B94" w14:textId="77777777" w:rsidR="008C206F" w:rsidRPr="00B24CD9" w:rsidRDefault="008C206F" w:rsidP="00B249B0">
      <w:pPr>
        <w:spacing w:line="276" w:lineRule="auto"/>
        <w:jc w:val="left"/>
        <w:rPr>
          <w:lang w:val="en-US"/>
        </w:rPr>
      </w:pPr>
      <w:r w:rsidRPr="00B24CD9">
        <w:rPr>
          <w:lang w:val="en-US"/>
        </w:rPr>
        <w:t xml:space="preserve"> &lt;</w:t>
      </w:r>
      <w:proofErr w:type="gramStart"/>
      <w:r w:rsidRPr="00B24CD9">
        <w:rPr>
          <w:lang w:val="en-US"/>
        </w:rPr>
        <w:t>li</w:t>
      </w:r>
      <w:proofErr w:type="gramEnd"/>
      <w:r w:rsidRPr="00B24CD9">
        <w:rPr>
          <w:lang w:val="en-US"/>
        </w:rPr>
        <w:t xml:space="preserve">&gt;&lt;a </w:t>
      </w:r>
      <w:proofErr w:type="spellStart"/>
      <w:r w:rsidRPr="00B24CD9">
        <w:rPr>
          <w:lang w:val="en-US"/>
        </w:rPr>
        <w:t>href</w:t>
      </w:r>
      <w:proofErr w:type="spellEnd"/>
      <w:r w:rsidRPr="00B24CD9">
        <w:rPr>
          <w:lang w:val="en-US"/>
        </w:rPr>
        <w:t xml:space="preserve">="Homepage.html"&gt;Homepage&lt;/a&gt;&lt;/li&gt; </w:t>
      </w:r>
    </w:p>
    <w:p w14:paraId="20680F11" w14:textId="77777777" w:rsidR="008C206F" w:rsidRPr="00B24CD9" w:rsidRDefault="008C206F" w:rsidP="00B249B0">
      <w:pPr>
        <w:spacing w:line="276" w:lineRule="auto"/>
        <w:jc w:val="left"/>
        <w:rPr>
          <w:lang w:val="en-US"/>
        </w:rPr>
      </w:pPr>
      <w:r w:rsidRPr="00B24CD9">
        <w:rPr>
          <w:lang w:val="en-US"/>
        </w:rPr>
        <w:t xml:space="preserve">        &lt;</w:t>
      </w:r>
      <w:proofErr w:type="gramStart"/>
      <w:r w:rsidRPr="00B24CD9">
        <w:rPr>
          <w:lang w:val="en-US"/>
        </w:rPr>
        <w:t>li</w:t>
      </w:r>
      <w:proofErr w:type="gramEnd"/>
      <w:r w:rsidRPr="00B24CD9">
        <w:rPr>
          <w:lang w:val="en-US"/>
        </w:rPr>
        <w:t xml:space="preserve">&gt;&lt;a </w:t>
      </w:r>
      <w:proofErr w:type="spellStart"/>
      <w:r w:rsidRPr="00B24CD9">
        <w:rPr>
          <w:lang w:val="en-US"/>
        </w:rPr>
        <w:t>href</w:t>
      </w:r>
      <w:proofErr w:type="spellEnd"/>
      <w:r w:rsidRPr="00B24CD9">
        <w:rPr>
          <w:lang w:val="en-US"/>
        </w:rPr>
        <w:t>="About Us.html"&gt;About Us&lt;/a&gt;&lt;/li&gt;</w:t>
      </w:r>
    </w:p>
    <w:p w14:paraId="5316D438" w14:textId="77777777" w:rsidR="008C206F" w:rsidRPr="00B24CD9" w:rsidRDefault="008C206F" w:rsidP="00B249B0">
      <w:pPr>
        <w:spacing w:line="276" w:lineRule="auto"/>
        <w:jc w:val="left"/>
        <w:rPr>
          <w:lang w:val="en-US"/>
        </w:rPr>
      </w:pPr>
      <w:r w:rsidRPr="00B24CD9">
        <w:rPr>
          <w:lang w:val="en-US"/>
        </w:rPr>
        <w:t xml:space="preserve">        &lt;</w:t>
      </w:r>
      <w:proofErr w:type="gramStart"/>
      <w:r w:rsidRPr="00B24CD9">
        <w:rPr>
          <w:lang w:val="en-US"/>
        </w:rPr>
        <w:t>li</w:t>
      </w:r>
      <w:proofErr w:type="gramEnd"/>
      <w:r w:rsidRPr="00B24CD9">
        <w:rPr>
          <w:lang w:val="en-US"/>
        </w:rPr>
        <w:t xml:space="preserve">&gt;&lt;a </w:t>
      </w:r>
      <w:proofErr w:type="spellStart"/>
      <w:r w:rsidRPr="00B24CD9">
        <w:rPr>
          <w:lang w:val="en-US"/>
        </w:rPr>
        <w:t>href</w:t>
      </w:r>
      <w:proofErr w:type="spellEnd"/>
      <w:r w:rsidRPr="00B24CD9">
        <w:rPr>
          <w:lang w:val="en-US"/>
        </w:rPr>
        <w:t>="Products and Services.html"&gt;Products and Services&lt;/a&gt;&lt;/li&gt;</w:t>
      </w:r>
    </w:p>
    <w:p w14:paraId="2DD84867" w14:textId="77777777" w:rsidR="008C206F" w:rsidRPr="00B24CD9" w:rsidRDefault="008C206F" w:rsidP="00B249B0">
      <w:pPr>
        <w:spacing w:line="276" w:lineRule="auto"/>
        <w:jc w:val="left"/>
        <w:rPr>
          <w:lang w:val="en-US"/>
        </w:rPr>
      </w:pPr>
      <w:r w:rsidRPr="00B24CD9">
        <w:rPr>
          <w:lang w:val="en-US"/>
        </w:rPr>
        <w:t xml:space="preserve">        &lt;</w:t>
      </w:r>
      <w:proofErr w:type="gramStart"/>
      <w:r w:rsidRPr="00B24CD9">
        <w:rPr>
          <w:lang w:val="en-US"/>
        </w:rPr>
        <w:t>li</w:t>
      </w:r>
      <w:proofErr w:type="gramEnd"/>
      <w:r w:rsidRPr="00B24CD9">
        <w:rPr>
          <w:lang w:val="en-US"/>
        </w:rPr>
        <w:t xml:space="preserve">&gt;&lt;a </w:t>
      </w:r>
      <w:proofErr w:type="spellStart"/>
      <w:r w:rsidRPr="00B24CD9">
        <w:rPr>
          <w:lang w:val="en-US"/>
        </w:rPr>
        <w:t>href</w:t>
      </w:r>
      <w:proofErr w:type="spellEnd"/>
      <w:r w:rsidRPr="00B24CD9">
        <w:rPr>
          <w:lang w:val="en-US"/>
        </w:rPr>
        <w:t>="Gallery.html"&gt;Vision and Mission&lt;/a&gt;&lt;/li&gt;</w:t>
      </w:r>
    </w:p>
    <w:p w14:paraId="5D5E6C03" w14:textId="77777777" w:rsidR="008C206F" w:rsidRDefault="008C206F" w:rsidP="00B249B0">
      <w:pPr>
        <w:spacing w:line="276" w:lineRule="auto"/>
        <w:jc w:val="left"/>
        <w:rPr>
          <w:lang w:val="en-US"/>
        </w:rPr>
      </w:pPr>
      <w:r w:rsidRPr="00B24CD9">
        <w:rPr>
          <w:lang w:val="en-US"/>
        </w:rPr>
        <w:t xml:space="preserve">        &lt;</w:t>
      </w:r>
      <w:proofErr w:type="gramStart"/>
      <w:r w:rsidRPr="00B24CD9">
        <w:rPr>
          <w:lang w:val="en-US"/>
        </w:rPr>
        <w:t>li</w:t>
      </w:r>
      <w:proofErr w:type="gramEnd"/>
      <w:r w:rsidRPr="00B24CD9">
        <w:rPr>
          <w:lang w:val="en-US"/>
        </w:rPr>
        <w:t xml:space="preserve">&gt;&lt;a </w:t>
      </w:r>
      <w:proofErr w:type="spellStart"/>
      <w:r w:rsidRPr="00B24CD9">
        <w:rPr>
          <w:lang w:val="en-US"/>
        </w:rPr>
        <w:t>href</w:t>
      </w:r>
      <w:proofErr w:type="spellEnd"/>
      <w:r w:rsidRPr="00B24CD9">
        <w:rPr>
          <w:lang w:val="en-US"/>
        </w:rPr>
        <w:t>="Contact Us.html"&gt;Contact Us&lt;/a&gt;&lt;/li&gt;</w:t>
      </w:r>
    </w:p>
    <w:p w14:paraId="0A628BB4" w14:textId="77777777" w:rsidR="008C206F" w:rsidRDefault="008C206F" w:rsidP="00B249B0">
      <w:pPr>
        <w:spacing w:line="276" w:lineRule="auto"/>
        <w:jc w:val="left"/>
        <w:rPr>
          <w:lang w:val="en-US"/>
        </w:rPr>
      </w:pPr>
    </w:p>
    <w:p w14:paraId="01963F5A" w14:textId="77777777" w:rsidR="008C206F" w:rsidRPr="00F60FBE" w:rsidRDefault="008C206F" w:rsidP="00B249B0">
      <w:pPr>
        <w:shd w:val="clear" w:color="auto" w:fill="FFFFFF" w:themeFill="background1"/>
        <w:spacing w:line="276" w:lineRule="auto"/>
        <w:jc w:val="left"/>
        <w:rPr>
          <w:rFonts w:eastAsia="Times New Roman"/>
          <w:lang w:eastAsia="en-ZA"/>
        </w:rPr>
      </w:pPr>
      <w:r>
        <w:rPr>
          <w:rFonts w:eastAsia="Times New Roman"/>
          <w:lang w:eastAsia="en-ZA"/>
        </w:rPr>
        <w:t xml:space="preserve">I added this on line 35 </w:t>
      </w:r>
      <w:r w:rsidRPr="00F60FBE">
        <w:rPr>
          <w:rFonts w:eastAsia="Times New Roman"/>
          <w:lang w:eastAsia="en-ZA"/>
        </w:rPr>
        <w:t>&lt;! -----------------------Contact Us Content--------------&gt;</w:t>
      </w:r>
    </w:p>
    <w:p w14:paraId="7C0913B1" w14:textId="77777777" w:rsidR="008C206F"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w:t>
      </w:r>
      <w:r>
        <w:rPr>
          <w:rFonts w:eastAsia="Times New Roman"/>
          <w:lang w:eastAsia="en-ZA"/>
        </w:rPr>
        <w:t>I made changes and added this on line 36</w:t>
      </w:r>
      <w:r w:rsidRPr="00F60FBE">
        <w:rPr>
          <w:rFonts w:eastAsia="Times New Roman"/>
          <w:lang w:eastAsia="en-ZA"/>
        </w:rPr>
        <w:t xml:space="preserve">    &lt;section class="Contact Us"&gt;</w:t>
      </w:r>
    </w:p>
    <w:p w14:paraId="03456FC2" w14:textId="77777777" w:rsidR="008C206F" w:rsidRDefault="008C206F" w:rsidP="00B249B0">
      <w:pPr>
        <w:shd w:val="clear" w:color="auto" w:fill="FFFFFF" w:themeFill="background1"/>
        <w:spacing w:line="276" w:lineRule="auto"/>
        <w:jc w:val="left"/>
        <w:rPr>
          <w:rFonts w:eastAsia="Times New Roman"/>
          <w:lang w:eastAsia="en-ZA"/>
        </w:rPr>
      </w:pPr>
    </w:p>
    <w:p w14:paraId="19DD0746" w14:textId="77777777" w:rsidR="008C206F" w:rsidRPr="00F60FBE" w:rsidRDefault="008C206F" w:rsidP="00B249B0">
      <w:pPr>
        <w:shd w:val="clear" w:color="auto" w:fill="FFFFFF" w:themeFill="background1"/>
        <w:spacing w:line="276" w:lineRule="auto"/>
        <w:jc w:val="left"/>
        <w:rPr>
          <w:rFonts w:eastAsia="Times New Roman"/>
          <w:lang w:eastAsia="en-ZA"/>
        </w:rPr>
      </w:pPr>
      <w:r>
        <w:rPr>
          <w:rFonts w:eastAsia="Times New Roman"/>
          <w:lang w:eastAsia="en-ZA"/>
        </w:rPr>
        <w:t>I made the following changes and added new things from line 37 until line 58</w:t>
      </w:r>
    </w:p>
    <w:p w14:paraId="4F6CB8D6"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p&gt;Get in touch using the form, or send us an email, and we’ll get back to you as soon as we can. For any urgent issues, please give us call. &lt;/p&gt;</w:t>
      </w:r>
    </w:p>
    <w:p w14:paraId="18FBC143"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 class="row"&gt;</w:t>
      </w:r>
    </w:p>
    <w:p w14:paraId="0D31E0D0"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 class="contact-us-col"&gt;</w:t>
      </w:r>
    </w:p>
    <w:p w14:paraId="4D8A4B40"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w:t>
      </w:r>
      <w:proofErr w:type="spellStart"/>
      <w:r w:rsidRPr="00F60FBE">
        <w:rPr>
          <w:rFonts w:eastAsia="Times New Roman"/>
          <w:lang w:eastAsia="en-ZA"/>
        </w:rPr>
        <w:t>i</w:t>
      </w:r>
      <w:proofErr w:type="spellEnd"/>
      <w:r w:rsidRPr="00F60FBE">
        <w:rPr>
          <w:rFonts w:eastAsia="Times New Roman"/>
          <w:lang w:eastAsia="en-ZA"/>
        </w:rPr>
        <w:t xml:space="preserve"> class="fa fa-phone" aria-hidden="true"&gt;&lt;/</w:t>
      </w:r>
      <w:proofErr w:type="spellStart"/>
      <w:r w:rsidRPr="00F60FBE">
        <w:rPr>
          <w:rFonts w:eastAsia="Times New Roman"/>
          <w:lang w:eastAsia="en-ZA"/>
        </w:rPr>
        <w:t>i</w:t>
      </w:r>
      <w:proofErr w:type="spellEnd"/>
      <w:r w:rsidRPr="00F60FBE">
        <w:rPr>
          <w:rFonts w:eastAsia="Times New Roman"/>
          <w:lang w:eastAsia="en-ZA"/>
        </w:rPr>
        <w:t>&gt;</w:t>
      </w:r>
    </w:p>
    <w:p w14:paraId="4D75BF39"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w:t>
      </w:r>
      <w:proofErr w:type="gramStart"/>
      <w:r w:rsidRPr="00F60FBE">
        <w:rPr>
          <w:rFonts w:eastAsia="Times New Roman"/>
          <w:lang w:eastAsia="en-ZA"/>
        </w:rPr>
        <w:t>span</w:t>
      </w:r>
      <w:proofErr w:type="gramEnd"/>
      <w:r w:rsidRPr="00F60FBE">
        <w:rPr>
          <w:rFonts w:eastAsia="Times New Roman"/>
          <w:lang w:eastAsia="en-ZA"/>
        </w:rPr>
        <w:t>&gt;</w:t>
      </w:r>
    </w:p>
    <w:p w14:paraId="3935D9E7"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h3&gt;Call&lt;/h3&gt;</w:t>
      </w:r>
    </w:p>
    <w:p w14:paraId="61F557D8"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p&gt;078 542 3112&lt;/p&gt;</w:t>
      </w:r>
    </w:p>
    <w:p w14:paraId="1C37ED03"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span&gt;</w:t>
      </w:r>
    </w:p>
    <w:p w14:paraId="288C4304"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gt;</w:t>
      </w:r>
    </w:p>
    <w:p w14:paraId="27F3A967"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gt;</w:t>
      </w:r>
    </w:p>
    <w:p w14:paraId="49B689B1"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 class="contact-us-col"&gt;</w:t>
      </w:r>
    </w:p>
    <w:p w14:paraId="7ACD2AC2"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w:t>
      </w:r>
      <w:proofErr w:type="spellStart"/>
      <w:r w:rsidRPr="00F60FBE">
        <w:rPr>
          <w:rFonts w:eastAsia="Times New Roman"/>
          <w:lang w:eastAsia="en-ZA"/>
        </w:rPr>
        <w:t>i</w:t>
      </w:r>
      <w:proofErr w:type="spellEnd"/>
      <w:r w:rsidRPr="00F60FBE">
        <w:rPr>
          <w:rFonts w:eastAsia="Times New Roman"/>
          <w:lang w:eastAsia="en-ZA"/>
        </w:rPr>
        <w:t xml:space="preserve"> class="fa </w:t>
      </w:r>
      <w:proofErr w:type="spellStart"/>
      <w:r w:rsidRPr="00F60FBE">
        <w:rPr>
          <w:rFonts w:eastAsia="Times New Roman"/>
          <w:lang w:eastAsia="en-ZA"/>
        </w:rPr>
        <w:t>fa</w:t>
      </w:r>
      <w:proofErr w:type="spellEnd"/>
      <w:r w:rsidRPr="00F60FBE">
        <w:rPr>
          <w:rFonts w:eastAsia="Times New Roman"/>
          <w:lang w:eastAsia="en-ZA"/>
        </w:rPr>
        <w:t xml:space="preserve"> envelope-o"&gt;&lt;/</w:t>
      </w:r>
      <w:proofErr w:type="spellStart"/>
      <w:r w:rsidRPr="00F60FBE">
        <w:rPr>
          <w:rFonts w:eastAsia="Times New Roman"/>
          <w:lang w:eastAsia="en-ZA"/>
        </w:rPr>
        <w:t>i</w:t>
      </w:r>
      <w:proofErr w:type="spellEnd"/>
      <w:r w:rsidRPr="00F60FBE">
        <w:rPr>
          <w:rFonts w:eastAsia="Times New Roman"/>
          <w:lang w:eastAsia="en-ZA"/>
        </w:rPr>
        <w:t>&gt;</w:t>
      </w:r>
    </w:p>
    <w:p w14:paraId="2BEE3E0D"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w:t>
      </w:r>
      <w:proofErr w:type="gramStart"/>
      <w:r w:rsidRPr="00F60FBE">
        <w:rPr>
          <w:rFonts w:eastAsia="Times New Roman"/>
          <w:lang w:eastAsia="en-ZA"/>
        </w:rPr>
        <w:t>span</w:t>
      </w:r>
      <w:proofErr w:type="gramEnd"/>
      <w:r w:rsidRPr="00F60FBE">
        <w:rPr>
          <w:rFonts w:eastAsia="Times New Roman"/>
          <w:lang w:eastAsia="en-ZA"/>
        </w:rPr>
        <w:t>&gt;</w:t>
      </w:r>
    </w:p>
    <w:p w14:paraId="6DCF5003"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h3&gt;Email&lt;/h3&gt;</w:t>
      </w:r>
    </w:p>
    <w:p w14:paraId="453D7462"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p&gt;ST10147766@rcconnect.edu.za&lt;/p&gt;</w:t>
      </w:r>
    </w:p>
    <w:p w14:paraId="61A69FA7"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span&gt;</w:t>
      </w:r>
    </w:p>
    <w:p w14:paraId="5047B185"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gt;</w:t>
      </w:r>
    </w:p>
    <w:p w14:paraId="69720BB6"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 class="contact-us-col"&gt;</w:t>
      </w:r>
    </w:p>
    <w:p w14:paraId="5738417F"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h3&gt;Operating hours&lt;/h3&gt;</w:t>
      </w:r>
    </w:p>
    <w:p w14:paraId="2435930F" w14:textId="77777777" w:rsidR="008C206F" w:rsidRPr="00F60FBE"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p&gt;Mon - Fri 08:00 - 16:00&lt;</w:t>
      </w:r>
      <w:proofErr w:type="spellStart"/>
      <w:r w:rsidRPr="00F60FBE">
        <w:rPr>
          <w:rFonts w:eastAsia="Times New Roman"/>
          <w:lang w:eastAsia="en-ZA"/>
        </w:rPr>
        <w:t>br</w:t>
      </w:r>
      <w:proofErr w:type="spellEnd"/>
      <w:r w:rsidRPr="00F60FBE">
        <w:rPr>
          <w:rFonts w:eastAsia="Times New Roman"/>
          <w:lang w:eastAsia="en-ZA"/>
        </w:rPr>
        <w:t>&gt; Sat 09:00 - 13:00&lt;/p&gt;</w:t>
      </w:r>
    </w:p>
    <w:p w14:paraId="36576BD5" w14:textId="77777777" w:rsidR="008C206F" w:rsidRDefault="008C206F" w:rsidP="00B249B0">
      <w:pPr>
        <w:shd w:val="clear" w:color="auto" w:fill="FFFFFF" w:themeFill="background1"/>
        <w:spacing w:line="276" w:lineRule="auto"/>
        <w:jc w:val="left"/>
        <w:rPr>
          <w:rFonts w:eastAsia="Times New Roman"/>
          <w:lang w:eastAsia="en-ZA"/>
        </w:rPr>
      </w:pPr>
      <w:r w:rsidRPr="00F60FBE">
        <w:rPr>
          <w:rFonts w:eastAsia="Times New Roman"/>
          <w:lang w:eastAsia="en-ZA"/>
        </w:rPr>
        <w:t>        &lt;/div&gt;</w:t>
      </w:r>
    </w:p>
    <w:p w14:paraId="52D0ABDC" w14:textId="77777777" w:rsidR="008C206F" w:rsidRDefault="008C206F" w:rsidP="00B249B0">
      <w:pPr>
        <w:shd w:val="clear" w:color="auto" w:fill="FFFFFF" w:themeFill="background1"/>
        <w:spacing w:line="276" w:lineRule="auto"/>
        <w:jc w:val="left"/>
        <w:rPr>
          <w:rFonts w:eastAsia="Times New Roman"/>
          <w:lang w:eastAsia="en-ZA"/>
        </w:rPr>
      </w:pPr>
    </w:p>
    <w:p w14:paraId="2A5DFCD3" w14:textId="77777777" w:rsidR="008C206F" w:rsidRPr="00F60FBE" w:rsidRDefault="008C206F" w:rsidP="00B249B0">
      <w:pPr>
        <w:shd w:val="clear" w:color="auto" w:fill="FFFFFF" w:themeFill="background1"/>
        <w:spacing w:line="276" w:lineRule="auto"/>
        <w:jc w:val="left"/>
        <w:rPr>
          <w:rFonts w:eastAsia="Times New Roman"/>
          <w:lang w:eastAsia="en-ZA"/>
        </w:rPr>
      </w:pPr>
      <w:r>
        <w:rPr>
          <w:rFonts w:eastAsia="Times New Roman"/>
          <w:lang w:eastAsia="en-ZA"/>
        </w:rPr>
        <w:t>I added &lt;section class&gt; for google form on line 59 and line 62 for location.</w:t>
      </w:r>
    </w:p>
    <w:p w14:paraId="72B905B0" w14:textId="77777777" w:rsidR="008C206F" w:rsidRDefault="008C206F" w:rsidP="00B249B0">
      <w:pPr>
        <w:spacing w:line="276" w:lineRule="auto"/>
        <w:jc w:val="left"/>
        <w:rPr>
          <w:lang w:val="en-US"/>
        </w:rPr>
      </w:pPr>
    </w:p>
    <w:p w14:paraId="3F1C2560" w14:textId="77777777" w:rsidR="008C206F" w:rsidRPr="000A50D2" w:rsidRDefault="008C206F" w:rsidP="00B249B0">
      <w:pPr>
        <w:shd w:val="clear" w:color="auto" w:fill="FFFFFF" w:themeFill="background1"/>
        <w:spacing w:line="276" w:lineRule="auto"/>
        <w:jc w:val="left"/>
        <w:rPr>
          <w:rFonts w:eastAsia="Times New Roman"/>
          <w:lang w:eastAsia="en-ZA"/>
        </w:rPr>
      </w:pPr>
      <w:r w:rsidRPr="00B907BB">
        <w:rPr>
          <w:rFonts w:eastAsia="Times New Roman"/>
          <w:lang w:eastAsia="en-ZA"/>
        </w:rPr>
        <w:t xml:space="preserve">I added this footer navigation on line </w:t>
      </w:r>
      <w:r>
        <w:rPr>
          <w:rFonts w:eastAsia="Times New Roman"/>
          <w:lang w:eastAsia="en-ZA"/>
        </w:rPr>
        <w:t>67</w:t>
      </w:r>
      <w:r w:rsidRPr="000A50D2">
        <w:rPr>
          <w:rFonts w:eastAsia="Times New Roman"/>
          <w:lang w:eastAsia="en-ZA"/>
        </w:rPr>
        <w:t> &lt;! ------------------------Footer-----------------&gt;</w:t>
      </w:r>
    </w:p>
    <w:p w14:paraId="35D2B834"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lt;section class="footer"&gt;</w:t>
      </w:r>
    </w:p>
    <w:p w14:paraId="6FF1850B"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div class="icons"&gt;</w:t>
      </w:r>
    </w:p>
    <w:p w14:paraId="1F89F541"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w:t>
      </w:r>
      <w:proofErr w:type="spellStart"/>
      <w:r w:rsidRPr="000A50D2">
        <w:rPr>
          <w:rFonts w:eastAsia="Times New Roman"/>
          <w:lang w:eastAsia="en-ZA"/>
        </w:rPr>
        <w:t>facebook</w:t>
      </w:r>
      <w:proofErr w:type="spellEnd"/>
      <w:r w:rsidRPr="000A50D2">
        <w:rPr>
          <w:rFonts w:eastAsia="Times New Roman"/>
          <w:lang w:eastAsia="en-ZA"/>
        </w:rPr>
        <w:t>"&gt;&lt;/</w:t>
      </w:r>
      <w:proofErr w:type="spellStart"/>
      <w:r w:rsidRPr="000A50D2">
        <w:rPr>
          <w:rFonts w:eastAsia="Times New Roman"/>
          <w:lang w:eastAsia="en-ZA"/>
        </w:rPr>
        <w:t>i</w:t>
      </w:r>
      <w:proofErr w:type="spellEnd"/>
      <w:r w:rsidRPr="000A50D2">
        <w:rPr>
          <w:rFonts w:eastAsia="Times New Roman"/>
          <w:lang w:eastAsia="en-ZA"/>
        </w:rPr>
        <w:t>&gt;</w:t>
      </w:r>
    </w:p>
    <w:p w14:paraId="0A9274A4" w14:textId="2F5DF53E"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w:t>
      </w:r>
      <w:r w:rsidR="001B6808" w:rsidRPr="000A50D2">
        <w:rPr>
          <w:rFonts w:eastAsia="Times New Roman"/>
          <w:lang w:eastAsia="en-ZA"/>
        </w:rPr>
        <w:t>Instagram</w:t>
      </w:r>
      <w:r w:rsidRPr="000A50D2">
        <w:rPr>
          <w:rFonts w:eastAsia="Times New Roman"/>
          <w:lang w:eastAsia="en-ZA"/>
        </w:rPr>
        <w:t>"&gt;&lt;/</w:t>
      </w:r>
      <w:proofErr w:type="spellStart"/>
      <w:r w:rsidRPr="000A50D2">
        <w:rPr>
          <w:rFonts w:eastAsia="Times New Roman"/>
          <w:lang w:eastAsia="en-ZA"/>
        </w:rPr>
        <w:t>i</w:t>
      </w:r>
      <w:proofErr w:type="spellEnd"/>
      <w:r w:rsidRPr="000A50D2">
        <w:rPr>
          <w:rFonts w:eastAsia="Times New Roman"/>
          <w:lang w:eastAsia="en-ZA"/>
        </w:rPr>
        <w:t>&gt;</w:t>
      </w:r>
    </w:p>
    <w:p w14:paraId="2F9169A2"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twitter"&gt;&lt;/</w:t>
      </w:r>
      <w:proofErr w:type="spellStart"/>
      <w:r w:rsidRPr="000A50D2">
        <w:rPr>
          <w:rFonts w:eastAsia="Times New Roman"/>
          <w:lang w:eastAsia="en-ZA"/>
        </w:rPr>
        <w:t>i</w:t>
      </w:r>
      <w:proofErr w:type="spellEnd"/>
      <w:r w:rsidRPr="000A50D2">
        <w:rPr>
          <w:rFonts w:eastAsia="Times New Roman"/>
          <w:lang w:eastAsia="en-ZA"/>
        </w:rPr>
        <w:t>&gt;</w:t>
      </w:r>
    </w:p>
    <w:p w14:paraId="788E2C36" w14:textId="77777777" w:rsidR="008C206F" w:rsidRPr="000A50D2" w:rsidRDefault="008C206F" w:rsidP="00B249B0">
      <w:pPr>
        <w:shd w:val="clear" w:color="auto" w:fill="FFFFFF" w:themeFill="background1"/>
        <w:spacing w:line="276" w:lineRule="auto"/>
        <w:jc w:val="left"/>
        <w:rPr>
          <w:rFonts w:eastAsia="Times New Roman"/>
          <w:lang w:eastAsia="en-ZA"/>
        </w:rPr>
      </w:pPr>
      <w:r w:rsidRPr="000A50D2">
        <w:rPr>
          <w:rFonts w:eastAsia="Times New Roman"/>
          <w:lang w:eastAsia="en-ZA"/>
        </w:rPr>
        <w:t>                &lt;</w:t>
      </w:r>
      <w:proofErr w:type="spellStart"/>
      <w:r w:rsidRPr="000A50D2">
        <w:rPr>
          <w:rFonts w:eastAsia="Times New Roman"/>
          <w:lang w:eastAsia="en-ZA"/>
        </w:rPr>
        <w:t>i</w:t>
      </w:r>
      <w:proofErr w:type="spellEnd"/>
      <w:r w:rsidRPr="000A50D2">
        <w:rPr>
          <w:rFonts w:eastAsia="Times New Roman"/>
          <w:lang w:eastAsia="en-ZA"/>
        </w:rPr>
        <w:t xml:space="preserve"> class="fa fa-LinkedIn-square"&gt;&lt;/</w:t>
      </w:r>
      <w:proofErr w:type="spellStart"/>
      <w:r w:rsidRPr="000A50D2">
        <w:rPr>
          <w:rFonts w:eastAsia="Times New Roman"/>
          <w:lang w:eastAsia="en-ZA"/>
        </w:rPr>
        <w:t>i</w:t>
      </w:r>
      <w:proofErr w:type="spellEnd"/>
      <w:r w:rsidRPr="000A50D2">
        <w:rPr>
          <w:rFonts w:eastAsia="Times New Roman"/>
          <w:lang w:eastAsia="en-ZA"/>
        </w:rPr>
        <w:t>&gt;</w:t>
      </w:r>
    </w:p>
    <w:p w14:paraId="0B98E3C2" w14:textId="77777777" w:rsidR="008C206F" w:rsidRPr="00BE14BF" w:rsidRDefault="008C206F" w:rsidP="00BE14BF"/>
    <w:p w14:paraId="3E6A74B6" w14:textId="33F0C63E" w:rsidR="00142D24" w:rsidRPr="001B6808" w:rsidRDefault="006F27D5" w:rsidP="004663F0">
      <w:pPr>
        <w:pStyle w:val="Heading1"/>
        <w:rPr>
          <w:b/>
        </w:rPr>
      </w:pPr>
      <w:bookmarkStart w:id="68" w:name="_Toc150960228"/>
      <w:r w:rsidRPr="001B6808">
        <w:rPr>
          <w:b/>
        </w:rPr>
        <w:t xml:space="preserve">Part </w:t>
      </w:r>
      <w:r w:rsidR="004663F0" w:rsidRPr="001B6808">
        <w:rPr>
          <w:b/>
        </w:rPr>
        <w:t>3</w:t>
      </w:r>
      <w:r w:rsidRPr="001B6808">
        <w:rPr>
          <w:b/>
        </w:rPr>
        <w:t xml:space="preserve"> with improvements</w:t>
      </w:r>
      <w:bookmarkEnd w:id="68"/>
    </w:p>
    <w:p w14:paraId="6B849407" w14:textId="68650D59" w:rsidR="004663F0" w:rsidRPr="001B6808" w:rsidRDefault="004663F0" w:rsidP="000F2D58">
      <w:pPr>
        <w:pStyle w:val="Heading1"/>
        <w:rPr>
          <w:b/>
        </w:rPr>
      </w:pPr>
      <w:bookmarkStart w:id="69" w:name="_Toc150960229"/>
      <w:r w:rsidRPr="001B6808">
        <w:rPr>
          <w:b/>
        </w:rPr>
        <w:t>Improvements to Part 2 process document</w:t>
      </w:r>
      <w:r w:rsidR="00DC6142" w:rsidRPr="001B6808">
        <w:rPr>
          <w:b/>
        </w:rPr>
        <w:t>.</w:t>
      </w:r>
      <w:bookmarkEnd w:id="69"/>
    </w:p>
    <w:p w14:paraId="1F392588" w14:textId="77777777" w:rsidR="00DC6142" w:rsidRDefault="00DC6142" w:rsidP="00DC6142"/>
    <w:p w14:paraId="36BD0153" w14:textId="77777777" w:rsidR="0081139E" w:rsidRPr="0081139E" w:rsidRDefault="0081139E" w:rsidP="0081139E">
      <w:pPr>
        <w:spacing w:line="276" w:lineRule="auto"/>
        <w:jc w:val="left"/>
      </w:pPr>
      <w:r w:rsidRPr="0081139E">
        <w:t xml:space="preserve">Website Choice: Include name, description, and reason for choosing the organisation.  </w:t>
      </w:r>
    </w:p>
    <w:p w14:paraId="0BE89875" w14:textId="77777777" w:rsidR="0081139E" w:rsidRPr="0081139E" w:rsidRDefault="0081139E" w:rsidP="0081139E">
      <w:pPr>
        <w:spacing w:line="276" w:lineRule="auto"/>
        <w:jc w:val="left"/>
      </w:pPr>
      <w:r w:rsidRPr="0081139E">
        <w:t>[Not less than 300 words]</w:t>
      </w:r>
    </w:p>
    <w:p w14:paraId="752D8908" w14:textId="77777777" w:rsidR="0081139E" w:rsidRPr="0081139E" w:rsidRDefault="0081139E" w:rsidP="0081139E">
      <w:pPr>
        <w:spacing w:line="276" w:lineRule="auto"/>
        <w:jc w:val="left"/>
      </w:pPr>
    </w:p>
    <w:p w14:paraId="6EEEF183" w14:textId="77777777" w:rsidR="0081139E" w:rsidRPr="0081139E" w:rsidRDefault="0081139E" w:rsidP="0081139E">
      <w:pPr>
        <w:spacing w:line="276" w:lineRule="auto"/>
        <w:jc w:val="left"/>
      </w:pPr>
      <w:r w:rsidRPr="0081139E">
        <w:t>3D-PRINTING &amp; TECH.SUPP is known well known for offering their customers with the 3D printing business that is within technology and innovation. We utilize a wide range of technologies for electronic assemblies. Electronic assembly involves gathering, soldering, or integrating electronic components and circuits to perform one or more distinct functions. It manufactures electronic components and computer parts. In our company we ensure the practicality of a printed circuit board (PCB) which is part of the electronic gadgets.</w:t>
      </w:r>
    </w:p>
    <w:p w14:paraId="5FB4274C" w14:textId="77777777" w:rsidR="0081139E" w:rsidRPr="0081139E" w:rsidRDefault="0081139E" w:rsidP="0081139E">
      <w:pPr>
        <w:spacing w:line="276" w:lineRule="auto"/>
        <w:jc w:val="left"/>
      </w:pPr>
      <w:r w:rsidRPr="0081139E">
        <w:t>We also aim to Serve the current and future generations within the 3D printing organizations and empower learners and educators through the integration of 3D printing technology into education.</w:t>
      </w:r>
    </w:p>
    <w:p w14:paraId="1D54806E" w14:textId="77777777" w:rsidR="0081139E" w:rsidRPr="0081139E" w:rsidRDefault="0081139E" w:rsidP="0081139E">
      <w:pPr>
        <w:spacing w:line="276" w:lineRule="auto"/>
        <w:jc w:val="left"/>
      </w:pPr>
    </w:p>
    <w:p w14:paraId="4DCFAC10" w14:textId="77777777" w:rsidR="0081139E" w:rsidRPr="0081139E" w:rsidRDefault="0081139E" w:rsidP="0081139E">
      <w:pPr>
        <w:spacing w:line="276" w:lineRule="auto"/>
        <w:jc w:val="left"/>
      </w:pPr>
      <w:r w:rsidRPr="0081139E">
        <w:t xml:space="preserve"> Our work entails providing 3D printing services to companies and organizations and providing training, and fostering hands-on learning experiences, we aim to equip the next generation with critical skills required for the future job market. Our focus on underprivileged communities ensures that every learner, regardless of their background, has an equal opportunity to explore and benefit from 3D printing technology. We envision a future where every school has access to 3D printing resources, fostering a culture of innovation, and preparing learners for success in a rapidly evolving world. We utilize a wide range of technologies for electronic assemblies. A typical electronic assembly normally consists of the 3D printing machines that helps create multi-chip module and chip-on-board assembly. While the It Setup normally consists of computers, servers, network infrastructure consisting of a router and Wi-Fi backup package and telephony system. Basically, on the Tech side we upgrade the PCs old software to the fastest and most reliable ones.</w:t>
      </w:r>
    </w:p>
    <w:p w14:paraId="4CA80C42" w14:textId="6196F3C7" w:rsidR="0081139E" w:rsidRPr="0081139E" w:rsidRDefault="0081139E" w:rsidP="00C43ED4">
      <w:pPr>
        <w:spacing w:line="276" w:lineRule="auto"/>
        <w:jc w:val="left"/>
      </w:pPr>
      <w:r w:rsidRPr="0081139E">
        <w:t>I chose this organisation because it is unique, and it offers a wide range of technologies for electronic assemblies that consist of Chip-On-Board and Multi-Chip Module. It also focuses on empowering learners and educators and offer customizable learning solutions that include, educational packages or bundles that include 3D printers, software, and materials tailored for educational settings.</w:t>
      </w:r>
    </w:p>
    <w:p w14:paraId="65EB0C54" w14:textId="77777777" w:rsidR="0081139E" w:rsidRPr="0081139E" w:rsidRDefault="0081139E" w:rsidP="0081139E">
      <w:pPr>
        <w:spacing w:line="276" w:lineRule="auto"/>
        <w:jc w:val="left"/>
      </w:pPr>
    </w:p>
    <w:p w14:paraId="0544CFE1" w14:textId="77777777" w:rsidR="0081139E" w:rsidRPr="0081139E" w:rsidRDefault="0081139E" w:rsidP="0081139E">
      <w:pPr>
        <w:spacing w:line="276" w:lineRule="auto"/>
        <w:jc w:val="left"/>
      </w:pPr>
    </w:p>
    <w:p w14:paraId="5B92798D" w14:textId="77777777" w:rsidR="007A12FE" w:rsidRDefault="0081139E" w:rsidP="007A12FE">
      <w:pPr>
        <w:pStyle w:val="Heading1"/>
        <w:spacing w:line="276" w:lineRule="auto"/>
        <w:rPr>
          <w:u w:val="single"/>
        </w:rPr>
      </w:pPr>
      <w:bookmarkStart w:id="70" w:name="_Toc150960230"/>
      <w:r w:rsidRPr="007A12FE">
        <w:rPr>
          <w:u w:val="single"/>
        </w:rPr>
        <w:t xml:space="preserve">Website Assets: Include any sourced or created text, photos, or graphics that you intend to use/ </w:t>
      </w:r>
      <w:r w:rsidR="00C52C88" w:rsidRPr="007A12FE">
        <w:rPr>
          <w:u w:val="single"/>
        </w:rPr>
        <w:t>Gallery.</w:t>
      </w:r>
      <w:bookmarkEnd w:id="70"/>
    </w:p>
    <w:p w14:paraId="4196B3A5" w14:textId="77777777" w:rsidR="007A12FE" w:rsidRDefault="007A12FE" w:rsidP="007A12FE">
      <w:pPr>
        <w:spacing w:line="276" w:lineRule="auto"/>
        <w:jc w:val="left"/>
      </w:pPr>
    </w:p>
    <w:p w14:paraId="418AA02F" w14:textId="4D769024" w:rsidR="0081139E" w:rsidRPr="0081139E" w:rsidRDefault="007A12FE" w:rsidP="007A12FE">
      <w:pPr>
        <w:spacing w:line="276" w:lineRule="auto"/>
        <w:jc w:val="left"/>
      </w:pPr>
      <w:r>
        <w:rPr>
          <w:noProof/>
          <w:lang w:eastAsia="en-ZA"/>
        </w:rPr>
        <w:drawing>
          <wp:inline distT="0" distB="0" distL="0" distR="0" wp14:anchorId="58848EB1" wp14:editId="7062FF6E">
            <wp:extent cx="3305175" cy="2381250"/>
            <wp:effectExtent l="0" t="0" r="9525" b="0"/>
            <wp:docPr id="1432849537" name="Picture 1432849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05175" cy="2381250"/>
                    </a:xfrm>
                    <a:prstGeom prst="rect">
                      <a:avLst/>
                    </a:prstGeom>
                  </pic:spPr>
                </pic:pic>
              </a:graphicData>
            </a:graphic>
          </wp:inline>
        </w:drawing>
      </w:r>
      <w:r w:rsidR="0081139E" w:rsidRPr="0081139E">
        <w:t xml:space="preserve"> </w:t>
      </w:r>
    </w:p>
    <w:p w14:paraId="7E300AE7" w14:textId="77777777" w:rsidR="0081139E" w:rsidRPr="0081139E" w:rsidRDefault="0081139E" w:rsidP="0081139E">
      <w:pPr>
        <w:spacing w:line="276" w:lineRule="auto"/>
        <w:jc w:val="left"/>
      </w:pPr>
    </w:p>
    <w:p w14:paraId="141F4C56" w14:textId="77777777" w:rsidR="0081139E" w:rsidRPr="0081139E" w:rsidRDefault="0081139E" w:rsidP="00C52C88">
      <w:pPr>
        <w:pStyle w:val="Heading2"/>
      </w:pPr>
      <w:bookmarkStart w:id="71" w:name="_Toc150960231"/>
      <w:r w:rsidRPr="0081139E">
        <w:t>Chip-On-Board/Circuit</w:t>
      </w:r>
      <w:bookmarkEnd w:id="71"/>
    </w:p>
    <w:p w14:paraId="0FC04202" w14:textId="4980400C" w:rsidR="0081139E" w:rsidRPr="0081139E" w:rsidRDefault="0081139E" w:rsidP="00EC53AF">
      <w:pPr>
        <w:spacing w:line="276" w:lineRule="auto"/>
        <w:jc w:val="left"/>
      </w:pPr>
      <w:r w:rsidRPr="0081139E">
        <w:t xml:space="preserve"> </w:t>
      </w:r>
      <w:r w:rsidR="00EC53AF">
        <w:rPr>
          <w:noProof/>
          <w:lang w:eastAsia="en-ZA"/>
        </w:rPr>
        <w:drawing>
          <wp:inline distT="0" distB="0" distL="0" distR="0" wp14:anchorId="5825D7BC" wp14:editId="3ED23D29">
            <wp:extent cx="2371725" cy="1933575"/>
            <wp:effectExtent l="0" t="0" r="9525" b="9525"/>
            <wp:docPr id="1990227462" name="Picture 1990227462"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ircuit board&#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371725" cy="1933575"/>
                    </a:xfrm>
                    <a:prstGeom prst="rect">
                      <a:avLst/>
                    </a:prstGeom>
                  </pic:spPr>
                </pic:pic>
              </a:graphicData>
            </a:graphic>
          </wp:inline>
        </w:drawing>
      </w:r>
    </w:p>
    <w:p w14:paraId="5DB0F422" w14:textId="77777777" w:rsidR="0081139E" w:rsidRPr="0081139E" w:rsidRDefault="0081139E" w:rsidP="00C52C88">
      <w:pPr>
        <w:pStyle w:val="Heading2"/>
      </w:pPr>
    </w:p>
    <w:p w14:paraId="68929909" w14:textId="77777777" w:rsidR="0081139E" w:rsidRPr="0081139E" w:rsidRDefault="0081139E" w:rsidP="00C52C88">
      <w:pPr>
        <w:pStyle w:val="Heading2"/>
      </w:pPr>
      <w:bookmarkStart w:id="72" w:name="_Toc150960232"/>
      <w:r w:rsidRPr="0081139E">
        <w:t>Multi-Chip-Module</w:t>
      </w:r>
      <w:bookmarkEnd w:id="72"/>
    </w:p>
    <w:p w14:paraId="5B05E28F" w14:textId="77777777" w:rsidR="0081139E" w:rsidRPr="0081139E" w:rsidRDefault="0081139E" w:rsidP="00C52C88">
      <w:pPr>
        <w:pStyle w:val="Heading2"/>
      </w:pPr>
      <w:r w:rsidRPr="0081139E">
        <w:t xml:space="preserve"> </w:t>
      </w:r>
    </w:p>
    <w:p w14:paraId="0BD15E32" w14:textId="023E506E" w:rsidR="0081139E" w:rsidRPr="0081139E" w:rsidRDefault="00EC53AF" w:rsidP="00EC53AF">
      <w:pPr>
        <w:spacing w:line="276" w:lineRule="auto"/>
        <w:jc w:val="left"/>
      </w:pPr>
      <w:r>
        <w:rPr>
          <w:noProof/>
          <w:lang w:eastAsia="en-ZA"/>
        </w:rPr>
        <w:drawing>
          <wp:inline distT="0" distB="0" distL="0" distR="0" wp14:anchorId="2BA0353F" wp14:editId="3C278EF3">
            <wp:extent cx="2695575" cy="1695450"/>
            <wp:effectExtent l="0" t="0" r="9525" b="0"/>
            <wp:docPr id="1765449416" name="Picture 1765449416"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266396" name="Picture 958266396" descr="A close-up of a circuit boar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95575" cy="1695450"/>
                    </a:xfrm>
                    <a:prstGeom prst="rect">
                      <a:avLst/>
                    </a:prstGeom>
                  </pic:spPr>
                </pic:pic>
              </a:graphicData>
            </a:graphic>
          </wp:inline>
        </w:drawing>
      </w:r>
    </w:p>
    <w:p w14:paraId="7A175A42" w14:textId="77777777" w:rsidR="0081139E" w:rsidRPr="0081139E" w:rsidRDefault="0081139E" w:rsidP="00C52C88">
      <w:pPr>
        <w:pStyle w:val="Heading2"/>
      </w:pPr>
    </w:p>
    <w:p w14:paraId="6CEE9BB9" w14:textId="77777777" w:rsidR="0081139E" w:rsidRPr="0081139E" w:rsidRDefault="0081139E" w:rsidP="00C52C88">
      <w:pPr>
        <w:pStyle w:val="Heading2"/>
      </w:pPr>
      <w:bookmarkStart w:id="73" w:name="_Toc150960233"/>
      <w:r w:rsidRPr="0081139E">
        <w:t>Multi-Chip-Module</w:t>
      </w:r>
      <w:bookmarkEnd w:id="73"/>
    </w:p>
    <w:p w14:paraId="18D8EAE4" w14:textId="77777777" w:rsidR="0081139E" w:rsidRPr="0081139E" w:rsidRDefault="0081139E" w:rsidP="0081139E">
      <w:pPr>
        <w:spacing w:line="276" w:lineRule="auto"/>
        <w:jc w:val="left"/>
      </w:pPr>
      <w:r w:rsidRPr="0081139E">
        <w:t xml:space="preserve"> </w:t>
      </w:r>
    </w:p>
    <w:p w14:paraId="54B7E8D8" w14:textId="616FFDDE" w:rsidR="0081139E" w:rsidRPr="0081139E" w:rsidRDefault="00A317C5" w:rsidP="0081139E">
      <w:pPr>
        <w:spacing w:line="276" w:lineRule="auto"/>
        <w:jc w:val="left"/>
      </w:pPr>
      <w:r>
        <w:rPr>
          <w:noProof/>
          <w:lang w:eastAsia="en-ZA"/>
        </w:rPr>
        <w:drawing>
          <wp:inline distT="0" distB="0" distL="0" distR="0" wp14:anchorId="206B28FC" wp14:editId="4A0FFE46">
            <wp:extent cx="2819400" cy="1619250"/>
            <wp:effectExtent l="0" t="0" r="0" b="0"/>
            <wp:docPr id="397702462" name="Picture 397702462"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omputer chi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819400" cy="1619250"/>
                    </a:xfrm>
                    <a:prstGeom prst="rect">
                      <a:avLst/>
                    </a:prstGeom>
                  </pic:spPr>
                </pic:pic>
              </a:graphicData>
            </a:graphic>
          </wp:inline>
        </w:drawing>
      </w:r>
    </w:p>
    <w:p w14:paraId="2E6C9344" w14:textId="77777777" w:rsidR="0081139E" w:rsidRPr="0081139E" w:rsidRDefault="0081139E" w:rsidP="00C52C88">
      <w:pPr>
        <w:pStyle w:val="Heading2"/>
      </w:pPr>
      <w:bookmarkStart w:id="74" w:name="_Toc150960234"/>
      <w:r w:rsidRPr="0081139E">
        <w:t>Chip-On-Module</w:t>
      </w:r>
      <w:bookmarkEnd w:id="74"/>
    </w:p>
    <w:p w14:paraId="165A67A8" w14:textId="78EF915C" w:rsidR="0081139E" w:rsidRPr="0081139E" w:rsidRDefault="0081139E" w:rsidP="0081139E">
      <w:pPr>
        <w:spacing w:line="276" w:lineRule="auto"/>
        <w:jc w:val="left"/>
      </w:pPr>
      <w:r w:rsidRPr="0081139E">
        <w:t xml:space="preserve"> </w:t>
      </w:r>
      <w:r w:rsidR="00C43ED4">
        <w:rPr>
          <w:noProof/>
          <w:lang w:eastAsia="en-ZA"/>
        </w:rPr>
        <w:drawing>
          <wp:inline distT="0" distB="0" distL="0" distR="0" wp14:anchorId="19A87354" wp14:editId="6E5D2F8F">
            <wp:extent cx="2619375" cy="1743075"/>
            <wp:effectExtent l="0" t="0" r="9525" b="9525"/>
            <wp:docPr id="1529119048" name="Picture 1529119048"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circuit board&#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19375" cy="1743075"/>
                    </a:xfrm>
                    <a:prstGeom prst="rect">
                      <a:avLst/>
                    </a:prstGeom>
                  </pic:spPr>
                </pic:pic>
              </a:graphicData>
            </a:graphic>
          </wp:inline>
        </w:drawing>
      </w:r>
    </w:p>
    <w:p w14:paraId="2547443E" w14:textId="77777777" w:rsidR="0081139E" w:rsidRPr="0081139E" w:rsidRDefault="0081139E" w:rsidP="0081139E">
      <w:pPr>
        <w:spacing w:line="276" w:lineRule="auto"/>
        <w:jc w:val="left"/>
      </w:pPr>
    </w:p>
    <w:p w14:paraId="3A11B872" w14:textId="77777777" w:rsidR="0081139E" w:rsidRPr="0081139E" w:rsidRDefault="0081139E" w:rsidP="00C52C88">
      <w:pPr>
        <w:pStyle w:val="Heading2"/>
      </w:pPr>
      <w:bookmarkStart w:id="75" w:name="_Toc150960235"/>
      <w:r w:rsidRPr="0081139E">
        <w:t>Chip-On-Module</w:t>
      </w:r>
      <w:bookmarkEnd w:id="75"/>
    </w:p>
    <w:p w14:paraId="54DDB08D" w14:textId="079B60EB" w:rsidR="0081139E" w:rsidRPr="0081139E" w:rsidRDefault="0081139E" w:rsidP="0081139E">
      <w:pPr>
        <w:spacing w:line="276" w:lineRule="auto"/>
        <w:jc w:val="left"/>
      </w:pPr>
      <w:r w:rsidRPr="0081139E">
        <w:t xml:space="preserve"> </w:t>
      </w:r>
      <w:r w:rsidR="006818D6">
        <w:rPr>
          <w:noProof/>
          <w:lang w:eastAsia="en-ZA"/>
        </w:rPr>
        <w:drawing>
          <wp:inline distT="0" distB="0" distL="0" distR="0" wp14:anchorId="6EE1C3A7" wp14:editId="661BC4EB">
            <wp:extent cx="3314700" cy="1381125"/>
            <wp:effectExtent l="0" t="0" r="0" b="9525"/>
            <wp:docPr id="1602905303" name="Picture 1602905303" descr="A close-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03782" name="Picture 240203782" descr="A close-up of a computer chi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14700" cy="1381125"/>
                    </a:xfrm>
                    <a:prstGeom prst="rect">
                      <a:avLst/>
                    </a:prstGeom>
                  </pic:spPr>
                </pic:pic>
              </a:graphicData>
            </a:graphic>
          </wp:inline>
        </w:drawing>
      </w:r>
    </w:p>
    <w:p w14:paraId="57CAE178" w14:textId="77777777" w:rsidR="0081139E" w:rsidRPr="0081139E" w:rsidRDefault="0081139E" w:rsidP="0081139E">
      <w:pPr>
        <w:spacing w:line="276" w:lineRule="auto"/>
        <w:jc w:val="left"/>
      </w:pPr>
    </w:p>
    <w:p w14:paraId="1D38A70A" w14:textId="77777777" w:rsidR="0081139E" w:rsidRPr="0081139E" w:rsidRDefault="0081139E" w:rsidP="00B3188F">
      <w:pPr>
        <w:pStyle w:val="Heading1"/>
      </w:pPr>
      <w:bookmarkStart w:id="76" w:name="_Toc150960236"/>
      <w:r w:rsidRPr="0081139E">
        <w:t>Website Pages and Content</w:t>
      </w:r>
      <w:bookmarkEnd w:id="76"/>
    </w:p>
    <w:p w14:paraId="216CFA6F" w14:textId="77777777" w:rsidR="0081139E" w:rsidRDefault="0081139E" w:rsidP="00B3188F">
      <w:pPr>
        <w:pStyle w:val="Heading2"/>
      </w:pPr>
      <w:bookmarkStart w:id="77" w:name="_Toc150960237"/>
      <w:r w:rsidRPr="0081139E">
        <w:t>Homepage</w:t>
      </w:r>
      <w:bookmarkEnd w:id="77"/>
    </w:p>
    <w:p w14:paraId="0870417D" w14:textId="77777777" w:rsidR="00B3188F" w:rsidRPr="00B3188F" w:rsidRDefault="00B3188F" w:rsidP="00B3188F"/>
    <w:p w14:paraId="6CD038F5" w14:textId="77777777" w:rsidR="0081139E" w:rsidRPr="0081139E" w:rsidRDefault="0081139E" w:rsidP="0081139E">
      <w:pPr>
        <w:spacing w:line="276" w:lineRule="auto"/>
        <w:jc w:val="left"/>
      </w:pPr>
      <w:r w:rsidRPr="0081139E">
        <w:t>3D-PRINTING &amp; TECH.SUPP is known well known for offering their customers with the 3D printing business that is within technology and innovation. We utilize a wide range of technologies for electronic assemblies. Electronic assembly involves gathering, soldering, or integrating electronic components and circuits to perform one or more distinct functions. It manufactures electronic components and computer parts. In our company we ensure the practicality of a printed circuit board (PCB) which is part of the electronic gadgets.</w:t>
      </w:r>
    </w:p>
    <w:p w14:paraId="0B25F788" w14:textId="77777777" w:rsidR="0081139E" w:rsidRPr="0081139E" w:rsidRDefault="0081139E" w:rsidP="0081139E">
      <w:pPr>
        <w:spacing w:line="276" w:lineRule="auto"/>
        <w:jc w:val="left"/>
      </w:pPr>
    </w:p>
    <w:p w14:paraId="4A95DEDE" w14:textId="77777777" w:rsidR="0081139E" w:rsidRPr="0081139E" w:rsidRDefault="0081139E" w:rsidP="008B7318">
      <w:pPr>
        <w:pStyle w:val="Heading2"/>
      </w:pPr>
      <w:bookmarkStart w:id="78" w:name="_Toc150960238"/>
      <w:r w:rsidRPr="0081139E">
        <w:t>Product and Services</w:t>
      </w:r>
      <w:bookmarkEnd w:id="78"/>
    </w:p>
    <w:p w14:paraId="7293C8E8" w14:textId="77777777" w:rsidR="0081139E" w:rsidRPr="0081139E" w:rsidRDefault="0081139E" w:rsidP="0081139E">
      <w:pPr>
        <w:spacing w:line="276" w:lineRule="auto"/>
        <w:jc w:val="left"/>
      </w:pPr>
    </w:p>
    <w:p w14:paraId="2A8F5974" w14:textId="77777777" w:rsidR="0081139E" w:rsidRPr="008B7318" w:rsidRDefault="0081139E" w:rsidP="0081139E">
      <w:pPr>
        <w:spacing w:line="276" w:lineRule="auto"/>
        <w:jc w:val="left"/>
        <w:rPr>
          <w:b/>
          <w:bCs/>
        </w:rPr>
      </w:pPr>
      <w:r w:rsidRPr="008B7318">
        <w:rPr>
          <w:b/>
          <w:bCs/>
        </w:rPr>
        <w:t>PRODUCT DESCRIPTION</w:t>
      </w:r>
    </w:p>
    <w:p w14:paraId="586783A4" w14:textId="26763F14" w:rsidR="0081139E" w:rsidRDefault="0081139E" w:rsidP="0081139E">
      <w:pPr>
        <w:spacing w:line="276" w:lineRule="auto"/>
        <w:jc w:val="left"/>
      </w:pPr>
      <w:r w:rsidRPr="0081139E">
        <w:t>Our services consist of two types of effective assemblies which is CHIP-ON-BOARD and MULTI-CHIP MODULE</w:t>
      </w:r>
      <w:r w:rsidR="008B7318">
        <w:t>.</w:t>
      </w:r>
    </w:p>
    <w:p w14:paraId="484C8189" w14:textId="77777777" w:rsidR="008B7318" w:rsidRPr="0081139E" w:rsidRDefault="008B7318" w:rsidP="0081139E">
      <w:pPr>
        <w:spacing w:line="276" w:lineRule="auto"/>
        <w:jc w:val="left"/>
      </w:pPr>
    </w:p>
    <w:p w14:paraId="163215E1" w14:textId="77777777" w:rsidR="0081139E" w:rsidRPr="0081139E" w:rsidRDefault="0081139E" w:rsidP="0081139E">
      <w:pPr>
        <w:spacing w:line="276" w:lineRule="auto"/>
        <w:jc w:val="left"/>
      </w:pPr>
      <w:r w:rsidRPr="0081139E">
        <w:t>CHIP-ON-BOARD ASSEMBLY</w:t>
      </w:r>
      <w:r w:rsidRPr="0081139E">
        <w:tab/>
      </w:r>
    </w:p>
    <w:p w14:paraId="1A7E106A" w14:textId="77777777" w:rsidR="0081139E" w:rsidRPr="0081139E" w:rsidRDefault="0081139E" w:rsidP="0081139E">
      <w:pPr>
        <w:spacing w:line="276" w:lineRule="auto"/>
        <w:jc w:val="left"/>
      </w:pPr>
      <w:r w:rsidRPr="0081139E">
        <w:t>This is a new packaging method far different from the surface mount device (SMD) package technology. The chip on board (COB) assembly offers more advantages and this package can be found in the smallest of all electronic devices. A chip on board is a bare chip mounted directly on the printed circuit board (PCB). A ball of plastic covers the chip to create a connection, only after the wires have connected. In addition, the technician wires the bare chip to the board and uses epoxy resin to pour it into it. The chip on board follows three steps to make a chip which include, die mount, wire bonding, and encapsulation of the wires and dies.</w:t>
      </w:r>
    </w:p>
    <w:p w14:paraId="71486468" w14:textId="77777777" w:rsidR="0081139E" w:rsidRPr="0081139E" w:rsidRDefault="0081139E" w:rsidP="0081139E">
      <w:pPr>
        <w:spacing w:line="276" w:lineRule="auto"/>
        <w:jc w:val="left"/>
      </w:pPr>
      <w:r w:rsidRPr="0081139E">
        <w:t>THE BENEFITS OF CHIP ON BOARD</w:t>
      </w:r>
    </w:p>
    <w:p w14:paraId="0140E8F0" w14:textId="77777777" w:rsidR="0081139E" w:rsidRPr="0081139E" w:rsidRDefault="0081139E" w:rsidP="0081139E">
      <w:pPr>
        <w:spacing w:line="276" w:lineRule="auto"/>
        <w:jc w:val="left"/>
      </w:pPr>
      <w:r w:rsidRPr="0081139E">
        <w:t>●</w:t>
      </w:r>
      <w:r w:rsidRPr="0081139E">
        <w:tab/>
        <w:t>Enhanced protection against reverse-engineering</w:t>
      </w:r>
    </w:p>
    <w:p w14:paraId="3234FC1B" w14:textId="77777777" w:rsidR="0081139E" w:rsidRPr="0081139E" w:rsidRDefault="0081139E" w:rsidP="0081139E">
      <w:pPr>
        <w:spacing w:line="276" w:lineRule="auto"/>
        <w:jc w:val="left"/>
      </w:pPr>
      <w:r w:rsidRPr="0081139E">
        <w:t>●</w:t>
      </w:r>
      <w:r w:rsidRPr="0081139E">
        <w:tab/>
        <w:t>Fewer costs</w:t>
      </w:r>
    </w:p>
    <w:p w14:paraId="35B86523" w14:textId="77777777" w:rsidR="0081139E" w:rsidRPr="0081139E" w:rsidRDefault="0081139E" w:rsidP="0081139E">
      <w:pPr>
        <w:spacing w:line="276" w:lineRule="auto"/>
        <w:jc w:val="left"/>
      </w:pPr>
      <w:r w:rsidRPr="0081139E">
        <w:t>●</w:t>
      </w:r>
      <w:r w:rsidRPr="0081139E">
        <w:tab/>
        <w:t>Minimized interconnection resistance and lengths.</w:t>
      </w:r>
    </w:p>
    <w:p w14:paraId="7E0CC012" w14:textId="77777777" w:rsidR="0081139E" w:rsidRPr="0081139E" w:rsidRDefault="0081139E" w:rsidP="0081139E">
      <w:pPr>
        <w:spacing w:line="276" w:lineRule="auto"/>
        <w:jc w:val="left"/>
      </w:pPr>
      <w:r w:rsidRPr="0081139E">
        <w:t>●</w:t>
      </w:r>
      <w:r w:rsidRPr="0081139E">
        <w:tab/>
        <w:t xml:space="preserve">Improved performance </w:t>
      </w:r>
    </w:p>
    <w:p w14:paraId="4A317EA8" w14:textId="77777777" w:rsidR="0081139E" w:rsidRPr="0081139E" w:rsidRDefault="0081139E" w:rsidP="0081139E">
      <w:pPr>
        <w:spacing w:line="276" w:lineRule="auto"/>
        <w:jc w:val="left"/>
      </w:pPr>
      <w:r w:rsidRPr="0081139E">
        <w:t>●</w:t>
      </w:r>
      <w:r w:rsidRPr="0081139E">
        <w:tab/>
        <w:t>Reliability because of heat distribution</w:t>
      </w:r>
    </w:p>
    <w:p w14:paraId="67D4C048" w14:textId="77777777" w:rsidR="0081139E" w:rsidRPr="0081139E" w:rsidRDefault="0081139E" w:rsidP="0081139E">
      <w:pPr>
        <w:spacing w:line="276" w:lineRule="auto"/>
        <w:jc w:val="left"/>
      </w:pPr>
      <w:r w:rsidRPr="0081139E">
        <w:t>●</w:t>
      </w:r>
      <w:r w:rsidRPr="0081139E">
        <w:tab/>
        <w:t>Minimized space requirements.</w:t>
      </w:r>
    </w:p>
    <w:p w14:paraId="67E16E68" w14:textId="77777777" w:rsidR="0081139E" w:rsidRPr="0081139E" w:rsidRDefault="0081139E" w:rsidP="0081139E">
      <w:pPr>
        <w:spacing w:line="276" w:lineRule="auto"/>
        <w:jc w:val="left"/>
      </w:pPr>
      <w:r w:rsidRPr="0081139E">
        <w:t>●</w:t>
      </w:r>
      <w:r w:rsidRPr="0081139E">
        <w:tab/>
      </w:r>
      <w:proofErr w:type="gramStart"/>
      <w:r w:rsidRPr="0081139E">
        <w:t>Shorter</w:t>
      </w:r>
      <w:proofErr w:type="gramEnd"/>
      <w:r w:rsidRPr="0081139E">
        <w:t xml:space="preserve"> time to market </w:t>
      </w:r>
    </w:p>
    <w:p w14:paraId="4E558D55" w14:textId="77777777" w:rsidR="0081139E" w:rsidRPr="0081139E" w:rsidRDefault="0081139E" w:rsidP="0081139E">
      <w:pPr>
        <w:spacing w:line="276" w:lineRule="auto"/>
        <w:jc w:val="left"/>
      </w:pPr>
      <w:r w:rsidRPr="0081139E">
        <w:t>●</w:t>
      </w:r>
      <w:r w:rsidRPr="0081139E">
        <w:tab/>
        <w:t>Small number of solder joint</w:t>
      </w:r>
    </w:p>
    <w:p w14:paraId="431BD1E4" w14:textId="77777777" w:rsidR="0081139E" w:rsidRDefault="0081139E" w:rsidP="0081139E">
      <w:pPr>
        <w:spacing w:line="276" w:lineRule="auto"/>
        <w:jc w:val="left"/>
      </w:pPr>
      <w:r w:rsidRPr="0081139E">
        <w:t>●</w:t>
      </w:r>
      <w:r w:rsidRPr="0081139E">
        <w:tab/>
      </w:r>
      <w:proofErr w:type="gramStart"/>
      <w:r w:rsidRPr="0081139E">
        <w:t>Less</w:t>
      </w:r>
      <w:proofErr w:type="gramEnd"/>
      <w:r w:rsidRPr="0081139E">
        <w:t xml:space="preserve"> weight on the circuit</w:t>
      </w:r>
    </w:p>
    <w:p w14:paraId="25DD823D" w14:textId="77777777" w:rsidR="00596F51" w:rsidRPr="0081139E" w:rsidRDefault="00596F51" w:rsidP="0081139E">
      <w:pPr>
        <w:spacing w:line="276" w:lineRule="auto"/>
        <w:jc w:val="left"/>
      </w:pPr>
    </w:p>
    <w:p w14:paraId="1D4FF3C5" w14:textId="77777777" w:rsidR="0081139E" w:rsidRPr="0081139E" w:rsidRDefault="0081139E" w:rsidP="0081139E">
      <w:pPr>
        <w:spacing w:line="276" w:lineRule="auto"/>
        <w:jc w:val="left"/>
      </w:pPr>
      <w:r w:rsidRPr="0081139E">
        <w:t>MULTI-CHIP MODULE</w:t>
      </w:r>
    </w:p>
    <w:p w14:paraId="1F477B2D" w14:textId="77777777" w:rsidR="0081139E" w:rsidRDefault="0081139E" w:rsidP="0081139E">
      <w:pPr>
        <w:spacing w:line="276" w:lineRule="auto"/>
        <w:jc w:val="left"/>
      </w:pPr>
      <w:r w:rsidRPr="0081139E">
        <w:t xml:space="preserve">This is an electronic package consisting of multiple integrated circuits assembled into a single device that allows one multi-chip module to host more combined circuits. Components of multi-chip-module (MCM) are mounted on a substrate, and wire bonding, tape bonding, or flip-chip bonding are used to connect the bare dies of the substrate. The MCM is mounted on the printed circuit board, and it can be encapsulated by a plastic moulding. </w:t>
      </w:r>
    </w:p>
    <w:p w14:paraId="77894AD5" w14:textId="77777777" w:rsidR="00596F51" w:rsidRPr="0081139E" w:rsidRDefault="00596F51" w:rsidP="0081139E">
      <w:pPr>
        <w:spacing w:line="276" w:lineRule="auto"/>
        <w:jc w:val="left"/>
      </w:pPr>
    </w:p>
    <w:p w14:paraId="144D2014" w14:textId="77777777" w:rsidR="0081139E" w:rsidRPr="0081139E" w:rsidRDefault="0081139E" w:rsidP="0081139E">
      <w:pPr>
        <w:spacing w:line="276" w:lineRule="auto"/>
        <w:jc w:val="left"/>
      </w:pPr>
      <w:r w:rsidRPr="0081139E">
        <w:t>THE BENEFITS OF MULTI-CHIP MODULE</w:t>
      </w:r>
    </w:p>
    <w:p w14:paraId="6DD4519D" w14:textId="77777777" w:rsidR="0081139E" w:rsidRPr="0081139E" w:rsidRDefault="0081139E" w:rsidP="0081139E">
      <w:pPr>
        <w:spacing w:line="276" w:lineRule="auto"/>
        <w:jc w:val="left"/>
      </w:pPr>
      <w:r w:rsidRPr="0081139E">
        <w:t>●</w:t>
      </w:r>
      <w:r w:rsidRPr="0081139E">
        <w:tab/>
        <w:t>Offers better performance.</w:t>
      </w:r>
    </w:p>
    <w:p w14:paraId="054BF6A4" w14:textId="77777777" w:rsidR="0081139E" w:rsidRPr="0081139E" w:rsidRDefault="0081139E" w:rsidP="0081139E">
      <w:pPr>
        <w:spacing w:line="276" w:lineRule="auto"/>
        <w:jc w:val="left"/>
      </w:pPr>
      <w:r w:rsidRPr="0081139E">
        <w:t>●</w:t>
      </w:r>
      <w:r w:rsidRPr="0081139E">
        <w:tab/>
        <w:t>Lower power supply inductance</w:t>
      </w:r>
    </w:p>
    <w:p w14:paraId="4E4195C5" w14:textId="77777777" w:rsidR="0081139E" w:rsidRPr="0081139E" w:rsidRDefault="0081139E" w:rsidP="0081139E">
      <w:pPr>
        <w:spacing w:line="276" w:lineRule="auto"/>
        <w:jc w:val="left"/>
      </w:pPr>
      <w:r w:rsidRPr="0081139E">
        <w:t>●</w:t>
      </w:r>
      <w:r w:rsidRPr="0081139E">
        <w:tab/>
        <w:t>Lower off-chip driver power</w:t>
      </w:r>
    </w:p>
    <w:p w14:paraId="451B7624" w14:textId="77777777" w:rsidR="0081139E" w:rsidRPr="0081139E" w:rsidRDefault="0081139E" w:rsidP="0081139E">
      <w:pPr>
        <w:spacing w:line="276" w:lineRule="auto"/>
        <w:jc w:val="left"/>
      </w:pPr>
      <w:r w:rsidRPr="0081139E">
        <w:t>●</w:t>
      </w:r>
      <w:r w:rsidRPr="0081139E">
        <w:tab/>
        <w:t>Reduced size</w:t>
      </w:r>
    </w:p>
    <w:p w14:paraId="4990192C" w14:textId="77777777" w:rsidR="0081139E" w:rsidRPr="0081139E" w:rsidRDefault="0081139E" w:rsidP="0081139E">
      <w:pPr>
        <w:spacing w:line="276" w:lineRule="auto"/>
        <w:jc w:val="left"/>
      </w:pPr>
      <w:r w:rsidRPr="0081139E">
        <w:t>●</w:t>
      </w:r>
      <w:r w:rsidRPr="0081139E">
        <w:tab/>
        <w:t>Low-cost silicon sweep</w:t>
      </w:r>
    </w:p>
    <w:p w14:paraId="38227B83" w14:textId="77777777" w:rsidR="0081139E" w:rsidRPr="0081139E" w:rsidRDefault="0081139E" w:rsidP="0081139E">
      <w:pPr>
        <w:spacing w:line="276" w:lineRule="auto"/>
        <w:jc w:val="left"/>
      </w:pPr>
      <w:r w:rsidRPr="0081139E">
        <w:t>●</w:t>
      </w:r>
      <w:r w:rsidRPr="0081139E">
        <w:tab/>
        <w:t>Helps in the integration of different semiconductor technologies.</w:t>
      </w:r>
    </w:p>
    <w:p w14:paraId="1DE911DB" w14:textId="77777777" w:rsidR="0081139E" w:rsidRPr="0081139E" w:rsidRDefault="0081139E" w:rsidP="0081139E">
      <w:pPr>
        <w:spacing w:line="276" w:lineRule="auto"/>
        <w:jc w:val="left"/>
      </w:pPr>
      <w:r w:rsidRPr="0081139E">
        <w:t>●</w:t>
      </w:r>
      <w:r w:rsidRPr="0081139E">
        <w:tab/>
        <w:t>Reduced complexity</w:t>
      </w:r>
    </w:p>
    <w:p w14:paraId="115EBA0E" w14:textId="77777777" w:rsidR="0081139E" w:rsidRPr="0081139E" w:rsidRDefault="0081139E" w:rsidP="0081139E">
      <w:pPr>
        <w:spacing w:line="276" w:lineRule="auto"/>
        <w:jc w:val="left"/>
      </w:pPr>
      <w:r w:rsidRPr="0081139E">
        <w:t>●</w:t>
      </w:r>
      <w:r w:rsidRPr="0081139E">
        <w:tab/>
        <w:t>Simplified design</w:t>
      </w:r>
    </w:p>
    <w:p w14:paraId="7A14671A" w14:textId="77777777" w:rsidR="0081139E" w:rsidRPr="0081139E" w:rsidRDefault="0081139E" w:rsidP="0081139E">
      <w:pPr>
        <w:spacing w:line="276" w:lineRule="auto"/>
        <w:jc w:val="left"/>
      </w:pPr>
      <w:r w:rsidRPr="0081139E">
        <w:t>●</w:t>
      </w:r>
      <w:r w:rsidRPr="0081139E">
        <w:tab/>
      </w:r>
      <w:proofErr w:type="gramStart"/>
      <w:r w:rsidRPr="0081139E">
        <w:t>reliable</w:t>
      </w:r>
      <w:proofErr w:type="gramEnd"/>
    </w:p>
    <w:p w14:paraId="7BC43D3D" w14:textId="77777777" w:rsidR="0081139E" w:rsidRPr="0081139E" w:rsidRDefault="0081139E" w:rsidP="0081139E">
      <w:pPr>
        <w:spacing w:line="276" w:lineRule="auto"/>
        <w:jc w:val="left"/>
      </w:pPr>
      <w:r w:rsidRPr="0081139E">
        <w:t>The following are the areas in which 3D-PRINTED TECH will specialize in serving the customers and schools. Companies and their technicians will no longer have to assemble pc boards by painstaking means of soldering each component by hand. Our company offers to print assembled pc boards because they save time, labor costs, and space is taken up by the circuits. We will also do the following:</w:t>
      </w:r>
    </w:p>
    <w:p w14:paraId="326E4379" w14:textId="77777777" w:rsidR="0081139E" w:rsidRPr="0074308A" w:rsidRDefault="0081139E" w:rsidP="0081139E">
      <w:pPr>
        <w:spacing w:line="276" w:lineRule="auto"/>
        <w:jc w:val="left"/>
        <w:rPr>
          <w:b/>
          <w:bCs/>
        </w:rPr>
      </w:pPr>
      <w:r w:rsidRPr="0074308A">
        <w:rPr>
          <w:b/>
          <w:bCs/>
        </w:rPr>
        <w:t xml:space="preserve">    1. Identifying Partner Schools:</w:t>
      </w:r>
    </w:p>
    <w:p w14:paraId="4B1F4B9A" w14:textId="77777777" w:rsidR="0081139E" w:rsidRPr="0081139E" w:rsidRDefault="0081139E" w:rsidP="0081139E">
      <w:pPr>
        <w:spacing w:line="276" w:lineRule="auto"/>
        <w:jc w:val="left"/>
      </w:pPr>
      <w:r w:rsidRPr="0081139E">
        <w:t>The first step for 3D-PRINTING TECH.SUPP is to identify partner schools and educational institutions in South Africa that would benefit from integrating 3D printing technology into their curriculum. We collaborate with schools in underprivileged communities or those lacking access to advanced resources.</w:t>
      </w:r>
    </w:p>
    <w:p w14:paraId="0AA43A33" w14:textId="77777777" w:rsidR="0081139E" w:rsidRPr="0074308A" w:rsidRDefault="0081139E" w:rsidP="0081139E">
      <w:pPr>
        <w:spacing w:line="276" w:lineRule="auto"/>
        <w:jc w:val="left"/>
        <w:rPr>
          <w:b/>
          <w:bCs/>
        </w:rPr>
      </w:pPr>
      <w:r w:rsidRPr="0074308A">
        <w:rPr>
          <w:b/>
          <w:bCs/>
        </w:rPr>
        <w:t>2. Needs Assessment and Training:</w:t>
      </w:r>
    </w:p>
    <w:p w14:paraId="5959758A" w14:textId="77777777" w:rsidR="0081139E" w:rsidRPr="0081139E" w:rsidRDefault="0081139E" w:rsidP="0081139E">
      <w:pPr>
        <w:spacing w:line="276" w:lineRule="auto"/>
        <w:jc w:val="left"/>
      </w:pPr>
      <w:r w:rsidRPr="0081139E">
        <w:t>Once the partner schools are identified, our team conducts a needs assessment to understand their specific requirements, resources, and existing capabilities. We offer training programs for teachers and staff to familiarize them with the fundamentals of 3D printing technology, including design software, hardware operation, and safety protocols.</w:t>
      </w:r>
    </w:p>
    <w:p w14:paraId="57FF261E" w14:textId="77777777" w:rsidR="0081139E" w:rsidRPr="0074308A" w:rsidRDefault="0081139E" w:rsidP="0081139E">
      <w:pPr>
        <w:spacing w:line="276" w:lineRule="auto"/>
        <w:jc w:val="left"/>
        <w:rPr>
          <w:b/>
          <w:bCs/>
        </w:rPr>
      </w:pPr>
      <w:r w:rsidRPr="0074308A">
        <w:rPr>
          <w:b/>
          <w:bCs/>
        </w:rPr>
        <w:t>3. Curriculum Integration:</w:t>
      </w:r>
    </w:p>
    <w:p w14:paraId="726637D1" w14:textId="77777777" w:rsidR="0081139E" w:rsidRPr="0081139E" w:rsidRDefault="0081139E" w:rsidP="0081139E">
      <w:pPr>
        <w:spacing w:line="276" w:lineRule="auto"/>
        <w:jc w:val="left"/>
      </w:pPr>
      <w:r w:rsidRPr="0081139E">
        <w:t>To ensure effective integration of 3D printing technology into the education system, we work closely with partner schools to develop curriculum modules that incorporate hands-on learning experiences using 3D printers. This includes designing age-appropriate projects and activities that align with the national curriculum standards and encourage critical thinking, problem-solving, and creativity.</w:t>
      </w:r>
    </w:p>
    <w:p w14:paraId="567854D8" w14:textId="77777777" w:rsidR="0081139E" w:rsidRPr="0074308A" w:rsidRDefault="0081139E" w:rsidP="0081139E">
      <w:pPr>
        <w:spacing w:line="276" w:lineRule="auto"/>
        <w:jc w:val="left"/>
        <w:rPr>
          <w:b/>
          <w:bCs/>
        </w:rPr>
      </w:pPr>
      <w:r w:rsidRPr="0074308A">
        <w:rPr>
          <w:b/>
          <w:bCs/>
        </w:rPr>
        <w:t>4. Access to 3D Printing Technology and Resources:</w:t>
      </w:r>
    </w:p>
    <w:p w14:paraId="615BCF7D" w14:textId="77777777" w:rsidR="0081139E" w:rsidRPr="0081139E" w:rsidRDefault="0081139E" w:rsidP="0081139E">
      <w:pPr>
        <w:spacing w:line="276" w:lineRule="auto"/>
        <w:jc w:val="left"/>
      </w:pPr>
      <w:r w:rsidRPr="0081139E">
        <w:t>3D-PRINTING TECH.SUPP provides partner schools with 3D printers, filaments, and other necessary equipment to establish dedicated 3D printing labs or makerspaces within their premises. We guide schools in the selection and setup of equipment, ensuring they receive ongoing technical support and maintenance assistance.</w:t>
      </w:r>
    </w:p>
    <w:p w14:paraId="1A33D344" w14:textId="77777777" w:rsidR="0081139E" w:rsidRPr="0074308A" w:rsidRDefault="0081139E" w:rsidP="0081139E">
      <w:pPr>
        <w:spacing w:line="276" w:lineRule="auto"/>
        <w:jc w:val="left"/>
        <w:rPr>
          <w:b/>
          <w:bCs/>
        </w:rPr>
      </w:pPr>
      <w:r w:rsidRPr="0074308A">
        <w:rPr>
          <w:b/>
          <w:bCs/>
        </w:rPr>
        <w:t>5. Workshop and Outreach Programs:</w:t>
      </w:r>
    </w:p>
    <w:p w14:paraId="513C9DE9" w14:textId="77777777" w:rsidR="0081139E" w:rsidRPr="0081139E" w:rsidRDefault="0081139E" w:rsidP="0081139E">
      <w:pPr>
        <w:spacing w:line="276" w:lineRule="auto"/>
        <w:jc w:val="left"/>
      </w:pPr>
      <w:r w:rsidRPr="0081139E">
        <w:t>In addition to supporting partner schools, 3D-PRINTING TECH.SUPP also conducts workshops and outreach programs for students from a wider range of schools. These programs offer students hands-on experiences with 3D printing technology, fostering creativity, and igniting interest in advanced manufacturing. We also collaborate with other NGOs or educational organizations to reach a greater number of learners.</w:t>
      </w:r>
    </w:p>
    <w:p w14:paraId="1D82D50E" w14:textId="77777777" w:rsidR="0081139E" w:rsidRPr="0074308A" w:rsidRDefault="0081139E" w:rsidP="0081139E">
      <w:pPr>
        <w:spacing w:line="276" w:lineRule="auto"/>
        <w:jc w:val="left"/>
        <w:rPr>
          <w:b/>
          <w:bCs/>
        </w:rPr>
      </w:pPr>
      <w:r w:rsidRPr="0074308A">
        <w:rPr>
          <w:b/>
          <w:bCs/>
        </w:rPr>
        <w:t>6. Mentorship and Project Collaborations:</w:t>
      </w:r>
    </w:p>
    <w:p w14:paraId="3F3432A8" w14:textId="77777777" w:rsidR="0081139E" w:rsidRPr="0081139E" w:rsidRDefault="0081139E" w:rsidP="0081139E">
      <w:pPr>
        <w:spacing w:line="276" w:lineRule="auto"/>
        <w:jc w:val="left"/>
      </w:pPr>
      <w:r w:rsidRPr="0081139E">
        <w:t>To further enhance the impact of 3D printing technology, 3D-PRINTING TECH.SUPP facilitates mentorship programs and project collaborations between partner schools and industry professionals. This exposes learners to real-world applications of 3D printing, expands their horizons, and helps them build valuable skills and networks.</w:t>
      </w:r>
    </w:p>
    <w:p w14:paraId="50883631" w14:textId="77777777" w:rsidR="0081139E" w:rsidRPr="0081139E" w:rsidRDefault="0081139E" w:rsidP="0081139E">
      <w:pPr>
        <w:spacing w:line="276" w:lineRule="auto"/>
        <w:jc w:val="left"/>
      </w:pPr>
    </w:p>
    <w:p w14:paraId="1493C381" w14:textId="77777777" w:rsidR="0081139E" w:rsidRPr="0081139E" w:rsidRDefault="0081139E" w:rsidP="00DD5B67">
      <w:pPr>
        <w:pStyle w:val="Heading2"/>
      </w:pPr>
      <w:bookmarkStart w:id="79" w:name="_Toc150960239"/>
      <w:r w:rsidRPr="0081139E">
        <w:t>About Us</w:t>
      </w:r>
      <w:bookmarkEnd w:id="79"/>
    </w:p>
    <w:p w14:paraId="03BFED34" w14:textId="77777777" w:rsidR="0081139E" w:rsidRDefault="0081139E" w:rsidP="0081139E">
      <w:pPr>
        <w:spacing w:line="276" w:lineRule="auto"/>
        <w:jc w:val="left"/>
        <w:rPr>
          <w:b/>
          <w:bCs/>
        </w:rPr>
      </w:pPr>
      <w:r w:rsidRPr="00DD5B67">
        <w:rPr>
          <w:b/>
          <w:bCs/>
        </w:rPr>
        <w:t xml:space="preserve">SWOT ANALYSIS </w:t>
      </w:r>
    </w:p>
    <w:p w14:paraId="183038F0" w14:textId="77777777" w:rsidR="00DD5B67" w:rsidRPr="00DD5B67" w:rsidRDefault="00DD5B67" w:rsidP="0081139E">
      <w:pPr>
        <w:spacing w:line="276" w:lineRule="auto"/>
        <w:jc w:val="left"/>
        <w:rPr>
          <w:b/>
          <w:bCs/>
        </w:rPr>
      </w:pPr>
    </w:p>
    <w:p w14:paraId="74FBA659" w14:textId="77777777" w:rsidR="0081139E" w:rsidRPr="00DD5B67" w:rsidRDefault="0081139E" w:rsidP="0081139E">
      <w:pPr>
        <w:spacing w:line="276" w:lineRule="auto"/>
        <w:jc w:val="left"/>
        <w:rPr>
          <w:b/>
          <w:bCs/>
        </w:rPr>
      </w:pPr>
      <w:r w:rsidRPr="00DD5B67">
        <w:rPr>
          <w:b/>
          <w:bCs/>
        </w:rPr>
        <w:t>STRENGTHS</w:t>
      </w:r>
    </w:p>
    <w:p w14:paraId="7529A8F4" w14:textId="77777777" w:rsidR="0081139E" w:rsidRPr="0081139E" w:rsidRDefault="0081139E" w:rsidP="0081139E">
      <w:pPr>
        <w:spacing w:line="276" w:lineRule="auto"/>
        <w:jc w:val="left"/>
      </w:pPr>
      <w:r w:rsidRPr="0081139E">
        <w:t>We are motivated by innovative activity and dedication in an environment where we learn and share with our team members. We have established and maintained a strong financial status.</w:t>
      </w:r>
    </w:p>
    <w:p w14:paraId="5A4385F6" w14:textId="77777777" w:rsidR="0081139E" w:rsidRPr="0081139E" w:rsidRDefault="0081139E" w:rsidP="0081139E">
      <w:pPr>
        <w:spacing w:line="276" w:lineRule="auto"/>
        <w:jc w:val="left"/>
      </w:pPr>
      <w:r w:rsidRPr="0081139E">
        <w:t>●</w:t>
      </w:r>
      <w:r w:rsidRPr="0081139E">
        <w:tab/>
        <w:t>Low-cost manufacturing</w:t>
      </w:r>
    </w:p>
    <w:p w14:paraId="6B7708CE" w14:textId="77777777" w:rsidR="0081139E" w:rsidRPr="0081139E" w:rsidRDefault="0081139E" w:rsidP="0081139E">
      <w:pPr>
        <w:spacing w:line="276" w:lineRule="auto"/>
        <w:jc w:val="left"/>
      </w:pPr>
      <w:r w:rsidRPr="0081139E">
        <w:t>●</w:t>
      </w:r>
      <w:r w:rsidRPr="0081139E">
        <w:tab/>
        <w:t>Leadership in product innovation</w:t>
      </w:r>
    </w:p>
    <w:p w14:paraId="5099A9E4" w14:textId="77777777" w:rsidR="0081139E" w:rsidRPr="0081139E" w:rsidRDefault="0081139E" w:rsidP="0081139E">
      <w:pPr>
        <w:spacing w:line="276" w:lineRule="auto"/>
        <w:jc w:val="left"/>
      </w:pPr>
      <w:r w:rsidRPr="0081139E">
        <w:t>●</w:t>
      </w:r>
      <w:r w:rsidRPr="0081139E">
        <w:tab/>
        <w:t>Teamwork</w:t>
      </w:r>
    </w:p>
    <w:p w14:paraId="32176EC3" w14:textId="77777777" w:rsidR="0081139E" w:rsidRPr="0081139E" w:rsidRDefault="0081139E" w:rsidP="0081139E">
      <w:pPr>
        <w:spacing w:line="276" w:lineRule="auto"/>
        <w:jc w:val="left"/>
      </w:pPr>
      <w:r w:rsidRPr="0081139E">
        <w:t>●</w:t>
      </w:r>
      <w:r w:rsidRPr="0081139E">
        <w:tab/>
        <w:t>Strong employees</w:t>
      </w:r>
    </w:p>
    <w:p w14:paraId="48010E00" w14:textId="77777777" w:rsidR="0081139E" w:rsidRPr="0081139E" w:rsidRDefault="0081139E" w:rsidP="0081139E">
      <w:pPr>
        <w:spacing w:line="276" w:lineRule="auto"/>
        <w:jc w:val="left"/>
      </w:pPr>
      <w:r w:rsidRPr="0081139E">
        <w:t>●</w:t>
      </w:r>
      <w:r w:rsidRPr="0081139E">
        <w:tab/>
        <w:t>Good customer service</w:t>
      </w:r>
    </w:p>
    <w:p w14:paraId="6B82E3B3" w14:textId="77777777" w:rsidR="0081139E" w:rsidRPr="00DD5B67" w:rsidRDefault="0081139E" w:rsidP="0081139E">
      <w:pPr>
        <w:spacing w:line="276" w:lineRule="auto"/>
        <w:jc w:val="left"/>
        <w:rPr>
          <w:b/>
          <w:bCs/>
        </w:rPr>
      </w:pPr>
      <w:r w:rsidRPr="00DD5B67">
        <w:rPr>
          <w:b/>
          <w:bCs/>
        </w:rPr>
        <w:t>WEAKNESSES</w:t>
      </w:r>
    </w:p>
    <w:p w14:paraId="176631BB" w14:textId="77777777" w:rsidR="0081139E" w:rsidRPr="0081139E" w:rsidRDefault="0081139E" w:rsidP="0081139E">
      <w:pPr>
        <w:spacing w:line="276" w:lineRule="auto"/>
        <w:jc w:val="left"/>
      </w:pPr>
      <w:r w:rsidRPr="0081139E">
        <w:t>There are lots of new stuff to train and structures to learn. We sometimes feel like we don’t give our customers our best. This often led us to overwork ourselves and do what was best for our customers. We also deal with too many projects at once and that makes us forget to do other work-related things.</w:t>
      </w:r>
    </w:p>
    <w:p w14:paraId="468E9565" w14:textId="77777777" w:rsidR="0081139E" w:rsidRPr="0081139E" w:rsidRDefault="0081139E" w:rsidP="0081139E">
      <w:pPr>
        <w:spacing w:line="276" w:lineRule="auto"/>
        <w:jc w:val="left"/>
      </w:pPr>
      <w:r w:rsidRPr="0081139E">
        <w:t>●</w:t>
      </w:r>
      <w:r w:rsidRPr="0081139E">
        <w:tab/>
        <w:t>Creativity</w:t>
      </w:r>
    </w:p>
    <w:p w14:paraId="670621F3" w14:textId="77777777" w:rsidR="0081139E" w:rsidRPr="0081139E" w:rsidRDefault="0081139E" w:rsidP="0081139E">
      <w:pPr>
        <w:spacing w:line="276" w:lineRule="auto"/>
        <w:jc w:val="left"/>
      </w:pPr>
      <w:r w:rsidRPr="0081139E">
        <w:t>●</w:t>
      </w:r>
      <w:r w:rsidRPr="0081139E">
        <w:tab/>
      </w:r>
      <w:proofErr w:type="gramStart"/>
      <w:r w:rsidRPr="0081139E">
        <w:t>Taking</w:t>
      </w:r>
      <w:proofErr w:type="gramEnd"/>
      <w:r w:rsidRPr="0081139E">
        <w:t xml:space="preserve"> on risks</w:t>
      </w:r>
    </w:p>
    <w:p w14:paraId="71515472" w14:textId="77777777" w:rsidR="0081139E" w:rsidRPr="0081139E" w:rsidRDefault="0081139E" w:rsidP="0081139E">
      <w:pPr>
        <w:spacing w:line="276" w:lineRule="auto"/>
        <w:jc w:val="left"/>
      </w:pPr>
      <w:r w:rsidRPr="0081139E">
        <w:t>●</w:t>
      </w:r>
      <w:r w:rsidRPr="0081139E">
        <w:tab/>
        <w:t>Sharing responsibility</w:t>
      </w:r>
    </w:p>
    <w:p w14:paraId="58218C34" w14:textId="77777777" w:rsidR="0081139E" w:rsidRPr="0081139E" w:rsidRDefault="0081139E" w:rsidP="0081139E">
      <w:pPr>
        <w:spacing w:line="276" w:lineRule="auto"/>
        <w:jc w:val="left"/>
      </w:pPr>
      <w:r w:rsidRPr="0081139E">
        <w:t>●</w:t>
      </w:r>
      <w:r w:rsidRPr="0081139E">
        <w:tab/>
      </w:r>
      <w:proofErr w:type="gramStart"/>
      <w:r w:rsidRPr="0081139E">
        <w:t>Dealing</w:t>
      </w:r>
      <w:proofErr w:type="gramEnd"/>
      <w:r w:rsidRPr="0081139E">
        <w:t xml:space="preserve"> with too many projects at once</w:t>
      </w:r>
    </w:p>
    <w:p w14:paraId="1A0C8B39" w14:textId="77777777" w:rsidR="0081139E" w:rsidRPr="00616154" w:rsidRDefault="0081139E" w:rsidP="0081139E">
      <w:pPr>
        <w:spacing w:line="276" w:lineRule="auto"/>
        <w:jc w:val="left"/>
        <w:rPr>
          <w:b/>
          <w:bCs/>
        </w:rPr>
      </w:pPr>
      <w:r w:rsidRPr="00616154">
        <w:rPr>
          <w:b/>
          <w:bCs/>
        </w:rPr>
        <w:t>OPPORTUNITIES</w:t>
      </w:r>
    </w:p>
    <w:p w14:paraId="6E45C57F" w14:textId="77777777" w:rsidR="0081139E" w:rsidRPr="0081139E" w:rsidRDefault="0081139E" w:rsidP="0081139E">
      <w:pPr>
        <w:spacing w:line="276" w:lineRule="auto"/>
        <w:jc w:val="left"/>
      </w:pPr>
      <w:r w:rsidRPr="0081139E">
        <w:t>●</w:t>
      </w:r>
      <w:r w:rsidRPr="0081139E">
        <w:tab/>
        <w:t>Innovation</w:t>
      </w:r>
    </w:p>
    <w:p w14:paraId="05B69765" w14:textId="77777777" w:rsidR="0081139E" w:rsidRPr="0081139E" w:rsidRDefault="0081139E" w:rsidP="0081139E">
      <w:pPr>
        <w:spacing w:line="276" w:lineRule="auto"/>
        <w:jc w:val="left"/>
      </w:pPr>
      <w:r w:rsidRPr="0081139E">
        <w:t>●</w:t>
      </w:r>
      <w:r w:rsidRPr="0081139E">
        <w:tab/>
        <w:t>Weaknesses of our competitors</w:t>
      </w:r>
    </w:p>
    <w:p w14:paraId="48DAB3B7" w14:textId="77777777" w:rsidR="0081139E" w:rsidRPr="0081139E" w:rsidRDefault="0081139E" w:rsidP="0081139E">
      <w:pPr>
        <w:spacing w:line="276" w:lineRule="auto"/>
        <w:jc w:val="left"/>
      </w:pPr>
      <w:r w:rsidRPr="0081139E">
        <w:t>●</w:t>
      </w:r>
      <w:r w:rsidRPr="0081139E">
        <w:tab/>
      </w:r>
      <w:proofErr w:type="gramStart"/>
      <w:r w:rsidRPr="0081139E">
        <w:t>New</w:t>
      </w:r>
      <w:proofErr w:type="gramEnd"/>
      <w:r w:rsidRPr="0081139E">
        <w:t xml:space="preserve"> packaging</w:t>
      </w:r>
    </w:p>
    <w:p w14:paraId="092D4BE6" w14:textId="77777777" w:rsidR="0081139E" w:rsidRPr="0081139E" w:rsidRDefault="0081139E" w:rsidP="0081139E">
      <w:pPr>
        <w:spacing w:line="276" w:lineRule="auto"/>
        <w:jc w:val="left"/>
      </w:pPr>
      <w:r w:rsidRPr="0081139E">
        <w:t>●</w:t>
      </w:r>
      <w:r w:rsidRPr="0081139E">
        <w:tab/>
        <w:t>Internships for students</w:t>
      </w:r>
    </w:p>
    <w:p w14:paraId="29C576EB" w14:textId="77777777" w:rsidR="0081139E" w:rsidRPr="00616154" w:rsidRDefault="0081139E" w:rsidP="0081139E">
      <w:pPr>
        <w:spacing w:line="276" w:lineRule="auto"/>
        <w:jc w:val="left"/>
        <w:rPr>
          <w:b/>
          <w:bCs/>
        </w:rPr>
      </w:pPr>
      <w:r w:rsidRPr="00616154">
        <w:rPr>
          <w:b/>
          <w:bCs/>
        </w:rPr>
        <w:t>THREATS</w:t>
      </w:r>
    </w:p>
    <w:p w14:paraId="176FF056" w14:textId="77777777" w:rsidR="0081139E" w:rsidRPr="0081139E" w:rsidRDefault="0081139E" w:rsidP="0081139E">
      <w:pPr>
        <w:spacing w:line="276" w:lineRule="auto"/>
        <w:jc w:val="left"/>
      </w:pPr>
      <w:r w:rsidRPr="0081139E">
        <w:t>●</w:t>
      </w:r>
      <w:r w:rsidRPr="0081139E">
        <w:tab/>
        <w:t>Decreased income</w:t>
      </w:r>
    </w:p>
    <w:p w14:paraId="3C63DA5A" w14:textId="77777777" w:rsidR="0081139E" w:rsidRPr="0081139E" w:rsidRDefault="0081139E" w:rsidP="0081139E">
      <w:pPr>
        <w:spacing w:line="276" w:lineRule="auto"/>
        <w:jc w:val="left"/>
      </w:pPr>
      <w:r w:rsidRPr="0081139E">
        <w:t>●</w:t>
      </w:r>
      <w:r w:rsidRPr="0081139E">
        <w:tab/>
        <w:t>Competitors actions</w:t>
      </w:r>
    </w:p>
    <w:p w14:paraId="5DBC70A1" w14:textId="77777777" w:rsidR="0081139E" w:rsidRPr="0081139E" w:rsidRDefault="0081139E" w:rsidP="0081139E">
      <w:pPr>
        <w:spacing w:line="276" w:lineRule="auto"/>
        <w:jc w:val="left"/>
      </w:pPr>
      <w:r w:rsidRPr="0081139E">
        <w:t>●</w:t>
      </w:r>
      <w:r w:rsidRPr="0081139E">
        <w:tab/>
      </w:r>
      <w:proofErr w:type="gramStart"/>
      <w:r w:rsidRPr="0081139E">
        <w:t>New</w:t>
      </w:r>
      <w:proofErr w:type="gramEnd"/>
      <w:r w:rsidRPr="0081139E">
        <w:t xml:space="preserve"> competitors</w:t>
      </w:r>
    </w:p>
    <w:p w14:paraId="2139CAB3" w14:textId="77777777" w:rsidR="0081139E" w:rsidRPr="0081139E" w:rsidRDefault="0081139E" w:rsidP="0081139E">
      <w:pPr>
        <w:spacing w:line="276" w:lineRule="auto"/>
        <w:jc w:val="left"/>
      </w:pPr>
    </w:p>
    <w:p w14:paraId="4121F252" w14:textId="77777777" w:rsidR="0081139E" w:rsidRPr="00616154" w:rsidRDefault="0081139E" w:rsidP="0081139E">
      <w:pPr>
        <w:spacing w:line="276" w:lineRule="auto"/>
        <w:jc w:val="left"/>
        <w:rPr>
          <w:b/>
          <w:bCs/>
        </w:rPr>
      </w:pPr>
      <w:r w:rsidRPr="00616154">
        <w:rPr>
          <w:b/>
          <w:bCs/>
        </w:rPr>
        <w:t>OPERATING PLAN</w:t>
      </w:r>
    </w:p>
    <w:p w14:paraId="4E59FD98" w14:textId="77777777" w:rsidR="0081139E" w:rsidRPr="0081139E" w:rsidRDefault="0081139E" w:rsidP="0081139E">
      <w:pPr>
        <w:spacing w:line="276" w:lineRule="auto"/>
        <w:jc w:val="left"/>
      </w:pPr>
      <w:r w:rsidRPr="0081139E">
        <w:t>3D-PRINTING TECH.SUPP offer small and big organizations different plans to sustain them. We offer small companies a contract of 6 months with limited credit to pay back for the products they purchased from us like our electronic assembly products. We offer large organizations a long duration of time so that they could be able to come and do their second purchase. We offer them a long duration of time to pay all the amount because they usually do large purchases, and we are their supplier. Our customers that require IT services need to pay the full amount. We offer different services, so our clients will need to contact our offices for full quotation.</w:t>
      </w:r>
    </w:p>
    <w:p w14:paraId="6D6286D5" w14:textId="77777777" w:rsidR="0081139E" w:rsidRPr="0081139E" w:rsidRDefault="0081139E" w:rsidP="0081139E">
      <w:pPr>
        <w:spacing w:line="276" w:lineRule="auto"/>
        <w:jc w:val="left"/>
      </w:pPr>
    </w:p>
    <w:p w14:paraId="77DB98AE" w14:textId="77777777" w:rsidR="0081139E" w:rsidRPr="00616154" w:rsidRDefault="0081139E" w:rsidP="0081139E">
      <w:pPr>
        <w:spacing w:line="276" w:lineRule="auto"/>
        <w:jc w:val="left"/>
        <w:rPr>
          <w:b/>
          <w:bCs/>
        </w:rPr>
      </w:pPr>
      <w:r w:rsidRPr="00616154">
        <w:rPr>
          <w:b/>
          <w:bCs/>
        </w:rPr>
        <w:t xml:space="preserve">Mission and Vision: </w:t>
      </w:r>
    </w:p>
    <w:p w14:paraId="3E7D3C6E" w14:textId="77777777" w:rsidR="0081139E" w:rsidRPr="0081139E" w:rsidRDefault="0081139E" w:rsidP="0081139E">
      <w:pPr>
        <w:spacing w:line="276" w:lineRule="auto"/>
        <w:jc w:val="left"/>
      </w:pPr>
      <w:r w:rsidRPr="0081139E">
        <w:t>Our mission is Empower and Serve the current and future generations within 3D printings organizations. Also, to bridge the gap between traditional education and advanced manufacturing by providing access to cutting-edge 3D printing technology and resources. By fostering innovation and hands-on learning experiences, we strive to equip individuals with the skills and knowledge needed for the industries of the future.</w:t>
      </w:r>
    </w:p>
    <w:p w14:paraId="65840D1E" w14:textId="77777777" w:rsidR="0081139E" w:rsidRPr="0081139E" w:rsidRDefault="0081139E" w:rsidP="0081139E">
      <w:pPr>
        <w:spacing w:line="276" w:lineRule="auto"/>
        <w:jc w:val="left"/>
      </w:pPr>
      <w:r w:rsidRPr="0081139E">
        <w:t>Our vision as 3D-PRINTED Technical Support is to assume our primary goal, which is to provide our customers with the most comprehensive and flexible wide range of technologies for effective assembly. We do not only serve large organizations and businesses, but also schools; our prime objective is to provide exceptional service in all elements, and our staff will be fully trained and knowledgeable about this goal.</w:t>
      </w:r>
    </w:p>
    <w:p w14:paraId="15F82AD7" w14:textId="77777777" w:rsidR="0081139E" w:rsidRPr="0081139E" w:rsidRDefault="0081139E" w:rsidP="0081139E">
      <w:pPr>
        <w:spacing w:line="276" w:lineRule="auto"/>
        <w:jc w:val="left"/>
      </w:pPr>
    </w:p>
    <w:p w14:paraId="6C904601" w14:textId="77777777" w:rsidR="0081139E" w:rsidRDefault="0081139E" w:rsidP="0081139E">
      <w:pPr>
        <w:pStyle w:val="Heading2"/>
      </w:pPr>
      <w:bookmarkStart w:id="80" w:name="_Toc150960240"/>
      <w:r>
        <w:t>Contact Us</w:t>
      </w:r>
      <w:bookmarkEnd w:id="80"/>
    </w:p>
    <w:p w14:paraId="75DA94A3" w14:textId="77777777" w:rsidR="0081139E" w:rsidRDefault="0081139E" w:rsidP="0081139E">
      <w:pPr>
        <w:spacing w:line="276" w:lineRule="auto"/>
        <w:jc w:val="left"/>
      </w:pPr>
      <w:r>
        <w:t xml:space="preserve">Get in touch using the form, or send us an email, and we’ll get back to you as soon as we can. For any urgent issues, please give us call. </w:t>
      </w:r>
    </w:p>
    <w:p w14:paraId="5D853038" w14:textId="77777777" w:rsidR="0081139E" w:rsidRPr="0081139E" w:rsidRDefault="0081139E" w:rsidP="0081139E">
      <w:pPr>
        <w:spacing w:line="276" w:lineRule="auto"/>
        <w:jc w:val="left"/>
        <w:rPr>
          <w:b/>
          <w:bCs/>
        </w:rPr>
      </w:pPr>
      <w:r w:rsidRPr="0081139E">
        <w:rPr>
          <w:b/>
          <w:bCs/>
        </w:rPr>
        <w:t>Email</w:t>
      </w:r>
    </w:p>
    <w:p w14:paraId="5997A9B0" w14:textId="77777777" w:rsidR="0081139E" w:rsidRDefault="0081139E" w:rsidP="0081139E">
      <w:pPr>
        <w:spacing w:line="276" w:lineRule="auto"/>
        <w:jc w:val="left"/>
      </w:pPr>
      <w:r>
        <w:t>ST10147766@rcconnect.edu.za</w:t>
      </w:r>
    </w:p>
    <w:p w14:paraId="2A559A82" w14:textId="77777777" w:rsidR="0081139E" w:rsidRPr="0081139E" w:rsidRDefault="0081139E" w:rsidP="0081139E">
      <w:pPr>
        <w:spacing w:line="276" w:lineRule="auto"/>
        <w:jc w:val="left"/>
        <w:rPr>
          <w:b/>
          <w:bCs/>
        </w:rPr>
      </w:pPr>
      <w:r w:rsidRPr="0081139E">
        <w:rPr>
          <w:b/>
          <w:bCs/>
        </w:rPr>
        <w:t xml:space="preserve">Call </w:t>
      </w:r>
    </w:p>
    <w:p w14:paraId="51C5F47D" w14:textId="31153156" w:rsidR="0081139E" w:rsidRPr="00DC6142" w:rsidRDefault="0081139E" w:rsidP="0081139E">
      <w:pPr>
        <w:spacing w:line="276" w:lineRule="auto"/>
        <w:jc w:val="left"/>
      </w:pPr>
      <w:r>
        <w:t>078 542 3124</w:t>
      </w:r>
    </w:p>
    <w:p w14:paraId="2279595A" w14:textId="77777777" w:rsidR="005D05E3" w:rsidRDefault="005D05E3" w:rsidP="005D05E3"/>
    <w:p w14:paraId="00162732" w14:textId="6656CD73" w:rsidR="004663F0" w:rsidRPr="001B6808" w:rsidRDefault="00C43ED4" w:rsidP="000F2D58">
      <w:pPr>
        <w:pStyle w:val="Heading1"/>
        <w:rPr>
          <w:b/>
        </w:rPr>
      </w:pPr>
      <w:bookmarkStart w:id="81" w:name="_Toc150960241"/>
      <w:r w:rsidRPr="001B6808">
        <w:rPr>
          <w:b/>
        </w:rPr>
        <w:t>Improvements to Part 2 website</w:t>
      </w:r>
      <w:bookmarkEnd w:id="81"/>
    </w:p>
    <w:p w14:paraId="6C156E91" w14:textId="575DBF70" w:rsidR="00B7158C" w:rsidRDefault="0033022A" w:rsidP="0033022A">
      <w:pPr>
        <w:spacing w:line="276" w:lineRule="auto"/>
        <w:jc w:val="left"/>
      </w:pPr>
      <w:r>
        <w:t>I changed the background colour of my website</w:t>
      </w:r>
      <w:r w:rsidR="00A52A60">
        <w:t xml:space="preserve">. Also, added the “Cal us” button </w:t>
      </w:r>
      <w:r w:rsidR="00CE7C52">
        <w:t xml:space="preserve">on the top navigation bar of </w:t>
      </w:r>
      <w:r w:rsidR="00567CDF">
        <w:t>the website.</w:t>
      </w:r>
      <w:r w:rsidR="000678B7">
        <w:t xml:space="preserve"> </w:t>
      </w:r>
    </w:p>
    <w:p w14:paraId="4FB4B1F9" w14:textId="77777777" w:rsidR="009E622C" w:rsidRDefault="009E622C" w:rsidP="0033022A">
      <w:pPr>
        <w:spacing w:line="276" w:lineRule="auto"/>
        <w:jc w:val="left"/>
      </w:pPr>
    </w:p>
    <w:p w14:paraId="7CBCC660" w14:textId="6FE1391F" w:rsidR="009E622C" w:rsidRDefault="009E622C" w:rsidP="009E622C">
      <w:pPr>
        <w:pStyle w:val="Heading2"/>
      </w:pPr>
      <w:bookmarkStart w:id="82" w:name="_Toc150960242"/>
      <w:r>
        <w:t>Homepage</w:t>
      </w:r>
      <w:bookmarkEnd w:id="82"/>
    </w:p>
    <w:p w14:paraId="7A8133F3" w14:textId="181AB907" w:rsidR="009E622C" w:rsidRDefault="00814787" w:rsidP="009E622C">
      <w:pPr>
        <w:spacing w:line="276" w:lineRule="auto"/>
        <w:jc w:val="left"/>
      </w:pPr>
      <w:r>
        <w:t>&lt;</w:t>
      </w:r>
      <w:proofErr w:type="spellStart"/>
      <w:proofErr w:type="gramStart"/>
      <w:r>
        <w:t>ul</w:t>
      </w:r>
      <w:proofErr w:type="spellEnd"/>
      <w:proofErr w:type="gramEnd"/>
      <w:r>
        <w:t xml:space="preserve"> link&gt; removed from line 22 to 23</w:t>
      </w:r>
      <w:r w:rsidR="003724A9">
        <w:t>.</w:t>
      </w:r>
    </w:p>
    <w:p w14:paraId="2C891F89" w14:textId="080F1668" w:rsidR="003724A9" w:rsidRDefault="003724A9" w:rsidP="009E622C">
      <w:pPr>
        <w:spacing w:line="276" w:lineRule="auto"/>
        <w:jc w:val="left"/>
      </w:pPr>
      <w:r>
        <w:t>&lt;</w:t>
      </w:r>
      <w:proofErr w:type="gramStart"/>
      <w:r>
        <w:t>div</w:t>
      </w:r>
      <w:proofErr w:type="gramEnd"/>
      <w:r>
        <w:t xml:space="preserve"> class&gt; “blog-img” removed from line </w:t>
      </w:r>
      <w:r w:rsidR="001027E2">
        <w:t>48 and 55 and “img-src” removed from line 49 and 56.</w:t>
      </w:r>
    </w:p>
    <w:p w14:paraId="396A929A" w14:textId="1862E30E" w:rsidR="004433F7" w:rsidRDefault="004433F7" w:rsidP="009E622C">
      <w:pPr>
        <w:spacing w:line="276" w:lineRule="auto"/>
        <w:jc w:val="left"/>
      </w:pPr>
      <w:r>
        <w:t>I added “Receive Newsletter” on line 69-70</w:t>
      </w:r>
      <w:r w:rsidR="000678DD">
        <w:t xml:space="preserve"> above the footer.</w:t>
      </w:r>
    </w:p>
    <w:p w14:paraId="3E238B58" w14:textId="5E26BC2E" w:rsidR="00C6748E" w:rsidRDefault="00624EDE" w:rsidP="009E622C">
      <w:pPr>
        <w:spacing w:line="276" w:lineRule="auto"/>
        <w:jc w:val="left"/>
      </w:pPr>
      <w:r>
        <w:t xml:space="preserve">I </w:t>
      </w:r>
      <w:r w:rsidR="006E59AD">
        <w:t xml:space="preserve">added &lt;div class </w:t>
      </w:r>
      <w:r>
        <w:t>=” side</w:t>
      </w:r>
      <w:r w:rsidR="006E59AD">
        <w:t>-nav</w:t>
      </w:r>
      <w:r w:rsidR="003C51C8">
        <w:t>”&gt; on line 27.</w:t>
      </w:r>
      <w:r>
        <w:t xml:space="preserve"> Also, added</w:t>
      </w:r>
      <w:r w:rsidR="003C51C8">
        <w:t xml:space="preserve"> &lt;img src</w:t>
      </w:r>
      <w:r w:rsidR="00C83DFA">
        <w:t xml:space="preserve"> = “images/logo.jpg” class = “logo” on line 28</w:t>
      </w:r>
      <w:r>
        <w:t>.</w:t>
      </w:r>
    </w:p>
    <w:p w14:paraId="2A192E0A" w14:textId="77777777" w:rsidR="000678DD" w:rsidRDefault="000678DD" w:rsidP="009E622C">
      <w:pPr>
        <w:spacing w:line="276" w:lineRule="auto"/>
        <w:jc w:val="left"/>
      </w:pPr>
    </w:p>
    <w:p w14:paraId="073DC705" w14:textId="647577D8" w:rsidR="000678DD" w:rsidRDefault="000678DD" w:rsidP="000678DD">
      <w:pPr>
        <w:pStyle w:val="Heading2"/>
      </w:pPr>
      <w:bookmarkStart w:id="83" w:name="_Toc150960243"/>
      <w:r>
        <w:t xml:space="preserve">Products and </w:t>
      </w:r>
      <w:r w:rsidR="00202830">
        <w:t>services</w:t>
      </w:r>
      <w:bookmarkEnd w:id="83"/>
    </w:p>
    <w:p w14:paraId="1729FE7D" w14:textId="7BC3B450" w:rsidR="00202830" w:rsidRDefault="00016E00" w:rsidP="00034848">
      <w:pPr>
        <w:spacing w:line="276" w:lineRule="auto"/>
        <w:jc w:val="left"/>
      </w:pPr>
      <w:r>
        <w:t>Added &lt;align</w:t>
      </w:r>
      <w:r w:rsidR="00515A8B">
        <w:t xml:space="preserve">=” </w:t>
      </w:r>
      <w:proofErr w:type="spellStart"/>
      <w:r w:rsidR="00515A8B">
        <w:t>center</w:t>
      </w:r>
      <w:proofErr w:type="spellEnd"/>
      <w:r>
        <w:t>”&gt; under all the h2</w:t>
      </w:r>
      <w:r w:rsidR="00515A8B">
        <w:t>.</w:t>
      </w:r>
    </w:p>
    <w:p w14:paraId="0D731453" w14:textId="2EF8C0FE" w:rsidR="00515A8B" w:rsidRDefault="000D0679" w:rsidP="00034848">
      <w:pPr>
        <w:spacing w:line="276" w:lineRule="auto"/>
        <w:jc w:val="left"/>
      </w:pPr>
      <w:r w:rsidRPr="000D0679">
        <w:t xml:space="preserve">I added &lt;div class =” side-nav”&gt; on line </w:t>
      </w:r>
      <w:r>
        <w:t>28</w:t>
      </w:r>
      <w:r w:rsidRPr="000D0679">
        <w:t xml:space="preserve">. Also, added &lt;img src = “images/logo.jpg” class = “logo” on line </w:t>
      </w:r>
      <w:r>
        <w:t>29</w:t>
      </w:r>
      <w:r w:rsidRPr="000D0679">
        <w:t>.</w:t>
      </w:r>
    </w:p>
    <w:p w14:paraId="4AE5ED34" w14:textId="37AA6BEE" w:rsidR="004A0DD2" w:rsidRDefault="004A0DD2" w:rsidP="00034848">
      <w:pPr>
        <w:spacing w:line="276" w:lineRule="auto"/>
        <w:jc w:val="left"/>
      </w:pPr>
      <w:r>
        <w:t>I added &lt;align = “</w:t>
      </w:r>
      <w:proofErr w:type="spellStart"/>
      <w:r>
        <w:t>center</w:t>
      </w:r>
      <w:proofErr w:type="spellEnd"/>
      <w:r>
        <w:t>”</w:t>
      </w:r>
      <w:r w:rsidR="00641C5D">
        <w:t>&gt; on h1</w:t>
      </w:r>
    </w:p>
    <w:p w14:paraId="241D7B9C" w14:textId="747D0571" w:rsidR="00641C5D" w:rsidRDefault="00641C5D" w:rsidP="00034848">
      <w:pPr>
        <w:spacing w:line="276" w:lineRule="auto"/>
        <w:jc w:val="left"/>
      </w:pPr>
      <w:r w:rsidRPr="00641C5D">
        <w:t>I added &lt;align = “</w:t>
      </w:r>
      <w:proofErr w:type="spellStart"/>
      <w:r w:rsidRPr="00641C5D">
        <w:t>center</w:t>
      </w:r>
      <w:proofErr w:type="spellEnd"/>
      <w:r w:rsidRPr="00641C5D">
        <w:t xml:space="preserve">”&gt; on </w:t>
      </w:r>
      <w:r w:rsidR="00C07BCB">
        <w:t>all</w:t>
      </w:r>
      <w:r w:rsidR="00930C97">
        <w:t xml:space="preserve"> h2. Added </w:t>
      </w:r>
      <w:r w:rsidR="00C07BCB">
        <w:t>&lt;align = “auto”&gt;on line 65 of the paragraph.</w:t>
      </w:r>
    </w:p>
    <w:p w14:paraId="62B89E09" w14:textId="77777777" w:rsidR="00C07BCB" w:rsidRDefault="00C07BCB" w:rsidP="00034848">
      <w:pPr>
        <w:spacing w:line="276" w:lineRule="auto"/>
        <w:jc w:val="left"/>
      </w:pPr>
    </w:p>
    <w:p w14:paraId="41DD79DD" w14:textId="469A7BC9" w:rsidR="00C07BCB" w:rsidRDefault="00C07BCB" w:rsidP="00C07BCB">
      <w:pPr>
        <w:pStyle w:val="Heading2"/>
      </w:pPr>
      <w:bookmarkStart w:id="84" w:name="_Toc150960244"/>
      <w:r>
        <w:t>Gallery</w:t>
      </w:r>
      <w:bookmarkEnd w:id="84"/>
    </w:p>
    <w:p w14:paraId="1C432E21" w14:textId="6A49D06E" w:rsidR="00C07BCB" w:rsidRDefault="0076560C" w:rsidP="00C07BCB">
      <w:pPr>
        <w:spacing w:line="276" w:lineRule="auto"/>
        <w:jc w:val="left"/>
      </w:pPr>
      <w:r w:rsidRPr="0076560C">
        <w:t>I added &lt;div class =” side-nav”&gt; on line 27. Also, added &lt;img src = “images/logo.jpg” class = “logo” on line 28.</w:t>
      </w:r>
    </w:p>
    <w:p w14:paraId="5FAAED37" w14:textId="5BCE7B2D" w:rsidR="0076560C" w:rsidRDefault="0076560C" w:rsidP="0076560C">
      <w:pPr>
        <w:spacing w:line="276" w:lineRule="auto"/>
        <w:jc w:val="left"/>
      </w:pPr>
      <w:r>
        <w:t>I added &lt;align = “</w:t>
      </w:r>
      <w:proofErr w:type="spellStart"/>
      <w:r>
        <w:t>center</w:t>
      </w:r>
      <w:proofErr w:type="spellEnd"/>
      <w:r>
        <w:t>”&gt; on h1 on line 42.</w:t>
      </w:r>
    </w:p>
    <w:p w14:paraId="6211C665" w14:textId="369D60B2" w:rsidR="0076560C" w:rsidRDefault="0076560C" w:rsidP="0076560C">
      <w:pPr>
        <w:spacing w:line="276" w:lineRule="auto"/>
        <w:jc w:val="left"/>
      </w:pPr>
      <w:r>
        <w:t>I added &lt;align = “justify”&gt; on all h3.</w:t>
      </w:r>
    </w:p>
    <w:p w14:paraId="5146A837" w14:textId="77777777" w:rsidR="00520FEE" w:rsidRDefault="00520FEE" w:rsidP="0076560C">
      <w:pPr>
        <w:spacing w:line="276" w:lineRule="auto"/>
        <w:jc w:val="left"/>
      </w:pPr>
    </w:p>
    <w:p w14:paraId="6500F5A0" w14:textId="2E9E5ED6" w:rsidR="00520FEE" w:rsidRDefault="00B25A83" w:rsidP="00520FEE">
      <w:pPr>
        <w:pStyle w:val="Heading2"/>
      </w:pPr>
      <w:bookmarkStart w:id="85" w:name="_Toc150960245"/>
      <w:r>
        <w:t>Contact Us</w:t>
      </w:r>
      <w:bookmarkEnd w:id="85"/>
    </w:p>
    <w:p w14:paraId="492BFFCE" w14:textId="4734AB45" w:rsidR="00B25A83" w:rsidRDefault="00B25A83" w:rsidP="00B25A83">
      <w:pPr>
        <w:spacing w:line="276" w:lineRule="auto"/>
        <w:jc w:val="left"/>
      </w:pPr>
      <w:r w:rsidRPr="00B25A83">
        <w:t>I added &lt;div class =” side-nav”&gt; on line 27. Also, added &lt;img src = “images/logo.jpg” class = “logo” on line 28.</w:t>
      </w:r>
    </w:p>
    <w:p w14:paraId="206954BA" w14:textId="6789B54C" w:rsidR="00704241" w:rsidRDefault="00704241" w:rsidP="00B25A83">
      <w:pPr>
        <w:spacing w:line="276" w:lineRule="auto"/>
        <w:jc w:val="left"/>
      </w:pPr>
      <w:r w:rsidRPr="00704241">
        <w:t>I added &lt;align = “justify”&gt; on all h3.</w:t>
      </w:r>
    </w:p>
    <w:p w14:paraId="10F602B2" w14:textId="77777777" w:rsidR="00704241" w:rsidRDefault="00704241" w:rsidP="00B25A83">
      <w:pPr>
        <w:spacing w:line="276" w:lineRule="auto"/>
        <w:jc w:val="left"/>
      </w:pPr>
    </w:p>
    <w:p w14:paraId="4213284A" w14:textId="3DADFD3C" w:rsidR="00704241" w:rsidRDefault="00704241" w:rsidP="00B25A83">
      <w:pPr>
        <w:spacing w:line="276" w:lineRule="auto"/>
        <w:jc w:val="left"/>
      </w:pPr>
      <w:r>
        <w:t xml:space="preserve">I added a “Customer </w:t>
      </w:r>
      <w:r w:rsidR="00FD57FC">
        <w:t>Contact Form” from line 67-82.</w:t>
      </w:r>
    </w:p>
    <w:p w14:paraId="51B9BD89" w14:textId="670FDC60" w:rsidR="00FD57FC" w:rsidRDefault="00FD57FC" w:rsidP="00B25A83">
      <w:pPr>
        <w:spacing w:line="276" w:lineRule="auto"/>
        <w:jc w:val="left"/>
      </w:pPr>
      <w:r>
        <w:t xml:space="preserve">Also, added internal JavaScript </w:t>
      </w:r>
      <w:r w:rsidR="006C0F98">
        <w:t xml:space="preserve">from line 85-102 for the button to </w:t>
      </w:r>
      <w:r w:rsidR="008527D6">
        <w:t>function and for the sender’s email to go through.</w:t>
      </w:r>
    </w:p>
    <w:p w14:paraId="7FB23EEC" w14:textId="77777777" w:rsidR="008527D6" w:rsidRDefault="008527D6" w:rsidP="00B25A83">
      <w:pPr>
        <w:spacing w:line="276" w:lineRule="auto"/>
        <w:jc w:val="left"/>
      </w:pPr>
    </w:p>
    <w:p w14:paraId="44AB528F" w14:textId="0CDE54A1" w:rsidR="008527D6" w:rsidRDefault="008527D6" w:rsidP="008527D6">
      <w:pPr>
        <w:pStyle w:val="Heading2"/>
      </w:pPr>
      <w:bookmarkStart w:id="86" w:name="_Toc150960246"/>
      <w:r>
        <w:t>About Us</w:t>
      </w:r>
      <w:bookmarkEnd w:id="86"/>
    </w:p>
    <w:p w14:paraId="5875BC0A" w14:textId="654FC9D7" w:rsidR="008527D6" w:rsidRDefault="008527D6" w:rsidP="008527D6">
      <w:pPr>
        <w:spacing w:line="276" w:lineRule="auto"/>
        <w:jc w:val="left"/>
      </w:pPr>
      <w:r w:rsidRPr="008527D6">
        <w:t>I added &lt;div class =” side-nav”&gt; on line 28. Also, added &lt;img src = “images/logo.jpg” class = “logo” on line 29.</w:t>
      </w:r>
    </w:p>
    <w:p w14:paraId="6F6B8D5D" w14:textId="19CE5119" w:rsidR="00C34B54" w:rsidRDefault="00C34B54" w:rsidP="00C34B54">
      <w:pPr>
        <w:spacing w:line="276" w:lineRule="auto"/>
        <w:jc w:val="left"/>
      </w:pPr>
      <w:r>
        <w:t>I added &lt;align = “</w:t>
      </w:r>
      <w:proofErr w:type="spellStart"/>
      <w:r>
        <w:t>center</w:t>
      </w:r>
      <w:proofErr w:type="spellEnd"/>
      <w:r>
        <w:t>”&gt; on h1 on line 49.</w:t>
      </w:r>
    </w:p>
    <w:p w14:paraId="0380D4B8" w14:textId="2315C24B" w:rsidR="00C34B54" w:rsidRDefault="00C34B54" w:rsidP="00C34B54">
      <w:pPr>
        <w:spacing w:line="276" w:lineRule="auto"/>
        <w:jc w:val="left"/>
      </w:pPr>
      <w:r>
        <w:t>I added &lt;align = “</w:t>
      </w:r>
      <w:r w:rsidR="00BD4B48">
        <w:t>left</w:t>
      </w:r>
      <w:r>
        <w:t>”&gt; on all h3.</w:t>
      </w:r>
    </w:p>
    <w:p w14:paraId="769B3664" w14:textId="77777777" w:rsidR="00C428D9" w:rsidRDefault="00C428D9" w:rsidP="00C34B54">
      <w:pPr>
        <w:spacing w:line="276" w:lineRule="auto"/>
        <w:jc w:val="left"/>
      </w:pPr>
    </w:p>
    <w:p w14:paraId="1881126B" w14:textId="7364E332" w:rsidR="00C428D9" w:rsidRPr="001B6808" w:rsidRDefault="00C428D9" w:rsidP="00C428D9">
      <w:pPr>
        <w:pStyle w:val="Heading1"/>
      </w:pPr>
      <w:bookmarkStart w:id="87" w:name="_Toc150960247"/>
      <w:r w:rsidRPr="001B6808">
        <w:t>Functionality</w:t>
      </w:r>
      <w:bookmarkEnd w:id="87"/>
    </w:p>
    <w:p w14:paraId="3DCFFE64" w14:textId="751076FE" w:rsidR="00437EAC" w:rsidRPr="00437EAC" w:rsidRDefault="00437EAC" w:rsidP="00437EAC">
      <w:pPr>
        <w:spacing w:line="276" w:lineRule="auto"/>
        <w:jc w:val="left"/>
      </w:pPr>
      <w:r>
        <w:rPr>
          <w:noProof/>
          <w:lang w:eastAsia="en-ZA"/>
        </w:rPr>
        <w:drawing>
          <wp:inline distT="0" distB="0" distL="0" distR="0" wp14:anchorId="13B1E005" wp14:editId="34355E77">
            <wp:extent cx="5096510" cy="2210462"/>
            <wp:effectExtent l="0" t="0" r="8890" b="0"/>
            <wp:docPr id="1670935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35201" name=""/>
                    <pic:cNvPicPr/>
                  </pic:nvPicPr>
                  <pic:blipFill>
                    <a:blip r:embed="rId17"/>
                    <a:stretch>
                      <a:fillRect/>
                    </a:stretch>
                  </pic:blipFill>
                  <pic:spPr>
                    <a:xfrm>
                      <a:off x="0" y="0"/>
                      <a:ext cx="5118296" cy="2219911"/>
                    </a:xfrm>
                    <a:prstGeom prst="rect">
                      <a:avLst/>
                    </a:prstGeom>
                  </pic:spPr>
                </pic:pic>
              </a:graphicData>
            </a:graphic>
          </wp:inline>
        </w:drawing>
      </w:r>
    </w:p>
    <w:p w14:paraId="1AA34FF7" w14:textId="78333CB2" w:rsidR="00BD2730" w:rsidRDefault="001B6808" w:rsidP="001B6808">
      <w:pPr>
        <w:spacing w:line="276" w:lineRule="auto"/>
        <w:jc w:val="left"/>
      </w:pPr>
      <w:r>
        <w:t>I’ve added</w:t>
      </w:r>
      <w:r w:rsidR="00696A86" w:rsidRPr="00696A86">
        <w:t xml:space="preserve"> internal JavaScript from line 85-102 for the button to function and for t</w:t>
      </w:r>
      <w:r>
        <w:t>he sender’s email to go through.</w:t>
      </w:r>
    </w:p>
    <w:p w14:paraId="4C5E27F5" w14:textId="77777777" w:rsidR="00BD2730" w:rsidRDefault="00BD2730" w:rsidP="00C428D9"/>
    <w:p w14:paraId="68D8E40E" w14:textId="71866247" w:rsidR="00BD2730" w:rsidRDefault="004B19B2" w:rsidP="00C428D9">
      <w:r>
        <w:rPr>
          <w:noProof/>
          <w:lang w:eastAsia="en-ZA"/>
        </w:rPr>
        <w:drawing>
          <wp:inline distT="0" distB="0" distL="0" distR="0" wp14:anchorId="4B7532C1" wp14:editId="0FE55579">
            <wp:extent cx="4666615" cy="2782957"/>
            <wp:effectExtent l="0" t="0" r="635" b="0"/>
            <wp:docPr id="1283105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105095" name=""/>
                    <pic:cNvPicPr/>
                  </pic:nvPicPr>
                  <pic:blipFill>
                    <a:blip r:embed="rId18"/>
                    <a:stretch>
                      <a:fillRect/>
                    </a:stretch>
                  </pic:blipFill>
                  <pic:spPr>
                    <a:xfrm>
                      <a:off x="0" y="0"/>
                      <a:ext cx="4689440" cy="2796569"/>
                    </a:xfrm>
                    <a:prstGeom prst="rect">
                      <a:avLst/>
                    </a:prstGeom>
                  </pic:spPr>
                </pic:pic>
              </a:graphicData>
            </a:graphic>
          </wp:inline>
        </w:drawing>
      </w:r>
    </w:p>
    <w:p w14:paraId="3EBDB5E3" w14:textId="3811A1F3" w:rsidR="004B19B2" w:rsidRDefault="004B19B2" w:rsidP="002C2B1D">
      <w:pPr>
        <w:spacing w:line="276" w:lineRule="auto"/>
        <w:jc w:val="left"/>
      </w:pPr>
      <w:r>
        <w:t xml:space="preserve">Here, </w:t>
      </w:r>
      <w:r w:rsidR="00F24CAD">
        <w:t>it’s the code that tells the</w:t>
      </w:r>
      <w:r w:rsidR="001F09A4">
        <w:t xml:space="preserve"> system to read the info under </w:t>
      </w:r>
      <w:r w:rsidR="00B76C8F">
        <w:t>‘Customer Contact form’</w:t>
      </w:r>
      <w:r w:rsidR="00C77BF5">
        <w:t xml:space="preserve"> and enables the text info and buttons on the form to function</w:t>
      </w:r>
      <w:r w:rsidR="002C2B1D">
        <w:t>.</w:t>
      </w:r>
    </w:p>
    <w:p w14:paraId="29C9E164" w14:textId="2C868844" w:rsidR="002C2B1D" w:rsidRDefault="002C2B1D" w:rsidP="002C2B1D">
      <w:pPr>
        <w:spacing w:line="276" w:lineRule="auto"/>
        <w:jc w:val="left"/>
      </w:pPr>
      <w:r>
        <w:t xml:space="preserve">There is also a code </w:t>
      </w:r>
      <w:r w:rsidR="007B25D1">
        <w:t xml:space="preserve">that requires the </w:t>
      </w:r>
      <w:r w:rsidR="00190A02">
        <w:t>customer to enter their full name and if le</w:t>
      </w:r>
      <w:r w:rsidR="00D77C7D">
        <w:t>ft blank it will pop up a red text written “Name is required”.</w:t>
      </w:r>
    </w:p>
    <w:p w14:paraId="1F1CF36E" w14:textId="77777777" w:rsidR="0075532E" w:rsidRDefault="0075532E" w:rsidP="002C2B1D">
      <w:pPr>
        <w:spacing w:line="276" w:lineRule="auto"/>
        <w:jc w:val="left"/>
      </w:pPr>
    </w:p>
    <w:p w14:paraId="6870E334" w14:textId="0266C02B" w:rsidR="0075532E" w:rsidRDefault="001731E2" w:rsidP="002C2B1D">
      <w:pPr>
        <w:spacing w:line="276" w:lineRule="auto"/>
        <w:jc w:val="left"/>
        <w:rPr>
          <w:b/>
          <w:bCs/>
        </w:rPr>
      </w:pPr>
      <w:r>
        <w:rPr>
          <w:b/>
          <w:bCs/>
        </w:rPr>
        <w:t>Phone number code</w:t>
      </w:r>
    </w:p>
    <w:p w14:paraId="465A487B" w14:textId="1B8C67BA" w:rsidR="001731E2" w:rsidRDefault="001B6808" w:rsidP="002C2B1D">
      <w:pPr>
        <w:spacing w:line="276" w:lineRule="auto"/>
        <w:jc w:val="left"/>
      </w:pPr>
      <w:r>
        <w:rPr>
          <w:noProof/>
          <w:lang w:eastAsia="en-ZA"/>
        </w:rPr>
        <w:drawing>
          <wp:inline distT="0" distB="0" distL="0" distR="0" wp14:anchorId="747413FF" wp14:editId="5560D281">
            <wp:extent cx="4524375" cy="307715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41943" cy="3089103"/>
                    </a:xfrm>
                    <a:prstGeom prst="rect">
                      <a:avLst/>
                    </a:prstGeom>
                  </pic:spPr>
                </pic:pic>
              </a:graphicData>
            </a:graphic>
          </wp:inline>
        </w:drawing>
      </w:r>
    </w:p>
    <w:p w14:paraId="7DA6ED67" w14:textId="7D35F3CA" w:rsidR="00AB37BC" w:rsidRDefault="008169CF" w:rsidP="002C2B1D">
      <w:pPr>
        <w:spacing w:line="276" w:lineRule="auto"/>
        <w:jc w:val="left"/>
      </w:pPr>
      <w:r w:rsidRPr="008169CF">
        <w:t>Th</w:t>
      </w:r>
      <w:r w:rsidR="00C345F7">
        <w:t>is</w:t>
      </w:r>
      <w:r w:rsidRPr="008169CF">
        <w:t xml:space="preserve"> code requires the customer to enter their </w:t>
      </w:r>
      <w:r w:rsidR="00400F2B">
        <w:t xml:space="preserve">phone </w:t>
      </w:r>
      <w:r w:rsidR="00C345F7">
        <w:t>number</w:t>
      </w:r>
      <w:r w:rsidRPr="008169CF">
        <w:t xml:space="preserve"> and if left blank it will pop up a red text written “</w:t>
      </w:r>
      <w:r>
        <w:t>Phone</w:t>
      </w:r>
      <w:r w:rsidRPr="008169CF">
        <w:t xml:space="preserve"> is required”</w:t>
      </w:r>
      <w:r w:rsidR="004646D1">
        <w:t xml:space="preserve"> and </w:t>
      </w:r>
      <w:r w:rsidR="00400F2B">
        <w:t>phone number</w:t>
      </w:r>
      <w:r w:rsidR="001927AB">
        <w:t xml:space="preserve"> supposed</w:t>
      </w:r>
      <w:r w:rsidR="007F16F3">
        <w:t xml:space="preserve"> to </w:t>
      </w:r>
      <w:r w:rsidR="007717BD">
        <w:t xml:space="preserve">be </w:t>
      </w:r>
      <w:r w:rsidR="006E4A55">
        <w:t>10 digits long</w:t>
      </w:r>
      <w:r w:rsidR="006105B8">
        <w:t xml:space="preserve"> and only digits</w:t>
      </w:r>
      <w:r w:rsidR="00477591">
        <w:t>.</w:t>
      </w:r>
    </w:p>
    <w:p w14:paraId="7653D6FE" w14:textId="77777777" w:rsidR="001636DC" w:rsidRDefault="001636DC" w:rsidP="002C2B1D">
      <w:pPr>
        <w:spacing w:line="276" w:lineRule="auto"/>
        <w:jc w:val="left"/>
      </w:pPr>
    </w:p>
    <w:p w14:paraId="482C9666" w14:textId="77777777" w:rsidR="001636DC" w:rsidRDefault="001636DC" w:rsidP="002C2B1D">
      <w:pPr>
        <w:spacing w:line="276" w:lineRule="auto"/>
        <w:jc w:val="left"/>
      </w:pPr>
    </w:p>
    <w:p w14:paraId="6C0CADD0" w14:textId="77777777" w:rsidR="001B6808" w:rsidRDefault="001B6808" w:rsidP="002C2B1D">
      <w:pPr>
        <w:spacing w:line="276" w:lineRule="auto"/>
        <w:jc w:val="left"/>
      </w:pPr>
    </w:p>
    <w:p w14:paraId="1FF43139" w14:textId="4B787390" w:rsidR="001636DC" w:rsidRDefault="001636DC" w:rsidP="002C2B1D">
      <w:pPr>
        <w:spacing w:line="276" w:lineRule="auto"/>
        <w:jc w:val="left"/>
      </w:pPr>
      <w:r>
        <w:rPr>
          <w:b/>
          <w:bCs/>
        </w:rPr>
        <w:t>Email and message code</w:t>
      </w:r>
    </w:p>
    <w:p w14:paraId="110B2C31" w14:textId="73B5004B" w:rsidR="001636DC" w:rsidRDefault="001636DC" w:rsidP="002C2B1D">
      <w:pPr>
        <w:spacing w:line="276" w:lineRule="auto"/>
        <w:jc w:val="left"/>
      </w:pPr>
      <w:r>
        <w:rPr>
          <w:noProof/>
          <w:lang w:eastAsia="en-ZA"/>
        </w:rPr>
        <w:drawing>
          <wp:inline distT="0" distB="0" distL="0" distR="0" wp14:anchorId="01D94372" wp14:editId="63AF920A">
            <wp:extent cx="5076825" cy="3923414"/>
            <wp:effectExtent l="0" t="0" r="0" b="1270"/>
            <wp:docPr id="1125826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26984" name=""/>
                    <pic:cNvPicPr/>
                  </pic:nvPicPr>
                  <pic:blipFill>
                    <a:blip r:embed="rId20"/>
                    <a:stretch>
                      <a:fillRect/>
                    </a:stretch>
                  </pic:blipFill>
                  <pic:spPr>
                    <a:xfrm>
                      <a:off x="0" y="0"/>
                      <a:ext cx="5087111" cy="3931363"/>
                    </a:xfrm>
                    <a:prstGeom prst="rect">
                      <a:avLst/>
                    </a:prstGeom>
                  </pic:spPr>
                </pic:pic>
              </a:graphicData>
            </a:graphic>
          </wp:inline>
        </w:drawing>
      </w:r>
    </w:p>
    <w:p w14:paraId="1BE51921" w14:textId="446E7DD1" w:rsidR="005824E2" w:rsidRDefault="006E47A6" w:rsidP="002C2B1D">
      <w:pPr>
        <w:spacing w:line="276" w:lineRule="auto"/>
        <w:jc w:val="left"/>
      </w:pPr>
      <w:r w:rsidRPr="006E47A6">
        <w:t xml:space="preserve">This code requires the customer to enter their </w:t>
      </w:r>
      <w:r w:rsidR="006014E1">
        <w:t>email address</w:t>
      </w:r>
      <w:r w:rsidRPr="006E47A6">
        <w:t xml:space="preserve"> and if left blank it will pop up a red text written “</w:t>
      </w:r>
      <w:r w:rsidR="006014E1">
        <w:t>Email</w:t>
      </w:r>
      <w:r w:rsidRPr="006E47A6">
        <w:t xml:space="preserve"> is required” and </w:t>
      </w:r>
      <w:r w:rsidR="002901A8">
        <w:t>email</w:t>
      </w:r>
      <w:r w:rsidR="00382DA5">
        <w:t xml:space="preserve"> without @</w:t>
      </w:r>
      <w:r w:rsidRPr="006E47A6">
        <w:t xml:space="preserve"> </w:t>
      </w:r>
      <w:r w:rsidR="00921444">
        <w:t>will pop up “Email invalid”.</w:t>
      </w:r>
    </w:p>
    <w:p w14:paraId="4695F47D" w14:textId="77777777" w:rsidR="005824E2" w:rsidRDefault="005824E2" w:rsidP="002C2B1D">
      <w:pPr>
        <w:spacing w:line="276" w:lineRule="auto"/>
        <w:jc w:val="left"/>
      </w:pPr>
    </w:p>
    <w:p w14:paraId="5F00FF60" w14:textId="65CB5450" w:rsidR="005824E2" w:rsidRDefault="007D05DB" w:rsidP="002C2B1D">
      <w:pPr>
        <w:spacing w:line="276" w:lineRule="auto"/>
        <w:jc w:val="left"/>
        <w:rPr>
          <w:b/>
          <w:bCs/>
        </w:rPr>
      </w:pPr>
      <w:r>
        <w:rPr>
          <w:b/>
          <w:bCs/>
        </w:rPr>
        <w:t xml:space="preserve">Validate form </w:t>
      </w:r>
      <w:r w:rsidR="00921444">
        <w:rPr>
          <w:b/>
          <w:bCs/>
        </w:rPr>
        <w:t>code!</w:t>
      </w:r>
    </w:p>
    <w:p w14:paraId="70C37762" w14:textId="71F2D17C" w:rsidR="007D05DB" w:rsidRPr="007D05DB" w:rsidRDefault="007D05DB" w:rsidP="002C2B1D">
      <w:pPr>
        <w:spacing w:line="276" w:lineRule="auto"/>
        <w:jc w:val="left"/>
      </w:pPr>
      <w:r>
        <w:rPr>
          <w:noProof/>
          <w:lang w:eastAsia="en-ZA"/>
        </w:rPr>
        <w:drawing>
          <wp:inline distT="0" distB="0" distL="0" distR="0" wp14:anchorId="0B5B79DC" wp14:editId="4CB4B476">
            <wp:extent cx="5731510" cy="1358265"/>
            <wp:effectExtent l="0" t="0" r="2540" b="0"/>
            <wp:docPr id="1077389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389088" name=""/>
                    <pic:cNvPicPr/>
                  </pic:nvPicPr>
                  <pic:blipFill>
                    <a:blip r:embed="rId21"/>
                    <a:stretch>
                      <a:fillRect/>
                    </a:stretch>
                  </pic:blipFill>
                  <pic:spPr>
                    <a:xfrm>
                      <a:off x="0" y="0"/>
                      <a:ext cx="5731510" cy="1358265"/>
                    </a:xfrm>
                    <a:prstGeom prst="rect">
                      <a:avLst/>
                    </a:prstGeom>
                  </pic:spPr>
                </pic:pic>
              </a:graphicData>
            </a:graphic>
          </wp:inline>
        </w:drawing>
      </w:r>
    </w:p>
    <w:p w14:paraId="63991A55" w14:textId="772B5C51" w:rsidR="001636DC" w:rsidRDefault="000F26EB" w:rsidP="002C2B1D">
      <w:pPr>
        <w:spacing w:line="276" w:lineRule="auto"/>
        <w:jc w:val="left"/>
      </w:pPr>
      <w:r>
        <w:t xml:space="preserve">This </w:t>
      </w:r>
      <w:r w:rsidR="00467257">
        <w:t>code validate name, phone, email</w:t>
      </w:r>
      <w:r w:rsidR="00D528A9">
        <w:t xml:space="preserve">, </w:t>
      </w:r>
      <w:r w:rsidR="001B6808">
        <w:t>and message</w:t>
      </w:r>
      <w:r w:rsidR="00536622">
        <w:t xml:space="preserve"> and submit button. </w:t>
      </w:r>
      <w:r w:rsidR="00437D56">
        <w:t xml:space="preserve">It also </w:t>
      </w:r>
      <w:r w:rsidR="00642452">
        <w:t>fix error before submitting.</w:t>
      </w:r>
    </w:p>
    <w:p w14:paraId="63BA2E83" w14:textId="77777777" w:rsidR="001636DC" w:rsidRPr="001636DC" w:rsidRDefault="001636DC" w:rsidP="002C2B1D">
      <w:pPr>
        <w:spacing w:line="276" w:lineRule="auto"/>
        <w:jc w:val="left"/>
      </w:pPr>
    </w:p>
    <w:p w14:paraId="6E16B404" w14:textId="64167D77" w:rsidR="00C428D9" w:rsidRDefault="00C428D9" w:rsidP="00C428D9">
      <w:pPr>
        <w:pStyle w:val="Heading1"/>
      </w:pPr>
      <w:bookmarkStart w:id="88" w:name="_Toc150960248"/>
      <w:r>
        <w:t>SEO</w:t>
      </w:r>
      <w:bookmarkEnd w:id="88"/>
    </w:p>
    <w:p w14:paraId="6BB15C8A" w14:textId="42CCE339" w:rsidR="00C27A70" w:rsidRPr="00C27A70" w:rsidRDefault="00C27A70" w:rsidP="00C27A70">
      <w:pPr>
        <w:pStyle w:val="ListParagraph"/>
        <w:numPr>
          <w:ilvl w:val="0"/>
          <w:numId w:val="11"/>
        </w:numPr>
        <w:spacing w:line="276" w:lineRule="auto"/>
        <w:rPr>
          <w:rFonts w:ascii="Times New Roman" w:hAnsi="Times New Roman" w:cs="Times New Roman"/>
          <w:sz w:val="24"/>
          <w:szCs w:val="24"/>
        </w:rPr>
      </w:pPr>
      <w:r w:rsidRPr="00C27A70">
        <w:rPr>
          <w:rFonts w:ascii="Times New Roman" w:hAnsi="Times New Roman" w:cs="Times New Roman"/>
          <w:sz w:val="24"/>
          <w:szCs w:val="24"/>
        </w:rPr>
        <w:t xml:space="preserve">Keyword research: </w:t>
      </w:r>
      <w:r w:rsidR="002347CF">
        <w:rPr>
          <w:rFonts w:ascii="Times New Roman" w:hAnsi="Times New Roman" w:cs="Times New Roman"/>
          <w:sz w:val="24"/>
          <w:szCs w:val="24"/>
        </w:rPr>
        <w:t>I identified</w:t>
      </w:r>
      <w:r w:rsidRPr="00C27A70">
        <w:rPr>
          <w:rFonts w:ascii="Times New Roman" w:hAnsi="Times New Roman" w:cs="Times New Roman"/>
          <w:sz w:val="24"/>
          <w:szCs w:val="24"/>
        </w:rPr>
        <w:t xml:space="preserve"> relevant keywords</w:t>
      </w:r>
      <w:r w:rsidR="002347CF">
        <w:rPr>
          <w:rFonts w:ascii="Times New Roman" w:hAnsi="Times New Roman" w:cs="Times New Roman"/>
          <w:sz w:val="24"/>
          <w:szCs w:val="24"/>
        </w:rPr>
        <w:t xml:space="preserve"> and phrases that relate to my</w:t>
      </w:r>
      <w:r w:rsidRPr="00C27A70">
        <w:rPr>
          <w:rFonts w:ascii="Times New Roman" w:hAnsi="Times New Roman" w:cs="Times New Roman"/>
          <w:sz w:val="24"/>
          <w:szCs w:val="24"/>
        </w:rPr>
        <w:t xml:space="preserve"> websi</w:t>
      </w:r>
      <w:r w:rsidR="002347CF">
        <w:rPr>
          <w:rFonts w:ascii="Times New Roman" w:hAnsi="Times New Roman" w:cs="Times New Roman"/>
          <w:sz w:val="24"/>
          <w:szCs w:val="24"/>
        </w:rPr>
        <w:t>te's content and used phrases that customers or people in general will likely to use when searching for my products or services</w:t>
      </w:r>
      <w:r w:rsidRPr="00C27A70">
        <w:rPr>
          <w:rFonts w:ascii="Times New Roman" w:hAnsi="Times New Roman" w:cs="Times New Roman"/>
          <w:sz w:val="24"/>
          <w:szCs w:val="24"/>
        </w:rPr>
        <w:t xml:space="preserve">. </w:t>
      </w:r>
      <w:r>
        <w:rPr>
          <w:rFonts w:ascii="Times New Roman" w:hAnsi="Times New Roman" w:cs="Times New Roman"/>
          <w:sz w:val="24"/>
          <w:szCs w:val="24"/>
        </w:rPr>
        <w:t>This helps with improving website’s visibility and increase its chances of ranking higher in search engine.</w:t>
      </w:r>
    </w:p>
    <w:p w14:paraId="0E37FCD1" w14:textId="77777777" w:rsidR="00C27A70" w:rsidRPr="00C27A70" w:rsidRDefault="00C27A70" w:rsidP="00C27A70">
      <w:pPr>
        <w:spacing w:line="276" w:lineRule="auto"/>
        <w:jc w:val="left"/>
      </w:pPr>
    </w:p>
    <w:p w14:paraId="07209F5A" w14:textId="6DCEEB09" w:rsidR="00C27A70" w:rsidRPr="00C27A70" w:rsidRDefault="00CD4E82" w:rsidP="00C27A70">
      <w:pPr>
        <w:pStyle w:val="ListParagraph"/>
        <w:numPr>
          <w:ilvl w:val="0"/>
          <w:numId w:val="10"/>
        </w:numPr>
        <w:spacing w:line="276" w:lineRule="auto"/>
        <w:rPr>
          <w:rFonts w:ascii="Times New Roman" w:hAnsi="Times New Roman" w:cs="Times New Roman"/>
          <w:sz w:val="24"/>
          <w:szCs w:val="24"/>
        </w:rPr>
      </w:pPr>
      <w:r>
        <w:rPr>
          <w:rFonts w:ascii="Times New Roman" w:hAnsi="Times New Roman" w:cs="Times New Roman"/>
          <w:sz w:val="24"/>
          <w:szCs w:val="24"/>
        </w:rPr>
        <w:t>High-quality content: Made sure that my website is</w:t>
      </w:r>
      <w:r w:rsidR="00C27A70" w:rsidRPr="00C27A70">
        <w:rPr>
          <w:rFonts w:ascii="Times New Roman" w:hAnsi="Times New Roman" w:cs="Times New Roman"/>
          <w:sz w:val="24"/>
          <w:szCs w:val="24"/>
        </w:rPr>
        <w:t xml:space="preserve"> unique, informative, and </w:t>
      </w:r>
      <w:r>
        <w:rPr>
          <w:rFonts w:ascii="Times New Roman" w:hAnsi="Times New Roman" w:cs="Times New Roman"/>
          <w:sz w:val="24"/>
          <w:szCs w:val="24"/>
        </w:rPr>
        <w:t>has engaging content that catches the reader’s attention. I e</w:t>
      </w:r>
      <w:r w:rsidR="00C27A70" w:rsidRPr="00C27A70">
        <w:rPr>
          <w:rFonts w:ascii="Times New Roman" w:hAnsi="Times New Roman" w:cs="Times New Roman"/>
          <w:sz w:val="24"/>
          <w:szCs w:val="24"/>
        </w:rPr>
        <w:t>nsure</w:t>
      </w:r>
      <w:r>
        <w:rPr>
          <w:rFonts w:ascii="Times New Roman" w:hAnsi="Times New Roman" w:cs="Times New Roman"/>
          <w:sz w:val="24"/>
          <w:szCs w:val="24"/>
        </w:rPr>
        <w:t xml:space="preserve">d that it </w:t>
      </w:r>
      <w:r w:rsidR="00C27A70" w:rsidRPr="00C27A70">
        <w:rPr>
          <w:rFonts w:ascii="Times New Roman" w:hAnsi="Times New Roman" w:cs="Times New Roman"/>
          <w:sz w:val="24"/>
          <w:szCs w:val="24"/>
        </w:rPr>
        <w:t xml:space="preserve">includes the targeted keywords naturally and provides value to the readers. </w:t>
      </w:r>
    </w:p>
    <w:p w14:paraId="243B41BB" w14:textId="41D30909" w:rsidR="00C27A70" w:rsidRPr="00C27A70" w:rsidRDefault="00CD4E82" w:rsidP="00C27A70">
      <w:pPr>
        <w:pStyle w:val="ListParagraph"/>
        <w:numPr>
          <w:ilvl w:val="0"/>
          <w:numId w:val="10"/>
        </w:numPr>
        <w:spacing w:line="276" w:lineRule="auto"/>
        <w:rPr>
          <w:rFonts w:ascii="Times New Roman" w:hAnsi="Times New Roman" w:cs="Times New Roman"/>
          <w:sz w:val="24"/>
          <w:szCs w:val="24"/>
        </w:rPr>
      </w:pPr>
      <w:r w:rsidRPr="00C27A70">
        <w:rPr>
          <w:rFonts w:ascii="Times New Roman" w:hAnsi="Times New Roman" w:cs="Times New Roman"/>
          <w:sz w:val="24"/>
          <w:szCs w:val="24"/>
        </w:rPr>
        <w:t>On-page</w:t>
      </w:r>
      <w:r>
        <w:rPr>
          <w:rFonts w:ascii="Times New Roman" w:hAnsi="Times New Roman" w:cs="Times New Roman"/>
          <w:sz w:val="24"/>
          <w:szCs w:val="24"/>
        </w:rPr>
        <w:t xml:space="preserve"> optimization: I have o</w:t>
      </w:r>
      <w:r w:rsidR="00C27A70" w:rsidRPr="00C27A70">
        <w:rPr>
          <w:rFonts w:ascii="Times New Roman" w:hAnsi="Times New Roman" w:cs="Times New Roman"/>
          <w:sz w:val="24"/>
          <w:szCs w:val="24"/>
        </w:rPr>
        <w:t>ptimize</w:t>
      </w:r>
      <w:r>
        <w:rPr>
          <w:rFonts w:ascii="Times New Roman" w:hAnsi="Times New Roman" w:cs="Times New Roman"/>
          <w:sz w:val="24"/>
          <w:szCs w:val="24"/>
        </w:rPr>
        <w:t>d</w:t>
      </w:r>
      <w:r w:rsidR="00C27A70" w:rsidRPr="00C27A70">
        <w:rPr>
          <w:rFonts w:ascii="Times New Roman" w:hAnsi="Times New Roman" w:cs="Times New Roman"/>
          <w:sz w:val="24"/>
          <w:szCs w:val="24"/>
        </w:rPr>
        <w:t xml:space="preserve"> crucial on-page elements such as title tags, </w:t>
      </w:r>
      <w:r w:rsidRPr="00C27A70">
        <w:rPr>
          <w:rFonts w:ascii="Times New Roman" w:hAnsi="Times New Roman" w:cs="Times New Roman"/>
          <w:sz w:val="24"/>
          <w:szCs w:val="24"/>
        </w:rPr>
        <w:t>Meta</w:t>
      </w:r>
      <w:r w:rsidR="00C27A70" w:rsidRPr="00C27A70">
        <w:rPr>
          <w:rFonts w:ascii="Times New Roman" w:hAnsi="Times New Roman" w:cs="Times New Roman"/>
          <w:sz w:val="24"/>
          <w:szCs w:val="24"/>
        </w:rPr>
        <w:t xml:space="preserve"> descr</w:t>
      </w:r>
      <w:r>
        <w:rPr>
          <w:rFonts w:ascii="Times New Roman" w:hAnsi="Times New Roman" w:cs="Times New Roman"/>
          <w:sz w:val="24"/>
          <w:szCs w:val="24"/>
        </w:rPr>
        <w:t xml:space="preserve">iptions, headings </w:t>
      </w:r>
      <w:r w:rsidR="00C27A70" w:rsidRPr="00C27A70">
        <w:rPr>
          <w:rFonts w:ascii="Times New Roman" w:hAnsi="Times New Roman" w:cs="Times New Roman"/>
          <w:sz w:val="24"/>
          <w:szCs w:val="24"/>
        </w:rPr>
        <w:t>and image alt tags.</w:t>
      </w:r>
      <w:r>
        <w:rPr>
          <w:rFonts w:ascii="Times New Roman" w:hAnsi="Times New Roman" w:cs="Times New Roman"/>
          <w:sz w:val="24"/>
          <w:szCs w:val="24"/>
        </w:rPr>
        <w:t xml:space="preserve"> I have optimized my images by using descriptive file names and alt tags.</w:t>
      </w:r>
      <w:r w:rsidR="00C27A70" w:rsidRPr="00C27A70">
        <w:rPr>
          <w:rFonts w:ascii="Times New Roman" w:hAnsi="Times New Roman" w:cs="Times New Roman"/>
          <w:sz w:val="24"/>
          <w:szCs w:val="24"/>
        </w:rPr>
        <w:t xml:space="preserve"> </w:t>
      </w:r>
    </w:p>
    <w:p w14:paraId="35D800B2" w14:textId="1F201C19" w:rsidR="00C27A70" w:rsidRPr="00C27A70" w:rsidRDefault="00CD4E82" w:rsidP="00C27A70">
      <w:pPr>
        <w:pStyle w:val="ListParagraph"/>
        <w:numPr>
          <w:ilvl w:val="0"/>
          <w:numId w:val="10"/>
        </w:numPr>
        <w:spacing w:line="276" w:lineRule="auto"/>
        <w:rPr>
          <w:rFonts w:ascii="Times New Roman" w:hAnsi="Times New Roman" w:cs="Times New Roman"/>
          <w:sz w:val="24"/>
          <w:szCs w:val="24"/>
        </w:rPr>
      </w:pPr>
      <w:r>
        <w:rPr>
          <w:rFonts w:ascii="Times New Roman" w:hAnsi="Times New Roman" w:cs="Times New Roman"/>
          <w:sz w:val="24"/>
          <w:szCs w:val="24"/>
        </w:rPr>
        <w:t>Clear site structure: I have organized my</w:t>
      </w:r>
      <w:r w:rsidR="00C27A70" w:rsidRPr="00C27A70">
        <w:rPr>
          <w:rFonts w:ascii="Times New Roman" w:hAnsi="Times New Roman" w:cs="Times New Roman"/>
          <w:sz w:val="24"/>
          <w:szCs w:val="24"/>
        </w:rPr>
        <w:t xml:space="preserve"> website content into distinct categorie</w:t>
      </w:r>
      <w:r w:rsidR="001A0212">
        <w:rPr>
          <w:rFonts w:ascii="Times New Roman" w:hAnsi="Times New Roman" w:cs="Times New Roman"/>
          <w:sz w:val="24"/>
          <w:szCs w:val="24"/>
        </w:rPr>
        <w:t>s, subcategories, and pages. I have used</w:t>
      </w:r>
      <w:r w:rsidR="00C27A70" w:rsidRPr="00C27A70">
        <w:rPr>
          <w:rFonts w:ascii="Times New Roman" w:hAnsi="Times New Roman" w:cs="Times New Roman"/>
          <w:sz w:val="24"/>
          <w:szCs w:val="24"/>
        </w:rPr>
        <w:t xml:space="preserve"> a logical and intuitive navigation menu with relevant anchor </w:t>
      </w:r>
      <w:r w:rsidR="001A0212">
        <w:rPr>
          <w:rFonts w:ascii="Times New Roman" w:hAnsi="Times New Roman" w:cs="Times New Roman"/>
          <w:sz w:val="24"/>
          <w:szCs w:val="24"/>
        </w:rPr>
        <w:t>text to enable individuals who would search for it to understand my</w:t>
      </w:r>
      <w:r w:rsidR="00C27A70" w:rsidRPr="00C27A70">
        <w:rPr>
          <w:rFonts w:ascii="Times New Roman" w:hAnsi="Times New Roman" w:cs="Times New Roman"/>
          <w:sz w:val="24"/>
          <w:szCs w:val="24"/>
        </w:rPr>
        <w:t xml:space="preserve"> site structure.</w:t>
      </w:r>
    </w:p>
    <w:p w14:paraId="1387E518" w14:textId="0C88677B" w:rsidR="00C27A70" w:rsidRPr="00C27A70" w:rsidRDefault="00C27A70" w:rsidP="00C27A70">
      <w:pPr>
        <w:pStyle w:val="ListParagraph"/>
        <w:numPr>
          <w:ilvl w:val="0"/>
          <w:numId w:val="9"/>
        </w:numPr>
        <w:spacing w:line="276" w:lineRule="auto"/>
        <w:rPr>
          <w:rFonts w:ascii="Times New Roman" w:hAnsi="Times New Roman" w:cs="Times New Roman"/>
          <w:sz w:val="24"/>
          <w:szCs w:val="24"/>
        </w:rPr>
      </w:pPr>
      <w:r w:rsidRPr="00C27A70">
        <w:rPr>
          <w:rFonts w:ascii="Times New Roman" w:hAnsi="Times New Roman" w:cs="Times New Roman"/>
          <w:sz w:val="24"/>
          <w:szCs w:val="24"/>
        </w:rPr>
        <w:t>M</w:t>
      </w:r>
      <w:r w:rsidR="005416EC">
        <w:rPr>
          <w:rFonts w:ascii="Times New Roman" w:hAnsi="Times New Roman" w:cs="Times New Roman"/>
          <w:sz w:val="24"/>
          <w:szCs w:val="24"/>
        </w:rPr>
        <w:t xml:space="preserve">obile-friendliness: My </w:t>
      </w:r>
      <w:r w:rsidRPr="00C27A70">
        <w:rPr>
          <w:rFonts w:ascii="Times New Roman" w:hAnsi="Times New Roman" w:cs="Times New Roman"/>
          <w:sz w:val="24"/>
          <w:szCs w:val="24"/>
        </w:rPr>
        <w:t>website is mobile responsive</w:t>
      </w:r>
      <w:r w:rsidR="005416EC">
        <w:rPr>
          <w:rFonts w:ascii="Times New Roman" w:hAnsi="Times New Roman" w:cs="Times New Roman"/>
          <w:sz w:val="24"/>
          <w:szCs w:val="24"/>
        </w:rPr>
        <w:t>. I have o</w:t>
      </w:r>
      <w:r w:rsidRPr="00C27A70">
        <w:rPr>
          <w:rFonts w:ascii="Times New Roman" w:hAnsi="Times New Roman" w:cs="Times New Roman"/>
          <w:sz w:val="24"/>
          <w:szCs w:val="24"/>
        </w:rPr>
        <w:t>ptimize</w:t>
      </w:r>
      <w:r w:rsidR="005416EC">
        <w:rPr>
          <w:rFonts w:ascii="Times New Roman" w:hAnsi="Times New Roman" w:cs="Times New Roman"/>
          <w:sz w:val="24"/>
          <w:szCs w:val="24"/>
        </w:rPr>
        <w:t>d</w:t>
      </w:r>
      <w:r w:rsidRPr="00C27A70">
        <w:rPr>
          <w:rFonts w:ascii="Times New Roman" w:hAnsi="Times New Roman" w:cs="Times New Roman"/>
          <w:sz w:val="24"/>
          <w:szCs w:val="24"/>
        </w:rPr>
        <w:t xml:space="preserve"> images and use</w:t>
      </w:r>
      <w:r w:rsidR="005416EC">
        <w:rPr>
          <w:rFonts w:ascii="Times New Roman" w:hAnsi="Times New Roman" w:cs="Times New Roman"/>
          <w:sz w:val="24"/>
          <w:szCs w:val="24"/>
        </w:rPr>
        <w:t>d</w:t>
      </w:r>
      <w:r w:rsidRPr="00C27A70">
        <w:rPr>
          <w:rFonts w:ascii="Times New Roman" w:hAnsi="Times New Roman" w:cs="Times New Roman"/>
          <w:sz w:val="24"/>
          <w:szCs w:val="24"/>
        </w:rPr>
        <w:t xml:space="preserve"> responsive design principles for a seamless user experience across devices.</w:t>
      </w:r>
    </w:p>
    <w:p w14:paraId="5E8A8A2A" w14:textId="432682DD" w:rsidR="00C27A70" w:rsidRPr="00C27A70" w:rsidRDefault="005416EC" w:rsidP="00C27A70">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Page loading speed: My website page loading speed is faster.</w:t>
      </w:r>
      <w:r w:rsidR="00C27A70" w:rsidRPr="00C27A70">
        <w:rPr>
          <w:rFonts w:ascii="Times New Roman" w:hAnsi="Times New Roman" w:cs="Times New Roman"/>
          <w:sz w:val="24"/>
          <w:szCs w:val="24"/>
        </w:rPr>
        <w:t xml:space="preserve"> </w:t>
      </w:r>
      <w:r>
        <w:rPr>
          <w:rFonts w:ascii="Times New Roman" w:hAnsi="Times New Roman" w:cs="Times New Roman"/>
          <w:sz w:val="24"/>
          <w:szCs w:val="24"/>
        </w:rPr>
        <w:t>I have c</w:t>
      </w:r>
      <w:r w:rsidR="00C27A70" w:rsidRPr="00C27A70">
        <w:rPr>
          <w:rFonts w:ascii="Times New Roman" w:hAnsi="Times New Roman" w:cs="Times New Roman"/>
          <w:sz w:val="24"/>
          <w:szCs w:val="24"/>
        </w:rPr>
        <w:t>ompress</w:t>
      </w:r>
      <w:r>
        <w:rPr>
          <w:rFonts w:ascii="Times New Roman" w:hAnsi="Times New Roman" w:cs="Times New Roman"/>
          <w:sz w:val="24"/>
          <w:szCs w:val="24"/>
        </w:rPr>
        <w:t>ed</w:t>
      </w:r>
      <w:r w:rsidR="00C27A70" w:rsidRPr="00C27A70">
        <w:rPr>
          <w:rFonts w:ascii="Times New Roman" w:hAnsi="Times New Roman" w:cs="Times New Roman"/>
          <w:sz w:val="24"/>
          <w:szCs w:val="24"/>
        </w:rPr>
        <w:t xml:space="preserve"> images, minify CSS and JavaScript files,</w:t>
      </w:r>
      <w:r>
        <w:rPr>
          <w:rFonts w:ascii="Times New Roman" w:hAnsi="Times New Roman" w:cs="Times New Roman"/>
          <w:sz w:val="24"/>
          <w:szCs w:val="24"/>
        </w:rPr>
        <w:t xml:space="preserve"> and</w:t>
      </w:r>
      <w:r w:rsidR="00C27A70" w:rsidRPr="00C27A70">
        <w:rPr>
          <w:rFonts w:ascii="Times New Roman" w:hAnsi="Times New Roman" w:cs="Times New Roman"/>
          <w:sz w:val="24"/>
          <w:szCs w:val="24"/>
        </w:rPr>
        <w:t xml:space="preserve"> enable</w:t>
      </w:r>
      <w:r>
        <w:rPr>
          <w:rFonts w:ascii="Times New Roman" w:hAnsi="Times New Roman" w:cs="Times New Roman"/>
          <w:sz w:val="24"/>
          <w:szCs w:val="24"/>
        </w:rPr>
        <w:t>d</w:t>
      </w:r>
      <w:r w:rsidR="00C27A70" w:rsidRPr="00C27A70">
        <w:rPr>
          <w:rFonts w:ascii="Times New Roman" w:hAnsi="Times New Roman" w:cs="Times New Roman"/>
          <w:sz w:val="24"/>
          <w:szCs w:val="24"/>
        </w:rPr>
        <w:t xml:space="preserve"> browser caching</w:t>
      </w:r>
      <w:r>
        <w:rPr>
          <w:rFonts w:ascii="Times New Roman" w:hAnsi="Times New Roman" w:cs="Times New Roman"/>
          <w:sz w:val="24"/>
          <w:szCs w:val="24"/>
        </w:rPr>
        <w:t xml:space="preserve"> </w:t>
      </w:r>
      <w:r w:rsidR="00C27A70" w:rsidRPr="00C27A70">
        <w:rPr>
          <w:rFonts w:ascii="Times New Roman" w:hAnsi="Times New Roman" w:cs="Times New Roman"/>
          <w:sz w:val="24"/>
          <w:szCs w:val="24"/>
        </w:rPr>
        <w:t>to speed u</w:t>
      </w:r>
      <w:r>
        <w:rPr>
          <w:rFonts w:ascii="Times New Roman" w:hAnsi="Times New Roman" w:cs="Times New Roman"/>
          <w:sz w:val="24"/>
          <w:szCs w:val="24"/>
        </w:rPr>
        <w:t>p my</w:t>
      </w:r>
      <w:r w:rsidR="00C27A70" w:rsidRPr="00C27A70">
        <w:rPr>
          <w:rFonts w:ascii="Times New Roman" w:hAnsi="Times New Roman" w:cs="Times New Roman"/>
          <w:sz w:val="24"/>
          <w:szCs w:val="24"/>
        </w:rPr>
        <w:t xml:space="preserve"> website.</w:t>
      </w:r>
      <w:r>
        <w:rPr>
          <w:rFonts w:ascii="Times New Roman" w:hAnsi="Times New Roman" w:cs="Times New Roman"/>
          <w:sz w:val="24"/>
          <w:szCs w:val="24"/>
        </w:rPr>
        <w:t xml:space="preserve"> </w:t>
      </w:r>
    </w:p>
    <w:p w14:paraId="435EC268" w14:textId="347E696E" w:rsidR="00C27A70" w:rsidRPr="00C27A70" w:rsidRDefault="005416EC" w:rsidP="00C27A70">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Backlinks: I have b</w:t>
      </w:r>
      <w:r w:rsidRPr="00C27A70">
        <w:rPr>
          <w:rFonts w:ascii="Times New Roman" w:hAnsi="Times New Roman" w:cs="Times New Roman"/>
          <w:sz w:val="24"/>
          <w:szCs w:val="24"/>
        </w:rPr>
        <w:t>uilt</w:t>
      </w:r>
      <w:r w:rsidR="00C27A70" w:rsidRPr="00C27A70">
        <w:rPr>
          <w:rFonts w:ascii="Times New Roman" w:hAnsi="Times New Roman" w:cs="Times New Roman"/>
          <w:sz w:val="24"/>
          <w:szCs w:val="24"/>
        </w:rPr>
        <w:t xml:space="preserve"> high-quality backlinks from reputable we</w:t>
      </w:r>
      <w:r>
        <w:rPr>
          <w:rFonts w:ascii="Times New Roman" w:hAnsi="Times New Roman" w:cs="Times New Roman"/>
          <w:sz w:val="24"/>
          <w:szCs w:val="24"/>
        </w:rPr>
        <w:t xml:space="preserve">bsites to enhance my website’s authority and credibility. </w:t>
      </w:r>
      <w:r w:rsidR="00C27A70" w:rsidRPr="00C27A70">
        <w:rPr>
          <w:rFonts w:ascii="Times New Roman" w:hAnsi="Times New Roman" w:cs="Times New Roman"/>
          <w:sz w:val="24"/>
          <w:szCs w:val="24"/>
        </w:rPr>
        <w:t xml:space="preserve">This helps establish trust and authority in the eyes of search engines. </w:t>
      </w:r>
    </w:p>
    <w:p w14:paraId="79445CCF" w14:textId="3D471D82" w:rsidR="00C27A70" w:rsidRPr="00C27A70" w:rsidRDefault="00C27A70" w:rsidP="00C27A70">
      <w:pPr>
        <w:pStyle w:val="ListParagraph"/>
        <w:numPr>
          <w:ilvl w:val="0"/>
          <w:numId w:val="7"/>
        </w:numPr>
        <w:spacing w:line="276" w:lineRule="auto"/>
        <w:rPr>
          <w:rFonts w:ascii="Times New Roman" w:hAnsi="Times New Roman" w:cs="Times New Roman"/>
          <w:sz w:val="24"/>
          <w:szCs w:val="24"/>
        </w:rPr>
      </w:pPr>
      <w:r w:rsidRPr="00C27A70">
        <w:rPr>
          <w:rFonts w:ascii="Times New Roman" w:hAnsi="Times New Roman" w:cs="Times New Roman"/>
          <w:sz w:val="24"/>
          <w:szCs w:val="24"/>
        </w:rPr>
        <w:t>User experience: I</w:t>
      </w:r>
      <w:r w:rsidR="005416EC">
        <w:rPr>
          <w:rFonts w:ascii="Times New Roman" w:hAnsi="Times New Roman" w:cs="Times New Roman"/>
          <w:sz w:val="24"/>
          <w:szCs w:val="24"/>
        </w:rPr>
        <w:t xml:space="preserve"> have i</w:t>
      </w:r>
      <w:r w:rsidRPr="00C27A70">
        <w:rPr>
          <w:rFonts w:ascii="Times New Roman" w:hAnsi="Times New Roman" w:cs="Times New Roman"/>
          <w:sz w:val="24"/>
          <w:szCs w:val="24"/>
        </w:rPr>
        <w:t>mprove</w:t>
      </w:r>
      <w:r w:rsidR="005416EC">
        <w:rPr>
          <w:rFonts w:ascii="Times New Roman" w:hAnsi="Times New Roman" w:cs="Times New Roman"/>
          <w:sz w:val="24"/>
          <w:szCs w:val="24"/>
        </w:rPr>
        <w:t>d</w:t>
      </w:r>
      <w:r w:rsidRPr="00C27A70">
        <w:rPr>
          <w:rFonts w:ascii="Times New Roman" w:hAnsi="Times New Roman" w:cs="Times New Roman"/>
          <w:sz w:val="24"/>
          <w:szCs w:val="24"/>
        </w:rPr>
        <w:t xml:space="preserve"> user experience by ensuring easy </w:t>
      </w:r>
      <w:r w:rsidR="005416EC">
        <w:rPr>
          <w:rFonts w:ascii="Times New Roman" w:hAnsi="Times New Roman" w:cs="Times New Roman"/>
          <w:sz w:val="24"/>
          <w:szCs w:val="24"/>
        </w:rPr>
        <w:t>navigation, clear call us</w:t>
      </w:r>
      <w:r w:rsidRPr="00C27A70">
        <w:rPr>
          <w:rFonts w:ascii="Times New Roman" w:hAnsi="Times New Roman" w:cs="Times New Roman"/>
          <w:sz w:val="24"/>
          <w:szCs w:val="24"/>
        </w:rPr>
        <w:t xml:space="preserve"> buttons, mobile-friendly design, </w:t>
      </w:r>
      <w:r w:rsidR="005416EC">
        <w:rPr>
          <w:rFonts w:ascii="Times New Roman" w:hAnsi="Times New Roman" w:cs="Times New Roman"/>
          <w:sz w:val="24"/>
          <w:szCs w:val="24"/>
        </w:rPr>
        <w:t xml:space="preserve">“receive newsletter form, customer contact form and location map </w:t>
      </w:r>
      <w:r w:rsidRPr="00C27A70">
        <w:rPr>
          <w:rFonts w:ascii="Times New Roman" w:hAnsi="Times New Roman" w:cs="Times New Roman"/>
          <w:sz w:val="24"/>
          <w:szCs w:val="24"/>
        </w:rPr>
        <w:t xml:space="preserve">and fast-loading pages. </w:t>
      </w:r>
    </w:p>
    <w:p w14:paraId="1F9F2344" w14:textId="4C6A7324" w:rsidR="00C27A70" w:rsidRDefault="00C27A70" w:rsidP="00C27A70">
      <w:pPr>
        <w:pStyle w:val="ListParagraph"/>
        <w:numPr>
          <w:ilvl w:val="0"/>
          <w:numId w:val="7"/>
        </w:numPr>
        <w:spacing w:line="276" w:lineRule="auto"/>
        <w:rPr>
          <w:rFonts w:ascii="Times New Roman" w:hAnsi="Times New Roman" w:cs="Times New Roman"/>
          <w:sz w:val="24"/>
          <w:szCs w:val="24"/>
        </w:rPr>
      </w:pPr>
      <w:r w:rsidRPr="00C27A70">
        <w:rPr>
          <w:rFonts w:ascii="Times New Roman" w:hAnsi="Times New Roman" w:cs="Times New Roman"/>
          <w:sz w:val="24"/>
          <w:szCs w:val="24"/>
        </w:rPr>
        <w:t>R</w:t>
      </w:r>
      <w:r w:rsidR="005416EC">
        <w:rPr>
          <w:rFonts w:ascii="Times New Roman" w:hAnsi="Times New Roman" w:cs="Times New Roman"/>
          <w:sz w:val="24"/>
          <w:szCs w:val="24"/>
        </w:rPr>
        <w:t>egular monitoring and updates: I will c</w:t>
      </w:r>
      <w:r w:rsidRPr="00C27A70">
        <w:rPr>
          <w:rFonts w:ascii="Times New Roman" w:hAnsi="Times New Roman" w:cs="Times New Roman"/>
          <w:sz w:val="24"/>
          <w:szCs w:val="24"/>
        </w:rPr>
        <w:t>onti</w:t>
      </w:r>
      <w:r w:rsidR="005416EC">
        <w:rPr>
          <w:rFonts w:ascii="Times New Roman" w:hAnsi="Times New Roman" w:cs="Times New Roman"/>
          <w:sz w:val="24"/>
          <w:szCs w:val="24"/>
        </w:rPr>
        <w:t>nuously monitor my</w:t>
      </w:r>
      <w:r w:rsidRPr="00C27A70">
        <w:rPr>
          <w:rFonts w:ascii="Times New Roman" w:hAnsi="Times New Roman" w:cs="Times New Roman"/>
          <w:sz w:val="24"/>
          <w:szCs w:val="24"/>
        </w:rPr>
        <w:t xml:space="preserve"> website's performance using analytics tools like Goog</w:t>
      </w:r>
      <w:r w:rsidR="005416EC">
        <w:rPr>
          <w:rFonts w:ascii="Times New Roman" w:hAnsi="Times New Roman" w:cs="Times New Roman"/>
          <w:sz w:val="24"/>
          <w:szCs w:val="24"/>
        </w:rPr>
        <w:t>le Analytics. Keep track of my</w:t>
      </w:r>
      <w:r w:rsidRPr="00C27A70">
        <w:rPr>
          <w:rFonts w:ascii="Times New Roman" w:hAnsi="Times New Roman" w:cs="Times New Roman"/>
          <w:sz w:val="24"/>
          <w:szCs w:val="24"/>
        </w:rPr>
        <w:t xml:space="preserve"> rankings, traffic, and user engagement metrics. R</w:t>
      </w:r>
      <w:r w:rsidR="005416EC">
        <w:rPr>
          <w:rFonts w:ascii="Times New Roman" w:hAnsi="Times New Roman" w:cs="Times New Roman"/>
          <w:sz w:val="24"/>
          <w:szCs w:val="24"/>
        </w:rPr>
        <w:t>egularly update and refresh my</w:t>
      </w:r>
      <w:r w:rsidRPr="00C27A70">
        <w:rPr>
          <w:rFonts w:ascii="Times New Roman" w:hAnsi="Times New Roman" w:cs="Times New Roman"/>
          <w:sz w:val="24"/>
          <w:szCs w:val="24"/>
        </w:rPr>
        <w:t xml:space="preserve"> content to maintain relevance.</w:t>
      </w:r>
    </w:p>
    <w:p w14:paraId="050BD5ED" w14:textId="77777777" w:rsidR="00761555" w:rsidRDefault="00761555" w:rsidP="00761555">
      <w:pPr>
        <w:spacing w:line="276" w:lineRule="auto"/>
      </w:pPr>
    </w:p>
    <w:p w14:paraId="08EAEBE3" w14:textId="77777777" w:rsidR="00761555" w:rsidRDefault="00761555" w:rsidP="00761555">
      <w:pPr>
        <w:spacing w:line="276" w:lineRule="auto"/>
      </w:pPr>
    </w:p>
    <w:p w14:paraId="3768258D" w14:textId="77777777" w:rsidR="00761555" w:rsidRDefault="00761555" w:rsidP="00761555">
      <w:pPr>
        <w:spacing w:line="276" w:lineRule="auto"/>
      </w:pPr>
    </w:p>
    <w:p w14:paraId="31757401" w14:textId="77777777" w:rsidR="00761555" w:rsidRDefault="00761555" w:rsidP="00761555">
      <w:pPr>
        <w:spacing w:line="276" w:lineRule="auto"/>
      </w:pPr>
    </w:p>
    <w:p w14:paraId="01F025C8" w14:textId="77777777" w:rsidR="00761555" w:rsidRDefault="00761555" w:rsidP="00761555">
      <w:pPr>
        <w:spacing w:line="276" w:lineRule="auto"/>
      </w:pPr>
    </w:p>
    <w:p w14:paraId="74E60DD8" w14:textId="77777777" w:rsidR="00761555" w:rsidRDefault="00761555" w:rsidP="00761555">
      <w:pPr>
        <w:spacing w:line="276" w:lineRule="auto"/>
      </w:pPr>
    </w:p>
    <w:p w14:paraId="38AE0D69" w14:textId="77777777" w:rsidR="00761555" w:rsidRDefault="00761555" w:rsidP="00761555">
      <w:pPr>
        <w:spacing w:line="276" w:lineRule="auto"/>
      </w:pPr>
    </w:p>
    <w:p w14:paraId="08453BF5" w14:textId="77777777" w:rsidR="00761555" w:rsidRPr="00761555" w:rsidRDefault="00761555" w:rsidP="00761555">
      <w:pPr>
        <w:spacing w:line="276" w:lineRule="auto"/>
      </w:pPr>
    </w:p>
    <w:p w14:paraId="7BBD7B8B" w14:textId="77777777" w:rsidR="00C428D9" w:rsidRPr="00C27A70" w:rsidRDefault="00C428D9" w:rsidP="00C27A70">
      <w:pPr>
        <w:spacing w:line="276" w:lineRule="auto"/>
        <w:jc w:val="left"/>
      </w:pPr>
    </w:p>
    <w:p w14:paraId="153432AF" w14:textId="77777777" w:rsidR="008527D6" w:rsidRPr="00C27A70" w:rsidRDefault="008527D6" w:rsidP="00C27A70">
      <w:pPr>
        <w:spacing w:line="276" w:lineRule="auto"/>
        <w:jc w:val="left"/>
      </w:pPr>
    </w:p>
    <w:p w14:paraId="738DE8C7" w14:textId="77777777" w:rsidR="0076560C" w:rsidRPr="00C07BCB" w:rsidRDefault="0076560C" w:rsidP="00C07BCB">
      <w:pPr>
        <w:spacing w:line="276" w:lineRule="auto"/>
        <w:jc w:val="left"/>
      </w:pPr>
    </w:p>
    <w:p w14:paraId="4B4F170D" w14:textId="77777777" w:rsidR="00247A17" w:rsidRDefault="00247A17" w:rsidP="0033022A">
      <w:pPr>
        <w:spacing w:line="276" w:lineRule="auto"/>
        <w:jc w:val="left"/>
      </w:pPr>
    </w:p>
    <w:p w14:paraId="5065AAE8" w14:textId="77777777" w:rsidR="00247A17" w:rsidRDefault="00247A17" w:rsidP="0033022A">
      <w:pPr>
        <w:spacing w:line="276" w:lineRule="auto"/>
        <w:jc w:val="left"/>
      </w:pPr>
    </w:p>
    <w:bookmarkStart w:id="89" w:name="_Toc150960249" w:displacedByCustomXml="next"/>
    <w:sdt>
      <w:sdtPr>
        <w:id w:val="-1040132003"/>
        <w:docPartObj>
          <w:docPartGallery w:val="Bibliographies"/>
          <w:docPartUnique/>
        </w:docPartObj>
      </w:sdtPr>
      <w:sdtEndPr>
        <w:rPr>
          <w:rFonts w:ascii="Times New Roman" w:eastAsiaTheme="minorHAnsi" w:hAnsi="Times New Roman" w:cs="Times New Roman"/>
          <w:color w:val="000000"/>
          <w:sz w:val="24"/>
          <w:szCs w:val="24"/>
        </w:rPr>
      </w:sdtEndPr>
      <w:sdtContent>
        <w:p w14:paraId="524000C8" w14:textId="3D2BB183" w:rsidR="00761555" w:rsidRDefault="00761555">
          <w:pPr>
            <w:pStyle w:val="Heading1"/>
          </w:pPr>
          <w:r>
            <w:t>References</w:t>
          </w:r>
          <w:bookmarkEnd w:id="89"/>
        </w:p>
        <w:sdt>
          <w:sdtPr>
            <w:id w:val="-573587230"/>
            <w:bibliography/>
          </w:sdtPr>
          <w:sdtContent>
            <w:p w14:paraId="53C5A2F4" w14:textId="77777777" w:rsidR="00761555" w:rsidRDefault="00761555" w:rsidP="00761555">
              <w:pPr>
                <w:pStyle w:val="Bibliography"/>
                <w:spacing w:line="276" w:lineRule="auto"/>
                <w:jc w:val="left"/>
                <w:rPr>
                  <w:noProof/>
                </w:rPr>
              </w:pPr>
              <w:r>
                <w:fldChar w:fldCharType="begin"/>
              </w:r>
              <w:r>
                <w:instrText xml:space="preserve"> BIBLIOGRAPHY </w:instrText>
              </w:r>
              <w:r>
                <w:fldChar w:fldCharType="separate"/>
              </w:r>
              <w:r>
                <w:rPr>
                  <w:noProof/>
                </w:rPr>
                <w:t xml:space="preserve">Anon, 2021. </w:t>
              </w:r>
              <w:r>
                <w:rPr>
                  <w:i/>
                  <w:iCs/>
                  <w:noProof/>
                </w:rPr>
                <w:t xml:space="preserve">ITWissen.info. </w:t>
              </w:r>
              <w:r>
                <w:rPr>
                  <w:noProof/>
                </w:rPr>
                <w:t xml:space="preserve">[Online] </w:t>
              </w:r>
              <w:r>
                <w:rPr>
                  <w:noProof/>
                </w:rPr>
                <w:br/>
                <w:t xml:space="preserve">Available at: </w:t>
              </w:r>
              <w:r>
                <w:rPr>
                  <w:noProof/>
                  <w:u w:val="single"/>
                </w:rPr>
                <w:t>https://itwissen.ifo/en/chip-on-board-package-COB-116999.html#gsc.tab=0</w:t>
              </w:r>
              <w:r>
                <w:rPr>
                  <w:noProof/>
                </w:rPr>
                <w:br/>
                <w:t>[Accessed 13 September 2023].</w:t>
              </w:r>
            </w:p>
            <w:p w14:paraId="60095D81" w14:textId="77777777" w:rsidR="00761555" w:rsidRDefault="00761555" w:rsidP="00761555">
              <w:pPr>
                <w:pStyle w:val="Bibliography"/>
                <w:spacing w:line="276" w:lineRule="auto"/>
                <w:jc w:val="left"/>
                <w:rPr>
                  <w:noProof/>
                </w:rPr>
              </w:pPr>
              <w:r>
                <w:rPr>
                  <w:noProof/>
                </w:rPr>
                <w:t xml:space="preserve">Anon, 2023. </w:t>
              </w:r>
              <w:r>
                <w:rPr>
                  <w:i/>
                  <w:iCs/>
                  <w:noProof/>
                </w:rPr>
                <w:t xml:space="preserve">Cascade Systems Technology: [Online]. </w:t>
              </w:r>
              <w:r>
                <w:rPr>
                  <w:noProof/>
                </w:rPr>
                <w:t xml:space="preserve">[Online] </w:t>
              </w:r>
              <w:r>
                <w:rPr>
                  <w:noProof/>
                </w:rPr>
                <w:br/>
                <w:t xml:space="preserve">Available at: </w:t>
              </w:r>
              <w:r>
                <w:rPr>
                  <w:noProof/>
                  <w:u w:val="single"/>
                </w:rPr>
                <w:t>https://cascadesystems.net/what-is-a-multi-chip-module-assembly/</w:t>
              </w:r>
              <w:r>
                <w:rPr>
                  <w:noProof/>
                </w:rPr>
                <w:br/>
                <w:t>[Accessed 13 September 2023].</w:t>
              </w:r>
            </w:p>
            <w:p w14:paraId="62550929" w14:textId="77777777" w:rsidR="00761555" w:rsidRDefault="00761555" w:rsidP="00761555">
              <w:pPr>
                <w:pStyle w:val="Bibliography"/>
                <w:spacing w:line="276" w:lineRule="auto"/>
                <w:jc w:val="left"/>
                <w:rPr>
                  <w:noProof/>
                </w:rPr>
              </w:pPr>
              <w:r>
                <w:rPr>
                  <w:noProof/>
                </w:rPr>
                <w:t xml:space="preserve">Anon, 2023. </w:t>
              </w:r>
              <w:r>
                <w:rPr>
                  <w:i/>
                  <w:iCs/>
                  <w:noProof/>
                </w:rPr>
                <w:t xml:space="preserve">Rayming Technology. [Online]. </w:t>
              </w:r>
              <w:r>
                <w:rPr>
                  <w:noProof/>
                </w:rPr>
                <w:t xml:space="preserve">[Online] </w:t>
              </w:r>
              <w:r>
                <w:rPr>
                  <w:noProof/>
                </w:rPr>
                <w:br/>
                <w:t xml:space="preserve">Available at: </w:t>
              </w:r>
              <w:r>
                <w:rPr>
                  <w:noProof/>
                  <w:u w:val="single"/>
                </w:rPr>
                <w:t>https://www.raypcb.com/chip-on-board-assembly/</w:t>
              </w:r>
              <w:r>
                <w:rPr>
                  <w:noProof/>
                </w:rPr>
                <w:br/>
                <w:t>[Accessed 13 September 2023].</w:t>
              </w:r>
            </w:p>
            <w:p w14:paraId="734D47ED" w14:textId="77777777" w:rsidR="00761555" w:rsidRDefault="00761555" w:rsidP="00761555">
              <w:pPr>
                <w:pStyle w:val="Bibliography"/>
                <w:spacing w:line="276" w:lineRule="auto"/>
                <w:jc w:val="left"/>
                <w:rPr>
                  <w:noProof/>
                </w:rPr>
              </w:pPr>
              <w:r>
                <w:rPr>
                  <w:noProof/>
                </w:rPr>
                <w:t xml:space="preserve">The IIE, 2023. </w:t>
              </w:r>
              <w:r>
                <w:rPr>
                  <w:i/>
                  <w:iCs/>
                  <w:noProof/>
                </w:rPr>
                <w:t xml:space="preserve">Web Development [WEDE5020 module manual/guide]. </w:t>
              </w:r>
              <w:r>
                <w:rPr>
                  <w:noProof/>
                </w:rPr>
                <w:t>1st: 2012 ed. Johannesburg: The Independent Institute Of Education; unpublished.</w:t>
              </w:r>
            </w:p>
            <w:p w14:paraId="7C6AC7C7" w14:textId="76CD4DB9" w:rsidR="00761555" w:rsidRDefault="00761555" w:rsidP="00761555">
              <w:pPr>
                <w:spacing w:line="276" w:lineRule="auto"/>
                <w:jc w:val="left"/>
              </w:pPr>
              <w:r>
                <w:rPr>
                  <w:b/>
                  <w:bCs/>
                  <w:noProof/>
                </w:rPr>
                <w:fldChar w:fldCharType="end"/>
              </w:r>
            </w:p>
          </w:sdtContent>
        </w:sdt>
      </w:sdtContent>
    </w:sdt>
    <w:p w14:paraId="4E5E188B" w14:textId="77777777" w:rsidR="0033022A" w:rsidRPr="00B7158C" w:rsidRDefault="0033022A" w:rsidP="00761555">
      <w:pPr>
        <w:spacing w:line="276" w:lineRule="auto"/>
        <w:jc w:val="left"/>
      </w:pPr>
    </w:p>
    <w:p w14:paraId="0F1FA7A4" w14:textId="77777777" w:rsidR="00142D24" w:rsidRDefault="00142D24" w:rsidP="000F2D58">
      <w:pPr>
        <w:pStyle w:val="Heading1"/>
      </w:pPr>
    </w:p>
    <w:sectPr w:rsidR="00142D24" w:rsidSect="00277739">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Gadugi"/>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152719"/>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C9678E"/>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D582005"/>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9157F1D"/>
    <w:multiLevelType w:val="hybridMultilevel"/>
    <w:tmpl w:val="362C7EBA"/>
    <w:lvl w:ilvl="0" w:tplc="1C090001">
      <w:start w:val="1"/>
      <w:numFmt w:val="bullet"/>
      <w:lvlText w:val=""/>
      <w:lvlJc w:val="left"/>
      <w:pPr>
        <w:ind w:left="1496" w:hanging="360"/>
      </w:pPr>
      <w:rPr>
        <w:rFonts w:ascii="Symbol" w:hAnsi="Symbol" w:hint="default"/>
      </w:rPr>
    </w:lvl>
    <w:lvl w:ilvl="1" w:tplc="1C090003" w:tentative="1">
      <w:start w:val="1"/>
      <w:numFmt w:val="bullet"/>
      <w:lvlText w:val="o"/>
      <w:lvlJc w:val="left"/>
      <w:pPr>
        <w:ind w:left="2216" w:hanging="360"/>
      </w:pPr>
      <w:rPr>
        <w:rFonts w:ascii="Courier New" w:hAnsi="Courier New" w:cs="Courier New" w:hint="default"/>
      </w:rPr>
    </w:lvl>
    <w:lvl w:ilvl="2" w:tplc="1C090005" w:tentative="1">
      <w:start w:val="1"/>
      <w:numFmt w:val="bullet"/>
      <w:lvlText w:val=""/>
      <w:lvlJc w:val="left"/>
      <w:pPr>
        <w:ind w:left="2936" w:hanging="360"/>
      </w:pPr>
      <w:rPr>
        <w:rFonts w:ascii="Wingdings" w:hAnsi="Wingdings" w:hint="default"/>
      </w:rPr>
    </w:lvl>
    <w:lvl w:ilvl="3" w:tplc="1C090001" w:tentative="1">
      <w:start w:val="1"/>
      <w:numFmt w:val="bullet"/>
      <w:lvlText w:val=""/>
      <w:lvlJc w:val="left"/>
      <w:pPr>
        <w:ind w:left="3656" w:hanging="360"/>
      </w:pPr>
      <w:rPr>
        <w:rFonts w:ascii="Symbol" w:hAnsi="Symbol" w:hint="default"/>
      </w:rPr>
    </w:lvl>
    <w:lvl w:ilvl="4" w:tplc="1C090003" w:tentative="1">
      <w:start w:val="1"/>
      <w:numFmt w:val="bullet"/>
      <w:lvlText w:val="o"/>
      <w:lvlJc w:val="left"/>
      <w:pPr>
        <w:ind w:left="4376" w:hanging="360"/>
      </w:pPr>
      <w:rPr>
        <w:rFonts w:ascii="Courier New" w:hAnsi="Courier New" w:cs="Courier New" w:hint="default"/>
      </w:rPr>
    </w:lvl>
    <w:lvl w:ilvl="5" w:tplc="1C090005" w:tentative="1">
      <w:start w:val="1"/>
      <w:numFmt w:val="bullet"/>
      <w:lvlText w:val=""/>
      <w:lvlJc w:val="left"/>
      <w:pPr>
        <w:ind w:left="5096" w:hanging="360"/>
      </w:pPr>
      <w:rPr>
        <w:rFonts w:ascii="Wingdings" w:hAnsi="Wingdings" w:hint="default"/>
      </w:rPr>
    </w:lvl>
    <w:lvl w:ilvl="6" w:tplc="1C090001" w:tentative="1">
      <w:start w:val="1"/>
      <w:numFmt w:val="bullet"/>
      <w:lvlText w:val=""/>
      <w:lvlJc w:val="left"/>
      <w:pPr>
        <w:ind w:left="5816" w:hanging="360"/>
      </w:pPr>
      <w:rPr>
        <w:rFonts w:ascii="Symbol" w:hAnsi="Symbol" w:hint="default"/>
      </w:rPr>
    </w:lvl>
    <w:lvl w:ilvl="7" w:tplc="1C090003" w:tentative="1">
      <w:start w:val="1"/>
      <w:numFmt w:val="bullet"/>
      <w:lvlText w:val="o"/>
      <w:lvlJc w:val="left"/>
      <w:pPr>
        <w:ind w:left="6536" w:hanging="360"/>
      </w:pPr>
      <w:rPr>
        <w:rFonts w:ascii="Courier New" w:hAnsi="Courier New" w:cs="Courier New" w:hint="default"/>
      </w:rPr>
    </w:lvl>
    <w:lvl w:ilvl="8" w:tplc="1C090005" w:tentative="1">
      <w:start w:val="1"/>
      <w:numFmt w:val="bullet"/>
      <w:lvlText w:val=""/>
      <w:lvlJc w:val="left"/>
      <w:pPr>
        <w:ind w:left="7256" w:hanging="360"/>
      </w:pPr>
      <w:rPr>
        <w:rFonts w:ascii="Wingdings" w:hAnsi="Wingdings" w:hint="default"/>
      </w:rPr>
    </w:lvl>
  </w:abstractNum>
  <w:abstractNum w:abstractNumId="4" w15:restartNumberingAfterBreak="0">
    <w:nsid w:val="632B360D"/>
    <w:multiLevelType w:val="hybridMultilevel"/>
    <w:tmpl w:val="78086838"/>
    <w:lvl w:ilvl="0" w:tplc="1C090001">
      <w:start w:val="1"/>
      <w:numFmt w:val="bullet"/>
      <w:lvlText w:val=""/>
      <w:lvlJc w:val="left"/>
      <w:pPr>
        <w:ind w:left="1496" w:hanging="360"/>
      </w:pPr>
      <w:rPr>
        <w:rFonts w:ascii="Symbol" w:hAnsi="Symbol" w:hint="default"/>
      </w:rPr>
    </w:lvl>
    <w:lvl w:ilvl="1" w:tplc="1C090003" w:tentative="1">
      <w:start w:val="1"/>
      <w:numFmt w:val="bullet"/>
      <w:lvlText w:val="o"/>
      <w:lvlJc w:val="left"/>
      <w:pPr>
        <w:ind w:left="2216" w:hanging="360"/>
      </w:pPr>
      <w:rPr>
        <w:rFonts w:ascii="Courier New" w:hAnsi="Courier New" w:cs="Courier New" w:hint="default"/>
      </w:rPr>
    </w:lvl>
    <w:lvl w:ilvl="2" w:tplc="1C090005" w:tentative="1">
      <w:start w:val="1"/>
      <w:numFmt w:val="bullet"/>
      <w:lvlText w:val=""/>
      <w:lvlJc w:val="left"/>
      <w:pPr>
        <w:ind w:left="2936" w:hanging="360"/>
      </w:pPr>
      <w:rPr>
        <w:rFonts w:ascii="Wingdings" w:hAnsi="Wingdings" w:hint="default"/>
      </w:rPr>
    </w:lvl>
    <w:lvl w:ilvl="3" w:tplc="1C090001" w:tentative="1">
      <w:start w:val="1"/>
      <w:numFmt w:val="bullet"/>
      <w:lvlText w:val=""/>
      <w:lvlJc w:val="left"/>
      <w:pPr>
        <w:ind w:left="3656" w:hanging="360"/>
      </w:pPr>
      <w:rPr>
        <w:rFonts w:ascii="Symbol" w:hAnsi="Symbol" w:hint="default"/>
      </w:rPr>
    </w:lvl>
    <w:lvl w:ilvl="4" w:tplc="1C090003" w:tentative="1">
      <w:start w:val="1"/>
      <w:numFmt w:val="bullet"/>
      <w:lvlText w:val="o"/>
      <w:lvlJc w:val="left"/>
      <w:pPr>
        <w:ind w:left="4376" w:hanging="360"/>
      </w:pPr>
      <w:rPr>
        <w:rFonts w:ascii="Courier New" w:hAnsi="Courier New" w:cs="Courier New" w:hint="default"/>
      </w:rPr>
    </w:lvl>
    <w:lvl w:ilvl="5" w:tplc="1C090005" w:tentative="1">
      <w:start w:val="1"/>
      <w:numFmt w:val="bullet"/>
      <w:lvlText w:val=""/>
      <w:lvlJc w:val="left"/>
      <w:pPr>
        <w:ind w:left="5096" w:hanging="360"/>
      </w:pPr>
      <w:rPr>
        <w:rFonts w:ascii="Wingdings" w:hAnsi="Wingdings" w:hint="default"/>
      </w:rPr>
    </w:lvl>
    <w:lvl w:ilvl="6" w:tplc="1C090001" w:tentative="1">
      <w:start w:val="1"/>
      <w:numFmt w:val="bullet"/>
      <w:lvlText w:val=""/>
      <w:lvlJc w:val="left"/>
      <w:pPr>
        <w:ind w:left="5816" w:hanging="360"/>
      </w:pPr>
      <w:rPr>
        <w:rFonts w:ascii="Symbol" w:hAnsi="Symbol" w:hint="default"/>
      </w:rPr>
    </w:lvl>
    <w:lvl w:ilvl="7" w:tplc="1C090003" w:tentative="1">
      <w:start w:val="1"/>
      <w:numFmt w:val="bullet"/>
      <w:lvlText w:val="o"/>
      <w:lvlJc w:val="left"/>
      <w:pPr>
        <w:ind w:left="6536" w:hanging="360"/>
      </w:pPr>
      <w:rPr>
        <w:rFonts w:ascii="Courier New" w:hAnsi="Courier New" w:cs="Courier New" w:hint="default"/>
      </w:rPr>
    </w:lvl>
    <w:lvl w:ilvl="8" w:tplc="1C090005" w:tentative="1">
      <w:start w:val="1"/>
      <w:numFmt w:val="bullet"/>
      <w:lvlText w:val=""/>
      <w:lvlJc w:val="left"/>
      <w:pPr>
        <w:ind w:left="7256" w:hanging="360"/>
      </w:pPr>
      <w:rPr>
        <w:rFonts w:ascii="Wingdings" w:hAnsi="Wingdings" w:hint="default"/>
      </w:rPr>
    </w:lvl>
  </w:abstractNum>
  <w:abstractNum w:abstractNumId="5" w15:restartNumberingAfterBreak="0">
    <w:nsid w:val="6CDE4047"/>
    <w:multiLevelType w:val="hybridMultilevel"/>
    <w:tmpl w:val="3C68BCDC"/>
    <w:lvl w:ilvl="0" w:tplc="1C090001">
      <w:start w:val="1"/>
      <w:numFmt w:val="bullet"/>
      <w:lvlText w:val=""/>
      <w:lvlJc w:val="left"/>
      <w:pPr>
        <w:ind w:left="1496" w:hanging="360"/>
      </w:pPr>
      <w:rPr>
        <w:rFonts w:ascii="Symbol" w:hAnsi="Symbol" w:hint="default"/>
      </w:rPr>
    </w:lvl>
    <w:lvl w:ilvl="1" w:tplc="1C090003" w:tentative="1">
      <w:start w:val="1"/>
      <w:numFmt w:val="bullet"/>
      <w:lvlText w:val="o"/>
      <w:lvlJc w:val="left"/>
      <w:pPr>
        <w:ind w:left="2216" w:hanging="360"/>
      </w:pPr>
      <w:rPr>
        <w:rFonts w:ascii="Courier New" w:hAnsi="Courier New" w:cs="Courier New" w:hint="default"/>
      </w:rPr>
    </w:lvl>
    <w:lvl w:ilvl="2" w:tplc="1C090005" w:tentative="1">
      <w:start w:val="1"/>
      <w:numFmt w:val="bullet"/>
      <w:lvlText w:val=""/>
      <w:lvlJc w:val="left"/>
      <w:pPr>
        <w:ind w:left="2936" w:hanging="360"/>
      </w:pPr>
      <w:rPr>
        <w:rFonts w:ascii="Wingdings" w:hAnsi="Wingdings" w:hint="default"/>
      </w:rPr>
    </w:lvl>
    <w:lvl w:ilvl="3" w:tplc="1C090001" w:tentative="1">
      <w:start w:val="1"/>
      <w:numFmt w:val="bullet"/>
      <w:lvlText w:val=""/>
      <w:lvlJc w:val="left"/>
      <w:pPr>
        <w:ind w:left="3656" w:hanging="360"/>
      </w:pPr>
      <w:rPr>
        <w:rFonts w:ascii="Symbol" w:hAnsi="Symbol" w:hint="default"/>
      </w:rPr>
    </w:lvl>
    <w:lvl w:ilvl="4" w:tplc="1C090003" w:tentative="1">
      <w:start w:val="1"/>
      <w:numFmt w:val="bullet"/>
      <w:lvlText w:val="o"/>
      <w:lvlJc w:val="left"/>
      <w:pPr>
        <w:ind w:left="4376" w:hanging="360"/>
      </w:pPr>
      <w:rPr>
        <w:rFonts w:ascii="Courier New" w:hAnsi="Courier New" w:cs="Courier New" w:hint="default"/>
      </w:rPr>
    </w:lvl>
    <w:lvl w:ilvl="5" w:tplc="1C090005" w:tentative="1">
      <w:start w:val="1"/>
      <w:numFmt w:val="bullet"/>
      <w:lvlText w:val=""/>
      <w:lvlJc w:val="left"/>
      <w:pPr>
        <w:ind w:left="5096" w:hanging="360"/>
      </w:pPr>
      <w:rPr>
        <w:rFonts w:ascii="Wingdings" w:hAnsi="Wingdings" w:hint="default"/>
      </w:rPr>
    </w:lvl>
    <w:lvl w:ilvl="6" w:tplc="1C090001" w:tentative="1">
      <w:start w:val="1"/>
      <w:numFmt w:val="bullet"/>
      <w:lvlText w:val=""/>
      <w:lvlJc w:val="left"/>
      <w:pPr>
        <w:ind w:left="5816" w:hanging="360"/>
      </w:pPr>
      <w:rPr>
        <w:rFonts w:ascii="Symbol" w:hAnsi="Symbol" w:hint="default"/>
      </w:rPr>
    </w:lvl>
    <w:lvl w:ilvl="7" w:tplc="1C090003" w:tentative="1">
      <w:start w:val="1"/>
      <w:numFmt w:val="bullet"/>
      <w:lvlText w:val="o"/>
      <w:lvlJc w:val="left"/>
      <w:pPr>
        <w:ind w:left="6536" w:hanging="360"/>
      </w:pPr>
      <w:rPr>
        <w:rFonts w:ascii="Courier New" w:hAnsi="Courier New" w:cs="Courier New" w:hint="default"/>
      </w:rPr>
    </w:lvl>
    <w:lvl w:ilvl="8" w:tplc="1C090005" w:tentative="1">
      <w:start w:val="1"/>
      <w:numFmt w:val="bullet"/>
      <w:lvlText w:val=""/>
      <w:lvlJc w:val="left"/>
      <w:pPr>
        <w:ind w:left="7256" w:hanging="360"/>
      </w:pPr>
      <w:rPr>
        <w:rFonts w:ascii="Wingdings" w:hAnsi="Wingdings" w:hint="default"/>
      </w:rPr>
    </w:lvl>
  </w:abstractNum>
  <w:abstractNum w:abstractNumId="6" w15:restartNumberingAfterBreak="0">
    <w:nsid w:val="6CE71D2B"/>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29178CC"/>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57437B2"/>
    <w:multiLevelType w:val="multilevel"/>
    <w:tmpl w:val="FFFFFFFF"/>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A560306"/>
    <w:multiLevelType w:val="hybridMultilevel"/>
    <w:tmpl w:val="0BBCA074"/>
    <w:lvl w:ilvl="0" w:tplc="1C090001">
      <w:start w:val="1"/>
      <w:numFmt w:val="bullet"/>
      <w:lvlText w:val=""/>
      <w:lvlJc w:val="left"/>
      <w:pPr>
        <w:ind w:left="1496" w:hanging="360"/>
      </w:pPr>
      <w:rPr>
        <w:rFonts w:ascii="Symbol" w:hAnsi="Symbol" w:hint="default"/>
      </w:rPr>
    </w:lvl>
    <w:lvl w:ilvl="1" w:tplc="1C090003" w:tentative="1">
      <w:start w:val="1"/>
      <w:numFmt w:val="bullet"/>
      <w:lvlText w:val="o"/>
      <w:lvlJc w:val="left"/>
      <w:pPr>
        <w:ind w:left="2216" w:hanging="360"/>
      </w:pPr>
      <w:rPr>
        <w:rFonts w:ascii="Courier New" w:hAnsi="Courier New" w:cs="Courier New" w:hint="default"/>
      </w:rPr>
    </w:lvl>
    <w:lvl w:ilvl="2" w:tplc="1C090005" w:tentative="1">
      <w:start w:val="1"/>
      <w:numFmt w:val="bullet"/>
      <w:lvlText w:val=""/>
      <w:lvlJc w:val="left"/>
      <w:pPr>
        <w:ind w:left="2936" w:hanging="360"/>
      </w:pPr>
      <w:rPr>
        <w:rFonts w:ascii="Wingdings" w:hAnsi="Wingdings" w:hint="default"/>
      </w:rPr>
    </w:lvl>
    <w:lvl w:ilvl="3" w:tplc="1C090001" w:tentative="1">
      <w:start w:val="1"/>
      <w:numFmt w:val="bullet"/>
      <w:lvlText w:val=""/>
      <w:lvlJc w:val="left"/>
      <w:pPr>
        <w:ind w:left="3656" w:hanging="360"/>
      </w:pPr>
      <w:rPr>
        <w:rFonts w:ascii="Symbol" w:hAnsi="Symbol" w:hint="default"/>
      </w:rPr>
    </w:lvl>
    <w:lvl w:ilvl="4" w:tplc="1C090003" w:tentative="1">
      <w:start w:val="1"/>
      <w:numFmt w:val="bullet"/>
      <w:lvlText w:val="o"/>
      <w:lvlJc w:val="left"/>
      <w:pPr>
        <w:ind w:left="4376" w:hanging="360"/>
      </w:pPr>
      <w:rPr>
        <w:rFonts w:ascii="Courier New" w:hAnsi="Courier New" w:cs="Courier New" w:hint="default"/>
      </w:rPr>
    </w:lvl>
    <w:lvl w:ilvl="5" w:tplc="1C090005" w:tentative="1">
      <w:start w:val="1"/>
      <w:numFmt w:val="bullet"/>
      <w:lvlText w:val=""/>
      <w:lvlJc w:val="left"/>
      <w:pPr>
        <w:ind w:left="5096" w:hanging="360"/>
      </w:pPr>
      <w:rPr>
        <w:rFonts w:ascii="Wingdings" w:hAnsi="Wingdings" w:hint="default"/>
      </w:rPr>
    </w:lvl>
    <w:lvl w:ilvl="6" w:tplc="1C090001" w:tentative="1">
      <w:start w:val="1"/>
      <w:numFmt w:val="bullet"/>
      <w:lvlText w:val=""/>
      <w:lvlJc w:val="left"/>
      <w:pPr>
        <w:ind w:left="5816" w:hanging="360"/>
      </w:pPr>
      <w:rPr>
        <w:rFonts w:ascii="Symbol" w:hAnsi="Symbol" w:hint="default"/>
      </w:rPr>
    </w:lvl>
    <w:lvl w:ilvl="7" w:tplc="1C090003" w:tentative="1">
      <w:start w:val="1"/>
      <w:numFmt w:val="bullet"/>
      <w:lvlText w:val="o"/>
      <w:lvlJc w:val="left"/>
      <w:pPr>
        <w:ind w:left="6536" w:hanging="360"/>
      </w:pPr>
      <w:rPr>
        <w:rFonts w:ascii="Courier New" w:hAnsi="Courier New" w:cs="Courier New" w:hint="default"/>
      </w:rPr>
    </w:lvl>
    <w:lvl w:ilvl="8" w:tplc="1C090005" w:tentative="1">
      <w:start w:val="1"/>
      <w:numFmt w:val="bullet"/>
      <w:lvlText w:val=""/>
      <w:lvlJc w:val="left"/>
      <w:pPr>
        <w:ind w:left="7256" w:hanging="360"/>
      </w:pPr>
      <w:rPr>
        <w:rFonts w:ascii="Wingdings" w:hAnsi="Wingdings" w:hint="default"/>
      </w:rPr>
    </w:lvl>
  </w:abstractNum>
  <w:abstractNum w:abstractNumId="10" w15:restartNumberingAfterBreak="0">
    <w:nsid w:val="7B4C5555"/>
    <w:multiLevelType w:val="hybridMultilevel"/>
    <w:tmpl w:val="A8E87070"/>
    <w:lvl w:ilvl="0" w:tplc="1C090001">
      <w:start w:val="1"/>
      <w:numFmt w:val="bullet"/>
      <w:lvlText w:val=""/>
      <w:lvlJc w:val="left"/>
      <w:pPr>
        <w:ind w:left="1496" w:hanging="360"/>
      </w:pPr>
      <w:rPr>
        <w:rFonts w:ascii="Symbol" w:hAnsi="Symbol" w:hint="default"/>
      </w:rPr>
    </w:lvl>
    <w:lvl w:ilvl="1" w:tplc="1C090003" w:tentative="1">
      <w:start w:val="1"/>
      <w:numFmt w:val="bullet"/>
      <w:lvlText w:val="o"/>
      <w:lvlJc w:val="left"/>
      <w:pPr>
        <w:ind w:left="2216" w:hanging="360"/>
      </w:pPr>
      <w:rPr>
        <w:rFonts w:ascii="Courier New" w:hAnsi="Courier New" w:cs="Courier New" w:hint="default"/>
      </w:rPr>
    </w:lvl>
    <w:lvl w:ilvl="2" w:tplc="1C090005" w:tentative="1">
      <w:start w:val="1"/>
      <w:numFmt w:val="bullet"/>
      <w:lvlText w:val=""/>
      <w:lvlJc w:val="left"/>
      <w:pPr>
        <w:ind w:left="2936" w:hanging="360"/>
      </w:pPr>
      <w:rPr>
        <w:rFonts w:ascii="Wingdings" w:hAnsi="Wingdings" w:hint="default"/>
      </w:rPr>
    </w:lvl>
    <w:lvl w:ilvl="3" w:tplc="1C090001" w:tentative="1">
      <w:start w:val="1"/>
      <w:numFmt w:val="bullet"/>
      <w:lvlText w:val=""/>
      <w:lvlJc w:val="left"/>
      <w:pPr>
        <w:ind w:left="3656" w:hanging="360"/>
      </w:pPr>
      <w:rPr>
        <w:rFonts w:ascii="Symbol" w:hAnsi="Symbol" w:hint="default"/>
      </w:rPr>
    </w:lvl>
    <w:lvl w:ilvl="4" w:tplc="1C090003" w:tentative="1">
      <w:start w:val="1"/>
      <w:numFmt w:val="bullet"/>
      <w:lvlText w:val="o"/>
      <w:lvlJc w:val="left"/>
      <w:pPr>
        <w:ind w:left="4376" w:hanging="360"/>
      </w:pPr>
      <w:rPr>
        <w:rFonts w:ascii="Courier New" w:hAnsi="Courier New" w:cs="Courier New" w:hint="default"/>
      </w:rPr>
    </w:lvl>
    <w:lvl w:ilvl="5" w:tplc="1C090005" w:tentative="1">
      <w:start w:val="1"/>
      <w:numFmt w:val="bullet"/>
      <w:lvlText w:val=""/>
      <w:lvlJc w:val="left"/>
      <w:pPr>
        <w:ind w:left="5096" w:hanging="360"/>
      </w:pPr>
      <w:rPr>
        <w:rFonts w:ascii="Wingdings" w:hAnsi="Wingdings" w:hint="default"/>
      </w:rPr>
    </w:lvl>
    <w:lvl w:ilvl="6" w:tplc="1C090001" w:tentative="1">
      <w:start w:val="1"/>
      <w:numFmt w:val="bullet"/>
      <w:lvlText w:val=""/>
      <w:lvlJc w:val="left"/>
      <w:pPr>
        <w:ind w:left="5816" w:hanging="360"/>
      </w:pPr>
      <w:rPr>
        <w:rFonts w:ascii="Symbol" w:hAnsi="Symbol" w:hint="default"/>
      </w:rPr>
    </w:lvl>
    <w:lvl w:ilvl="7" w:tplc="1C090003" w:tentative="1">
      <w:start w:val="1"/>
      <w:numFmt w:val="bullet"/>
      <w:lvlText w:val="o"/>
      <w:lvlJc w:val="left"/>
      <w:pPr>
        <w:ind w:left="6536" w:hanging="360"/>
      </w:pPr>
      <w:rPr>
        <w:rFonts w:ascii="Courier New" w:hAnsi="Courier New" w:cs="Courier New" w:hint="default"/>
      </w:rPr>
    </w:lvl>
    <w:lvl w:ilvl="8" w:tplc="1C090005" w:tentative="1">
      <w:start w:val="1"/>
      <w:numFmt w:val="bullet"/>
      <w:lvlText w:val=""/>
      <w:lvlJc w:val="left"/>
      <w:pPr>
        <w:ind w:left="7256" w:hanging="360"/>
      </w:pPr>
      <w:rPr>
        <w:rFonts w:ascii="Wingdings" w:hAnsi="Wingdings" w:hint="default"/>
      </w:rPr>
    </w:lvl>
  </w:abstractNum>
  <w:num w:numId="1">
    <w:abstractNumId w:val="0"/>
  </w:num>
  <w:num w:numId="2">
    <w:abstractNumId w:val="7"/>
  </w:num>
  <w:num w:numId="3">
    <w:abstractNumId w:val="1"/>
  </w:num>
  <w:num w:numId="4">
    <w:abstractNumId w:val="2"/>
  </w:num>
  <w:num w:numId="5">
    <w:abstractNumId w:val="8"/>
  </w:num>
  <w:num w:numId="6">
    <w:abstractNumId w:val="6"/>
  </w:num>
  <w:num w:numId="7">
    <w:abstractNumId w:val="10"/>
  </w:num>
  <w:num w:numId="8">
    <w:abstractNumId w:val="9"/>
  </w:num>
  <w:num w:numId="9">
    <w:abstractNumId w:val="4"/>
  </w:num>
  <w:num w:numId="10">
    <w:abstractNumId w:val="3"/>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0MbIwMjKyNDAyN7BQ0lEKTi0uzszPAykwqQUABvOugywAAAA="/>
  </w:docVars>
  <w:rsids>
    <w:rsidRoot w:val="00BF160E"/>
    <w:rsid w:val="00016E00"/>
    <w:rsid w:val="00034848"/>
    <w:rsid w:val="000678B7"/>
    <w:rsid w:val="000678DD"/>
    <w:rsid w:val="000D0679"/>
    <w:rsid w:val="000F26EB"/>
    <w:rsid w:val="000F2D58"/>
    <w:rsid w:val="001027E2"/>
    <w:rsid w:val="00116041"/>
    <w:rsid w:val="00141E83"/>
    <w:rsid w:val="00142D24"/>
    <w:rsid w:val="00157B1C"/>
    <w:rsid w:val="001636DC"/>
    <w:rsid w:val="001731E2"/>
    <w:rsid w:val="00190A02"/>
    <w:rsid w:val="001927AB"/>
    <w:rsid w:val="00192DB0"/>
    <w:rsid w:val="00197C95"/>
    <w:rsid w:val="001A0212"/>
    <w:rsid w:val="001B6808"/>
    <w:rsid w:val="001F09A4"/>
    <w:rsid w:val="00202830"/>
    <w:rsid w:val="002347CF"/>
    <w:rsid w:val="00247A17"/>
    <w:rsid w:val="00277739"/>
    <w:rsid w:val="002901A8"/>
    <w:rsid w:val="002C2B1D"/>
    <w:rsid w:val="002D1532"/>
    <w:rsid w:val="0033022A"/>
    <w:rsid w:val="0036509B"/>
    <w:rsid w:val="003724A9"/>
    <w:rsid w:val="00382DA5"/>
    <w:rsid w:val="003C51C8"/>
    <w:rsid w:val="00400F2B"/>
    <w:rsid w:val="00414EFD"/>
    <w:rsid w:val="00437D56"/>
    <w:rsid w:val="00437EAC"/>
    <w:rsid w:val="004433F7"/>
    <w:rsid w:val="00463481"/>
    <w:rsid w:val="004646D1"/>
    <w:rsid w:val="004663F0"/>
    <w:rsid w:val="00467257"/>
    <w:rsid w:val="00471E0F"/>
    <w:rsid w:val="00476BE0"/>
    <w:rsid w:val="0047705D"/>
    <w:rsid w:val="00477591"/>
    <w:rsid w:val="004A0DD2"/>
    <w:rsid w:val="004B19B2"/>
    <w:rsid w:val="00515A8B"/>
    <w:rsid w:val="00520FEE"/>
    <w:rsid w:val="00536622"/>
    <w:rsid w:val="005416EC"/>
    <w:rsid w:val="00567CDF"/>
    <w:rsid w:val="005824E2"/>
    <w:rsid w:val="00584A07"/>
    <w:rsid w:val="00596F51"/>
    <w:rsid w:val="005C1744"/>
    <w:rsid w:val="005D05E3"/>
    <w:rsid w:val="006014E1"/>
    <w:rsid w:val="006105B8"/>
    <w:rsid w:val="006119B5"/>
    <w:rsid w:val="00616154"/>
    <w:rsid w:val="00624EDE"/>
    <w:rsid w:val="00641C5D"/>
    <w:rsid w:val="00642452"/>
    <w:rsid w:val="006818D6"/>
    <w:rsid w:val="00696A86"/>
    <w:rsid w:val="006C0F98"/>
    <w:rsid w:val="006E2F40"/>
    <w:rsid w:val="006E47A6"/>
    <w:rsid w:val="006E4A55"/>
    <w:rsid w:val="006E59AD"/>
    <w:rsid w:val="006F0C19"/>
    <w:rsid w:val="006F27D5"/>
    <w:rsid w:val="00704241"/>
    <w:rsid w:val="0074308A"/>
    <w:rsid w:val="0075532E"/>
    <w:rsid w:val="00761555"/>
    <w:rsid w:val="0076560C"/>
    <w:rsid w:val="007717BD"/>
    <w:rsid w:val="007A12FE"/>
    <w:rsid w:val="007B1DC9"/>
    <w:rsid w:val="007B25D1"/>
    <w:rsid w:val="007D05DB"/>
    <w:rsid w:val="007D6723"/>
    <w:rsid w:val="007F16F3"/>
    <w:rsid w:val="0081139E"/>
    <w:rsid w:val="00814787"/>
    <w:rsid w:val="008169CF"/>
    <w:rsid w:val="00827B82"/>
    <w:rsid w:val="008527D6"/>
    <w:rsid w:val="008B7318"/>
    <w:rsid w:val="008C206F"/>
    <w:rsid w:val="009055B9"/>
    <w:rsid w:val="00921444"/>
    <w:rsid w:val="00930C97"/>
    <w:rsid w:val="009A6D72"/>
    <w:rsid w:val="009E622C"/>
    <w:rsid w:val="00A106FE"/>
    <w:rsid w:val="00A317C5"/>
    <w:rsid w:val="00A52A60"/>
    <w:rsid w:val="00A759D7"/>
    <w:rsid w:val="00AB37BC"/>
    <w:rsid w:val="00B0113F"/>
    <w:rsid w:val="00B249B0"/>
    <w:rsid w:val="00B25A83"/>
    <w:rsid w:val="00B3188F"/>
    <w:rsid w:val="00B6186B"/>
    <w:rsid w:val="00B7158C"/>
    <w:rsid w:val="00B76C8F"/>
    <w:rsid w:val="00BD2730"/>
    <w:rsid w:val="00BD4B48"/>
    <w:rsid w:val="00BE14BF"/>
    <w:rsid w:val="00BF160E"/>
    <w:rsid w:val="00BF49D7"/>
    <w:rsid w:val="00BF722D"/>
    <w:rsid w:val="00C07BCB"/>
    <w:rsid w:val="00C27A70"/>
    <w:rsid w:val="00C345F7"/>
    <w:rsid w:val="00C34B54"/>
    <w:rsid w:val="00C428D9"/>
    <w:rsid w:val="00C43ED4"/>
    <w:rsid w:val="00C52C88"/>
    <w:rsid w:val="00C6748E"/>
    <w:rsid w:val="00C77BF5"/>
    <w:rsid w:val="00C83DFA"/>
    <w:rsid w:val="00CD4E82"/>
    <w:rsid w:val="00CE7C52"/>
    <w:rsid w:val="00D528A9"/>
    <w:rsid w:val="00D77C7D"/>
    <w:rsid w:val="00DC6142"/>
    <w:rsid w:val="00DD5B67"/>
    <w:rsid w:val="00DE3AF5"/>
    <w:rsid w:val="00E42900"/>
    <w:rsid w:val="00EC53AF"/>
    <w:rsid w:val="00F24CAD"/>
    <w:rsid w:val="00F36321"/>
    <w:rsid w:val="00FC4B18"/>
    <w:rsid w:val="00FD57F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AD5E"/>
  <w15:chartTrackingRefBased/>
  <w15:docId w15:val="{028E3EE7-4D0A-47E1-AF9E-52C87FA3F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sz w:val="24"/>
        <w:szCs w:val="24"/>
        <w:lang w:val="en-ZA" w:eastAsia="en-US" w:bidi="ar-SA"/>
      </w:rPr>
    </w:rPrDefault>
    <w:pPrDefault>
      <w:pPr>
        <w:spacing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509B"/>
  </w:style>
  <w:style w:type="paragraph" w:styleId="Heading1">
    <w:name w:val="heading 1"/>
    <w:basedOn w:val="Normal"/>
    <w:next w:val="Normal"/>
    <w:link w:val="Heading1Char"/>
    <w:uiPriority w:val="9"/>
    <w:qFormat/>
    <w:rsid w:val="007D672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1744"/>
    <w:pPr>
      <w:keepNext/>
      <w:keepLines/>
      <w:spacing w:before="40" w:line="259" w:lineRule="auto"/>
      <w:ind w:firstLine="0"/>
      <w:jc w:val="left"/>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7739"/>
    <w:pPr>
      <w:spacing w:line="240" w:lineRule="auto"/>
      <w:ind w:firstLine="0"/>
      <w:jc w:val="left"/>
    </w:pPr>
    <w:rPr>
      <w:rFonts w:asciiTheme="minorHAnsi" w:eastAsiaTheme="minorEastAsia" w:hAnsiTheme="minorHAnsi" w:cstheme="minorBidi"/>
      <w:color w:val="auto"/>
      <w:sz w:val="22"/>
      <w:szCs w:val="22"/>
      <w:lang w:val="en-US"/>
    </w:rPr>
  </w:style>
  <w:style w:type="character" w:customStyle="1" w:styleId="NoSpacingChar">
    <w:name w:val="No Spacing Char"/>
    <w:basedOn w:val="DefaultParagraphFont"/>
    <w:link w:val="NoSpacing"/>
    <w:uiPriority w:val="1"/>
    <w:rsid w:val="00277739"/>
    <w:rPr>
      <w:rFonts w:asciiTheme="minorHAnsi" w:eastAsiaTheme="minorEastAsia" w:hAnsiTheme="minorHAnsi" w:cstheme="minorBidi"/>
      <w:color w:val="auto"/>
      <w:sz w:val="22"/>
      <w:szCs w:val="22"/>
      <w:lang w:val="en-US"/>
    </w:rPr>
  </w:style>
  <w:style w:type="character" w:customStyle="1" w:styleId="Heading1Char">
    <w:name w:val="Heading 1 Char"/>
    <w:basedOn w:val="DefaultParagraphFont"/>
    <w:link w:val="Heading1"/>
    <w:uiPriority w:val="9"/>
    <w:rsid w:val="007D67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C174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5C1744"/>
    <w:rPr>
      <w:color w:val="0563C1" w:themeColor="hyperlink"/>
      <w:u w:val="single"/>
    </w:rPr>
  </w:style>
  <w:style w:type="paragraph" w:styleId="ListParagraph">
    <w:name w:val="List Paragraph"/>
    <w:basedOn w:val="Normal"/>
    <w:uiPriority w:val="34"/>
    <w:qFormat/>
    <w:rsid w:val="005C1744"/>
    <w:pPr>
      <w:spacing w:after="160" w:line="259" w:lineRule="auto"/>
      <w:ind w:left="720" w:firstLine="0"/>
      <w:contextualSpacing/>
      <w:jc w:val="left"/>
    </w:pPr>
    <w:rPr>
      <w:rFonts w:asciiTheme="minorHAnsi" w:hAnsiTheme="minorHAnsi" w:cstheme="minorBidi"/>
      <w:color w:val="auto"/>
      <w:sz w:val="22"/>
      <w:szCs w:val="22"/>
    </w:rPr>
  </w:style>
  <w:style w:type="paragraph" w:styleId="Bibliography">
    <w:name w:val="Bibliography"/>
    <w:basedOn w:val="Normal"/>
    <w:next w:val="Normal"/>
    <w:uiPriority w:val="37"/>
    <w:unhideWhenUsed/>
    <w:rsid w:val="00761555"/>
  </w:style>
  <w:style w:type="paragraph" w:styleId="TOCHeading">
    <w:name w:val="TOC Heading"/>
    <w:basedOn w:val="Heading1"/>
    <w:next w:val="Normal"/>
    <w:uiPriority w:val="39"/>
    <w:unhideWhenUsed/>
    <w:qFormat/>
    <w:rsid w:val="001B6808"/>
    <w:pPr>
      <w:spacing w:line="259" w:lineRule="auto"/>
      <w:ind w:firstLine="0"/>
      <w:jc w:val="left"/>
      <w:outlineLvl w:val="9"/>
    </w:pPr>
    <w:rPr>
      <w:lang w:val="en-US"/>
    </w:rPr>
  </w:style>
  <w:style w:type="paragraph" w:styleId="TOC1">
    <w:name w:val="toc 1"/>
    <w:basedOn w:val="Normal"/>
    <w:next w:val="Normal"/>
    <w:autoRedefine/>
    <w:uiPriority w:val="39"/>
    <w:unhideWhenUsed/>
    <w:rsid w:val="001B6808"/>
    <w:pPr>
      <w:spacing w:after="100"/>
    </w:pPr>
  </w:style>
  <w:style w:type="paragraph" w:styleId="TOC2">
    <w:name w:val="toc 2"/>
    <w:basedOn w:val="Normal"/>
    <w:next w:val="Normal"/>
    <w:autoRedefine/>
    <w:uiPriority w:val="39"/>
    <w:unhideWhenUsed/>
    <w:rsid w:val="001B680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2589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hyperlink" Target="mailto:ST10147766@rcconnect.edu.za" TargetMode="Externa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g"/><Relationship Id="rId5" Type="http://schemas.openxmlformats.org/officeDocument/2006/relationships/settings" Target="settings.xml"/><Relationship Id="rId15" Type="http://schemas.openxmlformats.org/officeDocument/2006/relationships/hyperlink" Target="mailto:ST10147766@rcconnect.edu.za" TargetMode="External"/><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UMELO CYNTHIA LAMOLA
ST10147766
WEDE5020
DIS1 GROUP 2
POE PART 3
DUE DATE: 15 NOVEMBER 2023</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no21</b:Tag>
    <b:SourceType>InternetSite</b:SourceType>
    <b:Guid>{2EBF3A0C-5F6B-48BB-B40B-A202D4D8207E}</b:Guid>
    <b:Title>ITWissen.info</b:Title>
    <b:Year>2021</b:Year>
    <b:YearAccessed>2023</b:YearAccessed>
    <b:MonthAccessed>September</b:MonthAccessed>
    <b:DayAccessed>13</b:DayAccessed>
    <b:URL>https://itwissen.ifo/en/chip-on-board-package-COB-116999.html#gsc.tab=0</b:URL>
    <b:Author>
      <b:Author>
        <b:Corporate>Anon</b:Corporate>
      </b:Author>
    </b:Author>
    <b:RefOrder>1</b:RefOrder>
  </b:Source>
  <b:Source>
    <b:Tag>Ano23</b:Tag>
    <b:SourceType>InternetSite</b:SourceType>
    <b:Guid>{71B09E65-8D37-43A3-8255-ECE8D4320266}</b:Guid>
    <b:Author>
      <b:Author>
        <b:Corporate>Anon</b:Corporate>
      </b:Author>
    </b:Author>
    <b:Title>Cascade Systems Technology: [Online]</b:Title>
    <b:Year>2023</b:Year>
    <b:YearAccessed>2023</b:YearAccessed>
    <b:MonthAccessed>September</b:MonthAccessed>
    <b:DayAccessed>13</b:DayAccessed>
    <b:URL>https://cascadesystems.net/what-is-a-multi-chip-module-assembly/</b:URL>
    <b:RefOrder>2</b:RefOrder>
  </b:Source>
  <b:Source>
    <b:Tag>Ano231</b:Tag>
    <b:SourceType>InternetSite</b:SourceType>
    <b:Guid>{2F66B397-4853-4206-BA05-D16B7F92091F}</b:Guid>
    <b:Author>
      <b:Author>
        <b:Corporate>Anon</b:Corporate>
      </b:Author>
    </b:Author>
    <b:Title>Rayming Technology. [Online]</b:Title>
    <b:Year>2023</b:Year>
    <b:YearAccessed>2023</b:YearAccessed>
    <b:MonthAccessed>September</b:MonthAccessed>
    <b:DayAccessed>13</b:DayAccessed>
    <b:URL>https://www.raypcb.com/chip-on-board-assembly/</b:URL>
    <b:RefOrder>3</b:RefOrder>
  </b:Source>
  <b:Source>
    <b:Tag>The23</b:Tag>
    <b:SourceType>Book</b:SourceType>
    <b:Guid>{2A12BC2F-D956-4676-BFA3-62895DA492CF}</b:Guid>
    <b:Title>Web Development [WEDE5020 module manual/guide]</b:Title>
    <b:Year>2023</b:Year>
    <b:Author>
      <b:Author>
        <b:Corporate>The IIE</b:Corporate>
      </b:Author>
    </b:Author>
    <b:City>Johannesburg</b:City>
    <b:Publisher>The Independent Institute Of Education; unpublished</b:Publisher>
    <b:Edition>1st: 2012</b:Edition>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76E9D1-5C55-4423-BA18-A76C3A090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31</Pages>
  <Words>6927</Words>
  <Characters>3948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PROJECT 1</vt:lpstr>
    </vt:vector>
  </TitlesOfParts>
  <Company>HP</Company>
  <LinksUpToDate>false</LinksUpToDate>
  <CharactersWithSpaces>46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subject/>
  <dc:creator>Tumelo Lamola</dc:creator>
  <cp:keywords/>
  <dc:description/>
  <cp:lastModifiedBy>Tumelo Lamola</cp:lastModifiedBy>
  <cp:revision>134</cp:revision>
  <dcterms:created xsi:type="dcterms:W3CDTF">2022-04-22T23:13:00Z</dcterms:created>
  <dcterms:modified xsi:type="dcterms:W3CDTF">2023-11-15T15:05:00Z</dcterms:modified>
</cp:coreProperties>
</file>